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r>
        <w:t xml:space="preserve"> </w:t>
      </w:r>
    </w:p>
    <w:p w14:paraId="79119EB3" w14:textId="1B2F9A61" w:rsidR="00CD18A9" w:rsidRDefault="00CD18A9" w:rsidP="001666B6">
      <w:pPr>
        <w:jc w:val="center"/>
      </w:pPr>
      <w:r>
        <w:t>IdentiFlora</w:t>
      </w:r>
    </w:p>
    <w:p w14:paraId="0C625459" w14:textId="17A407B8" w:rsidR="00C361B9" w:rsidRDefault="001666B6" w:rsidP="001666B6">
      <w:pPr>
        <w:jc w:val="center"/>
      </w:pPr>
      <w:r>
        <w:t>Houseplant Identification and Care Application</w:t>
      </w:r>
    </w:p>
    <w:p w14:paraId="49A3D53C" w14:textId="19E2BE57" w:rsidR="001666B6" w:rsidRDefault="00547064" w:rsidP="001666B6">
      <w:pPr>
        <w:jc w:val="center"/>
      </w:pPr>
      <w:r>
        <w:rPr>
          <w:noProof/>
        </w:rPr>
        <w:drawing>
          <wp:anchor distT="0" distB="0" distL="114300" distR="114300" simplePos="0" relativeHeight="251621376" behindDoc="1" locked="0" layoutInCell="1" allowOverlap="1" wp14:anchorId="38CD4B5E" wp14:editId="14F1341E">
            <wp:simplePos x="0" y="0"/>
            <wp:positionH relativeFrom="margin">
              <wp:posOffset>-283151</wp:posOffset>
            </wp:positionH>
            <wp:positionV relativeFrom="paragraph">
              <wp:posOffset>22864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r w:rsidR="001666B6">
        <w:t xml:space="preserve"> </w:t>
      </w:r>
    </w:p>
    <w:p w14:paraId="1EDBE567" w14:textId="4A92D74F" w:rsidR="001666B6" w:rsidRDefault="001666B6" w:rsidP="001666B6">
      <w:pPr>
        <w:jc w:val="center"/>
      </w:pPr>
    </w:p>
    <w:p w14:paraId="115610E8" w14:textId="08E6EBB0" w:rsidR="001666B6" w:rsidRDefault="001666B6" w:rsidP="001666B6">
      <w:pPr>
        <w:jc w:val="center"/>
      </w:pPr>
    </w:p>
    <w:p w14:paraId="1EF01E14" w14:textId="1DEC7BB5" w:rsidR="001666B6" w:rsidRDefault="00547064" w:rsidP="001666B6">
      <w:pPr>
        <w:jc w:val="center"/>
      </w:pPr>
      <w:r>
        <w:rPr>
          <w:noProof/>
        </w:rPr>
        <w:drawing>
          <wp:anchor distT="0" distB="0" distL="114300" distR="114300" simplePos="0" relativeHeight="251622400" behindDoc="1" locked="0" layoutInCell="1" allowOverlap="1" wp14:anchorId="48B30247" wp14:editId="04691C99">
            <wp:simplePos x="0" y="0"/>
            <wp:positionH relativeFrom="column">
              <wp:posOffset>3050998</wp:posOffset>
            </wp:positionH>
            <wp:positionV relativeFrom="paragraph">
              <wp:posOffset>41231</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p>
    <w:p w14:paraId="6D0287F8" w14:textId="198C3A2A"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44B41D54" w14:textId="4CD5EDE4" w:rsidR="0068253A" w:rsidRDefault="0068253A" w:rsidP="0068253A"/>
    <w:p w14:paraId="46141D84" w14:textId="08327A81" w:rsidR="0068253A" w:rsidRDefault="0068253A" w:rsidP="0068253A"/>
    <w:p w14:paraId="3F30F4D5" w14:textId="77777777" w:rsidR="0068253A" w:rsidRDefault="0068253A" w:rsidP="001666B6">
      <w:pPr>
        <w:jc w:val="center"/>
      </w:pPr>
    </w:p>
    <w:p w14:paraId="454B56D8" w14:textId="77777777" w:rsidR="001666B6" w:rsidRDefault="001666B6" w:rsidP="001666B6">
      <w:pPr>
        <w:jc w:val="center"/>
      </w:pPr>
      <w:r w:rsidRPr="001666B6">
        <w:t>Joseph Jarvis</w:t>
      </w:r>
    </w:p>
    <w:p w14:paraId="4610CAED" w14:textId="320A0415" w:rsidR="001666B6" w:rsidRDefault="001666B6" w:rsidP="001666B6">
      <w:pPr>
        <w:jc w:val="center"/>
      </w:pPr>
      <w:r w:rsidRPr="001666B6">
        <w:t xml:space="preserve"> 18018718</w:t>
      </w:r>
    </w:p>
    <w:p w14:paraId="3B9C8D28" w14:textId="7FDFFEC9" w:rsidR="001666B6" w:rsidRDefault="001666B6" w:rsidP="001666B6">
      <w:pPr>
        <w:jc w:val="center"/>
      </w:pPr>
    </w:p>
    <w:p w14:paraId="4E71F54A" w14:textId="77777777" w:rsidR="001666B6" w:rsidRDefault="001666B6" w:rsidP="001666B6">
      <w:pPr>
        <w:jc w:val="center"/>
      </w:pPr>
      <w:r w:rsidRPr="001666B6">
        <w:t>UXCFXK-30-3</w:t>
      </w:r>
    </w:p>
    <w:p w14:paraId="4F3E5B41" w14:textId="35B07B2B" w:rsidR="001666B6" w:rsidRDefault="001666B6" w:rsidP="001666B6">
      <w:pPr>
        <w:jc w:val="center"/>
      </w:pPr>
      <w:r w:rsidRPr="001666B6">
        <w:t xml:space="preserve"> Digital Systems Project</w:t>
      </w:r>
    </w:p>
    <w:p w14:paraId="4DAFDD98" w14:textId="6300B3B5" w:rsidR="00C361B9" w:rsidRDefault="00003AA5" w:rsidP="00003AA5">
      <w:pPr>
        <w:jc w:val="center"/>
      </w:pPr>
      <w:r>
        <w:t>Update version</w:t>
      </w:r>
    </w:p>
    <w:p w14:paraId="791893A3" w14:textId="5A94B0C9" w:rsidR="00C361B9" w:rsidRDefault="00C361B9"/>
    <w:p w14:paraId="6C94E1BD" w14:textId="59B25E87" w:rsidR="0068253A" w:rsidRDefault="0068253A"/>
    <w:p w14:paraId="22EBBF3A" w14:textId="4ECB1AA8" w:rsidR="0068253A" w:rsidRDefault="0068253A">
      <w:r w:rsidRPr="00A37F8A">
        <w:rPr>
          <w:noProof/>
        </w:rPr>
        <w:drawing>
          <wp:anchor distT="0" distB="0" distL="114300" distR="114300" simplePos="0" relativeHeight="251620352" behindDoc="0" locked="0" layoutInCell="1" allowOverlap="1" wp14:anchorId="64E6755B" wp14:editId="4F7AC7D0">
            <wp:simplePos x="0" y="0"/>
            <wp:positionH relativeFrom="margin">
              <wp:align>center</wp:align>
            </wp:positionH>
            <wp:positionV relativeFrom="margin">
              <wp:posOffset>8003456</wp:posOffset>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2A5CEF18" w14:textId="0C424C64" w:rsidR="00C361B9" w:rsidRDefault="00C361B9"/>
    <w:p w14:paraId="667940F0" w14:textId="54BD2242" w:rsidR="0088512A" w:rsidRDefault="0088512A"/>
    <w:p w14:paraId="76D82D78" w14:textId="77777777" w:rsidR="0088512A" w:rsidRDefault="0088512A"/>
    <w:p w14:paraId="111C1481" w14:textId="6424A8E8" w:rsidR="00C361B9" w:rsidRDefault="001666B6">
      <w:r>
        <w:lastRenderedPageBreak/>
        <w:t>Abstraction:</w:t>
      </w:r>
    </w:p>
    <w:p w14:paraId="6D70B1CE" w14:textId="176230C3" w:rsidR="001666B6" w:rsidRDefault="001666B6"/>
    <w:p w14:paraId="2CF5654F" w14:textId="5D3C5194" w:rsidR="001666B6" w:rsidRDefault="001666B6"/>
    <w:p w14:paraId="6E127859" w14:textId="559FE983" w:rsidR="001666B6" w:rsidRDefault="001666B6"/>
    <w:p w14:paraId="72CE381A" w14:textId="6C4B44C3" w:rsidR="001666B6" w:rsidRDefault="001666B6"/>
    <w:p w14:paraId="1E99EED8" w14:textId="126C8DA4" w:rsidR="001666B6" w:rsidRDefault="001666B6"/>
    <w:p w14:paraId="698296C1" w14:textId="51DE6392" w:rsidR="001666B6" w:rsidRDefault="001666B6"/>
    <w:p w14:paraId="5B9EC2BC" w14:textId="74A1994F" w:rsidR="001666B6" w:rsidRDefault="001666B6"/>
    <w:p w14:paraId="768364EE" w14:textId="29C3FAC5"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3F4A5D4B" w:rsidR="001666B6" w:rsidRDefault="001666B6"/>
    <w:p w14:paraId="22E9C9D5" w14:textId="7DF0C412" w:rsidR="001666B6" w:rsidRDefault="001666B6"/>
    <w:p w14:paraId="189EE29F" w14:textId="2268BFCF" w:rsidR="001666B6" w:rsidRDefault="001666B6"/>
    <w:p w14:paraId="27933E12" w14:textId="5D17C788" w:rsidR="001666B6" w:rsidRDefault="001666B6"/>
    <w:p w14:paraId="744EA590" w14:textId="77777777" w:rsidR="0068253A" w:rsidRDefault="0068253A"/>
    <w:p w14:paraId="4CC70F90" w14:textId="77777777" w:rsidR="003A51DC" w:rsidRDefault="003A51DC"/>
    <w:p w14:paraId="7AC2D308" w14:textId="48484E7E" w:rsidR="001666B6" w:rsidRDefault="001666B6">
      <w:r>
        <w:lastRenderedPageBreak/>
        <w:t>Table Of Contents</w:t>
      </w:r>
    </w:p>
    <w:sdt>
      <w:sdtPr>
        <w:rPr>
          <w:rFonts w:asciiTheme="minorHAnsi" w:eastAsiaTheme="minorHAnsi" w:hAnsiTheme="minorHAnsi" w:cstheme="minorBidi"/>
          <w:sz w:val="22"/>
          <w:szCs w:val="22"/>
          <w:lang w:val="en-GB"/>
        </w:rPr>
        <w:id w:val="-1407073467"/>
        <w:docPartObj>
          <w:docPartGallery w:val="Table of Contents"/>
          <w:docPartUnique/>
        </w:docPartObj>
      </w:sdtPr>
      <w:sdtEndPr>
        <w:rPr>
          <w:b/>
          <w:bCs/>
          <w:noProof/>
        </w:rPr>
      </w:sdtEndPr>
      <w:sdtContent>
        <w:p w14:paraId="4551E951" w14:textId="5F36F267" w:rsidR="00BC233B" w:rsidRDefault="00BC233B">
          <w:pPr>
            <w:pStyle w:val="TOCHeading"/>
          </w:pPr>
          <w:r>
            <w:t>Table Of Contents</w:t>
          </w:r>
        </w:p>
        <w:p w14:paraId="0D34BC0B" w14:textId="7E08829F" w:rsidR="00A26FFB" w:rsidRDefault="00BC233B">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100649438" w:history="1">
            <w:r w:rsidR="00A26FFB" w:rsidRPr="000C52B2">
              <w:rPr>
                <w:rStyle w:val="Hyperlink"/>
                <w:noProof/>
              </w:rPr>
              <w:t>1 Introduction</w:t>
            </w:r>
            <w:r w:rsidR="00A26FFB">
              <w:rPr>
                <w:noProof/>
                <w:webHidden/>
              </w:rPr>
              <w:tab/>
            </w:r>
            <w:r w:rsidR="00A26FFB">
              <w:rPr>
                <w:noProof/>
                <w:webHidden/>
              </w:rPr>
              <w:fldChar w:fldCharType="begin"/>
            </w:r>
            <w:r w:rsidR="00A26FFB">
              <w:rPr>
                <w:noProof/>
                <w:webHidden/>
              </w:rPr>
              <w:instrText xml:space="preserve"> PAGEREF _Toc100649438 \h </w:instrText>
            </w:r>
            <w:r w:rsidR="00A26FFB">
              <w:rPr>
                <w:noProof/>
                <w:webHidden/>
              </w:rPr>
            </w:r>
            <w:r w:rsidR="00A26FFB">
              <w:rPr>
                <w:noProof/>
                <w:webHidden/>
              </w:rPr>
              <w:fldChar w:fldCharType="separate"/>
            </w:r>
            <w:r w:rsidR="00A26FFB">
              <w:rPr>
                <w:noProof/>
                <w:webHidden/>
              </w:rPr>
              <w:t>6</w:t>
            </w:r>
            <w:r w:rsidR="00A26FFB">
              <w:rPr>
                <w:noProof/>
                <w:webHidden/>
              </w:rPr>
              <w:fldChar w:fldCharType="end"/>
            </w:r>
          </w:hyperlink>
        </w:p>
        <w:p w14:paraId="3B1E99C9" w14:textId="5450F631" w:rsidR="00A26FFB" w:rsidRDefault="00AB6C83">
          <w:pPr>
            <w:pStyle w:val="TOC2"/>
            <w:tabs>
              <w:tab w:val="right" w:leader="dot" w:pos="9016"/>
            </w:tabs>
            <w:rPr>
              <w:rFonts w:cstheme="minorBidi"/>
              <w:noProof/>
              <w:lang w:val="en-GB" w:eastAsia="en-GB"/>
            </w:rPr>
          </w:pPr>
          <w:hyperlink w:anchor="_Toc100649439" w:history="1">
            <w:r w:rsidR="00A26FFB" w:rsidRPr="000C52B2">
              <w:rPr>
                <w:rStyle w:val="Hyperlink"/>
                <w:noProof/>
              </w:rPr>
              <w:t>1.1 Project Summary</w:t>
            </w:r>
            <w:r w:rsidR="00A26FFB">
              <w:rPr>
                <w:noProof/>
                <w:webHidden/>
              </w:rPr>
              <w:tab/>
            </w:r>
            <w:r w:rsidR="00A26FFB">
              <w:rPr>
                <w:noProof/>
                <w:webHidden/>
              </w:rPr>
              <w:fldChar w:fldCharType="begin"/>
            </w:r>
            <w:r w:rsidR="00A26FFB">
              <w:rPr>
                <w:noProof/>
                <w:webHidden/>
              </w:rPr>
              <w:instrText xml:space="preserve"> PAGEREF _Toc100649439 \h </w:instrText>
            </w:r>
            <w:r w:rsidR="00A26FFB">
              <w:rPr>
                <w:noProof/>
                <w:webHidden/>
              </w:rPr>
            </w:r>
            <w:r w:rsidR="00A26FFB">
              <w:rPr>
                <w:noProof/>
                <w:webHidden/>
              </w:rPr>
              <w:fldChar w:fldCharType="separate"/>
            </w:r>
            <w:r w:rsidR="00A26FFB">
              <w:rPr>
                <w:noProof/>
                <w:webHidden/>
              </w:rPr>
              <w:t>6</w:t>
            </w:r>
            <w:r w:rsidR="00A26FFB">
              <w:rPr>
                <w:noProof/>
                <w:webHidden/>
              </w:rPr>
              <w:fldChar w:fldCharType="end"/>
            </w:r>
          </w:hyperlink>
        </w:p>
        <w:p w14:paraId="1FFE78CE" w14:textId="4D21C477" w:rsidR="00A26FFB" w:rsidRDefault="00AB6C83">
          <w:pPr>
            <w:pStyle w:val="TOC2"/>
            <w:tabs>
              <w:tab w:val="right" w:leader="dot" w:pos="9016"/>
            </w:tabs>
            <w:rPr>
              <w:rFonts w:cstheme="minorBidi"/>
              <w:noProof/>
              <w:lang w:val="en-GB" w:eastAsia="en-GB"/>
            </w:rPr>
          </w:pPr>
          <w:hyperlink w:anchor="_Toc100649440" w:history="1">
            <w:r w:rsidR="00A26FFB" w:rsidRPr="000C52B2">
              <w:rPr>
                <w:rStyle w:val="Hyperlink"/>
                <w:noProof/>
              </w:rPr>
              <w:t>1.2 The Real-World Problem</w:t>
            </w:r>
            <w:r w:rsidR="00A26FFB">
              <w:rPr>
                <w:noProof/>
                <w:webHidden/>
              </w:rPr>
              <w:tab/>
            </w:r>
            <w:r w:rsidR="00A26FFB">
              <w:rPr>
                <w:noProof/>
                <w:webHidden/>
              </w:rPr>
              <w:fldChar w:fldCharType="begin"/>
            </w:r>
            <w:r w:rsidR="00A26FFB">
              <w:rPr>
                <w:noProof/>
                <w:webHidden/>
              </w:rPr>
              <w:instrText xml:space="preserve"> PAGEREF _Toc100649440 \h </w:instrText>
            </w:r>
            <w:r w:rsidR="00A26FFB">
              <w:rPr>
                <w:noProof/>
                <w:webHidden/>
              </w:rPr>
            </w:r>
            <w:r w:rsidR="00A26FFB">
              <w:rPr>
                <w:noProof/>
                <w:webHidden/>
              </w:rPr>
              <w:fldChar w:fldCharType="separate"/>
            </w:r>
            <w:r w:rsidR="00A26FFB">
              <w:rPr>
                <w:noProof/>
                <w:webHidden/>
              </w:rPr>
              <w:t>6</w:t>
            </w:r>
            <w:r w:rsidR="00A26FFB">
              <w:rPr>
                <w:noProof/>
                <w:webHidden/>
              </w:rPr>
              <w:fldChar w:fldCharType="end"/>
            </w:r>
          </w:hyperlink>
        </w:p>
        <w:p w14:paraId="006D46F0" w14:textId="7B2C7FF8" w:rsidR="00A26FFB" w:rsidRDefault="00AB6C83">
          <w:pPr>
            <w:pStyle w:val="TOC2"/>
            <w:tabs>
              <w:tab w:val="right" w:leader="dot" w:pos="9016"/>
            </w:tabs>
            <w:rPr>
              <w:rFonts w:cstheme="minorBidi"/>
              <w:noProof/>
              <w:lang w:val="en-GB" w:eastAsia="en-GB"/>
            </w:rPr>
          </w:pPr>
          <w:hyperlink w:anchor="_Toc100649441" w:history="1">
            <w:r w:rsidR="00A26FFB" w:rsidRPr="000C52B2">
              <w:rPr>
                <w:rStyle w:val="Hyperlink"/>
                <w:noProof/>
              </w:rPr>
              <w:t>1.3 Aims &amp; Objectives</w:t>
            </w:r>
            <w:r w:rsidR="00A26FFB">
              <w:rPr>
                <w:noProof/>
                <w:webHidden/>
              </w:rPr>
              <w:tab/>
            </w:r>
            <w:r w:rsidR="00A26FFB">
              <w:rPr>
                <w:noProof/>
                <w:webHidden/>
              </w:rPr>
              <w:fldChar w:fldCharType="begin"/>
            </w:r>
            <w:r w:rsidR="00A26FFB">
              <w:rPr>
                <w:noProof/>
                <w:webHidden/>
              </w:rPr>
              <w:instrText xml:space="preserve"> PAGEREF _Toc100649441 \h </w:instrText>
            </w:r>
            <w:r w:rsidR="00A26FFB">
              <w:rPr>
                <w:noProof/>
                <w:webHidden/>
              </w:rPr>
            </w:r>
            <w:r w:rsidR="00A26FFB">
              <w:rPr>
                <w:noProof/>
                <w:webHidden/>
              </w:rPr>
              <w:fldChar w:fldCharType="separate"/>
            </w:r>
            <w:r w:rsidR="00A26FFB">
              <w:rPr>
                <w:noProof/>
                <w:webHidden/>
              </w:rPr>
              <w:t>7</w:t>
            </w:r>
            <w:r w:rsidR="00A26FFB">
              <w:rPr>
                <w:noProof/>
                <w:webHidden/>
              </w:rPr>
              <w:fldChar w:fldCharType="end"/>
            </w:r>
          </w:hyperlink>
        </w:p>
        <w:p w14:paraId="7B471F54" w14:textId="478B2930" w:rsidR="00A26FFB" w:rsidRDefault="00AB6C83">
          <w:pPr>
            <w:pStyle w:val="TOC1"/>
            <w:tabs>
              <w:tab w:val="right" w:leader="dot" w:pos="9016"/>
            </w:tabs>
            <w:rPr>
              <w:rFonts w:cstheme="minorBidi"/>
              <w:noProof/>
              <w:lang w:val="en-GB" w:eastAsia="en-GB"/>
            </w:rPr>
          </w:pPr>
          <w:hyperlink w:anchor="_Toc100649442" w:history="1">
            <w:r w:rsidR="00A26FFB" w:rsidRPr="000C52B2">
              <w:rPr>
                <w:rStyle w:val="Hyperlink"/>
                <w:noProof/>
              </w:rPr>
              <w:t>2 Research and Literature Review</w:t>
            </w:r>
            <w:r w:rsidR="00A26FFB">
              <w:rPr>
                <w:noProof/>
                <w:webHidden/>
              </w:rPr>
              <w:tab/>
            </w:r>
            <w:r w:rsidR="00A26FFB">
              <w:rPr>
                <w:noProof/>
                <w:webHidden/>
              </w:rPr>
              <w:fldChar w:fldCharType="begin"/>
            </w:r>
            <w:r w:rsidR="00A26FFB">
              <w:rPr>
                <w:noProof/>
                <w:webHidden/>
              </w:rPr>
              <w:instrText xml:space="preserve"> PAGEREF _Toc100649442 \h </w:instrText>
            </w:r>
            <w:r w:rsidR="00A26FFB">
              <w:rPr>
                <w:noProof/>
                <w:webHidden/>
              </w:rPr>
            </w:r>
            <w:r w:rsidR="00A26FFB">
              <w:rPr>
                <w:noProof/>
                <w:webHidden/>
              </w:rPr>
              <w:fldChar w:fldCharType="separate"/>
            </w:r>
            <w:r w:rsidR="00A26FFB">
              <w:rPr>
                <w:noProof/>
                <w:webHidden/>
              </w:rPr>
              <w:t>7</w:t>
            </w:r>
            <w:r w:rsidR="00A26FFB">
              <w:rPr>
                <w:noProof/>
                <w:webHidden/>
              </w:rPr>
              <w:fldChar w:fldCharType="end"/>
            </w:r>
          </w:hyperlink>
        </w:p>
        <w:p w14:paraId="7289D7EB" w14:textId="2F8D9C8A" w:rsidR="00A26FFB" w:rsidRDefault="00AB6C83">
          <w:pPr>
            <w:pStyle w:val="TOC2"/>
            <w:tabs>
              <w:tab w:val="right" w:leader="dot" w:pos="9016"/>
            </w:tabs>
            <w:rPr>
              <w:rFonts w:cstheme="minorBidi"/>
              <w:noProof/>
              <w:lang w:val="en-GB" w:eastAsia="en-GB"/>
            </w:rPr>
          </w:pPr>
          <w:hyperlink w:anchor="_Toc100649443" w:history="1">
            <w:r w:rsidR="00A26FFB" w:rsidRPr="000C52B2">
              <w:rPr>
                <w:rStyle w:val="Hyperlink"/>
                <w:noProof/>
              </w:rPr>
              <w:t>2.1 Plant Identification</w:t>
            </w:r>
            <w:r w:rsidR="00A26FFB">
              <w:rPr>
                <w:noProof/>
                <w:webHidden/>
              </w:rPr>
              <w:tab/>
            </w:r>
            <w:r w:rsidR="00A26FFB">
              <w:rPr>
                <w:noProof/>
                <w:webHidden/>
              </w:rPr>
              <w:fldChar w:fldCharType="begin"/>
            </w:r>
            <w:r w:rsidR="00A26FFB">
              <w:rPr>
                <w:noProof/>
                <w:webHidden/>
              </w:rPr>
              <w:instrText xml:space="preserve"> PAGEREF _Toc100649443 \h </w:instrText>
            </w:r>
            <w:r w:rsidR="00A26FFB">
              <w:rPr>
                <w:noProof/>
                <w:webHidden/>
              </w:rPr>
            </w:r>
            <w:r w:rsidR="00A26FFB">
              <w:rPr>
                <w:noProof/>
                <w:webHidden/>
              </w:rPr>
              <w:fldChar w:fldCharType="separate"/>
            </w:r>
            <w:r w:rsidR="00A26FFB">
              <w:rPr>
                <w:noProof/>
                <w:webHidden/>
              </w:rPr>
              <w:t>7</w:t>
            </w:r>
            <w:r w:rsidR="00A26FFB">
              <w:rPr>
                <w:noProof/>
                <w:webHidden/>
              </w:rPr>
              <w:fldChar w:fldCharType="end"/>
            </w:r>
          </w:hyperlink>
        </w:p>
        <w:p w14:paraId="2D2D483C" w14:textId="4623F736" w:rsidR="00A26FFB" w:rsidRDefault="00AB6C83">
          <w:pPr>
            <w:pStyle w:val="TOC2"/>
            <w:tabs>
              <w:tab w:val="right" w:leader="dot" w:pos="9016"/>
            </w:tabs>
            <w:rPr>
              <w:rFonts w:cstheme="minorBidi"/>
              <w:noProof/>
              <w:lang w:val="en-GB" w:eastAsia="en-GB"/>
            </w:rPr>
          </w:pPr>
          <w:hyperlink w:anchor="_Toc100649444" w:history="1">
            <w:r w:rsidR="00A26FFB" w:rsidRPr="000C52B2">
              <w:rPr>
                <w:rStyle w:val="Hyperlink"/>
                <w:noProof/>
              </w:rPr>
              <w:t>2.2 Using AI to Identify Plants</w:t>
            </w:r>
            <w:r w:rsidR="00A26FFB">
              <w:rPr>
                <w:noProof/>
                <w:webHidden/>
              </w:rPr>
              <w:tab/>
            </w:r>
            <w:r w:rsidR="00A26FFB">
              <w:rPr>
                <w:noProof/>
                <w:webHidden/>
              </w:rPr>
              <w:fldChar w:fldCharType="begin"/>
            </w:r>
            <w:r w:rsidR="00A26FFB">
              <w:rPr>
                <w:noProof/>
                <w:webHidden/>
              </w:rPr>
              <w:instrText xml:space="preserve"> PAGEREF _Toc100649444 \h </w:instrText>
            </w:r>
            <w:r w:rsidR="00A26FFB">
              <w:rPr>
                <w:noProof/>
                <w:webHidden/>
              </w:rPr>
            </w:r>
            <w:r w:rsidR="00A26FFB">
              <w:rPr>
                <w:noProof/>
                <w:webHidden/>
              </w:rPr>
              <w:fldChar w:fldCharType="separate"/>
            </w:r>
            <w:r w:rsidR="00A26FFB">
              <w:rPr>
                <w:noProof/>
                <w:webHidden/>
              </w:rPr>
              <w:t>7</w:t>
            </w:r>
            <w:r w:rsidR="00A26FFB">
              <w:rPr>
                <w:noProof/>
                <w:webHidden/>
              </w:rPr>
              <w:fldChar w:fldCharType="end"/>
            </w:r>
          </w:hyperlink>
        </w:p>
        <w:p w14:paraId="3D38F4FF" w14:textId="3742C78C" w:rsidR="00A26FFB" w:rsidRDefault="00AB6C83">
          <w:pPr>
            <w:pStyle w:val="TOC3"/>
            <w:tabs>
              <w:tab w:val="right" w:leader="dot" w:pos="9016"/>
            </w:tabs>
            <w:rPr>
              <w:rFonts w:cstheme="minorBidi"/>
              <w:noProof/>
              <w:lang w:val="en-GB" w:eastAsia="en-GB"/>
            </w:rPr>
          </w:pPr>
          <w:hyperlink w:anchor="_Toc100649445" w:history="1">
            <w:r w:rsidR="00A26FFB" w:rsidRPr="000C52B2">
              <w:rPr>
                <w:rStyle w:val="Hyperlink"/>
                <w:noProof/>
              </w:rPr>
              <w:t>2.2.1 Evaluation of ANNs</w:t>
            </w:r>
            <w:r w:rsidR="00A26FFB">
              <w:rPr>
                <w:noProof/>
                <w:webHidden/>
              </w:rPr>
              <w:tab/>
            </w:r>
            <w:r w:rsidR="00A26FFB">
              <w:rPr>
                <w:noProof/>
                <w:webHidden/>
              </w:rPr>
              <w:fldChar w:fldCharType="begin"/>
            </w:r>
            <w:r w:rsidR="00A26FFB">
              <w:rPr>
                <w:noProof/>
                <w:webHidden/>
              </w:rPr>
              <w:instrText xml:space="preserve"> PAGEREF _Toc100649445 \h </w:instrText>
            </w:r>
            <w:r w:rsidR="00A26FFB">
              <w:rPr>
                <w:noProof/>
                <w:webHidden/>
              </w:rPr>
            </w:r>
            <w:r w:rsidR="00A26FFB">
              <w:rPr>
                <w:noProof/>
                <w:webHidden/>
              </w:rPr>
              <w:fldChar w:fldCharType="separate"/>
            </w:r>
            <w:r w:rsidR="00A26FFB">
              <w:rPr>
                <w:noProof/>
                <w:webHidden/>
              </w:rPr>
              <w:t>8</w:t>
            </w:r>
            <w:r w:rsidR="00A26FFB">
              <w:rPr>
                <w:noProof/>
                <w:webHidden/>
              </w:rPr>
              <w:fldChar w:fldCharType="end"/>
            </w:r>
          </w:hyperlink>
        </w:p>
        <w:p w14:paraId="4D1BB440" w14:textId="5F7681DC" w:rsidR="00A26FFB" w:rsidRDefault="00AB6C83">
          <w:pPr>
            <w:pStyle w:val="TOC3"/>
            <w:tabs>
              <w:tab w:val="right" w:leader="dot" w:pos="9016"/>
            </w:tabs>
            <w:rPr>
              <w:rFonts w:cstheme="minorBidi"/>
              <w:noProof/>
              <w:lang w:val="en-GB" w:eastAsia="en-GB"/>
            </w:rPr>
          </w:pPr>
          <w:hyperlink w:anchor="_Toc100649446" w:history="1">
            <w:r w:rsidR="00A26FFB" w:rsidRPr="000C52B2">
              <w:rPr>
                <w:rStyle w:val="Hyperlink"/>
                <w:noProof/>
              </w:rPr>
              <w:t>2.2.2 Evaluation of CNNs</w:t>
            </w:r>
            <w:r w:rsidR="00A26FFB">
              <w:rPr>
                <w:noProof/>
                <w:webHidden/>
              </w:rPr>
              <w:tab/>
            </w:r>
            <w:r w:rsidR="00A26FFB">
              <w:rPr>
                <w:noProof/>
                <w:webHidden/>
              </w:rPr>
              <w:fldChar w:fldCharType="begin"/>
            </w:r>
            <w:r w:rsidR="00A26FFB">
              <w:rPr>
                <w:noProof/>
                <w:webHidden/>
              </w:rPr>
              <w:instrText xml:space="preserve"> PAGEREF _Toc100649446 \h </w:instrText>
            </w:r>
            <w:r w:rsidR="00A26FFB">
              <w:rPr>
                <w:noProof/>
                <w:webHidden/>
              </w:rPr>
            </w:r>
            <w:r w:rsidR="00A26FFB">
              <w:rPr>
                <w:noProof/>
                <w:webHidden/>
              </w:rPr>
              <w:fldChar w:fldCharType="separate"/>
            </w:r>
            <w:r w:rsidR="00A26FFB">
              <w:rPr>
                <w:noProof/>
                <w:webHidden/>
              </w:rPr>
              <w:t>8</w:t>
            </w:r>
            <w:r w:rsidR="00A26FFB">
              <w:rPr>
                <w:noProof/>
                <w:webHidden/>
              </w:rPr>
              <w:fldChar w:fldCharType="end"/>
            </w:r>
          </w:hyperlink>
        </w:p>
        <w:p w14:paraId="3ADEDE61" w14:textId="4CAE18F3" w:rsidR="00A26FFB" w:rsidRDefault="00AB6C83">
          <w:pPr>
            <w:pStyle w:val="TOC3"/>
            <w:tabs>
              <w:tab w:val="right" w:leader="dot" w:pos="9016"/>
            </w:tabs>
            <w:rPr>
              <w:rFonts w:cstheme="minorBidi"/>
              <w:noProof/>
              <w:lang w:val="en-GB" w:eastAsia="en-GB"/>
            </w:rPr>
          </w:pPr>
          <w:hyperlink w:anchor="_Toc100649447" w:history="1">
            <w:r w:rsidR="00A26FFB" w:rsidRPr="000C52B2">
              <w:rPr>
                <w:rStyle w:val="Hyperlink"/>
                <w:noProof/>
              </w:rPr>
              <w:t>2.2.3 Evaluation of SVMs</w:t>
            </w:r>
            <w:r w:rsidR="00A26FFB">
              <w:rPr>
                <w:noProof/>
                <w:webHidden/>
              </w:rPr>
              <w:tab/>
            </w:r>
            <w:r w:rsidR="00A26FFB">
              <w:rPr>
                <w:noProof/>
                <w:webHidden/>
              </w:rPr>
              <w:fldChar w:fldCharType="begin"/>
            </w:r>
            <w:r w:rsidR="00A26FFB">
              <w:rPr>
                <w:noProof/>
                <w:webHidden/>
              </w:rPr>
              <w:instrText xml:space="preserve"> PAGEREF _Toc100649447 \h </w:instrText>
            </w:r>
            <w:r w:rsidR="00A26FFB">
              <w:rPr>
                <w:noProof/>
                <w:webHidden/>
              </w:rPr>
            </w:r>
            <w:r w:rsidR="00A26FFB">
              <w:rPr>
                <w:noProof/>
                <w:webHidden/>
              </w:rPr>
              <w:fldChar w:fldCharType="separate"/>
            </w:r>
            <w:r w:rsidR="00A26FFB">
              <w:rPr>
                <w:noProof/>
                <w:webHidden/>
              </w:rPr>
              <w:t>9</w:t>
            </w:r>
            <w:r w:rsidR="00A26FFB">
              <w:rPr>
                <w:noProof/>
                <w:webHidden/>
              </w:rPr>
              <w:fldChar w:fldCharType="end"/>
            </w:r>
          </w:hyperlink>
        </w:p>
        <w:p w14:paraId="130614FE" w14:textId="65DD3237" w:rsidR="00A26FFB" w:rsidRDefault="00AB6C83">
          <w:pPr>
            <w:pStyle w:val="TOC3"/>
            <w:tabs>
              <w:tab w:val="right" w:leader="dot" w:pos="9016"/>
            </w:tabs>
            <w:rPr>
              <w:rFonts w:cstheme="minorBidi"/>
              <w:noProof/>
              <w:lang w:val="en-GB" w:eastAsia="en-GB"/>
            </w:rPr>
          </w:pPr>
          <w:hyperlink w:anchor="_Toc100649448" w:history="1">
            <w:r w:rsidR="00A26FFB" w:rsidRPr="000C52B2">
              <w:rPr>
                <w:rStyle w:val="Hyperlink"/>
                <w:noProof/>
              </w:rPr>
              <w:t>2.2.4 Evaluation of AI Methods Conclusion</w:t>
            </w:r>
            <w:r w:rsidR="00A26FFB">
              <w:rPr>
                <w:noProof/>
                <w:webHidden/>
              </w:rPr>
              <w:tab/>
            </w:r>
            <w:r w:rsidR="00A26FFB">
              <w:rPr>
                <w:noProof/>
                <w:webHidden/>
              </w:rPr>
              <w:fldChar w:fldCharType="begin"/>
            </w:r>
            <w:r w:rsidR="00A26FFB">
              <w:rPr>
                <w:noProof/>
                <w:webHidden/>
              </w:rPr>
              <w:instrText xml:space="preserve"> PAGEREF _Toc100649448 \h </w:instrText>
            </w:r>
            <w:r w:rsidR="00A26FFB">
              <w:rPr>
                <w:noProof/>
                <w:webHidden/>
              </w:rPr>
            </w:r>
            <w:r w:rsidR="00A26FFB">
              <w:rPr>
                <w:noProof/>
                <w:webHidden/>
              </w:rPr>
              <w:fldChar w:fldCharType="separate"/>
            </w:r>
            <w:r w:rsidR="00A26FFB">
              <w:rPr>
                <w:noProof/>
                <w:webHidden/>
              </w:rPr>
              <w:t>10</w:t>
            </w:r>
            <w:r w:rsidR="00A26FFB">
              <w:rPr>
                <w:noProof/>
                <w:webHidden/>
              </w:rPr>
              <w:fldChar w:fldCharType="end"/>
            </w:r>
          </w:hyperlink>
        </w:p>
        <w:p w14:paraId="6B60215F" w14:textId="54F05E27" w:rsidR="00A26FFB" w:rsidRDefault="00AB6C83">
          <w:pPr>
            <w:pStyle w:val="TOC2"/>
            <w:tabs>
              <w:tab w:val="right" w:leader="dot" w:pos="9016"/>
            </w:tabs>
            <w:rPr>
              <w:rFonts w:cstheme="minorBidi"/>
              <w:noProof/>
              <w:lang w:val="en-GB" w:eastAsia="en-GB"/>
            </w:rPr>
          </w:pPr>
          <w:hyperlink w:anchor="_Toc100649449" w:history="1">
            <w:r w:rsidR="00A26FFB" w:rsidRPr="000C52B2">
              <w:rPr>
                <w:rStyle w:val="Hyperlink"/>
                <w:noProof/>
              </w:rPr>
              <w:t>2.3 Optimization Methods for a CNN</w:t>
            </w:r>
            <w:r w:rsidR="00A26FFB">
              <w:rPr>
                <w:noProof/>
                <w:webHidden/>
              </w:rPr>
              <w:tab/>
            </w:r>
            <w:r w:rsidR="00A26FFB">
              <w:rPr>
                <w:noProof/>
                <w:webHidden/>
              </w:rPr>
              <w:fldChar w:fldCharType="begin"/>
            </w:r>
            <w:r w:rsidR="00A26FFB">
              <w:rPr>
                <w:noProof/>
                <w:webHidden/>
              </w:rPr>
              <w:instrText xml:space="preserve"> PAGEREF _Toc100649449 \h </w:instrText>
            </w:r>
            <w:r w:rsidR="00A26FFB">
              <w:rPr>
                <w:noProof/>
                <w:webHidden/>
              </w:rPr>
            </w:r>
            <w:r w:rsidR="00A26FFB">
              <w:rPr>
                <w:noProof/>
                <w:webHidden/>
              </w:rPr>
              <w:fldChar w:fldCharType="separate"/>
            </w:r>
            <w:r w:rsidR="00A26FFB">
              <w:rPr>
                <w:noProof/>
                <w:webHidden/>
              </w:rPr>
              <w:t>10</w:t>
            </w:r>
            <w:r w:rsidR="00A26FFB">
              <w:rPr>
                <w:noProof/>
                <w:webHidden/>
              </w:rPr>
              <w:fldChar w:fldCharType="end"/>
            </w:r>
          </w:hyperlink>
        </w:p>
        <w:p w14:paraId="61ED3631" w14:textId="51C99EDB" w:rsidR="00A26FFB" w:rsidRDefault="00AB6C83">
          <w:pPr>
            <w:pStyle w:val="TOC2"/>
            <w:tabs>
              <w:tab w:val="right" w:leader="dot" w:pos="9016"/>
            </w:tabs>
            <w:rPr>
              <w:rFonts w:cstheme="minorBidi"/>
              <w:noProof/>
              <w:lang w:val="en-GB" w:eastAsia="en-GB"/>
            </w:rPr>
          </w:pPr>
          <w:hyperlink w:anchor="_Toc100649450" w:history="1">
            <w:r w:rsidR="00A26FFB" w:rsidRPr="000C52B2">
              <w:rPr>
                <w:rStyle w:val="Hyperlink"/>
                <w:noProof/>
              </w:rPr>
              <w:t>2.4 Integrating Neural Networks with IoT/Mobile Devices</w:t>
            </w:r>
            <w:r w:rsidR="00A26FFB">
              <w:rPr>
                <w:noProof/>
                <w:webHidden/>
              </w:rPr>
              <w:tab/>
            </w:r>
            <w:r w:rsidR="00A26FFB">
              <w:rPr>
                <w:noProof/>
                <w:webHidden/>
              </w:rPr>
              <w:fldChar w:fldCharType="begin"/>
            </w:r>
            <w:r w:rsidR="00A26FFB">
              <w:rPr>
                <w:noProof/>
                <w:webHidden/>
              </w:rPr>
              <w:instrText xml:space="preserve"> PAGEREF _Toc100649450 \h </w:instrText>
            </w:r>
            <w:r w:rsidR="00A26FFB">
              <w:rPr>
                <w:noProof/>
                <w:webHidden/>
              </w:rPr>
            </w:r>
            <w:r w:rsidR="00A26FFB">
              <w:rPr>
                <w:noProof/>
                <w:webHidden/>
              </w:rPr>
              <w:fldChar w:fldCharType="separate"/>
            </w:r>
            <w:r w:rsidR="00A26FFB">
              <w:rPr>
                <w:noProof/>
                <w:webHidden/>
              </w:rPr>
              <w:t>10</w:t>
            </w:r>
            <w:r w:rsidR="00A26FFB">
              <w:rPr>
                <w:noProof/>
                <w:webHidden/>
              </w:rPr>
              <w:fldChar w:fldCharType="end"/>
            </w:r>
          </w:hyperlink>
        </w:p>
        <w:p w14:paraId="6444D93B" w14:textId="6A6D8CCC" w:rsidR="00A26FFB" w:rsidRDefault="00AB6C83">
          <w:pPr>
            <w:pStyle w:val="TOC2"/>
            <w:tabs>
              <w:tab w:val="right" w:leader="dot" w:pos="9016"/>
            </w:tabs>
            <w:rPr>
              <w:rFonts w:cstheme="minorBidi"/>
              <w:noProof/>
              <w:lang w:val="en-GB" w:eastAsia="en-GB"/>
            </w:rPr>
          </w:pPr>
          <w:hyperlink w:anchor="_Toc100649451" w:history="1">
            <w:r w:rsidR="00A26FFB" w:rsidRPr="000C52B2">
              <w:rPr>
                <w:rStyle w:val="Hyperlink"/>
                <w:noProof/>
              </w:rPr>
              <w:t>2.5 Ethical Considerations</w:t>
            </w:r>
            <w:r w:rsidR="00A26FFB">
              <w:rPr>
                <w:noProof/>
                <w:webHidden/>
              </w:rPr>
              <w:tab/>
            </w:r>
            <w:r w:rsidR="00A26FFB">
              <w:rPr>
                <w:noProof/>
                <w:webHidden/>
              </w:rPr>
              <w:fldChar w:fldCharType="begin"/>
            </w:r>
            <w:r w:rsidR="00A26FFB">
              <w:rPr>
                <w:noProof/>
                <w:webHidden/>
              </w:rPr>
              <w:instrText xml:space="preserve"> PAGEREF _Toc100649451 \h </w:instrText>
            </w:r>
            <w:r w:rsidR="00A26FFB">
              <w:rPr>
                <w:noProof/>
                <w:webHidden/>
              </w:rPr>
            </w:r>
            <w:r w:rsidR="00A26FFB">
              <w:rPr>
                <w:noProof/>
                <w:webHidden/>
              </w:rPr>
              <w:fldChar w:fldCharType="separate"/>
            </w:r>
            <w:r w:rsidR="00A26FFB">
              <w:rPr>
                <w:noProof/>
                <w:webHidden/>
              </w:rPr>
              <w:t>11</w:t>
            </w:r>
            <w:r w:rsidR="00A26FFB">
              <w:rPr>
                <w:noProof/>
                <w:webHidden/>
              </w:rPr>
              <w:fldChar w:fldCharType="end"/>
            </w:r>
          </w:hyperlink>
        </w:p>
        <w:p w14:paraId="404E87B2" w14:textId="69AD2BCE" w:rsidR="00A26FFB" w:rsidRDefault="00AB6C83">
          <w:pPr>
            <w:pStyle w:val="TOC1"/>
            <w:tabs>
              <w:tab w:val="right" w:leader="dot" w:pos="9016"/>
            </w:tabs>
            <w:rPr>
              <w:rFonts w:cstheme="minorBidi"/>
              <w:noProof/>
              <w:lang w:val="en-GB" w:eastAsia="en-GB"/>
            </w:rPr>
          </w:pPr>
          <w:hyperlink w:anchor="_Toc100649452" w:history="1">
            <w:r w:rsidR="00A26FFB" w:rsidRPr="000C52B2">
              <w:rPr>
                <w:rStyle w:val="Hyperlink"/>
                <w:noProof/>
              </w:rPr>
              <w:t>3 Requirement Analysis</w:t>
            </w:r>
            <w:r w:rsidR="00A26FFB">
              <w:rPr>
                <w:noProof/>
                <w:webHidden/>
              </w:rPr>
              <w:tab/>
            </w:r>
            <w:r w:rsidR="00A26FFB">
              <w:rPr>
                <w:noProof/>
                <w:webHidden/>
              </w:rPr>
              <w:fldChar w:fldCharType="begin"/>
            </w:r>
            <w:r w:rsidR="00A26FFB">
              <w:rPr>
                <w:noProof/>
                <w:webHidden/>
              </w:rPr>
              <w:instrText xml:space="preserve"> PAGEREF _Toc100649452 \h </w:instrText>
            </w:r>
            <w:r w:rsidR="00A26FFB">
              <w:rPr>
                <w:noProof/>
                <w:webHidden/>
              </w:rPr>
            </w:r>
            <w:r w:rsidR="00A26FFB">
              <w:rPr>
                <w:noProof/>
                <w:webHidden/>
              </w:rPr>
              <w:fldChar w:fldCharType="separate"/>
            </w:r>
            <w:r w:rsidR="00A26FFB">
              <w:rPr>
                <w:noProof/>
                <w:webHidden/>
              </w:rPr>
              <w:t>11</w:t>
            </w:r>
            <w:r w:rsidR="00A26FFB">
              <w:rPr>
                <w:noProof/>
                <w:webHidden/>
              </w:rPr>
              <w:fldChar w:fldCharType="end"/>
            </w:r>
          </w:hyperlink>
        </w:p>
        <w:p w14:paraId="1FB89AA6" w14:textId="10C28E8A" w:rsidR="00A26FFB" w:rsidRDefault="00AB6C83">
          <w:pPr>
            <w:pStyle w:val="TOC2"/>
            <w:tabs>
              <w:tab w:val="right" w:leader="dot" w:pos="9016"/>
            </w:tabs>
            <w:rPr>
              <w:rFonts w:cstheme="minorBidi"/>
              <w:noProof/>
              <w:lang w:val="en-GB" w:eastAsia="en-GB"/>
            </w:rPr>
          </w:pPr>
          <w:hyperlink w:anchor="_Toc100649453" w:history="1">
            <w:r w:rsidR="00A26FFB" w:rsidRPr="000C52B2">
              <w:rPr>
                <w:rStyle w:val="Hyperlink"/>
                <w:noProof/>
              </w:rPr>
              <w:t>3.1 Introduction</w:t>
            </w:r>
            <w:r w:rsidR="00A26FFB">
              <w:rPr>
                <w:noProof/>
                <w:webHidden/>
              </w:rPr>
              <w:tab/>
            </w:r>
            <w:r w:rsidR="00A26FFB">
              <w:rPr>
                <w:noProof/>
                <w:webHidden/>
              </w:rPr>
              <w:fldChar w:fldCharType="begin"/>
            </w:r>
            <w:r w:rsidR="00A26FFB">
              <w:rPr>
                <w:noProof/>
                <w:webHidden/>
              </w:rPr>
              <w:instrText xml:space="preserve"> PAGEREF _Toc100649453 \h </w:instrText>
            </w:r>
            <w:r w:rsidR="00A26FFB">
              <w:rPr>
                <w:noProof/>
                <w:webHidden/>
              </w:rPr>
            </w:r>
            <w:r w:rsidR="00A26FFB">
              <w:rPr>
                <w:noProof/>
                <w:webHidden/>
              </w:rPr>
              <w:fldChar w:fldCharType="separate"/>
            </w:r>
            <w:r w:rsidR="00A26FFB">
              <w:rPr>
                <w:noProof/>
                <w:webHidden/>
              </w:rPr>
              <w:t>11</w:t>
            </w:r>
            <w:r w:rsidR="00A26FFB">
              <w:rPr>
                <w:noProof/>
                <w:webHidden/>
              </w:rPr>
              <w:fldChar w:fldCharType="end"/>
            </w:r>
          </w:hyperlink>
        </w:p>
        <w:p w14:paraId="081183C3" w14:textId="2FDF51BC" w:rsidR="00A26FFB" w:rsidRDefault="00AB6C83">
          <w:pPr>
            <w:pStyle w:val="TOC3"/>
            <w:tabs>
              <w:tab w:val="right" w:leader="dot" w:pos="9016"/>
            </w:tabs>
            <w:rPr>
              <w:rFonts w:cstheme="minorBidi"/>
              <w:noProof/>
              <w:lang w:val="en-GB" w:eastAsia="en-GB"/>
            </w:rPr>
          </w:pPr>
          <w:hyperlink w:anchor="_Toc100649454" w:history="1">
            <w:r w:rsidR="00A26FFB" w:rsidRPr="000C52B2">
              <w:rPr>
                <w:rStyle w:val="Hyperlink"/>
                <w:noProof/>
              </w:rPr>
              <w:t>3.1.1 Priority System</w:t>
            </w:r>
            <w:r w:rsidR="00A26FFB">
              <w:rPr>
                <w:noProof/>
                <w:webHidden/>
              </w:rPr>
              <w:tab/>
            </w:r>
            <w:r w:rsidR="00A26FFB">
              <w:rPr>
                <w:noProof/>
                <w:webHidden/>
              </w:rPr>
              <w:fldChar w:fldCharType="begin"/>
            </w:r>
            <w:r w:rsidR="00A26FFB">
              <w:rPr>
                <w:noProof/>
                <w:webHidden/>
              </w:rPr>
              <w:instrText xml:space="preserve"> PAGEREF _Toc100649454 \h </w:instrText>
            </w:r>
            <w:r w:rsidR="00A26FFB">
              <w:rPr>
                <w:noProof/>
                <w:webHidden/>
              </w:rPr>
            </w:r>
            <w:r w:rsidR="00A26FFB">
              <w:rPr>
                <w:noProof/>
                <w:webHidden/>
              </w:rPr>
              <w:fldChar w:fldCharType="separate"/>
            </w:r>
            <w:r w:rsidR="00A26FFB">
              <w:rPr>
                <w:noProof/>
                <w:webHidden/>
              </w:rPr>
              <w:t>11</w:t>
            </w:r>
            <w:r w:rsidR="00A26FFB">
              <w:rPr>
                <w:noProof/>
                <w:webHidden/>
              </w:rPr>
              <w:fldChar w:fldCharType="end"/>
            </w:r>
          </w:hyperlink>
        </w:p>
        <w:p w14:paraId="22F87ED2" w14:textId="4011A360" w:rsidR="00A26FFB" w:rsidRDefault="00AB6C83">
          <w:pPr>
            <w:pStyle w:val="TOC3"/>
            <w:tabs>
              <w:tab w:val="right" w:leader="dot" w:pos="9016"/>
            </w:tabs>
            <w:rPr>
              <w:rFonts w:cstheme="minorBidi"/>
              <w:noProof/>
              <w:lang w:val="en-GB" w:eastAsia="en-GB"/>
            </w:rPr>
          </w:pPr>
          <w:hyperlink w:anchor="_Toc100649455" w:history="1">
            <w:r w:rsidR="00A26FFB" w:rsidRPr="000C52B2">
              <w:rPr>
                <w:rStyle w:val="Hyperlink"/>
                <w:noProof/>
              </w:rPr>
              <w:t>3.1.2 Justification of Requirements</w:t>
            </w:r>
            <w:r w:rsidR="00A26FFB">
              <w:rPr>
                <w:noProof/>
                <w:webHidden/>
              </w:rPr>
              <w:tab/>
            </w:r>
            <w:r w:rsidR="00A26FFB">
              <w:rPr>
                <w:noProof/>
                <w:webHidden/>
              </w:rPr>
              <w:fldChar w:fldCharType="begin"/>
            </w:r>
            <w:r w:rsidR="00A26FFB">
              <w:rPr>
                <w:noProof/>
                <w:webHidden/>
              </w:rPr>
              <w:instrText xml:space="preserve"> PAGEREF _Toc100649455 \h </w:instrText>
            </w:r>
            <w:r w:rsidR="00A26FFB">
              <w:rPr>
                <w:noProof/>
                <w:webHidden/>
              </w:rPr>
            </w:r>
            <w:r w:rsidR="00A26FFB">
              <w:rPr>
                <w:noProof/>
                <w:webHidden/>
              </w:rPr>
              <w:fldChar w:fldCharType="separate"/>
            </w:r>
            <w:r w:rsidR="00A26FFB">
              <w:rPr>
                <w:noProof/>
                <w:webHidden/>
              </w:rPr>
              <w:t>12</w:t>
            </w:r>
            <w:r w:rsidR="00A26FFB">
              <w:rPr>
                <w:noProof/>
                <w:webHidden/>
              </w:rPr>
              <w:fldChar w:fldCharType="end"/>
            </w:r>
          </w:hyperlink>
        </w:p>
        <w:p w14:paraId="322613DC" w14:textId="5597E26C" w:rsidR="00A26FFB" w:rsidRDefault="00AB6C83">
          <w:pPr>
            <w:pStyle w:val="TOC2"/>
            <w:tabs>
              <w:tab w:val="right" w:leader="dot" w:pos="9016"/>
            </w:tabs>
            <w:rPr>
              <w:rFonts w:cstheme="minorBidi"/>
              <w:noProof/>
              <w:lang w:val="en-GB" w:eastAsia="en-GB"/>
            </w:rPr>
          </w:pPr>
          <w:hyperlink w:anchor="_Toc100649456" w:history="1">
            <w:r w:rsidR="00A26FFB" w:rsidRPr="000C52B2">
              <w:rPr>
                <w:rStyle w:val="Hyperlink"/>
                <w:noProof/>
              </w:rPr>
              <w:t>3.2 User Stories</w:t>
            </w:r>
            <w:r w:rsidR="00A26FFB">
              <w:rPr>
                <w:noProof/>
                <w:webHidden/>
              </w:rPr>
              <w:tab/>
            </w:r>
            <w:r w:rsidR="00A26FFB">
              <w:rPr>
                <w:noProof/>
                <w:webHidden/>
              </w:rPr>
              <w:fldChar w:fldCharType="begin"/>
            </w:r>
            <w:r w:rsidR="00A26FFB">
              <w:rPr>
                <w:noProof/>
                <w:webHidden/>
              </w:rPr>
              <w:instrText xml:space="preserve"> PAGEREF _Toc100649456 \h </w:instrText>
            </w:r>
            <w:r w:rsidR="00A26FFB">
              <w:rPr>
                <w:noProof/>
                <w:webHidden/>
              </w:rPr>
            </w:r>
            <w:r w:rsidR="00A26FFB">
              <w:rPr>
                <w:noProof/>
                <w:webHidden/>
              </w:rPr>
              <w:fldChar w:fldCharType="separate"/>
            </w:r>
            <w:r w:rsidR="00A26FFB">
              <w:rPr>
                <w:noProof/>
                <w:webHidden/>
              </w:rPr>
              <w:t>12</w:t>
            </w:r>
            <w:r w:rsidR="00A26FFB">
              <w:rPr>
                <w:noProof/>
                <w:webHidden/>
              </w:rPr>
              <w:fldChar w:fldCharType="end"/>
            </w:r>
          </w:hyperlink>
        </w:p>
        <w:p w14:paraId="79D4A307" w14:textId="289421CA" w:rsidR="00A26FFB" w:rsidRDefault="00AB6C83">
          <w:pPr>
            <w:pStyle w:val="TOC2"/>
            <w:tabs>
              <w:tab w:val="right" w:leader="dot" w:pos="9016"/>
            </w:tabs>
            <w:rPr>
              <w:rFonts w:cstheme="minorBidi"/>
              <w:noProof/>
              <w:lang w:val="en-GB" w:eastAsia="en-GB"/>
            </w:rPr>
          </w:pPr>
          <w:hyperlink w:anchor="_Toc100649457" w:history="1">
            <w:r w:rsidR="00A26FFB" w:rsidRPr="000C52B2">
              <w:rPr>
                <w:rStyle w:val="Hyperlink"/>
                <w:noProof/>
              </w:rPr>
              <w:t>3.3 Functional Requirements</w:t>
            </w:r>
            <w:r w:rsidR="00A26FFB">
              <w:rPr>
                <w:noProof/>
                <w:webHidden/>
              </w:rPr>
              <w:tab/>
            </w:r>
            <w:r w:rsidR="00A26FFB">
              <w:rPr>
                <w:noProof/>
                <w:webHidden/>
              </w:rPr>
              <w:fldChar w:fldCharType="begin"/>
            </w:r>
            <w:r w:rsidR="00A26FFB">
              <w:rPr>
                <w:noProof/>
                <w:webHidden/>
              </w:rPr>
              <w:instrText xml:space="preserve"> PAGEREF _Toc100649457 \h </w:instrText>
            </w:r>
            <w:r w:rsidR="00A26FFB">
              <w:rPr>
                <w:noProof/>
                <w:webHidden/>
              </w:rPr>
            </w:r>
            <w:r w:rsidR="00A26FFB">
              <w:rPr>
                <w:noProof/>
                <w:webHidden/>
              </w:rPr>
              <w:fldChar w:fldCharType="separate"/>
            </w:r>
            <w:r w:rsidR="00A26FFB">
              <w:rPr>
                <w:noProof/>
                <w:webHidden/>
              </w:rPr>
              <w:t>13</w:t>
            </w:r>
            <w:r w:rsidR="00A26FFB">
              <w:rPr>
                <w:noProof/>
                <w:webHidden/>
              </w:rPr>
              <w:fldChar w:fldCharType="end"/>
            </w:r>
          </w:hyperlink>
        </w:p>
        <w:p w14:paraId="6D7F4804" w14:textId="4160E10D" w:rsidR="00A26FFB" w:rsidRDefault="00AB6C83">
          <w:pPr>
            <w:pStyle w:val="TOC3"/>
            <w:tabs>
              <w:tab w:val="right" w:leader="dot" w:pos="9016"/>
            </w:tabs>
            <w:rPr>
              <w:rFonts w:cstheme="minorBidi"/>
              <w:noProof/>
              <w:lang w:val="en-GB" w:eastAsia="en-GB"/>
            </w:rPr>
          </w:pPr>
          <w:hyperlink w:anchor="_Toc100649458" w:history="1">
            <w:r w:rsidR="00A26FFB" w:rsidRPr="000C52B2">
              <w:rPr>
                <w:rStyle w:val="Hyperlink"/>
                <w:noProof/>
              </w:rPr>
              <w:t>3.3.1 Functional Requirements of the Neural Network</w:t>
            </w:r>
            <w:r w:rsidR="00A26FFB">
              <w:rPr>
                <w:noProof/>
                <w:webHidden/>
              </w:rPr>
              <w:tab/>
            </w:r>
            <w:r w:rsidR="00A26FFB">
              <w:rPr>
                <w:noProof/>
                <w:webHidden/>
              </w:rPr>
              <w:fldChar w:fldCharType="begin"/>
            </w:r>
            <w:r w:rsidR="00A26FFB">
              <w:rPr>
                <w:noProof/>
                <w:webHidden/>
              </w:rPr>
              <w:instrText xml:space="preserve"> PAGEREF _Toc100649458 \h </w:instrText>
            </w:r>
            <w:r w:rsidR="00A26FFB">
              <w:rPr>
                <w:noProof/>
                <w:webHidden/>
              </w:rPr>
            </w:r>
            <w:r w:rsidR="00A26FFB">
              <w:rPr>
                <w:noProof/>
                <w:webHidden/>
              </w:rPr>
              <w:fldChar w:fldCharType="separate"/>
            </w:r>
            <w:r w:rsidR="00A26FFB">
              <w:rPr>
                <w:noProof/>
                <w:webHidden/>
              </w:rPr>
              <w:t>13</w:t>
            </w:r>
            <w:r w:rsidR="00A26FFB">
              <w:rPr>
                <w:noProof/>
                <w:webHidden/>
              </w:rPr>
              <w:fldChar w:fldCharType="end"/>
            </w:r>
          </w:hyperlink>
        </w:p>
        <w:p w14:paraId="46FAA0B0" w14:textId="558BDF04" w:rsidR="00A26FFB" w:rsidRDefault="00AB6C83">
          <w:pPr>
            <w:pStyle w:val="TOC3"/>
            <w:tabs>
              <w:tab w:val="right" w:leader="dot" w:pos="9016"/>
            </w:tabs>
            <w:rPr>
              <w:rFonts w:cstheme="minorBidi"/>
              <w:noProof/>
              <w:lang w:val="en-GB" w:eastAsia="en-GB"/>
            </w:rPr>
          </w:pPr>
          <w:hyperlink w:anchor="_Toc100649459" w:history="1">
            <w:r w:rsidR="00A26FFB" w:rsidRPr="000C52B2">
              <w:rPr>
                <w:rStyle w:val="Hyperlink"/>
                <w:noProof/>
              </w:rPr>
              <w:t>3.3.2 Functional Requirements of the User Interface</w:t>
            </w:r>
            <w:r w:rsidR="00A26FFB">
              <w:rPr>
                <w:noProof/>
                <w:webHidden/>
              </w:rPr>
              <w:tab/>
            </w:r>
            <w:r w:rsidR="00A26FFB">
              <w:rPr>
                <w:noProof/>
                <w:webHidden/>
              </w:rPr>
              <w:fldChar w:fldCharType="begin"/>
            </w:r>
            <w:r w:rsidR="00A26FFB">
              <w:rPr>
                <w:noProof/>
                <w:webHidden/>
              </w:rPr>
              <w:instrText xml:space="preserve"> PAGEREF _Toc100649459 \h </w:instrText>
            </w:r>
            <w:r w:rsidR="00A26FFB">
              <w:rPr>
                <w:noProof/>
                <w:webHidden/>
              </w:rPr>
            </w:r>
            <w:r w:rsidR="00A26FFB">
              <w:rPr>
                <w:noProof/>
                <w:webHidden/>
              </w:rPr>
              <w:fldChar w:fldCharType="separate"/>
            </w:r>
            <w:r w:rsidR="00A26FFB">
              <w:rPr>
                <w:noProof/>
                <w:webHidden/>
              </w:rPr>
              <w:t>14</w:t>
            </w:r>
            <w:r w:rsidR="00A26FFB">
              <w:rPr>
                <w:noProof/>
                <w:webHidden/>
              </w:rPr>
              <w:fldChar w:fldCharType="end"/>
            </w:r>
          </w:hyperlink>
        </w:p>
        <w:p w14:paraId="17F354AF" w14:textId="1F0A74D5" w:rsidR="00A26FFB" w:rsidRDefault="00AB6C83">
          <w:pPr>
            <w:pStyle w:val="TOC3"/>
            <w:tabs>
              <w:tab w:val="right" w:leader="dot" w:pos="9016"/>
            </w:tabs>
            <w:rPr>
              <w:rFonts w:cstheme="minorBidi"/>
              <w:noProof/>
              <w:lang w:val="en-GB" w:eastAsia="en-GB"/>
            </w:rPr>
          </w:pPr>
          <w:hyperlink w:anchor="_Toc100649460" w:history="1">
            <w:r w:rsidR="00A26FFB" w:rsidRPr="000C52B2">
              <w:rPr>
                <w:rStyle w:val="Hyperlink"/>
                <w:noProof/>
              </w:rPr>
              <w:t>3.3.3 Functional Requirements of the Database</w:t>
            </w:r>
            <w:r w:rsidR="00A26FFB">
              <w:rPr>
                <w:noProof/>
                <w:webHidden/>
              </w:rPr>
              <w:tab/>
            </w:r>
            <w:r w:rsidR="00A26FFB">
              <w:rPr>
                <w:noProof/>
                <w:webHidden/>
              </w:rPr>
              <w:fldChar w:fldCharType="begin"/>
            </w:r>
            <w:r w:rsidR="00A26FFB">
              <w:rPr>
                <w:noProof/>
                <w:webHidden/>
              </w:rPr>
              <w:instrText xml:space="preserve"> PAGEREF _Toc100649460 \h </w:instrText>
            </w:r>
            <w:r w:rsidR="00A26FFB">
              <w:rPr>
                <w:noProof/>
                <w:webHidden/>
              </w:rPr>
            </w:r>
            <w:r w:rsidR="00A26FFB">
              <w:rPr>
                <w:noProof/>
                <w:webHidden/>
              </w:rPr>
              <w:fldChar w:fldCharType="separate"/>
            </w:r>
            <w:r w:rsidR="00A26FFB">
              <w:rPr>
                <w:noProof/>
                <w:webHidden/>
              </w:rPr>
              <w:t>14</w:t>
            </w:r>
            <w:r w:rsidR="00A26FFB">
              <w:rPr>
                <w:noProof/>
                <w:webHidden/>
              </w:rPr>
              <w:fldChar w:fldCharType="end"/>
            </w:r>
          </w:hyperlink>
        </w:p>
        <w:p w14:paraId="6D0481C2" w14:textId="254EE325" w:rsidR="00A26FFB" w:rsidRDefault="00AB6C83">
          <w:pPr>
            <w:pStyle w:val="TOC2"/>
            <w:tabs>
              <w:tab w:val="right" w:leader="dot" w:pos="9016"/>
            </w:tabs>
            <w:rPr>
              <w:rFonts w:cstheme="minorBidi"/>
              <w:noProof/>
              <w:lang w:val="en-GB" w:eastAsia="en-GB"/>
            </w:rPr>
          </w:pPr>
          <w:hyperlink w:anchor="_Toc100649461" w:history="1">
            <w:r w:rsidR="00A26FFB" w:rsidRPr="000C52B2">
              <w:rPr>
                <w:rStyle w:val="Hyperlink"/>
                <w:noProof/>
              </w:rPr>
              <w:t>3.4 Non-Functional Requirements</w:t>
            </w:r>
            <w:r w:rsidR="00A26FFB">
              <w:rPr>
                <w:noProof/>
                <w:webHidden/>
              </w:rPr>
              <w:tab/>
            </w:r>
            <w:r w:rsidR="00A26FFB">
              <w:rPr>
                <w:noProof/>
                <w:webHidden/>
              </w:rPr>
              <w:fldChar w:fldCharType="begin"/>
            </w:r>
            <w:r w:rsidR="00A26FFB">
              <w:rPr>
                <w:noProof/>
                <w:webHidden/>
              </w:rPr>
              <w:instrText xml:space="preserve"> PAGEREF _Toc100649461 \h </w:instrText>
            </w:r>
            <w:r w:rsidR="00A26FFB">
              <w:rPr>
                <w:noProof/>
                <w:webHidden/>
              </w:rPr>
            </w:r>
            <w:r w:rsidR="00A26FFB">
              <w:rPr>
                <w:noProof/>
                <w:webHidden/>
              </w:rPr>
              <w:fldChar w:fldCharType="separate"/>
            </w:r>
            <w:r w:rsidR="00A26FFB">
              <w:rPr>
                <w:noProof/>
                <w:webHidden/>
              </w:rPr>
              <w:t>15</w:t>
            </w:r>
            <w:r w:rsidR="00A26FFB">
              <w:rPr>
                <w:noProof/>
                <w:webHidden/>
              </w:rPr>
              <w:fldChar w:fldCharType="end"/>
            </w:r>
          </w:hyperlink>
        </w:p>
        <w:p w14:paraId="60F2D48E" w14:textId="4A3E7E73" w:rsidR="00A26FFB" w:rsidRDefault="00AB6C83">
          <w:pPr>
            <w:pStyle w:val="TOC2"/>
            <w:tabs>
              <w:tab w:val="right" w:leader="dot" w:pos="9016"/>
            </w:tabs>
            <w:rPr>
              <w:rFonts w:cstheme="minorBidi"/>
              <w:noProof/>
              <w:lang w:val="en-GB" w:eastAsia="en-GB"/>
            </w:rPr>
          </w:pPr>
          <w:hyperlink w:anchor="_Toc100649462" w:history="1">
            <w:r w:rsidR="00A26FFB" w:rsidRPr="000C52B2">
              <w:rPr>
                <w:rStyle w:val="Hyperlink"/>
                <w:noProof/>
              </w:rPr>
              <w:t>3.5 Acceptance testing</w:t>
            </w:r>
            <w:r w:rsidR="00A26FFB">
              <w:rPr>
                <w:noProof/>
                <w:webHidden/>
              </w:rPr>
              <w:tab/>
            </w:r>
            <w:r w:rsidR="00A26FFB">
              <w:rPr>
                <w:noProof/>
                <w:webHidden/>
              </w:rPr>
              <w:fldChar w:fldCharType="begin"/>
            </w:r>
            <w:r w:rsidR="00A26FFB">
              <w:rPr>
                <w:noProof/>
                <w:webHidden/>
              </w:rPr>
              <w:instrText xml:space="preserve"> PAGEREF _Toc100649462 \h </w:instrText>
            </w:r>
            <w:r w:rsidR="00A26FFB">
              <w:rPr>
                <w:noProof/>
                <w:webHidden/>
              </w:rPr>
            </w:r>
            <w:r w:rsidR="00A26FFB">
              <w:rPr>
                <w:noProof/>
                <w:webHidden/>
              </w:rPr>
              <w:fldChar w:fldCharType="separate"/>
            </w:r>
            <w:r w:rsidR="00A26FFB">
              <w:rPr>
                <w:noProof/>
                <w:webHidden/>
              </w:rPr>
              <w:t>17</w:t>
            </w:r>
            <w:r w:rsidR="00A26FFB">
              <w:rPr>
                <w:noProof/>
                <w:webHidden/>
              </w:rPr>
              <w:fldChar w:fldCharType="end"/>
            </w:r>
          </w:hyperlink>
        </w:p>
        <w:p w14:paraId="5ED126C6" w14:textId="611904CC" w:rsidR="00A26FFB" w:rsidRDefault="00AB6C83">
          <w:pPr>
            <w:pStyle w:val="TOC1"/>
            <w:tabs>
              <w:tab w:val="right" w:leader="dot" w:pos="9016"/>
            </w:tabs>
            <w:rPr>
              <w:rFonts w:cstheme="minorBidi"/>
              <w:noProof/>
              <w:lang w:val="en-GB" w:eastAsia="en-GB"/>
            </w:rPr>
          </w:pPr>
          <w:hyperlink w:anchor="_Toc100649463" w:history="1">
            <w:r w:rsidR="00A26FFB" w:rsidRPr="000C52B2">
              <w:rPr>
                <w:rStyle w:val="Hyperlink"/>
                <w:noProof/>
              </w:rPr>
              <w:t>4 Methodology</w:t>
            </w:r>
            <w:r w:rsidR="00A26FFB">
              <w:rPr>
                <w:noProof/>
                <w:webHidden/>
              </w:rPr>
              <w:tab/>
            </w:r>
            <w:r w:rsidR="00A26FFB">
              <w:rPr>
                <w:noProof/>
                <w:webHidden/>
              </w:rPr>
              <w:fldChar w:fldCharType="begin"/>
            </w:r>
            <w:r w:rsidR="00A26FFB">
              <w:rPr>
                <w:noProof/>
                <w:webHidden/>
              </w:rPr>
              <w:instrText xml:space="preserve"> PAGEREF _Toc100649463 \h </w:instrText>
            </w:r>
            <w:r w:rsidR="00A26FFB">
              <w:rPr>
                <w:noProof/>
                <w:webHidden/>
              </w:rPr>
            </w:r>
            <w:r w:rsidR="00A26FFB">
              <w:rPr>
                <w:noProof/>
                <w:webHidden/>
              </w:rPr>
              <w:fldChar w:fldCharType="separate"/>
            </w:r>
            <w:r w:rsidR="00A26FFB">
              <w:rPr>
                <w:noProof/>
                <w:webHidden/>
              </w:rPr>
              <w:t>17</w:t>
            </w:r>
            <w:r w:rsidR="00A26FFB">
              <w:rPr>
                <w:noProof/>
                <w:webHidden/>
              </w:rPr>
              <w:fldChar w:fldCharType="end"/>
            </w:r>
          </w:hyperlink>
        </w:p>
        <w:p w14:paraId="18C955F2" w14:textId="4D4C2327" w:rsidR="00A26FFB" w:rsidRDefault="00AB6C83">
          <w:pPr>
            <w:pStyle w:val="TOC2"/>
            <w:tabs>
              <w:tab w:val="right" w:leader="dot" w:pos="9016"/>
            </w:tabs>
            <w:rPr>
              <w:rFonts w:cstheme="minorBidi"/>
              <w:noProof/>
              <w:lang w:val="en-GB" w:eastAsia="en-GB"/>
            </w:rPr>
          </w:pPr>
          <w:hyperlink w:anchor="_Toc100649464" w:history="1">
            <w:r w:rsidR="00A26FFB" w:rsidRPr="000C52B2">
              <w:rPr>
                <w:rStyle w:val="Hyperlink"/>
                <w:noProof/>
              </w:rPr>
              <w:t>4.1 Waterfall</w:t>
            </w:r>
            <w:r w:rsidR="00A26FFB">
              <w:rPr>
                <w:noProof/>
                <w:webHidden/>
              </w:rPr>
              <w:tab/>
            </w:r>
            <w:r w:rsidR="00A26FFB">
              <w:rPr>
                <w:noProof/>
                <w:webHidden/>
              </w:rPr>
              <w:fldChar w:fldCharType="begin"/>
            </w:r>
            <w:r w:rsidR="00A26FFB">
              <w:rPr>
                <w:noProof/>
                <w:webHidden/>
              </w:rPr>
              <w:instrText xml:space="preserve"> PAGEREF _Toc100649464 \h </w:instrText>
            </w:r>
            <w:r w:rsidR="00A26FFB">
              <w:rPr>
                <w:noProof/>
                <w:webHidden/>
              </w:rPr>
            </w:r>
            <w:r w:rsidR="00A26FFB">
              <w:rPr>
                <w:noProof/>
                <w:webHidden/>
              </w:rPr>
              <w:fldChar w:fldCharType="separate"/>
            </w:r>
            <w:r w:rsidR="00A26FFB">
              <w:rPr>
                <w:noProof/>
                <w:webHidden/>
              </w:rPr>
              <w:t>18</w:t>
            </w:r>
            <w:r w:rsidR="00A26FFB">
              <w:rPr>
                <w:noProof/>
                <w:webHidden/>
              </w:rPr>
              <w:fldChar w:fldCharType="end"/>
            </w:r>
          </w:hyperlink>
        </w:p>
        <w:p w14:paraId="7EF2DA7C" w14:textId="67263535" w:rsidR="00A26FFB" w:rsidRDefault="00AB6C83">
          <w:pPr>
            <w:pStyle w:val="TOC2"/>
            <w:tabs>
              <w:tab w:val="right" w:leader="dot" w:pos="9016"/>
            </w:tabs>
            <w:rPr>
              <w:rFonts w:cstheme="minorBidi"/>
              <w:noProof/>
              <w:lang w:val="en-GB" w:eastAsia="en-GB"/>
            </w:rPr>
          </w:pPr>
          <w:hyperlink w:anchor="_Toc100649465" w:history="1">
            <w:r w:rsidR="00A26FFB" w:rsidRPr="000C52B2">
              <w:rPr>
                <w:rStyle w:val="Hyperlink"/>
                <w:noProof/>
              </w:rPr>
              <w:t>4.2 Agile</w:t>
            </w:r>
            <w:r w:rsidR="00A26FFB">
              <w:rPr>
                <w:noProof/>
                <w:webHidden/>
              </w:rPr>
              <w:tab/>
            </w:r>
            <w:r w:rsidR="00A26FFB">
              <w:rPr>
                <w:noProof/>
                <w:webHidden/>
              </w:rPr>
              <w:fldChar w:fldCharType="begin"/>
            </w:r>
            <w:r w:rsidR="00A26FFB">
              <w:rPr>
                <w:noProof/>
                <w:webHidden/>
              </w:rPr>
              <w:instrText xml:space="preserve"> PAGEREF _Toc100649465 \h </w:instrText>
            </w:r>
            <w:r w:rsidR="00A26FFB">
              <w:rPr>
                <w:noProof/>
                <w:webHidden/>
              </w:rPr>
            </w:r>
            <w:r w:rsidR="00A26FFB">
              <w:rPr>
                <w:noProof/>
                <w:webHidden/>
              </w:rPr>
              <w:fldChar w:fldCharType="separate"/>
            </w:r>
            <w:r w:rsidR="00A26FFB">
              <w:rPr>
                <w:noProof/>
                <w:webHidden/>
              </w:rPr>
              <w:t>18</w:t>
            </w:r>
            <w:r w:rsidR="00A26FFB">
              <w:rPr>
                <w:noProof/>
                <w:webHidden/>
              </w:rPr>
              <w:fldChar w:fldCharType="end"/>
            </w:r>
          </w:hyperlink>
        </w:p>
        <w:p w14:paraId="45B4C261" w14:textId="335C5CE5" w:rsidR="00A26FFB" w:rsidRDefault="00AB6C83">
          <w:pPr>
            <w:pStyle w:val="TOC2"/>
            <w:tabs>
              <w:tab w:val="right" w:leader="dot" w:pos="9016"/>
            </w:tabs>
            <w:rPr>
              <w:rFonts w:cstheme="minorBidi"/>
              <w:noProof/>
              <w:lang w:val="en-GB" w:eastAsia="en-GB"/>
            </w:rPr>
          </w:pPr>
          <w:hyperlink w:anchor="_Toc100649466" w:history="1">
            <w:r w:rsidR="00A26FFB" w:rsidRPr="000C52B2">
              <w:rPr>
                <w:rStyle w:val="Hyperlink"/>
                <w:noProof/>
              </w:rPr>
              <w:t>4.3 Chosen Methodology</w:t>
            </w:r>
            <w:r w:rsidR="00A26FFB">
              <w:rPr>
                <w:noProof/>
                <w:webHidden/>
              </w:rPr>
              <w:tab/>
            </w:r>
            <w:r w:rsidR="00A26FFB">
              <w:rPr>
                <w:noProof/>
                <w:webHidden/>
              </w:rPr>
              <w:fldChar w:fldCharType="begin"/>
            </w:r>
            <w:r w:rsidR="00A26FFB">
              <w:rPr>
                <w:noProof/>
                <w:webHidden/>
              </w:rPr>
              <w:instrText xml:space="preserve"> PAGEREF _Toc100649466 \h </w:instrText>
            </w:r>
            <w:r w:rsidR="00A26FFB">
              <w:rPr>
                <w:noProof/>
                <w:webHidden/>
              </w:rPr>
            </w:r>
            <w:r w:rsidR="00A26FFB">
              <w:rPr>
                <w:noProof/>
                <w:webHidden/>
              </w:rPr>
              <w:fldChar w:fldCharType="separate"/>
            </w:r>
            <w:r w:rsidR="00A26FFB">
              <w:rPr>
                <w:noProof/>
                <w:webHidden/>
              </w:rPr>
              <w:t>19</w:t>
            </w:r>
            <w:r w:rsidR="00A26FFB">
              <w:rPr>
                <w:noProof/>
                <w:webHidden/>
              </w:rPr>
              <w:fldChar w:fldCharType="end"/>
            </w:r>
          </w:hyperlink>
        </w:p>
        <w:p w14:paraId="4291DC7A" w14:textId="7C06FECF" w:rsidR="00A26FFB" w:rsidRDefault="00AB6C83">
          <w:pPr>
            <w:pStyle w:val="TOC2"/>
            <w:tabs>
              <w:tab w:val="right" w:leader="dot" w:pos="9016"/>
            </w:tabs>
            <w:rPr>
              <w:rFonts w:cstheme="minorBidi"/>
              <w:noProof/>
              <w:lang w:val="en-GB" w:eastAsia="en-GB"/>
            </w:rPr>
          </w:pPr>
          <w:hyperlink w:anchor="_Toc100649467" w:history="1">
            <w:r w:rsidR="00A26FFB" w:rsidRPr="000C52B2">
              <w:rPr>
                <w:rStyle w:val="Hyperlink"/>
                <w:noProof/>
              </w:rPr>
              <w:t>4.4 Project Plan and Timeline</w:t>
            </w:r>
            <w:r w:rsidR="00A26FFB">
              <w:rPr>
                <w:noProof/>
                <w:webHidden/>
              </w:rPr>
              <w:tab/>
            </w:r>
            <w:r w:rsidR="00A26FFB">
              <w:rPr>
                <w:noProof/>
                <w:webHidden/>
              </w:rPr>
              <w:fldChar w:fldCharType="begin"/>
            </w:r>
            <w:r w:rsidR="00A26FFB">
              <w:rPr>
                <w:noProof/>
                <w:webHidden/>
              </w:rPr>
              <w:instrText xml:space="preserve"> PAGEREF _Toc100649467 \h </w:instrText>
            </w:r>
            <w:r w:rsidR="00A26FFB">
              <w:rPr>
                <w:noProof/>
                <w:webHidden/>
              </w:rPr>
            </w:r>
            <w:r w:rsidR="00A26FFB">
              <w:rPr>
                <w:noProof/>
                <w:webHidden/>
              </w:rPr>
              <w:fldChar w:fldCharType="separate"/>
            </w:r>
            <w:r w:rsidR="00A26FFB">
              <w:rPr>
                <w:noProof/>
                <w:webHidden/>
              </w:rPr>
              <w:t>19</w:t>
            </w:r>
            <w:r w:rsidR="00A26FFB">
              <w:rPr>
                <w:noProof/>
                <w:webHidden/>
              </w:rPr>
              <w:fldChar w:fldCharType="end"/>
            </w:r>
          </w:hyperlink>
        </w:p>
        <w:p w14:paraId="70C41AF8" w14:textId="51182A64" w:rsidR="00A26FFB" w:rsidRDefault="00AB6C83">
          <w:pPr>
            <w:pStyle w:val="TOC3"/>
            <w:tabs>
              <w:tab w:val="right" w:leader="dot" w:pos="9016"/>
            </w:tabs>
            <w:rPr>
              <w:rFonts w:cstheme="minorBidi"/>
              <w:noProof/>
              <w:lang w:val="en-GB" w:eastAsia="en-GB"/>
            </w:rPr>
          </w:pPr>
          <w:hyperlink w:anchor="_Toc100649468" w:history="1">
            <w:r w:rsidR="00A26FFB" w:rsidRPr="000C52B2">
              <w:rPr>
                <w:rStyle w:val="Hyperlink"/>
                <w:noProof/>
              </w:rPr>
              <w:t>4.4.1 Gantt chart</w:t>
            </w:r>
            <w:r w:rsidR="00A26FFB">
              <w:rPr>
                <w:noProof/>
                <w:webHidden/>
              </w:rPr>
              <w:tab/>
            </w:r>
            <w:r w:rsidR="00A26FFB">
              <w:rPr>
                <w:noProof/>
                <w:webHidden/>
              </w:rPr>
              <w:fldChar w:fldCharType="begin"/>
            </w:r>
            <w:r w:rsidR="00A26FFB">
              <w:rPr>
                <w:noProof/>
                <w:webHidden/>
              </w:rPr>
              <w:instrText xml:space="preserve"> PAGEREF _Toc100649468 \h </w:instrText>
            </w:r>
            <w:r w:rsidR="00A26FFB">
              <w:rPr>
                <w:noProof/>
                <w:webHidden/>
              </w:rPr>
            </w:r>
            <w:r w:rsidR="00A26FFB">
              <w:rPr>
                <w:noProof/>
                <w:webHidden/>
              </w:rPr>
              <w:fldChar w:fldCharType="separate"/>
            </w:r>
            <w:r w:rsidR="00A26FFB">
              <w:rPr>
                <w:noProof/>
                <w:webHidden/>
              </w:rPr>
              <w:t>20</w:t>
            </w:r>
            <w:r w:rsidR="00A26FFB">
              <w:rPr>
                <w:noProof/>
                <w:webHidden/>
              </w:rPr>
              <w:fldChar w:fldCharType="end"/>
            </w:r>
          </w:hyperlink>
        </w:p>
        <w:p w14:paraId="2E4B9674" w14:textId="6D1D1F3B" w:rsidR="00A26FFB" w:rsidRDefault="00AB6C83">
          <w:pPr>
            <w:pStyle w:val="TOC3"/>
            <w:tabs>
              <w:tab w:val="right" w:leader="dot" w:pos="9016"/>
            </w:tabs>
            <w:rPr>
              <w:rFonts w:cstheme="minorBidi"/>
              <w:noProof/>
              <w:lang w:val="en-GB" w:eastAsia="en-GB"/>
            </w:rPr>
          </w:pPr>
          <w:hyperlink w:anchor="_Toc100649469" w:history="1">
            <w:r w:rsidR="00A26FFB" w:rsidRPr="000C52B2">
              <w:rPr>
                <w:rStyle w:val="Hyperlink"/>
                <w:noProof/>
              </w:rPr>
              <w:t>4.4.2 Hierarchical Breakdown</w:t>
            </w:r>
            <w:r w:rsidR="00A26FFB">
              <w:rPr>
                <w:noProof/>
                <w:webHidden/>
              </w:rPr>
              <w:tab/>
            </w:r>
            <w:r w:rsidR="00A26FFB">
              <w:rPr>
                <w:noProof/>
                <w:webHidden/>
              </w:rPr>
              <w:fldChar w:fldCharType="begin"/>
            </w:r>
            <w:r w:rsidR="00A26FFB">
              <w:rPr>
                <w:noProof/>
                <w:webHidden/>
              </w:rPr>
              <w:instrText xml:space="preserve"> PAGEREF _Toc100649469 \h </w:instrText>
            </w:r>
            <w:r w:rsidR="00A26FFB">
              <w:rPr>
                <w:noProof/>
                <w:webHidden/>
              </w:rPr>
            </w:r>
            <w:r w:rsidR="00A26FFB">
              <w:rPr>
                <w:noProof/>
                <w:webHidden/>
              </w:rPr>
              <w:fldChar w:fldCharType="separate"/>
            </w:r>
            <w:r w:rsidR="00A26FFB">
              <w:rPr>
                <w:noProof/>
                <w:webHidden/>
              </w:rPr>
              <w:t>21</w:t>
            </w:r>
            <w:r w:rsidR="00A26FFB">
              <w:rPr>
                <w:noProof/>
                <w:webHidden/>
              </w:rPr>
              <w:fldChar w:fldCharType="end"/>
            </w:r>
          </w:hyperlink>
        </w:p>
        <w:p w14:paraId="24D7AB72" w14:textId="18362BDF" w:rsidR="00A26FFB" w:rsidRDefault="00AB6C83">
          <w:pPr>
            <w:pStyle w:val="TOC1"/>
            <w:tabs>
              <w:tab w:val="right" w:leader="dot" w:pos="9016"/>
            </w:tabs>
            <w:rPr>
              <w:rFonts w:cstheme="minorBidi"/>
              <w:noProof/>
              <w:lang w:val="en-GB" w:eastAsia="en-GB"/>
            </w:rPr>
          </w:pPr>
          <w:hyperlink w:anchor="_Toc100649470" w:history="1">
            <w:r w:rsidR="00A26FFB" w:rsidRPr="000C52B2">
              <w:rPr>
                <w:rStyle w:val="Hyperlink"/>
                <w:noProof/>
              </w:rPr>
              <w:t>5 Design</w:t>
            </w:r>
            <w:r w:rsidR="00A26FFB">
              <w:rPr>
                <w:noProof/>
                <w:webHidden/>
              </w:rPr>
              <w:tab/>
            </w:r>
            <w:r w:rsidR="00A26FFB">
              <w:rPr>
                <w:noProof/>
                <w:webHidden/>
              </w:rPr>
              <w:fldChar w:fldCharType="begin"/>
            </w:r>
            <w:r w:rsidR="00A26FFB">
              <w:rPr>
                <w:noProof/>
                <w:webHidden/>
              </w:rPr>
              <w:instrText xml:space="preserve"> PAGEREF _Toc100649470 \h </w:instrText>
            </w:r>
            <w:r w:rsidR="00A26FFB">
              <w:rPr>
                <w:noProof/>
                <w:webHidden/>
              </w:rPr>
            </w:r>
            <w:r w:rsidR="00A26FFB">
              <w:rPr>
                <w:noProof/>
                <w:webHidden/>
              </w:rPr>
              <w:fldChar w:fldCharType="separate"/>
            </w:r>
            <w:r w:rsidR="00A26FFB">
              <w:rPr>
                <w:noProof/>
                <w:webHidden/>
              </w:rPr>
              <w:t>22</w:t>
            </w:r>
            <w:r w:rsidR="00A26FFB">
              <w:rPr>
                <w:noProof/>
                <w:webHidden/>
              </w:rPr>
              <w:fldChar w:fldCharType="end"/>
            </w:r>
          </w:hyperlink>
        </w:p>
        <w:p w14:paraId="00D8FCF3" w14:textId="09EF8B7D" w:rsidR="00A26FFB" w:rsidRDefault="00AB6C83">
          <w:pPr>
            <w:pStyle w:val="TOC2"/>
            <w:tabs>
              <w:tab w:val="right" w:leader="dot" w:pos="9016"/>
            </w:tabs>
            <w:rPr>
              <w:rFonts w:cstheme="minorBidi"/>
              <w:noProof/>
              <w:lang w:val="en-GB" w:eastAsia="en-GB"/>
            </w:rPr>
          </w:pPr>
          <w:hyperlink w:anchor="_Toc100649471" w:history="1">
            <w:r w:rsidR="00A26FFB" w:rsidRPr="000C52B2">
              <w:rPr>
                <w:rStyle w:val="Hyperlink"/>
                <w:noProof/>
              </w:rPr>
              <w:t>5.1 System Architecture</w:t>
            </w:r>
            <w:r w:rsidR="00A26FFB">
              <w:rPr>
                <w:noProof/>
                <w:webHidden/>
              </w:rPr>
              <w:tab/>
            </w:r>
            <w:r w:rsidR="00A26FFB">
              <w:rPr>
                <w:noProof/>
                <w:webHidden/>
              </w:rPr>
              <w:fldChar w:fldCharType="begin"/>
            </w:r>
            <w:r w:rsidR="00A26FFB">
              <w:rPr>
                <w:noProof/>
                <w:webHidden/>
              </w:rPr>
              <w:instrText xml:space="preserve"> PAGEREF _Toc100649471 \h </w:instrText>
            </w:r>
            <w:r w:rsidR="00A26FFB">
              <w:rPr>
                <w:noProof/>
                <w:webHidden/>
              </w:rPr>
            </w:r>
            <w:r w:rsidR="00A26FFB">
              <w:rPr>
                <w:noProof/>
                <w:webHidden/>
              </w:rPr>
              <w:fldChar w:fldCharType="separate"/>
            </w:r>
            <w:r w:rsidR="00A26FFB">
              <w:rPr>
                <w:noProof/>
                <w:webHidden/>
              </w:rPr>
              <w:t>22</w:t>
            </w:r>
            <w:r w:rsidR="00A26FFB">
              <w:rPr>
                <w:noProof/>
                <w:webHidden/>
              </w:rPr>
              <w:fldChar w:fldCharType="end"/>
            </w:r>
          </w:hyperlink>
        </w:p>
        <w:p w14:paraId="1F6CA329" w14:textId="58BC8CC7" w:rsidR="00A26FFB" w:rsidRDefault="00AB6C83">
          <w:pPr>
            <w:pStyle w:val="TOC2"/>
            <w:tabs>
              <w:tab w:val="right" w:leader="dot" w:pos="9016"/>
            </w:tabs>
            <w:rPr>
              <w:rFonts w:cstheme="minorBidi"/>
              <w:noProof/>
              <w:lang w:val="en-GB" w:eastAsia="en-GB"/>
            </w:rPr>
          </w:pPr>
          <w:hyperlink w:anchor="_Toc100649472" w:history="1">
            <w:r w:rsidR="00A26FFB" w:rsidRPr="000C52B2">
              <w:rPr>
                <w:rStyle w:val="Hyperlink"/>
                <w:noProof/>
              </w:rPr>
              <w:t>5.2 Design of the Neural Network - Prototype CNN</w:t>
            </w:r>
            <w:r w:rsidR="00A26FFB">
              <w:rPr>
                <w:noProof/>
                <w:webHidden/>
              </w:rPr>
              <w:tab/>
            </w:r>
            <w:r w:rsidR="00A26FFB">
              <w:rPr>
                <w:noProof/>
                <w:webHidden/>
              </w:rPr>
              <w:fldChar w:fldCharType="begin"/>
            </w:r>
            <w:r w:rsidR="00A26FFB">
              <w:rPr>
                <w:noProof/>
                <w:webHidden/>
              </w:rPr>
              <w:instrText xml:space="preserve"> PAGEREF _Toc100649472 \h </w:instrText>
            </w:r>
            <w:r w:rsidR="00A26FFB">
              <w:rPr>
                <w:noProof/>
                <w:webHidden/>
              </w:rPr>
            </w:r>
            <w:r w:rsidR="00A26FFB">
              <w:rPr>
                <w:noProof/>
                <w:webHidden/>
              </w:rPr>
              <w:fldChar w:fldCharType="separate"/>
            </w:r>
            <w:r w:rsidR="00A26FFB">
              <w:rPr>
                <w:noProof/>
                <w:webHidden/>
              </w:rPr>
              <w:t>23</w:t>
            </w:r>
            <w:r w:rsidR="00A26FFB">
              <w:rPr>
                <w:noProof/>
                <w:webHidden/>
              </w:rPr>
              <w:fldChar w:fldCharType="end"/>
            </w:r>
          </w:hyperlink>
        </w:p>
        <w:p w14:paraId="25BC2E2B" w14:textId="3AD40904" w:rsidR="00A26FFB" w:rsidRDefault="00AB6C83">
          <w:pPr>
            <w:pStyle w:val="TOC2"/>
            <w:tabs>
              <w:tab w:val="right" w:leader="dot" w:pos="9016"/>
            </w:tabs>
            <w:rPr>
              <w:rFonts w:cstheme="minorBidi"/>
              <w:noProof/>
              <w:lang w:val="en-GB" w:eastAsia="en-GB"/>
            </w:rPr>
          </w:pPr>
          <w:hyperlink w:anchor="_Toc100649473" w:history="1">
            <w:r w:rsidR="00A26FFB" w:rsidRPr="000C52B2">
              <w:rPr>
                <w:rStyle w:val="Hyperlink"/>
                <w:noProof/>
              </w:rPr>
              <w:t>5.3 Design of the Mobile Interface</w:t>
            </w:r>
            <w:r w:rsidR="00A26FFB">
              <w:rPr>
                <w:noProof/>
                <w:webHidden/>
              </w:rPr>
              <w:tab/>
            </w:r>
            <w:r w:rsidR="00A26FFB">
              <w:rPr>
                <w:noProof/>
                <w:webHidden/>
              </w:rPr>
              <w:fldChar w:fldCharType="begin"/>
            </w:r>
            <w:r w:rsidR="00A26FFB">
              <w:rPr>
                <w:noProof/>
                <w:webHidden/>
              </w:rPr>
              <w:instrText xml:space="preserve"> PAGEREF _Toc100649473 \h </w:instrText>
            </w:r>
            <w:r w:rsidR="00A26FFB">
              <w:rPr>
                <w:noProof/>
                <w:webHidden/>
              </w:rPr>
            </w:r>
            <w:r w:rsidR="00A26FFB">
              <w:rPr>
                <w:noProof/>
                <w:webHidden/>
              </w:rPr>
              <w:fldChar w:fldCharType="separate"/>
            </w:r>
            <w:r w:rsidR="00A26FFB">
              <w:rPr>
                <w:noProof/>
                <w:webHidden/>
              </w:rPr>
              <w:t>24</w:t>
            </w:r>
            <w:r w:rsidR="00A26FFB">
              <w:rPr>
                <w:noProof/>
                <w:webHidden/>
              </w:rPr>
              <w:fldChar w:fldCharType="end"/>
            </w:r>
          </w:hyperlink>
        </w:p>
        <w:p w14:paraId="3F43F788" w14:textId="63AE1944" w:rsidR="00A26FFB" w:rsidRDefault="00AB6C83">
          <w:pPr>
            <w:pStyle w:val="TOC3"/>
            <w:tabs>
              <w:tab w:val="right" w:leader="dot" w:pos="9016"/>
            </w:tabs>
            <w:rPr>
              <w:rFonts w:cstheme="minorBidi"/>
              <w:noProof/>
              <w:lang w:val="en-GB" w:eastAsia="en-GB"/>
            </w:rPr>
          </w:pPr>
          <w:hyperlink w:anchor="_Toc100649474" w:history="1">
            <w:r w:rsidR="00A26FFB" w:rsidRPr="000C52B2">
              <w:rPr>
                <w:rStyle w:val="Hyperlink"/>
                <w:noProof/>
              </w:rPr>
              <w:t>5.3.1 Wireframes</w:t>
            </w:r>
            <w:r w:rsidR="00A26FFB">
              <w:rPr>
                <w:noProof/>
                <w:webHidden/>
              </w:rPr>
              <w:tab/>
            </w:r>
            <w:r w:rsidR="00A26FFB">
              <w:rPr>
                <w:noProof/>
                <w:webHidden/>
              </w:rPr>
              <w:fldChar w:fldCharType="begin"/>
            </w:r>
            <w:r w:rsidR="00A26FFB">
              <w:rPr>
                <w:noProof/>
                <w:webHidden/>
              </w:rPr>
              <w:instrText xml:space="preserve"> PAGEREF _Toc100649474 \h </w:instrText>
            </w:r>
            <w:r w:rsidR="00A26FFB">
              <w:rPr>
                <w:noProof/>
                <w:webHidden/>
              </w:rPr>
            </w:r>
            <w:r w:rsidR="00A26FFB">
              <w:rPr>
                <w:noProof/>
                <w:webHidden/>
              </w:rPr>
              <w:fldChar w:fldCharType="separate"/>
            </w:r>
            <w:r w:rsidR="00A26FFB">
              <w:rPr>
                <w:noProof/>
                <w:webHidden/>
              </w:rPr>
              <w:t>24</w:t>
            </w:r>
            <w:r w:rsidR="00A26FFB">
              <w:rPr>
                <w:noProof/>
                <w:webHidden/>
              </w:rPr>
              <w:fldChar w:fldCharType="end"/>
            </w:r>
          </w:hyperlink>
        </w:p>
        <w:p w14:paraId="2D7BFEAD" w14:textId="578F1916" w:rsidR="00A26FFB" w:rsidRDefault="00AB6C83">
          <w:pPr>
            <w:pStyle w:val="TOC3"/>
            <w:tabs>
              <w:tab w:val="right" w:leader="dot" w:pos="9016"/>
            </w:tabs>
            <w:rPr>
              <w:rFonts w:cstheme="minorBidi"/>
              <w:noProof/>
              <w:lang w:val="en-GB" w:eastAsia="en-GB"/>
            </w:rPr>
          </w:pPr>
          <w:hyperlink w:anchor="_Toc100649475" w:history="1">
            <w:r w:rsidR="00A26FFB" w:rsidRPr="000C52B2">
              <w:rPr>
                <w:rStyle w:val="Hyperlink"/>
                <w:noProof/>
              </w:rPr>
              <w:t>5.3.2 Colour Schemes</w:t>
            </w:r>
            <w:r w:rsidR="00A26FFB">
              <w:rPr>
                <w:noProof/>
                <w:webHidden/>
              </w:rPr>
              <w:tab/>
            </w:r>
            <w:r w:rsidR="00A26FFB">
              <w:rPr>
                <w:noProof/>
                <w:webHidden/>
              </w:rPr>
              <w:fldChar w:fldCharType="begin"/>
            </w:r>
            <w:r w:rsidR="00A26FFB">
              <w:rPr>
                <w:noProof/>
                <w:webHidden/>
              </w:rPr>
              <w:instrText xml:space="preserve"> PAGEREF _Toc100649475 \h </w:instrText>
            </w:r>
            <w:r w:rsidR="00A26FFB">
              <w:rPr>
                <w:noProof/>
                <w:webHidden/>
              </w:rPr>
            </w:r>
            <w:r w:rsidR="00A26FFB">
              <w:rPr>
                <w:noProof/>
                <w:webHidden/>
              </w:rPr>
              <w:fldChar w:fldCharType="separate"/>
            </w:r>
            <w:r w:rsidR="00A26FFB">
              <w:rPr>
                <w:noProof/>
                <w:webHidden/>
              </w:rPr>
              <w:t>25</w:t>
            </w:r>
            <w:r w:rsidR="00A26FFB">
              <w:rPr>
                <w:noProof/>
                <w:webHidden/>
              </w:rPr>
              <w:fldChar w:fldCharType="end"/>
            </w:r>
          </w:hyperlink>
        </w:p>
        <w:p w14:paraId="08E601FA" w14:textId="0D295020" w:rsidR="00A26FFB" w:rsidRDefault="00AB6C83">
          <w:pPr>
            <w:pStyle w:val="TOC3"/>
            <w:tabs>
              <w:tab w:val="right" w:leader="dot" w:pos="9016"/>
            </w:tabs>
            <w:rPr>
              <w:rFonts w:cstheme="minorBidi"/>
              <w:noProof/>
              <w:lang w:val="en-GB" w:eastAsia="en-GB"/>
            </w:rPr>
          </w:pPr>
          <w:hyperlink w:anchor="_Toc100649476" w:history="1">
            <w:r w:rsidR="00A26FFB" w:rsidRPr="000C52B2">
              <w:rPr>
                <w:rStyle w:val="Hyperlink"/>
                <w:noProof/>
              </w:rPr>
              <w:t>5.3.3 Composites/ Initial mock-up</w:t>
            </w:r>
            <w:r w:rsidR="00A26FFB">
              <w:rPr>
                <w:noProof/>
                <w:webHidden/>
              </w:rPr>
              <w:tab/>
            </w:r>
            <w:r w:rsidR="00A26FFB">
              <w:rPr>
                <w:noProof/>
                <w:webHidden/>
              </w:rPr>
              <w:fldChar w:fldCharType="begin"/>
            </w:r>
            <w:r w:rsidR="00A26FFB">
              <w:rPr>
                <w:noProof/>
                <w:webHidden/>
              </w:rPr>
              <w:instrText xml:space="preserve"> PAGEREF _Toc100649476 \h </w:instrText>
            </w:r>
            <w:r w:rsidR="00A26FFB">
              <w:rPr>
                <w:noProof/>
                <w:webHidden/>
              </w:rPr>
            </w:r>
            <w:r w:rsidR="00A26FFB">
              <w:rPr>
                <w:noProof/>
                <w:webHidden/>
              </w:rPr>
              <w:fldChar w:fldCharType="separate"/>
            </w:r>
            <w:r w:rsidR="00A26FFB">
              <w:rPr>
                <w:noProof/>
                <w:webHidden/>
              </w:rPr>
              <w:t>27</w:t>
            </w:r>
            <w:r w:rsidR="00A26FFB">
              <w:rPr>
                <w:noProof/>
                <w:webHidden/>
              </w:rPr>
              <w:fldChar w:fldCharType="end"/>
            </w:r>
          </w:hyperlink>
        </w:p>
        <w:p w14:paraId="7AE6801A" w14:textId="52780E95" w:rsidR="00A26FFB" w:rsidRDefault="00AB6C83">
          <w:pPr>
            <w:pStyle w:val="TOC3"/>
            <w:tabs>
              <w:tab w:val="right" w:leader="dot" w:pos="9016"/>
            </w:tabs>
            <w:rPr>
              <w:rFonts w:cstheme="minorBidi"/>
              <w:noProof/>
              <w:lang w:val="en-GB" w:eastAsia="en-GB"/>
            </w:rPr>
          </w:pPr>
          <w:hyperlink w:anchor="_Toc100649477" w:history="1">
            <w:r w:rsidR="00A26FFB" w:rsidRPr="000C52B2">
              <w:rPr>
                <w:rStyle w:val="Hyperlink"/>
                <w:noProof/>
              </w:rPr>
              <w:t>5.3.4 Assets</w:t>
            </w:r>
            <w:r w:rsidR="00A26FFB">
              <w:rPr>
                <w:noProof/>
                <w:webHidden/>
              </w:rPr>
              <w:tab/>
            </w:r>
            <w:r w:rsidR="00A26FFB">
              <w:rPr>
                <w:noProof/>
                <w:webHidden/>
              </w:rPr>
              <w:fldChar w:fldCharType="begin"/>
            </w:r>
            <w:r w:rsidR="00A26FFB">
              <w:rPr>
                <w:noProof/>
                <w:webHidden/>
              </w:rPr>
              <w:instrText xml:space="preserve"> PAGEREF _Toc100649477 \h </w:instrText>
            </w:r>
            <w:r w:rsidR="00A26FFB">
              <w:rPr>
                <w:noProof/>
                <w:webHidden/>
              </w:rPr>
            </w:r>
            <w:r w:rsidR="00A26FFB">
              <w:rPr>
                <w:noProof/>
                <w:webHidden/>
              </w:rPr>
              <w:fldChar w:fldCharType="separate"/>
            </w:r>
            <w:r w:rsidR="00A26FFB">
              <w:rPr>
                <w:noProof/>
                <w:webHidden/>
              </w:rPr>
              <w:t>28</w:t>
            </w:r>
            <w:r w:rsidR="00A26FFB">
              <w:rPr>
                <w:noProof/>
                <w:webHidden/>
              </w:rPr>
              <w:fldChar w:fldCharType="end"/>
            </w:r>
          </w:hyperlink>
        </w:p>
        <w:p w14:paraId="77CD4CB2" w14:textId="64461A06" w:rsidR="00A26FFB" w:rsidRDefault="00AB6C83">
          <w:pPr>
            <w:pStyle w:val="TOC2"/>
            <w:tabs>
              <w:tab w:val="right" w:leader="dot" w:pos="9016"/>
            </w:tabs>
            <w:rPr>
              <w:rFonts w:cstheme="minorBidi"/>
              <w:noProof/>
              <w:lang w:val="en-GB" w:eastAsia="en-GB"/>
            </w:rPr>
          </w:pPr>
          <w:hyperlink w:anchor="_Toc100649478" w:history="1">
            <w:r w:rsidR="00A26FFB" w:rsidRPr="000C52B2">
              <w:rPr>
                <w:rStyle w:val="Hyperlink"/>
                <w:noProof/>
              </w:rPr>
              <w:t>5.4 Design of the Database</w:t>
            </w:r>
            <w:r w:rsidR="00A26FFB">
              <w:rPr>
                <w:noProof/>
                <w:webHidden/>
              </w:rPr>
              <w:tab/>
            </w:r>
            <w:r w:rsidR="00A26FFB">
              <w:rPr>
                <w:noProof/>
                <w:webHidden/>
              </w:rPr>
              <w:fldChar w:fldCharType="begin"/>
            </w:r>
            <w:r w:rsidR="00A26FFB">
              <w:rPr>
                <w:noProof/>
                <w:webHidden/>
              </w:rPr>
              <w:instrText xml:space="preserve"> PAGEREF _Toc100649478 \h </w:instrText>
            </w:r>
            <w:r w:rsidR="00A26FFB">
              <w:rPr>
                <w:noProof/>
                <w:webHidden/>
              </w:rPr>
            </w:r>
            <w:r w:rsidR="00A26FFB">
              <w:rPr>
                <w:noProof/>
                <w:webHidden/>
              </w:rPr>
              <w:fldChar w:fldCharType="separate"/>
            </w:r>
            <w:r w:rsidR="00A26FFB">
              <w:rPr>
                <w:noProof/>
                <w:webHidden/>
              </w:rPr>
              <w:t>29</w:t>
            </w:r>
            <w:r w:rsidR="00A26FFB">
              <w:rPr>
                <w:noProof/>
                <w:webHidden/>
              </w:rPr>
              <w:fldChar w:fldCharType="end"/>
            </w:r>
          </w:hyperlink>
        </w:p>
        <w:p w14:paraId="1A042E32" w14:textId="11708366" w:rsidR="00A26FFB" w:rsidRDefault="00AB6C83">
          <w:pPr>
            <w:pStyle w:val="TOC1"/>
            <w:tabs>
              <w:tab w:val="right" w:leader="dot" w:pos="9016"/>
            </w:tabs>
            <w:rPr>
              <w:rFonts w:cstheme="minorBidi"/>
              <w:noProof/>
              <w:lang w:val="en-GB" w:eastAsia="en-GB"/>
            </w:rPr>
          </w:pPr>
          <w:hyperlink w:anchor="_Toc100649479" w:history="1">
            <w:r w:rsidR="00A26FFB" w:rsidRPr="000C52B2">
              <w:rPr>
                <w:rStyle w:val="Hyperlink"/>
                <w:noProof/>
              </w:rPr>
              <w:t>6. Implementation &amp; Testing</w:t>
            </w:r>
            <w:r w:rsidR="00A26FFB">
              <w:rPr>
                <w:noProof/>
                <w:webHidden/>
              </w:rPr>
              <w:tab/>
            </w:r>
            <w:r w:rsidR="00A26FFB">
              <w:rPr>
                <w:noProof/>
                <w:webHidden/>
              </w:rPr>
              <w:fldChar w:fldCharType="begin"/>
            </w:r>
            <w:r w:rsidR="00A26FFB">
              <w:rPr>
                <w:noProof/>
                <w:webHidden/>
              </w:rPr>
              <w:instrText xml:space="preserve"> PAGEREF _Toc100649479 \h </w:instrText>
            </w:r>
            <w:r w:rsidR="00A26FFB">
              <w:rPr>
                <w:noProof/>
                <w:webHidden/>
              </w:rPr>
            </w:r>
            <w:r w:rsidR="00A26FFB">
              <w:rPr>
                <w:noProof/>
                <w:webHidden/>
              </w:rPr>
              <w:fldChar w:fldCharType="separate"/>
            </w:r>
            <w:r w:rsidR="00A26FFB">
              <w:rPr>
                <w:noProof/>
                <w:webHidden/>
              </w:rPr>
              <w:t>30</w:t>
            </w:r>
            <w:r w:rsidR="00A26FFB">
              <w:rPr>
                <w:noProof/>
                <w:webHidden/>
              </w:rPr>
              <w:fldChar w:fldCharType="end"/>
            </w:r>
          </w:hyperlink>
        </w:p>
        <w:p w14:paraId="2D6CEC70" w14:textId="4B04D939" w:rsidR="00A26FFB" w:rsidRDefault="00AB6C83">
          <w:pPr>
            <w:pStyle w:val="TOC2"/>
            <w:tabs>
              <w:tab w:val="right" w:leader="dot" w:pos="9016"/>
            </w:tabs>
            <w:rPr>
              <w:rFonts w:cstheme="minorBidi"/>
              <w:noProof/>
              <w:lang w:val="en-GB" w:eastAsia="en-GB"/>
            </w:rPr>
          </w:pPr>
          <w:hyperlink w:anchor="_Toc100649480" w:history="1">
            <w:r w:rsidR="00A26FFB" w:rsidRPr="000C52B2">
              <w:rPr>
                <w:rStyle w:val="Hyperlink"/>
                <w:noProof/>
              </w:rPr>
              <w:t>6.1 CNN Implementation</w:t>
            </w:r>
            <w:r w:rsidR="00A26FFB">
              <w:rPr>
                <w:noProof/>
                <w:webHidden/>
              </w:rPr>
              <w:tab/>
            </w:r>
            <w:r w:rsidR="00A26FFB">
              <w:rPr>
                <w:noProof/>
                <w:webHidden/>
              </w:rPr>
              <w:fldChar w:fldCharType="begin"/>
            </w:r>
            <w:r w:rsidR="00A26FFB">
              <w:rPr>
                <w:noProof/>
                <w:webHidden/>
              </w:rPr>
              <w:instrText xml:space="preserve"> PAGEREF _Toc100649480 \h </w:instrText>
            </w:r>
            <w:r w:rsidR="00A26FFB">
              <w:rPr>
                <w:noProof/>
                <w:webHidden/>
              </w:rPr>
            </w:r>
            <w:r w:rsidR="00A26FFB">
              <w:rPr>
                <w:noProof/>
                <w:webHidden/>
              </w:rPr>
              <w:fldChar w:fldCharType="separate"/>
            </w:r>
            <w:r w:rsidR="00A26FFB">
              <w:rPr>
                <w:noProof/>
                <w:webHidden/>
              </w:rPr>
              <w:t>30</w:t>
            </w:r>
            <w:r w:rsidR="00A26FFB">
              <w:rPr>
                <w:noProof/>
                <w:webHidden/>
              </w:rPr>
              <w:fldChar w:fldCharType="end"/>
            </w:r>
          </w:hyperlink>
        </w:p>
        <w:p w14:paraId="46B747F9" w14:textId="3767B9CD" w:rsidR="00A26FFB" w:rsidRDefault="00AB6C83">
          <w:pPr>
            <w:pStyle w:val="TOC3"/>
            <w:tabs>
              <w:tab w:val="right" w:leader="dot" w:pos="9016"/>
            </w:tabs>
            <w:rPr>
              <w:rFonts w:cstheme="minorBidi"/>
              <w:noProof/>
              <w:lang w:val="en-GB" w:eastAsia="en-GB"/>
            </w:rPr>
          </w:pPr>
          <w:hyperlink w:anchor="_Toc100649481" w:history="1">
            <w:r w:rsidR="00A26FFB" w:rsidRPr="000C52B2">
              <w:rPr>
                <w:rStyle w:val="Hyperlink"/>
                <w:noProof/>
              </w:rPr>
              <w:t>6.1.1 Overview</w:t>
            </w:r>
            <w:r w:rsidR="00A26FFB">
              <w:rPr>
                <w:noProof/>
                <w:webHidden/>
              </w:rPr>
              <w:tab/>
            </w:r>
            <w:r w:rsidR="00A26FFB">
              <w:rPr>
                <w:noProof/>
                <w:webHidden/>
              </w:rPr>
              <w:fldChar w:fldCharType="begin"/>
            </w:r>
            <w:r w:rsidR="00A26FFB">
              <w:rPr>
                <w:noProof/>
                <w:webHidden/>
              </w:rPr>
              <w:instrText xml:space="preserve"> PAGEREF _Toc100649481 \h </w:instrText>
            </w:r>
            <w:r w:rsidR="00A26FFB">
              <w:rPr>
                <w:noProof/>
                <w:webHidden/>
              </w:rPr>
            </w:r>
            <w:r w:rsidR="00A26FFB">
              <w:rPr>
                <w:noProof/>
                <w:webHidden/>
              </w:rPr>
              <w:fldChar w:fldCharType="separate"/>
            </w:r>
            <w:r w:rsidR="00A26FFB">
              <w:rPr>
                <w:noProof/>
                <w:webHidden/>
              </w:rPr>
              <w:t>30</w:t>
            </w:r>
            <w:r w:rsidR="00A26FFB">
              <w:rPr>
                <w:noProof/>
                <w:webHidden/>
              </w:rPr>
              <w:fldChar w:fldCharType="end"/>
            </w:r>
          </w:hyperlink>
        </w:p>
        <w:p w14:paraId="0050F9A5" w14:textId="243DD60A" w:rsidR="00A26FFB" w:rsidRDefault="00AB6C83">
          <w:pPr>
            <w:pStyle w:val="TOC3"/>
            <w:tabs>
              <w:tab w:val="right" w:leader="dot" w:pos="9016"/>
            </w:tabs>
            <w:rPr>
              <w:rFonts w:cstheme="minorBidi"/>
              <w:noProof/>
              <w:lang w:val="en-GB" w:eastAsia="en-GB"/>
            </w:rPr>
          </w:pPr>
          <w:hyperlink w:anchor="_Toc100649482" w:history="1">
            <w:r w:rsidR="00A26FFB" w:rsidRPr="000C52B2">
              <w:rPr>
                <w:rStyle w:val="Hyperlink"/>
                <w:noProof/>
              </w:rPr>
              <w:t>6.1.2 Datasets</w:t>
            </w:r>
            <w:r w:rsidR="00A26FFB">
              <w:rPr>
                <w:noProof/>
                <w:webHidden/>
              </w:rPr>
              <w:tab/>
            </w:r>
            <w:r w:rsidR="00A26FFB">
              <w:rPr>
                <w:noProof/>
                <w:webHidden/>
              </w:rPr>
              <w:fldChar w:fldCharType="begin"/>
            </w:r>
            <w:r w:rsidR="00A26FFB">
              <w:rPr>
                <w:noProof/>
                <w:webHidden/>
              </w:rPr>
              <w:instrText xml:space="preserve"> PAGEREF _Toc100649482 \h </w:instrText>
            </w:r>
            <w:r w:rsidR="00A26FFB">
              <w:rPr>
                <w:noProof/>
                <w:webHidden/>
              </w:rPr>
            </w:r>
            <w:r w:rsidR="00A26FFB">
              <w:rPr>
                <w:noProof/>
                <w:webHidden/>
              </w:rPr>
              <w:fldChar w:fldCharType="separate"/>
            </w:r>
            <w:r w:rsidR="00A26FFB">
              <w:rPr>
                <w:noProof/>
                <w:webHidden/>
              </w:rPr>
              <w:t>30</w:t>
            </w:r>
            <w:r w:rsidR="00A26FFB">
              <w:rPr>
                <w:noProof/>
                <w:webHidden/>
              </w:rPr>
              <w:fldChar w:fldCharType="end"/>
            </w:r>
          </w:hyperlink>
        </w:p>
        <w:p w14:paraId="3D85EEC8" w14:textId="4976998D" w:rsidR="00A26FFB" w:rsidRDefault="00AB6C83">
          <w:pPr>
            <w:pStyle w:val="TOC3"/>
            <w:tabs>
              <w:tab w:val="right" w:leader="dot" w:pos="9016"/>
            </w:tabs>
            <w:rPr>
              <w:rFonts w:cstheme="minorBidi"/>
              <w:noProof/>
              <w:lang w:val="en-GB" w:eastAsia="en-GB"/>
            </w:rPr>
          </w:pPr>
          <w:hyperlink w:anchor="_Toc100649483" w:history="1">
            <w:r w:rsidR="00A26FFB" w:rsidRPr="000C52B2">
              <w:rPr>
                <w:rStyle w:val="Hyperlink"/>
                <w:noProof/>
              </w:rPr>
              <w:t>6.1.3 Image Pre-Processing</w:t>
            </w:r>
            <w:r w:rsidR="00A26FFB">
              <w:rPr>
                <w:noProof/>
                <w:webHidden/>
              </w:rPr>
              <w:tab/>
            </w:r>
            <w:r w:rsidR="00A26FFB">
              <w:rPr>
                <w:noProof/>
                <w:webHidden/>
              </w:rPr>
              <w:fldChar w:fldCharType="begin"/>
            </w:r>
            <w:r w:rsidR="00A26FFB">
              <w:rPr>
                <w:noProof/>
                <w:webHidden/>
              </w:rPr>
              <w:instrText xml:space="preserve"> PAGEREF _Toc100649483 \h </w:instrText>
            </w:r>
            <w:r w:rsidR="00A26FFB">
              <w:rPr>
                <w:noProof/>
                <w:webHidden/>
              </w:rPr>
            </w:r>
            <w:r w:rsidR="00A26FFB">
              <w:rPr>
                <w:noProof/>
                <w:webHidden/>
              </w:rPr>
              <w:fldChar w:fldCharType="separate"/>
            </w:r>
            <w:r w:rsidR="00A26FFB">
              <w:rPr>
                <w:noProof/>
                <w:webHidden/>
              </w:rPr>
              <w:t>31</w:t>
            </w:r>
            <w:r w:rsidR="00A26FFB">
              <w:rPr>
                <w:noProof/>
                <w:webHidden/>
              </w:rPr>
              <w:fldChar w:fldCharType="end"/>
            </w:r>
          </w:hyperlink>
        </w:p>
        <w:p w14:paraId="56263F34" w14:textId="499AA5DC" w:rsidR="00A26FFB" w:rsidRDefault="00AB6C83">
          <w:pPr>
            <w:pStyle w:val="TOC3"/>
            <w:tabs>
              <w:tab w:val="right" w:leader="dot" w:pos="9016"/>
            </w:tabs>
            <w:rPr>
              <w:rFonts w:cstheme="minorBidi"/>
              <w:noProof/>
              <w:lang w:val="en-GB" w:eastAsia="en-GB"/>
            </w:rPr>
          </w:pPr>
          <w:hyperlink w:anchor="_Toc100649484" w:history="1">
            <w:r w:rsidR="00A26FFB" w:rsidRPr="000C52B2">
              <w:rPr>
                <w:rStyle w:val="Hyperlink"/>
                <w:noProof/>
              </w:rPr>
              <w:t>6.1.4 Optimisation Algorithm Comparison</w:t>
            </w:r>
            <w:r w:rsidR="00A26FFB">
              <w:rPr>
                <w:noProof/>
                <w:webHidden/>
              </w:rPr>
              <w:tab/>
            </w:r>
            <w:r w:rsidR="00A26FFB">
              <w:rPr>
                <w:noProof/>
                <w:webHidden/>
              </w:rPr>
              <w:fldChar w:fldCharType="begin"/>
            </w:r>
            <w:r w:rsidR="00A26FFB">
              <w:rPr>
                <w:noProof/>
                <w:webHidden/>
              </w:rPr>
              <w:instrText xml:space="preserve"> PAGEREF _Toc100649484 \h </w:instrText>
            </w:r>
            <w:r w:rsidR="00A26FFB">
              <w:rPr>
                <w:noProof/>
                <w:webHidden/>
              </w:rPr>
            </w:r>
            <w:r w:rsidR="00A26FFB">
              <w:rPr>
                <w:noProof/>
                <w:webHidden/>
              </w:rPr>
              <w:fldChar w:fldCharType="separate"/>
            </w:r>
            <w:r w:rsidR="00A26FFB">
              <w:rPr>
                <w:noProof/>
                <w:webHidden/>
              </w:rPr>
              <w:t>32</w:t>
            </w:r>
            <w:r w:rsidR="00A26FFB">
              <w:rPr>
                <w:noProof/>
                <w:webHidden/>
              </w:rPr>
              <w:fldChar w:fldCharType="end"/>
            </w:r>
          </w:hyperlink>
        </w:p>
        <w:p w14:paraId="1453A03C" w14:textId="19EC265D" w:rsidR="00A26FFB" w:rsidRDefault="00AB6C83">
          <w:pPr>
            <w:pStyle w:val="TOC3"/>
            <w:tabs>
              <w:tab w:val="right" w:leader="dot" w:pos="9016"/>
            </w:tabs>
            <w:rPr>
              <w:rFonts w:cstheme="minorBidi"/>
              <w:noProof/>
              <w:lang w:val="en-GB" w:eastAsia="en-GB"/>
            </w:rPr>
          </w:pPr>
          <w:hyperlink w:anchor="_Toc100649485" w:history="1">
            <w:r w:rsidR="00A26FFB" w:rsidRPr="000C52B2">
              <w:rPr>
                <w:rStyle w:val="Hyperlink"/>
                <w:noProof/>
              </w:rPr>
              <w:t>6.1.5 Initial CNN Training</w:t>
            </w:r>
            <w:r w:rsidR="00A26FFB">
              <w:rPr>
                <w:noProof/>
                <w:webHidden/>
              </w:rPr>
              <w:tab/>
            </w:r>
            <w:r w:rsidR="00A26FFB">
              <w:rPr>
                <w:noProof/>
                <w:webHidden/>
              </w:rPr>
              <w:fldChar w:fldCharType="begin"/>
            </w:r>
            <w:r w:rsidR="00A26FFB">
              <w:rPr>
                <w:noProof/>
                <w:webHidden/>
              </w:rPr>
              <w:instrText xml:space="preserve"> PAGEREF _Toc100649485 \h </w:instrText>
            </w:r>
            <w:r w:rsidR="00A26FFB">
              <w:rPr>
                <w:noProof/>
                <w:webHidden/>
              </w:rPr>
            </w:r>
            <w:r w:rsidR="00A26FFB">
              <w:rPr>
                <w:noProof/>
                <w:webHidden/>
              </w:rPr>
              <w:fldChar w:fldCharType="separate"/>
            </w:r>
            <w:r w:rsidR="00A26FFB">
              <w:rPr>
                <w:noProof/>
                <w:webHidden/>
              </w:rPr>
              <w:t>33</w:t>
            </w:r>
            <w:r w:rsidR="00A26FFB">
              <w:rPr>
                <w:noProof/>
                <w:webHidden/>
              </w:rPr>
              <w:fldChar w:fldCharType="end"/>
            </w:r>
          </w:hyperlink>
        </w:p>
        <w:p w14:paraId="6736D850" w14:textId="41D91AA1" w:rsidR="00A26FFB" w:rsidRDefault="00AB6C83">
          <w:pPr>
            <w:pStyle w:val="TOC3"/>
            <w:tabs>
              <w:tab w:val="right" w:leader="dot" w:pos="9016"/>
            </w:tabs>
            <w:rPr>
              <w:rFonts w:cstheme="minorBidi"/>
              <w:noProof/>
              <w:lang w:val="en-GB" w:eastAsia="en-GB"/>
            </w:rPr>
          </w:pPr>
          <w:hyperlink w:anchor="_Toc100649486" w:history="1">
            <w:r w:rsidR="00A26FFB" w:rsidRPr="000C52B2">
              <w:rPr>
                <w:rStyle w:val="Hyperlink"/>
                <w:noProof/>
              </w:rPr>
              <w:t>6.1.6 Final Product</w:t>
            </w:r>
            <w:r w:rsidR="00A26FFB">
              <w:rPr>
                <w:noProof/>
                <w:webHidden/>
              </w:rPr>
              <w:tab/>
            </w:r>
            <w:r w:rsidR="00A26FFB">
              <w:rPr>
                <w:noProof/>
                <w:webHidden/>
              </w:rPr>
              <w:fldChar w:fldCharType="begin"/>
            </w:r>
            <w:r w:rsidR="00A26FFB">
              <w:rPr>
                <w:noProof/>
                <w:webHidden/>
              </w:rPr>
              <w:instrText xml:space="preserve"> PAGEREF _Toc100649486 \h </w:instrText>
            </w:r>
            <w:r w:rsidR="00A26FFB">
              <w:rPr>
                <w:noProof/>
                <w:webHidden/>
              </w:rPr>
            </w:r>
            <w:r w:rsidR="00A26FFB">
              <w:rPr>
                <w:noProof/>
                <w:webHidden/>
              </w:rPr>
              <w:fldChar w:fldCharType="separate"/>
            </w:r>
            <w:r w:rsidR="00A26FFB">
              <w:rPr>
                <w:noProof/>
                <w:webHidden/>
              </w:rPr>
              <w:t>34</w:t>
            </w:r>
            <w:r w:rsidR="00A26FFB">
              <w:rPr>
                <w:noProof/>
                <w:webHidden/>
              </w:rPr>
              <w:fldChar w:fldCharType="end"/>
            </w:r>
          </w:hyperlink>
        </w:p>
        <w:p w14:paraId="3E156FF2" w14:textId="4EDB83CA" w:rsidR="00A26FFB" w:rsidRDefault="00AB6C83">
          <w:pPr>
            <w:pStyle w:val="TOC3"/>
            <w:tabs>
              <w:tab w:val="right" w:leader="dot" w:pos="9016"/>
            </w:tabs>
            <w:rPr>
              <w:rFonts w:cstheme="minorBidi"/>
              <w:noProof/>
              <w:lang w:val="en-GB" w:eastAsia="en-GB"/>
            </w:rPr>
          </w:pPr>
          <w:hyperlink w:anchor="_Toc100649487" w:history="1">
            <w:r w:rsidR="00A26FFB" w:rsidRPr="000C52B2">
              <w:rPr>
                <w:rStyle w:val="Hyperlink"/>
                <w:noProof/>
              </w:rPr>
              <w:t>6.1.7 Problems and Challenges with the Development of the CNN</w:t>
            </w:r>
            <w:r w:rsidR="00A26FFB">
              <w:rPr>
                <w:noProof/>
                <w:webHidden/>
              </w:rPr>
              <w:tab/>
            </w:r>
            <w:r w:rsidR="00A26FFB">
              <w:rPr>
                <w:noProof/>
                <w:webHidden/>
              </w:rPr>
              <w:fldChar w:fldCharType="begin"/>
            </w:r>
            <w:r w:rsidR="00A26FFB">
              <w:rPr>
                <w:noProof/>
                <w:webHidden/>
              </w:rPr>
              <w:instrText xml:space="preserve"> PAGEREF _Toc100649487 \h </w:instrText>
            </w:r>
            <w:r w:rsidR="00A26FFB">
              <w:rPr>
                <w:noProof/>
                <w:webHidden/>
              </w:rPr>
            </w:r>
            <w:r w:rsidR="00A26FFB">
              <w:rPr>
                <w:noProof/>
                <w:webHidden/>
              </w:rPr>
              <w:fldChar w:fldCharType="separate"/>
            </w:r>
            <w:r w:rsidR="00A26FFB">
              <w:rPr>
                <w:noProof/>
                <w:webHidden/>
              </w:rPr>
              <w:t>34</w:t>
            </w:r>
            <w:r w:rsidR="00A26FFB">
              <w:rPr>
                <w:noProof/>
                <w:webHidden/>
              </w:rPr>
              <w:fldChar w:fldCharType="end"/>
            </w:r>
          </w:hyperlink>
        </w:p>
        <w:p w14:paraId="57746C8E" w14:textId="1D93EF08" w:rsidR="00A26FFB" w:rsidRDefault="00AB6C83">
          <w:pPr>
            <w:pStyle w:val="TOC2"/>
            <w:tabs>
              <w:tab w:val="right" w:leader="dot" w:pos="9016"/>
            </w:tabs>
            <w:rPr>
              <w:rFonts w:cstheme="minorBidi"/>
              <w:noProof/>
              <w:lang w:val="en-GB" w:eastAsia="en-GB"/>
            </w:rPr>
          </w:pPr>
          <w:hyperlink w:anchor="_Toc100649488" w:history="1">
            <w:r w:rsidR="00A26FFB" w:rsidRPr="000C52B2">
              <w:rPr>
                <w:rStyle w:val="Hyperlink"/>
                <w:noProof/>
              </w:rPr>
              <w:t>6.2 Mobile Application Implementation</w:t>
            </w:r>
            <w:r w:rsidR="00A26FFB">
              <w:rPr>
                <w:noProof/>
                <w:webHidden/>
              </w:rPr>
              <w:tab/>
            </w:r>
            <w:r w:rsidR="00A26FFB">
              <w:rPr>
                <w:noProof/>
                <w:webHidden/>
              </w:rPr>
              <w:fldChar w:fldCharType="begin"/>
            </w:r>
            <w:r w:rsidR="00A26FFB">
              <w:rPr>
                <w:noProof/>
                <w:webHidden/>
              </w:rPr>
              <w:instrText xml:space="preserve"> PAGEREF _Toc100649488 \h </w:instrText>
            </w:r>
            <w:r w:rsidR="00A26FFB">
              <w:rPr>
                <w:noProof/>
                <w:webHidden/>
              </w:rPr>
            </w:r>
            <w:r w:rsidR="00A26FFB">
              <w:rPr>
                <w:noProof/>
                <w:webHidden/>
              </w:rPr>
              <w:fldChar w:fldCharType="separate"/>
            </w:r>
            <w:r w:rsidR="00A26FFB">
              <w:rPr>
                <w:noProof/>
                <w:webHidden/>
              </w:rPr>
              <w:t>35</w:t>
            </w:r>
            <w:r w:rsidR="00A26FFB">
              <w:rPr>
                <w:noProof/>
                <w:webHidden/>
              </w:rPr>
              <w:fldChar w:fldCharType="end"/>
            </w:r>
          </w:hyperlink>
        </w:p>
        <w:p w14:paraId="28757507" w14:textId="4521FD86" w:rsidR="00A26FFB" w:rsidRDefault="00AB6C83">
          <w:pPr>
            <w:pStyle w:val="TOC3"/>
            <w:tabs>
              <w:tab w:val="right" w:leader="dot" w:pos="9016"/>
            </w:tabs>
            <w:rPr>
              <w:rFonts w:cstheme="minorBidi"/>
              <w:noProof/>
              <w:lang w:val="en-GB" w:eastAsia="en-GB"/>
            </w:rPr>
          </w:pPr>
          <w:hyperlink w:anchor="_Toc100649489" w:history="1">
            <w:r w:rsidR="00A26FFB" w:rsidRPr="000C52B2">
              <w:rPr>
                <w:rStyle w:val="Hyperlink"/>
                <w:noProof/>
              </w:rPr>
              <w:t>6.2.1 Overview</w:t>
            </w:r>
            <w:r w:rsidR="00A26FFB">
              <w:rPr>
                <w:noProof/>
                <w:webHidden/>
              </w:rPr>
              <w:tab/>
            </w:r>
            <w:r w:rsidR="00A26FFB">
              <w:rPr>
                <w:noProof/>
                <w:webHidden/>
              </w:rPr>
              <w:fldChar w:fldCharType="begin"/>
            </w:r>
            <w:r w:rsidR="00A26FFB">
              <w:rPr>
                <w:noProof/>
                <w:webHidden/>
              </w:rPr>
              <w:instrText xml:space="preserve"> PAGEREF _Toc100649489 \h </w:instrText>
            </w:r>
            <w:r w:rsidR="00A26FFB">
              <w:rPr>
                <w:noProof/>
                <w:webHidden/>
              </w:rPr>
            </w:r>
            <w:r w:rsidR="00A26FFB">
              <w:rPr>
                <w:noProof/>
                <w:webHidden/>
              </w:rPr>
              <w:fldChar w:fldCharType="separate"/>
            </w:r>
            <w:r w:rsidR="00A26FFB">
              <w:rPr>
                <w:noProof/>
                <w:webHidden/>
              </w:rPr>
              <w:t>35</w:t>
            </w:r>
            <w:r w:rsidR="00A26FFB">
              <w:rPr>
                <w:noProof/>
                <w:webHidden/>
              </w:rPr>
              <w:fldChar w:fldCharType="end"/>
            </w:r>
          </w:hyperlink>
        </w:p>
        <w:p w14:paraId="3D176788" w14:textId="40BEA5A5" w:rsidR="00A26FFB" w:rsidRDefault="00AB6C83">
          <w:pPr>
            <w:pStyle w:val="TOC3"/>
            <w:tabs>
              <w:tab w:val="right" w:leader="dot" w:pos="9016"/>
            </w:tabs>
            <w:rPr>
              <w:rFonts w:cstheme="minorBidi"/>
              <w:noProof/>
              <w:lang w:val="en-GB" w:eastAsia="en-GB"/>
            </w:rPr>
          </w:pPr>
          <w:hyperlink w:anchor="_Toc100649490" w:history="1">
            <w:r w:rsidR="00A26FFB" w:rsidRPr="000C52B2">
              <w:rPr>
                <w:rStyle w:val="Hyperlink"/>
                <w:noProof/>
              </w:rPr>
              <w:t>6.2.2 Creating the Mobile Application</w:t>
            </w:r>
            <w:r w:rsidR="00A26FFB">
              <w:rPr>
                <w:noProof/>
                <w:webHidden/>
              </w:rPr>
              <w:tab/>
            </w:r>
            <w:r w:rsidR="00A26FFB">
              <w:rPr>
                <w:noProof/>
                <w:webHidden/>
              </w:rPr>
              <w:fldChar w:fldCharType="begin"/>
            </w:r>
            <w:r w:rsidR="00A26FFB">
              <w:rPr>
                <w:noProof/>
                <w:webHidden/>
              </w:rPr>
              <w:instrText xml:space="preserve"> PAGEREF _Toc100649490 \h </w:instrText>
            </w:r>
            <w:r w:rsidR="00A26FFB">
              <w:rPr>
                <w:noProof/>
                <w:webHidden/>
              </w:rPr>
            </w:r>
            <w:r w:rsidR="00A26FFB">
              <w:rPr>
                <w:noProof/>
                <w:webHidden/>
              </w:rPr>
              <w:fldChar w:fldCharType="separate"/>
            </w:r>
            <w:r w:rsidR="00A26FFB">
              <w:rPr>
                <w:noProof/>
                <w:webHidden/>
              </w:rPr>
              <w:t>35</w:t>
            </w:r>
            <w:r w:rsidR="00A26FFB">
              <w:rPr>
                <w:noProof/>
                <w:webHidden/>
              </w:rPr>
              <w:fldChar w:fldCharType="end"/>
            </w:r>
          </w:hyperlink>
        </w:p>
        <w:p w14:paraId="45EBAC04" w14:textId="32A3ECAD" w:rsidR="00A26FFB" w:rsidRDefault="00AB6C83">
          <w:pPr>
            <w:pStyle w:val="TOC3"/>
            <w:tabs>
              <w:tab w:val="right" w:leader="dot" w:pos="9016"/>
            </w:tabs>
            <w:rPr>
              <w:rFonts w:cstheme="minorBidi"/>
              <w:noProof/>
              <w:lang w:val="en-GB" w:eastAsia="en-GB"/>
            </w:rPr>
          </w:pPr>
          <w:hyperlink w:anchor="_Toc100649491" w:history="1">
            <w:r w:rsidR="00A26FFB" w:rsidRPr="000C52B2">
              <w:rPr>
                <w:rStyle w:val="Hyperlink"/>
                <w:noProof/>
              </w:rPr>
              <w:t>6.2.3 Camera Utilisation and Integration</w:t>
            </w:r>
            <w:r w:rsidR="00A26FFB">
              <w:rPr>
                <w:noProof/>
                <w:webHidden/>
              </w:rPr>
              <w:tab/>
            </w:r>
            <w:r w:rsidR="00A26FFB">
              <w:rPr>
                <w:noProof/>
                <w:webHidden/>
              </w:rPr>
              <w:fldChar w:fldCharType="begin"/>
            </w:r>
            <w:r w:rsidR="00A26FFB">
              <w:rPr>
                <w:noProof/>
                <w:webHidden/>
              </w:rPr>
              <w:instrText xml:space="preserve"> PAGEREF _Toc100649491 \h </w:instrText>
            </w:r>
            <w:r w:rsidR="00A26FFB">
              <w:rPr>
                <w:noProof/>
                <w:webHidden/>
              </w:rPr>
            </w:r>
            <w:r w:rsidR="00A26FFB">
              <w:rPr>
                <w:noProof/>
                <w:webHidden/>
              </w:rPr>
              <w:fldChar w:fldCharType="separate"/>
            </w:r>
            <w:r w:rsidR="00A26FFB">
              <w:rPr>
                <w:noProof/>
                <w:webHidden/>
              </w:rPr>
              <w:t>36</w:t>
            </w:r>
            <w:r w:rsidR="00A26FFB">
              <w:rPr>
                <w:noProof/>
                <w:webHidden/>
              </w:rPr>
              <w:fldChar w:fldCharType="end"/>
            </w:r>
          </w:hyperlink>
        </w:p>
        <w:p w14:paraId="7D32E699" w14:textId="1615CF28" w:rsidR="00A26FFB" w:rsidRDefault="00AB6C83">
          <w:pPr>
            <w:pStyle w:val="TOC3"/>
            <w:tabs>
              <w:tab w:val="right" w:leader="dot" w:pos="9016"/>
            </w:tabs>
            <w:rPr>
              <w:rFonts w:cstheme="minorBidi"/>
              <w:noProof/>
              <w:lang w:val="en-GB" w:eastAsia="en-GB"/>
            </w:rPr>
          </w:pPr>
          <w:hyperlink w:anchor="_Toc100649492" w:history="1">
            <w:r w:rsidR="00A26FFB" w:rsidRPr="000C52B2">
              <w:rPr>
                <w:rStyle w:val="Hyperlink"/>
                <w:noProof/>
              </w:rPr>
              <w:t>6.2.4 Final Product</w:t>
            </w:r>
            <w:r w:rsidR="00A26FFB">
              <w:rPr>
                <w:noProof/>
                <w:webHidden/>
              </w:rPr>
              <w:tab/>
            </w:r>
            <w:r w:rsidR="00A26FFB">
              <w:rPr>
                <w:noProof/>
                <w:webHidden/>
              </w:rPr>
              <w:fldChar w:fldCharType="begin"/>
            </w:r>
            <w:r w:rsidR="00A26FFB">
              <w:rPr>
                <w:noProof/>
                <w:webHidden/>
              </w:rPr>
              <w:instrText xml:space="preserve"> PAGEREF _Toc100649492 \h </w:instrText>
            </w:r>
            <w:r w:rsidR="00A26FFB">
              <w:rPr>
                <w:noProof/>
                <w:webHidden/>
              </w:rPr>
            </w:r>
            <w:r w:rsidR="00A26FFB">
              <w:rPr>
                <w:noProof/>
                <w:webHidden/>
              </w:rPr>
              <w:fldChar w:fldCharType="separate"/>
            </w:r>
            <w:r w:rsidR="00A26FFB">
              <w:rPr>
                <w:noProof/>
                <w:webHidden/>
              </w:rPr>
              <w:t>38</w:t>
            </w:r>
            <w:r w:rsidR="00A26FFB">
              <w:rPr>
                <w:noProof/>
                <w:webHidden/>
              </w:rPr>
              <w:fldChar w:fldCharType="end"/>
            </w:r>
          </w:hyperlink>
        </w:p>
        <w:p w14:paraId="24C570EC" w14:textId="12610ADD" w:rsidR="00A26FFB" w:rsidRDefault="00AB6C83">
          <w:pPr>
            <w:pStyle w:val="TOC3"/>
            <w:tabs>
              <w:tab w:val="right" w:leader="dot" w:pos="9016"/>
            </w:tabs>
            <w:rPr>
              <w:rFonts w:cstheme="minorBidi"/>
              <w:noProof/>
              <w:lang w:val="en-GB" w:eastAsia="en-GB"/>
            </w:rPr>
          </w:pPr>
          <w:hyperlink w:anchor="_Toc100649493" w:history="1">
            <w:r w:rsidR="00A26FFB" w:rsidRPr="000C52B2">
              <w:rPr>
                <w:rStyle w:val="Hyperlink"/>
                <w:noProof/>
              </w:rPr>
              <w:t>6.2.5 Problems and Challenges with the Development of the Mobile Interface</w:t>
            </w:r>
            <w:r w:rsidR="00A26FFB">
              <w:rPr>
                <w:noProof/>
                <w:webHidden/>
              </w:rPr>
              <w:tab/>
            </w:r>
            <w:r w:rsidR="00A26FFB">
              <w:rPr>
                <w:noProof/>
                <w:webHidden/>
              </w:rPr>
              <w:fldChar w:fldCharType="begin"/>
            </w:r>
            <w:r w:rsidR="00A26FFB">
              <w:rPr>
                <w:noProof/>
                <w:webHidden/>
              </w:rPr>
              <w:instrText xml:space="preserve"> PAGEREF _Toc100649493 \h </w:instrText>
            </w:r>
            <w:r w:rsidR="00A26FFB">
              <w:rPr>
                <w:noProof/>
                <w:webHidden/>
              </w:rPr>
            </w:r>
            <w:r w:rsidR="00A26FFB">
              <w:rPr>
                <w:noProof/>
                <w:webHidden/>
              </w:rPr>
              <w:fldChar w:fldCharType="separate"/>
            </w:r>
            <w:r w:rsidR="00A26FFB">
              <w:rPr>
                <w:noProof/>
                <w:webHidden/>
              </w:rPr>
              <w:t>39</w:t>
            </w:r>
            <w:r w:rsidR="00A26FFB">
              <w:rPr>
                <w:noProof/>
                <w:webHidden/>
              </w:rPr>
              <w:fldChar w:fldCharType="end"/>
            </w:r>
          </w:hyperlink>
        </w:p>
        <w:p w14:paraId="4589D298" w14:textId="70670CD0" w:rsidR="00A26FFB" w:rsidRDefault="00AB6C83">
          <w:pPr>
            <w:pStyle w:val="TOC2"/>
            <w:tabs>
              <w:tab w:val="right" w:leader="dot" w:pos="9016"/>
            </w:tabs>
            <w:rPr>
              <w:rFonts w:cstheme="minorBidi"/>
              <w:noProof/>
              <w:lang w:val="en-GB" w:eastAsia="en-GB"/>
            </w:rPr>
          </w:pPr>
          <w:hyperlink w:anchor="_Toc100649494" w:history="1">
            <w:r w:rsidR="00A26FFB" w:rsidRPr="000C52B2">
              <w:rPr>
                <w:rStyle w:val="Hyperlink"/>
                <w:noProof/>
              </w:rPr>
              <w:t>6.3 Database Implementation</w:t>
            </w:r>
            <w:r w:rsidR="00A26FFB">
              <w:rPr>
                <w:noProof/>
                <w:webHidden/>
              </w:rPr>
              <w:tab/>
            </w:r>
            <w:r w:rsidR="00A26FFB">
              <w:rPr>
                <w:noProof/>
                <w:webHidden/>
              </w:rPr>
              <w:fldChar w:fldCharType="begin"/>
            </w:r>
            <w:r w:rsidR="00A26FFB">
              <w:rPr>
                <w:noProof/>
                <w:webHidden/>
              </w:rPr>
              <w:instrText xml:space="preserve"> PAGEREF _Toc100649494 \h </w:instrText>
            </w:r>
            <w:r w:rsidR="00A26FFB">
              <w:rPr>
                <w:noProof/>
                <w:webHidden/>
              </w:rPr>
            </w:r>
            <w:r w:rsidR="00A26FFB">
              <w:rPr>
                <w:noProof/>
                <w:webHidden/>
              </w:rPr>
              <w:fldChar w:fldCharType="separate"/>
            </w:r>
            <w:r w:rsidR="00A26FFB">
              <w:rPr>
                <w:noProof/>
                <w:webHidden/>
              </w:rPr>
              <w:t>41</w:t>
            </w:r>
            <w:r w:rsidR="00A26FFB">
              <w:rPr>
                <w:noProof/>
                <w:webHidden/>
              </w:rPr>
              <w:fldChar w:fldCharType="end"/>
            </w:r>
          </w:hyperlink>
        </w:p>
        <w:p w14:paraId="5360E849" w14:textId="252FCFCD" w:rsidR="00A26FFB" w:rsidRDefault="00AB6C83">
          <w:pPr>
            <w:pStyle w:val="TOC3"/>
            <w:tabs>
              <w:tab w:val="right" w:leader="dot" w:pos="9016"/>
            </w:tabs>
            <w:rPr>
              <w:rFonts w:cstheme="minorBidi"/>
              <w:noProof/>
              <w:lang w:val="en-GB" w:eastAsia="en-GB"/>
            </w:rPr>
          </w:pPr>
          <w:hyperlink w:anchor="_Toc100649495" w:history="1">
            <w:r w:rsidR="00A26FFB" w:rsidRPr="000C52B2">
              <w:rPr>
                <w:rStyle w:val="Hyperlink"/>
                <w:noProof/>
              </w:rPr>
              <w:t>6.3.1 Overview</w:t>
            </w:r>
            <w:r w:rsidR="00A26FFB">
              <w:rPr>
                <w:noProof/>
                <w:webHidden/>
              </w:rPr>
              <w:tab/>
            </w:r>
            <w:r w:rsidR="00A26FFB">
              <w:rPr>
                <w:noProof/>
                <w:webHidden/>
              </w:rPr>
              <w:fldChar w:fldCharType="begin"/>
            </w:r>
            <w:r w:rsidR="00A26FFB">
              <w:rPr>
                <w:noProof/>
                <w:webHidden/>
              </w:rPr>
              <w:instrText xml:space="preserve"> PAGEREF _Toc100649495 \h </w:instrText>
            </w:r>
            <w:r w:rsidR="00A26FFB">
              <w:rPr>
                <w:noProof/>
                <w:webHidden/>
              </w:rPr>
            </w:r>
            <w:r w:rsidR="00A26FFB">
              <w:rPr>
                <w:noProof/>
                <w:webHidden/>
              </w:rPr>
              <w:fldChar w:fldCharType="separate"/>
            </w:r>
            <w:r w:rsidR="00A26FFB">
              <w:rPr>
                <w:noProof/>
                <w:webHidden/>
              </w:rPr>
              <w:t>41</w:t>
            </w:r>
            <w:r w:rsidR="00A26FFB">
              <w:rPr>
                <w:noProof/>
                <w:webHidden/>
              </w:rPr>
              <w:fldChar w:fldCharType="end"/>
            </w:r>
          </w:hyperlink>
        </w:p>
        <w:p w14:paraId="47BC14E8" w14:textId="07BD80F9" w:rsidR="00A26FFB" w:rsidRDefault="00AB6C83">
          <w:pPr>
            <w:pStyle w:val="TOC3"/>
            <w:tabs>
              <w:tab w:val="right" w:leader="dot" w:pos="9016"/>
            </w:tabs>
            <w:rPr>
              <w:rFonts w:cstheme="minorBidi"/>
              <w:noProof/>
              <w:lang w:val="en-GB" w:eastAsia="en-GB"/>
            </w:rPr>
          </w:pPr>
          <w:hyperlink w:anchor="_Toc100649496" w:history="1">
            <w:r w:rsidR="00A26FFB" w:rsidRPr="000C52B2">
              <w:rPr>
                <w:rStyle w:val="Hyperlink"/>
                <w:noProof/>
              </w:rPr>
              <w:t>6.3.2 Creating the SQLite Database</w:t>
            </w:r>
            <w:r w:rsidR="00A26FFB">
              <w:rPr>
                <w:noProof/>
                <w:webHidden/>
              </w:rPr>
              <w:tab/>
            </w:r>
            <w:r w:rsidR="00A26FFB">
              <w:rPr>
                <w:noProof/>
                <w:webHidden/>
              </w:rPr>
              <w:fldChar w:fldCharType="begin"/>
            </w:r>
            <w:r w:rsidR="00A26FFB">
              <w:rPr>
                <w:noProof/>
                <w:webHidden/>
              </w:rPr>
              <w:instrText xml:space="preserve"> PAGEREF _Toc100649496 \h </w:instrText>
            </w:r>
            <w:r w:rsidR="00A26FFB">
              <w:rPr>
                <w:noProof/>
                <w:webHidden/>
              </w:rPr>
            </w:r>
            <w:r w:rsidR="00A26FFB">
              <w:rPr>
                <w:noProof/>
                <w:webHidden/>
              </w:rPr>
              <w:fldChar w:fldCharType="separate"/>
            </w:r>
            <w:r w:rsidR="00A26FFB">
              <w:rPr>
                <w:noProof/>
                <w:webHidden/>
              </w:rPr>
              <w:t>41</w:t>
            </w:r>
            <w:r w:rsidR="00A26FFB">
              <w:rPr>
                <w:noProof/>
                <w:webHidden/>
              </w:rPr>
              <w:fldChar w:fldCharType="end"/>
            </w:r>
          </w:hyperlink>
        </w:p>
        <w:p w14:paraId="157AE0B3" w14:textId="3E4E5DB0" w:rsidR="00A26FFB" w:rsidRDefault="00AB6C83">
          <w:pPr>
            <w:pStyle w:val="TOC3"/>
            <w:tabs>
              <w:tab w:val="right" w:leader="dot" w:pos="9016"/>
            </w:tabs>
            <w:rPr>
              <w:rFonts w:cstheme="minorBidi"/>
              <w:noProof/>
              <w:lang w:val="en-GB" w:eastAsia="en-GB"/>
            </w:rPr>
          </w:pPr>
          <w:hyperlink w:anchor="_Toc100649497" w:history="1">
            <w:r w:rsidR="00A26FFB" w:rsidRPr="000C52B2">
              <w:rPr>
                <w:rStyle w:val="Hyperlink"/>
                <w:noProof/>
              </w:rPr>
              <w:t>6.3.3 Implementing Plant Data into the Database</w:t>
            </w:r>
            <w:r w:rsidR="00A26FFB">
              <w:rPr>
                <w:noProof/>
                <w:webHidden/>
              </w:rPr>
              <w:tab/>
            </w:r>
            <w:r w:rsidR="00A26FFB">
              <w:rPr>
                <w:noProof/>
                <w:webHidden/>
              </w:rPr>
              <w:fldChar w:fldCharType="begin"/>
            </w:r>
            <w:r w:rsidR="00A26FFB">
              <w:rPr>
                <w:noProof/>
                <w:webHidden/>
              </w:rPr>
              <w:instrText xml:space="preserve"> PAGEREF _Toc100649497 \h </w:instrText>
            </w:r>
            <w:r w:rsidR="00A26FFB">
              <w:rPr>
                <w:noProof/>
                <w:webHidden/>
              </w:rPr>
            </w:r>
            <w:r w:rsidR="00A26FFB">
              <w:rPr>
                <w:noProof/>
                <w:webHidden/>
              </w:rPr>
              <w:fldChar w:fldCharType="separate"/>
            </w:r>
            <w:r w:rsidR="00A26FFB">
              <w:rPr>
                <w:noProof/>
                <w:webHidden/>
              </w:rPr>
              <w:t>41</w:t>
            </w:r>
            <w:r w:rsidR="00A26FFB">
              <w:rPr>
                <w:noProof/>
                <w:webHidden/>
              </w:rPr>
              <w:fldChar w:fldCharType="end"/>
            </w:r>
          </w:hyperlink>
        </w:p>
        <w:p w14:paraId="260AF365" w14:textId="1ADC8BFC" w:rsidR="00A26FFB" w:rsidRDefault="00AB6C83">
          <w:pPr>
            <w:pStyle w:val="TOC3"/>
            <w:tabs>
              <w:tab w:val="right" w:leader="dot" w:pos="9016"/>
            </w:tabs>
            <w:rPr>
              <w:rFonts w:cstheme="minorBidi"/>
              <w:noProof/>
              <w:lang w:val="en-GB" w:eastAsia="en-GB"/>
            </w:rPr>
          </w:pPr>
          <w:hyperlink w:anchor="_Toc100649498" w:history="1">
            <w:r w:rsidR="00A26FFB" w:rsidRPr="000C52B2">
              <w:rPr>
                <w:rStyle w:val="Hyperlink"/>
                <w:noProof/>
              </w:rPr>
              <w:t>6.3.4 Final Product</w:t>
            </w:r>
            <w:r w:rsidR="00A26FFB">
              <w:rPr>
                <w:noProof/>
                <w:webHidden/>
              </w:rPr>
              <w:tab/>
            </w:r>
            <w:r w:rsidR="00A26FFB">
              <w:rPr>
                <w:noProof/>
                <w:webHidden/>
              </w:rPr>
              <w:fldChar w:fldCharType="begin"/>
            </w:r>
            <w:r w:rsidR="00A26FFB">
              <w:rPr>
                <w:noProof/>
                <w:webHidden/>
              </w:rPr>
              <w:instrText xml:space="preserve"> PAGEREF _Toc100649498 \h </w:instrText>
            </w:r>
            <w:r w:rsidR="00A26FFB">
              <w:rPr>
                <w:noProof/>
                <w:webHidden/>
              </w:rPr>
            </w:r>
            <w:r w:rsidR="00A26FFB">
              <w:rPr>
                <w:noProof/>
                <w:webHidden/>
              </w:rPr>
              <w:fldChar w:fldCharType="separate"/>
            </w:r>
            <w:r w:rsidR="00A26FFB">
              <w:rPr>
                <w:noProof/>
                <w:webHidden/>
              </w:rPr>
              <w:t>42</w:t>
            </w:r>
            <w:r w:rsidR="00A26FFB">
              <w:rPr>
                <w:noProof/>
                <w:webHidden/>
              </w:rPr>
              <w:fldChar w:fldCharType="end"/>
            </w:r>
          </w:hyperlink>
        </w:p>
        <w:p w14:paraId="0D281E4B" w14:textId="27959417" w:rsidR="00A26FFB" w:rsidRDefault="00AB6C83">
          <w:pPr>
            <w:pStyle w:val="TOC3"/>
            <w:tabs>
              <w:tab w:val="right" w:leader="dot" w:pos="9016"/>
            </w:tabs>
            <w:rPr>
              <w:rFonts w:cstheme="minorBidi"/>
              <w:noProof/>
              <w:lang w:val="en-GB" w:eastAsia="en-GB"/>
            </w:rPr>
          </w:pPr>
          <w:hyperlink w:anchor="_Toc100649499" w:history="1">
            <w:r w:rsidR="00A26FFB" w:rsidRPr="000C52B2">
              <w:rPr>
                <w:rStyle w:val="Hyperlink"/>
                <w:noProof/>
              </w:rPr>
              <w:t>6.3.5 Problems and Challenges with Building the Database</w:t>
            </w:r>
            <w:r w:rsidR="00A26FFB">
              <w:rPr>
                <w:noProof/>
                <w:webHidden/>
              </w:rPr>
              <w:tab/>
            </w:r>
            <w:r w:rsidR="00A26FFB">
              <w:rPr>
                <w:noProof/>
                <w:webHidden/>
              </w:rPr>
              <w:fldChar w:fldCharType="begin"/>
            </w:r>
            <w:r w:rsidR="00A26FFB">
              <w:rPr>
                <w:noProof/>
                <w:webHidden/>
              </w:rPr>
              <w:instrText xml:space="preserve"> PAGEREF _Toc100649499 \h </w:instrText>
            </w:r>
            <w:r w:rsidR="00A26FFB">
              <w:rPr>
                <w:noProof/>
                <w:webHidden/>
              </w:rPr>
            </w:r>
            <w:r w:rsidR="00A26FFB">
              <w:rPr>
                <w:noProof/>
                <w:webHidden/>
              </w:rPr>
              <w:fldChar w:fldCharType="separate"/>
            </w:r>
            <w:r w:rsidR="00A26FFB">
              <w:rPr>
                <w:noProof/>
                <w:webHidden/>
              </w:rPr>
              <w:t>42</w:t>
            </w:r>
            <w:r w:rsidR="00A26FFB">
              <w:rPr>
                <w:noProof/>
                <w:webHidden/>
              </w:rPr>
              <w:fldChar w:fldCharType="end"/>
            </w:r>
          </w:hyperlink>
        </w:p>
        <w:p w14:paraId="571EEA5A" w14:textId="2EC4A982" w:rsidR="00A26FFB" w:rsidRDefault="00AB6C83">
          <w:pPr>
            <w:pStyle w:val="TOC2"/>
            <w:tabs>
              <w:tab w:val="right" w:leader="dot" w:pos="9016"/>
            </w:tabs>
            <w:rPr>
              <w:rFonts w:cstheme="minorBidi"/>
              <w:noProof/>
              <w:lang w:val="en-GB" w:eastAsia="en-GB"/>
            </w:rPr>
          </w:pPr>
          <w:hyperlink w:anchor="_Toc100649500" w:history="1">
            <w:r w:rsidR="00A26FFB" w:rsidRPr="000C52B2">
              <w:rPr>
                <w:rStyle w:val="Hyperlink"/>
                <w:noProof/>
              </w:rPr>
              <w:t>6.4 Component Integration</w:t>
            </w:r>
            <w:r w:rsidR="00A26FFB">
              <w:rPr>
                <w:noProof/>
                <w:webHidden/>
              </w:rPr>
              <w:tab/>
            </w:r>
            <w:r w:rsidR="00A26FFB">
              <w:rPr>
                <w:noProof/>
                <w:webHidden/>
              </w:rPr>
              <w:fldChar w:fldCharType="begin"/>
            </w:r>
            <w:r w:rsidR="00A26FFB">
              <w:rPr>
                <w:noProof/>
                <w:webHidden/>
              </w:rPr>
              <w:instrText xml:space="preserve"> PAGEREF _Toc100649500 \h </w:instrText>
            </w:r>
            <w:r w:rsidR="00A26FFB">
              <w:rPr>
                <w:noProof/>
                <w:webHidden/>
              </w:rPr>
            </w:r>
            <w:r w:rsidR="00A26FFB">
              <w:rPr>
                <w:noProof/>
                <w:webHidden/>
              </w:rPr>
              <w:fldChar w:fldCharType="separate"/>
            </w:r>
            <w:r w:rsidR="00A26FFB">
              <w:rPr>
                <w:noProof/>
                <w:webHidden/>
              </w:rPr>
              <w:t>43</w:t>
            </w:r>
            <w:r w:rsidR="00A26FFB">
              <w:rPr>
                <w:noProof/>
                <w:webHidden/>
              </w:rPr>
              <w:fldChar w:fldCharType="end"/>
            </w:r>
          </w:hyperlink>
        </w:p>
        <w:p w14:paraId="581166FF" w14:textId="0E7CC00F" w:rsidR="00A26FFB" w:rsidRDefault="00AB6C83">
          <w:pPr>
            <w:pStyle w:val="TOC3"/>
            <w:tabs>
              <w:tab w:val="right" w:leader="dot" w:pos="9016"/>
            </w:tabs>
            <w:rPr>
              <w:rFonts w:cstheme="minorBidi"/>
              <w:noProof/>
              <w:lang w:val="en-GB" w:eastAsia="en-GB"/>
            </w:rPr>
          </w:pPr>
          <w:hyperlink w:anchor="_Toc100649501" w:history="1">
            <w:r w:rsidR="00A26FFB" w:rsidRPr="000C52B2">
              <w:rPr>
                <w:rStyle w:val="Hyperlink"/>
                <w:noProof/>
              </w:rPr>
              <w:t>6.4.1 Overview</w:t>
            </w:r>
            <w:r w:rsidR="00A26FFB">
              <w:rPr>
                <w:noProof/>
                <w:webHidden/>
              </w:rPr>
              <w:tab/>
            </w:r>
            <w:r w:rsidR="00A26FFB">
              <w:rPr>
                <w:noProof/>
                <w:webHidden/>
              </w:rPr>
              <w:fldChar w:fldCharType="begin"/>
            </w:r>
            <w:r w:rsidR="00A26FFB">
              <w:rPr>
                <w:noProof/>
                <w:webHidden/>
              </w:rPr>
              <w:instrText xml:space="preserve"> PAGEREF _Toc100649501 \h </w:instrText>
            </w:r>
            <w:r w:rsidR="00A26FFB">
              <w:rPr>
                <w:noProof/>
                <w:webHidden/>
              </w:rPr>
            </w:r>
            <w:r w:rsidR="00A26FFB">
              <w:rPr>
                <w:noProof/>
                <w:webHidden/>
              </w:rPr>
              <w:fldChar w:fldCharType="separate"/>
            </w:r>
            <w:r w:rsidR="00A26FFB">
              <w:rPr>
                <w:noProof/>
                <w:webHidden/>
              </w:rPr>
              <w:t>43</w:t>
            </w:r>
            <w:r w:rsidR="00A26FFB">
              <w:rPr>
                <w:noProof/>
                <w:webHidden/>
              </w:rPr>
              <w:fldChar w:fldCharType="end"/>
            </w:r>
          </w:hyperlink>
        </w:p>
        <w:p w14:paraId="2EA9187C" w14:textId="61EA3850" w:rsidR="00A26FFB" w:rsidRDefault="00AB6C83">
          <w:pPr>
            <w:pStyle w:val="TOC3"/>
            <w:tabs>
              <w:tab w:val="right" w:leader="dot" w:pos="9016"/>
            </w:tabs>
            <w:rPr>
              <w:rFonts w:cstheme="minorBidi"/>
              <w:noProof/>
              <w:lang w:val="en-GB" w:eastAsia="en-GB"/>
            </w:rPr>
          </w:pPr>
          <w:hyperlink w:anchor="_Toc100649502" w:history="1">
            <w:r w:rsidR="00A26FFB" w:rsidRPr="000C52B2">
              <w:rPr>
                <w:rStyle w:val="Hyperlink"/>
                <w:noProof/>
              </w:rPr>
              <w:t>6.4.2 Integrating the CNN into the Mobile Application</w:t>
            </w:r>
            <w:r w:rsidR="00A26FFB">
              <w:rPr>
                <w:noProof/>
                <w:webHidden/>
              </w:rPr>
              <w:tab/>
            </w:r>
            <w:r w:rsidR="00A26FFB">
              <w:rPr>
                <w:noProof/>
                <w:webHidden/>
              </w:rPr>
              <w:fldChar w:fldCharType="begin"/>
            </w:r>
            <w:r w:rsidR="00A26FFB">
              <w:rPr>
                <w:noProof/>
                <w:webHidden/>
              </w:rPr>
              <w:instrText xml:space="preserve"> PAGEREF _Toc100649502 \h </w:instrText>
            </w:r>
            <w:r w:rsidR="00A26FFB">
              <w:rPr>
                <w:noProof/>
                <w:webHidden/>
              </w:rPr>
            </w:r>
            <w:r w:rsidR="00A26FFB">
              <w:rPr>
                <w:noProof/>
                <w:webHidden/>
              </w:rPr>
              <w:fldChar w:fldCharType="separate"/>
            </w:r>
            <w:r w:rsidR="00A26FFB">
              <w:rPr>
                <w:noProof/>
                <w:webHidden/>
              </w:rPr>
              <w:t>43</w:t>
            </w:r>
            <w:r w:rsidR="00A26FFB">
              <w:rPr>
                <w:noProof/>
                <w:webHidden/>
              </w:rPr>
              <w:fldChar w:fldCharType="end"/>
            </w:r>
          </w:hyperlink>
        </w:p>
        <w:p w14:paraId="281D0A57" w14:textId="2929089E" w:rsidR="00A26FFB" w:rsidRDefault="00AB6C83">
          <w:pPr>
            <w:pStyle w:val="TOC3"/>
            <w:tabs>
              <w:tab w:val="right" w:leader="dot" w:pos="9016"/>
            </w:tabs>
            <w:rPr>
              <w:rFonts w:cstheme="minorBidi"/>
              <w:noProof/>
              <w:lang w:val="en-GB" w:eastAsia="en-GB"/>
            </w:rPr>
          </w:pPr>
          <w:hyperlink w:anchor="_Toc100649503" w:history="1">
            <w:r w:rsidR="00A26FFB" w:rsidRPr="000C52B2">
              <w:rPr>
                <w:rStyle w:val="Hyperlink"/>
                <w:noProof/>
              </w:rPr>
              <w:t>6.4.3 Integrating the Database into the Mobile Application</w:t>
            </w:r>
            <w:r w:rsidR="00A26FFB">
              <w:rPr>
                <w:noProof/>
                <w:webHidden/>
              </w:rPr>
              <w:tab/>
            </w:r>
            <w:r w:rsidR="00A26FFB">
              <w:rPr>
                <w:noProof/>
                <w:webHidden/>
              </w:rPr>
              <w:fldChar w:fldCharType="begin"/>
            </w:r>
            <w:r w:rsidR="00A26FFB">
              <w:rPr>
                <w:noProof/>
                <w:webHidden/>
              </w:rPr>
              <w:instrText xml:space="preserve"> PAGEREF _Toc100649503 \h </w:instrText>
            </w:r>
            <w:r w:rsidR="00A26FFB">
              <w:rPr>
                <w:noProof/>
                <w:webHidden/>
              </w:rPr>
            </w:r>
            <w:r w:rsidR="00A26FFB">
              <w:rPr>
                <w:noProof/>
                <w:webHidden/>
              </w:rPr>
              <w:fldChar w:fldCharType="separate"/>
            </w:r>
            <w:r w:rsidR="00A26FFB">
              <w:rPr>
                <w:noProof/>
                <w:webHidden/>
              </w:rPr>
              <w:t>44</w:t>
            </w:r>
            <w:r w:rsidR="00A26FFB">
              <w:rPr>
                <w:noProof/>
                <w:webHidden/>
              </w:rPr>
              <w:fldChar w:fldCharType="end"/>
            </w:r>
          </w:hyperlink>
        </w:p>
        <w:p w14:paraId="7D227568" w14:textId="5FEBD321" w:rsidR="00A26FFB" w:rsidRDefault="00AB6C83">
          <w:pPr>
            <w:pStyle w:val="TOC3"/>
            <w:tabs>
              <w:tab w:val="right" w:leader="dot" w:pos="9016"/>
            </w:tabs>
            <w:rPr>
              <w:rFonts w:cstheme="minorBidi"/>
              <w:noProof/>
              <w:lang w:val="en-GB" w:eastAsia="en-GB"/>
            </w:rPr>
          </w:pPr>
          <w:hyperlink w:anchor="_Toc100649504" w:history="1">
            <w:r w:rsidR="00A26FFB" w:rsidRPr="000C52B2">
              <w:rPr>
                <w:rStyle w:val="Hyperlink"/>
                <w:noProof/>
              </w:rPr>
              <w:t>6.4.4 Final Product</w:t>
            </w:r>
            <w:r w:rsidR="00A26FFB">
              <w:rPr>
                <w:noProof/>
                <w:webHidden/>
              </w:rPr>
              <w:tab/>
            </w:r>
            <w:r w:rsidR="00A26FFB">
              <w:rPr>
                <w:noProof/>
                <w:webHidden/>
              </w:rPr>
              <w:fldChar w:fldCharType="begin"/>
            </w:r>
            <w:r w:rsidR="00A26FFB">
              <w:rPr>
                <w:noProof/>
                <w:webHidden/>
              </w:rPr>
              <w:instrText xml:space="preserve"> PAGEREF _Toc100649504 \h </w:instrText>
            </w:r>
            <w:r w:rsidR="00A26FFB">
              <w:rPr>
                <w:noProof/>
                <w:webHidden/>
              </w:rPr>
            </w:r>
            <w:r w:rsidR="00A26FFB">
              <w:rPr>
                <w:noProof/>
                <w:webHidden/>
              </w:rPr>
              <w:fldChar w:fldCharType="separate"/>
            </w:r>
            <w:r w:rsidR="00A26FFB">
              <w:rPr>
                <w:noProof/>
                <w:webHidden/>
              </w:rPr>
              <w:t>45</w:t>
            </w:r>
            <w:r w:rsidR="00A26FFB">
              <w:rPr>
                <w:noProof/>
                <w:webHidden/>
              </w:rPr>
              <w:fldChar w:fldCharType="end"/>
            </w:r>
          </w:hyperlink>
        </w:p>
        <w:p w14:paraId="2DFF13C3" w14:textId="6232F0DB" w:rsidR="00A26FFB" w:rsidRDefault="00AB6C83">
          <w:pPr>
            <w:pStyle w:val="TOC3"/>
            <w:tabs>
              <w:tab w:val="right" w:leader="dot" w:pos="9016"/>
            </w:tabs>
            <w:rPr>
              <w:rFonts w:cstheme="minorBidi"/>
              <w:noProof/>
              <w:lang w:val="en-GB" w:eastAsia="en-GB"/>
            </w:rPr>
          </w:pPr>
          <w:hyperlink w:anchor="_Toc100649505" w:history="1">
            <w:r w:rsidR="00A26FFB" w:rsidRPr="000C52B2">
              <w:rPr>
                <w:rStyle w:val="Hyperlink"/>
                <w:noProof/>
              </w:rPr>
              <w:t>6.3.4 Problems and Challenges with Component Integration</w:t>
            </w:r>
            <w:r w:rsidR="00A26FFB">
              <w:rPr>
                <w:noProof/>
                <w:webHidden/>
              </w:rPr>
              <w:tab/>
            </w:r>
            <w:r w:rsidR="00A26FFB">
              <w:rPr>
                <w:noProof/>
                <w:webHidden/>
              </w:rPr>
              <w:fldChar w:fldCharType="begin"/>
            </w:r>
            <w:r w:rsidR="00A26FFB">
              <w:rPr>
                <w:noProof/>
                <w:webHidden/>
              </w:rPr>
              <w:instrText xml:space="preserve"> PAGEREF _Toc100649505 \h </w:instrText>
            </w:r>
            <w:r w:rsidR="00A26FFB">
              <w:rPr>
                <w:noProof/>
                <w:webHidden/>
              </w:rPr>
            </w:r>
            <w:r w:rsidR="00A26FFB">
              <w:rPr>
                <w:noProof/>
                <w:webHidden/>
              </w:rPr>
              <w:fldChar w:fldCharType="separate"/>
            </w:r>
            <w:r w:rsidR="00A26FFB">
              <w:rPr>
                <w:noProof/>
                <w:webHidden/>
              </w:rPr>
              <w:t>46</w:t>
            </w:r>
            <w:r w:rsidR="00A26FFB">
              <w:rPr>
                <w:noProof/>
                <w:webHidden/>
              </w:rPr>
              <w:fldChar w:fldCharType="end"/>
            </w:r>
          </w:hyperlink>
        </w:p>
        <w:p w14:paraId="2DA5F8C8" w14:textId="688F97DE" w:rsidR="00A26FFB" w:rsidRDefault="00AB6C83">
          <w:pPr>
            <w:pStyle w:val="TOC2"/>
            <w:tabs>
              <w:tab w:val="right" w:leader="dot" w:pos="9016"/>
            </w:tabs>
            <w:rPr>
              <w:rFonts w:cstheme="minorBidi"/>
              <w:noProof/>
              <w:lang w:val="en-GB" w:eastAsia="en-GB"/>
            </w:rPr>
          </w:pPr>
          <w:hyperlink w:anchor="_Toc100649506" w:history="1">
            <w:r w:rsidR="00A26FFB" w:rsidRPr="000C52B2">
              <w:rPr>
                <w:rStyle w:val="Hyperlink"/>
                <w:noProof/>
              </w:rPr>
              <w:t>6.5 System Testing</w:t>
            </w:r>
            <w:r w:rsidR="00A26FFB">
              <w:rPr>
                <w:noProof/>
                <w:webHidden/>
              </w:rPr>
              <w:tab/>
            </w:r>
            <w:r w:rsidR="00A26FFB">
              <w:rPr>
                <w:noProof/>
                <w:webHidden/>
              </w:rPr>
              <w:fldChar w:fldCharType="begin"/>
            </w:r>
            <w:r w:rsidR="00A26FFB">
              <w:rPr>
                <w:noProof/>
                <w:webHidden/>
              </w:rPr>
              <w:instrText xml:space="preserve"> PAGEREF _Toc100649506 \h </w:instrText>
            </w:r>
            <w:r w:rsidR="00A26FFB">
              <w:rPr>
                <w:noProof/>
                <w:webHidden/>
              </w:rPr>
            </w:r>
            <w:r w:rsidR="00A26FFB">
              <w:rPr>
                <w:noProof/>
                <w:webHidden/>
              </w:rPr>
              <w:fldChar w:fldCharType="separate"/>
            </w:r>
            <w:r w:rsidR="00A26FFB">
              <w:rPr>
                <w:noProof/>
                <w:webHidden/>
              </w:rPr>
              <w:t>48</w:t>
            </w:r>
            <w:r w:rsidR="00A26FFB">
              <w:rPr>
                <w:noProof/>
                <w:webHidden/>
              </w:rPr>
              <w:fldChar w:fldCharType="end"/>
            </w:r>
          </w:hyperlink>
        </w:p>
        <w:p w14:paraId="5345DB6F" w14:textId="53A1E505" w:rsidR="00A26FFB" w:rsidRDefault="00AB6C83">
          <w:pPr>
            <w:pStyle w:val="TOC3"/>
            <w:tabs>
              <w:tab w:val="right" w:leader="dot" w:pos="9016"/>
            </w:tabs>
            <w:rPr>
              <w:rFonts w:cstheme="minorBidi"/>
              <w:noProof/>
              <w:lang w:val="en-GB" w:eastAsia="en-GB"/>
            </w:rPr>
          </w:pPr>
          <w:hyperlink w:anchor="_Toc100649507" w:history="1">
            <w:r w:rsidR="00A26FFB" w:rsidRPr="000C52B2">
              <w:rPr>
                <w:rStyle w:val="Hyperlink"/>
                <w:noProof/>
              </w:rPr>
              <w:t>6.5.1 Acceptance Testing</w:t>
            </w:r>
            <w:r w:rsidR="00A26FFB">
              <w:rPr>
                <w:noProof/>
                <w:webHidden/>
              </w:rPr>
              <w:tab/>
            </w:r>
            <w:r w:rsidR="00A26FFB">
              <w:rPr>
                <w:noProof/>
                <w:webHidden/>
              </w:rPr>
              <w:fldChar w:fldCharType="begin"/>
            </w:r>
            <w:r w:rsidR="00A26FFB">
              <w:rPr>
                <w:noProof/>
                <w:webHidden/>
              </w:rPr>
              <w:instrText xml:space="preserve"> PAGEREF _Toc100649507 \h </w:instrText>
            </w:r>
            <w:r w:rsidR="00A26FFB">
              <w:rPr>
                <w:noProof/>
                <w:webHidden/>
              </w:rPr>
            </w:r>
            <w:r w:rsidR="00A26FFB">
              <w:rPr>
                <w:noProof/>
                <w:webHidden/>
              </w:rPr>
              <w:fldChar w:fldCharType="separate"/>
            </w:r>
            <w:r w:rsidR="00A26FFB">
              <w:rPr>
                <w:noProof/>
                <w:webHidden/>
              </w:rPr>
              <w:t>48</w:t>
            </w:r>
            <w:r w:rsidR="00A26FFB">
              <w:rPr>
                <w:noProof/>
                <w:webHidden/>
              </w:rPr>
              <w:fldChar w:fldCharType="end"/>
            </w:r>
          </w:hyperlink>
        </w:p>
        <w:p w14:paraId="3A0015CE" w14:textId="37EADB89" w:rsidR="00A26FFB" w:rsidRDefault="00AB6C83">
          <w:pPr>
            <w:pStyle w:val="TOC3"/>
            <w:tabs>
              <w:tab w:val="right" w:leader="dot" w:pos="9016"/>
            </w:tabs>
            <w:rPr>
              <w:rFonts w:cstheme="minorBidi"/>
              <w:noProof/>
              <w:lang w:val="en-GB" w:eastAsia="en-GB"/>
            </w:rPr>
          </w:pPr>
          <w:hyperlink w:anchor="_Toc100649508" w:history="1">
            <w:r w:rsidR="00A26FFB" w:rsidRPr="000C52B2">
              <w:rPr>
                <w:rStyle w:val="Hyperlink"/>
                <w:noProof/>
              </w:rPr>
              <w:t>6.5.2 AI Performance Testing on Real World Data</w:t>
            </w:r>
            <w:r w:rsidR="00A26FFB">
              <w:rPr>
                <w:noProof/>
                <w:webHidden/>
              </w:rPr>
              <w:tab/>
            </w:r>
            <w:r w:rsidR="00A26FFB">
              <w:rPr>
                <w:noProof/>
                <w:webHidden/>
              </w:rPr>
              <w:fldChar w:fldCharType="begin"/>
            </w:r>
            <w:r w:rsidR="00A26FFB">
              <w:rPr>
                <w:noProof/>
                <w:webHidden/>
              </w:rPr>
              <w:instrText xml:space="preserve"> PAGEREF _Toc100649508 \h </w:instrText>
            </w:r>
            <w:r w:rsidR="00A26FFB">
              <w:rPr>
                <w:noProof/>
                <w:webHidden/>
              </w:rPr>
            </w:r>
            <w:r w:rsidR="00A26FFB">
              <w:rPr>
                <w:noProof/>
                <w:webHidden/>
              </w:rPr>
              <w:fldChar w:fldCharType="separate"/>
            </w:r>
            <w:r w:rsidR="00A26FFB">
              <w:rPr>
                <w:noProof/>
                <w:webHidden/>
              </w:rPr>
              <w:t>48</w:t>
            </w:r>
            <w:r w:rsidR="00A26FFB">
              <w:rPr>
                <w:noProof/>
                <w:webHidden/>
              </w:rPr>
              <w:fldChar w:fldCharType="end"/>
            </w:r>
          </w:hyperlink>
        </w:p>
        <w:p w14:paraId="30514991" w14:textId="2E91898B" w:rsidR="00A26FFB" w:rsidRDefault="00AB6C83">
          <w:pPr>
            <w:pStyle w:val="TOC1"/>
            <w:tabs>
              <w:tab w:val="right" w:leader="dot" w:pos="9016"/>
            </w:tabs>
            <w:rPr>
              <w:rFonts w:cstheme="minorBidi"/>
              <w:noProof/>
              <w:lang w:val="en-GB" w:eastAsia="en-GB"/>
            </w:rPr>
          </w:pPr>
          <w:hyperlink w:anchor="_Toc100649509" w:history="1">
            <w:r w:rsidR="00A26FFB" w:rsidRPr="000C52B2">
              <w:rPr>
                <w:rStyle w:val="Hyperlink"/>
                <w:noProof/>
              </w:rPr>
              <w:t>7. Project Evaluation</w:t>
            </w:r>
            <w:r w:rsidR="00A26FFB">
              <w:rPr>
                <w:noProof/>
                <w:webHidden/>
              </w:rPr>
              <w:tab/>
            </w:r>
            <w:r w:rsidR="00A26FFB">
              <w:rPr>
                <w:noProof/>
                <w:webHidden/>
              </w:rPr>
              <w:fldChar w:fldCharType="begin"/>
            </w:r>
            <w:r w:rsidR="00A26FFB">
              <w:rPr>
                <w:noProof/>
                <w:webHidden/>
              </w:rPr>
              <w:instrText xml:space="preserve"> PAGEREF _Toc100649509 \h </w:instrText>
            </w:r>
            <w:r w:rsidR="00A26FFB">
              <w:rPr>
                <w:noProof/>
                <w:webHidden/>
              </w:rPr>
            </w:r>
            <w:r w:rsidR="00A26FFB">
              <w:rPr>
                <w:noProof/>
                <w:webHidden/>
              </w:rPr>
              <w:fldChar w:fldCharType="separate"/>
            </w:r>
            <w:r w:rsidR="00A26FFB">
              <w:rPr>
                <w:noProof/>
                <w:webHidden/>
              </w:rPr>
              <w:t>50</w:t>
            </w:r>
            <w:r w:rsidR="00A26FFB">
              <w:rPr>
                <w:noProof/>
                <w:webHidden/>
              </w:rPr>
              <w:fldChar w:fldCharType="end"/>
            </w:r>
          </w:hyperlink>
        </w:p>
        <w:p w14:paraId="39800F53" w14:textId="4E7972E1" w:rsidR="00A26FFB" w:rsidRDefault="00AB6C83">
          <w:pPr>
            <w:pStyle w:val="TOC2"/>
            <w:tabs>
              <w:tab w:val="right" w:leader="dot" w:pos="9016"/>
            </w:tabs>
            <w:rPr>
              <w:rFonts w:cstheme="minorBidi"/>
              <w:noProof/>
              <w:lang w:val="en-GB" w:eastAsia="en-GB"/>
            </w:rPr>
          </w:pPr>
          <w:hyperlink w:anchor="_Toc100649510" w:history="1">
            <w:r w:rsidR="00A26FFB" w:rsidRPr="000C52B2">
              <w:rPr>
                <w:rStyle w:val="Hyperlink"/>
                <w:noProof/>
              </w:rPr>
              <w:t>7.1 Evaluation of the Research Phase</w:t>
            </w:r>
            <w:r w:rsidR="00A26FFB">
              <w:rPr>
                <w:noProof/>
                <w:webHidden/>
              </w:rPr>
              <w:tab/>
            </w:r>
            <w:r w:rsidR="00A26FFB">
              <w:rPr>
                <w:noProof/>
                <w:webHidden/>
              </w:rPr>
              <w:fldChar w:fldCharType="begin"/>
            </w:r>
            <w:r w:rsidR="00A26FFB">
              <w:rPr>
                <w:noProof/>
                <w:webHidden/>
              </w:rPr>
              <w:instrText xml:space="preserve"> PAGEREF _Toc100649510 \h </w:instrText>
            </w:r>
            <w:r w:rsidR="00A26FFB">
              <w:rPr>
                <w:noProof/>
                <w:webHidden/>
              </w:rPr>
            </w:r>
            <w:r w:rsidR="00A26FFB">
              <w:rPr>
                <w:noProof/>
                <w:webHidden/>
              </w:rPr>
              <w:fldChar w:fldCharType="separate"/>
            </w:r>
            <w:r w:rsidR="00A26FFB">
              <w:rPr>
                <w:noProof/>
                <w:webHidden/>
              </w:rPr>
              <w:t>50</w:t>
            </w:r>
            <w:r w:rsidR="00A26FFB">
              <w:rPr>
                <w:noProof/>
                <w:webHidden/>
              </w:rPr>
              <w:fldChar w:fldCharType="end"/>
            </w:r>
          </w:hyperlink>
        </w:p>
        <w:p w14:paraId="00D8C038" w14:textId="27F216A3" w:rsidR="00A26FFB" w:rsidRDefault="00AB6C83">
          <w:pPr>
            <w:pStyle w:val="TOC3"/>
            <w:tabs>
              <w:tab w:val="right" w:leader="dot" w:pos="9016"/>
            </w:tabs>
            <w:rPr>
              <w:rFonts w:cstheme="minorBidi"/>
              <w:noProof/>
              <w:lang w:val="en-GB" w:eastAsia="en-GB"/>
            </w:rPr>
          </w:pPr>
          <w:hyperlink w:anchor="_Toc100649511" w:history="1">
            <w:r w:rsidR="00A26FFB" w:rsidRPr="000C52B2">
              <w:rPr>
                <w:rStyle w:val="Hyperlink"/>
                <w:noProof/>
              </w:rPr>
              <w:t>7.1.1 What Went Well?</w:t>
            </w:r>
            <w:r w:rsidR="00A26FFB">
              <w:rPr>
                <w:noProof/>
                <w:webHidden/>
              </w:rPr>
              <w:tab/>
            </w:r>
            <w:r w:rsidR="00A26FFB">
              <w:rPr>
                <w:noProof/>
                <w:webHidden/>
              </w:rPr>
              <w:fldChar w:fldCharType="begin"/>
            </w:r>
            <w:r w:rsidR="00A26FFB">
              <w:rPr>
                <w:noProof/>
                <w:webHidden/>
              </w:rPr>
              <w:instrText xml:space="preserve"> PAGEREF _Toc100649511 \h </w:instrText>
            </w:r>
            <w:r w:rsidR="00A26FFB">
              <w:rPr>
                <w:noProof/>
                <w:webHidden/>
              </w:rPr>
            </w:r>
            <w:r w:rsidR="00A26FFB">
              <w:rPr>
                <w:noProof/>
                <w:webHidden/>
              </w:rPr>
              <w:fldChar w:fldCharType="separate"/>
            </w:r>
            <w:r w:rsidR="00A26FFB">
              <w:rPr>
                <w:noProof/>
                <w:webHidden/>
              </w:rPr>
              <w:t>50</w:t>
            </w:r>
            <w:r w:rsidR="00A26FFB">
              <w:rPr>
                <w:noProof/>
                <w:webHidden/>
              </w:rPr>
              <w:fldChar w:fldCharType="end"/>
            </w:r>
          </w:hyperlink>
        </w:p>
        <w:p w14:paraId="1652C863" w14:textId="42D48E03" w:rsidR="00A26FFB" w:rsidRDefault="00AB6C83">
          <w:pPr>
            <w:pStyle w:val="TOC3"/>
            <w:tabs>
              <w:tab w:val="right" w:leader="dot" w:pos="9016"/>
            </w:tabs>
            <w:rPr>
              <w:rFonts w:cstheme="minorBidi"/>
              <w:noProof/>
              <w:lang w:val="en-GB" w:eastAsia="en-GB"/>
            </w:rPr>
          </w:pPr>
          <w:hyperlink w:anchor="_Toc100649512" w:history="1">
            <w:r w:rsidR="00A26FFB" w:rsidRPr="000C52B2">
              <w:rPr>
                <w:rStyle w:val="Hyperlink"/>
                <w:noProof/>
              </w:rPr>
              <w:t>7.1.2 Limitations</w:t>
            </w:r>
            <w:r w:rsidR="00A26FFB">
              <w:rPr>
                <w:noProof/>
                <w:webHidden/>
              </w:rPr>
              <w:tab/>
            </w:r>
            <w:r w:rsidR="00A26FFB">
              <w:rPr>
                <w:noProof/>
                <w:webHidden/>
              </w:rPr>
              <w:fldChar w:fldCharType="begin"/>
            </w:r>
            <w:r w:rsidR="00A26FFB">
              <w:rPr>
                <w:noProof/>
                <w:webHidden/>
              </w:rPr>
              <w:instrText xml:space="preserve"> PAGEREF _Toc100649512 \h </w:instrText>
            </w:r>
            <w:r w:rsidR="00A26FFB">
              <w:rPr>
                <w:noProof/>
                <w:webHidden/>
              </w:rPr>
            </w:r>
            <w:r w:rsidR="00A26FFB">
              <w:rPr>
                <w:noProof/>
                <w:webHidden/>
              </w:rPr>
              <w:fldChar w:fldCharType="separate"/>
            </w:r>
            <w:r w:rsidR="00A26FFB">
              <w:rPr>
                <w:noProof/>
                <w:webHidden/>
              </w:rPr>
              <w:t>50</w:t>
            </w:r>
            <w:r w:rsidR="00A26FFB">
              <w:rPr>
                <w:noProof/>
                <w:webHidden/>
              </w:rPr>
              <w:fldChar w:fldCharType="end"/>
            </w:r>
          </w:hyperlink>
        </w:p>
        <w:p w14:paraId="00DE3F9B" w14:textId="2CC95483" w:rsidR="00A26FFB" w:rsidRDefault="00AB6C83">
          <w:pPr>
            <w:pStyle w:val="TOC3"/>
            <w:tabs>
              <w:tab w:val="right" w:leader="dot" w:pos="9016"/>
            </w:tabs>
            <w:rPr>
              <w:rFonts w:cstheme="minorBidi"/>
              <w:noProof/>
              <w:lang w:val="en-GB" w:eastAsia="en-GB"/>
            </w:rPr>
          </w:pPr>
          <w:hyperlink w:anchor="_Toc100649513" w:history="1">
            <w:r w:rsidR="00A26FFB" w:rsidRPr="000C52B2">
              <w:rPr>
                <w:rStyle w:val="Hyperlink"/>
                <w:noProof/>
              </w:rPr>
              <w:t>7.1.3 Improvements and Lessons Learnt</w:t>
            </w:r>
            <w:r w:rsidR="00A26FFB">
              <w:rPr>
                <w:noProof/>
                <w:webHidden/>
              </w:rPr>
              <w:tab/>
            </w:r>
            <w:r w:rsidR="00A26FFB">
              <w:rPr>
                <w:noProof/>
                <w:webHidden/>
              </w:rPr>
              <w:fldChar w:fldCharType="begin"/>
            </w:r>
            <w:r w:rsidR="00A26FFB">
              <w:rPr>
                <w:noProof/>
                <w:webHidden/>
              </w:rPr>
              <w:instrText xml:space="preserve"> PAGEREF _Toc100649513 \h </w:instrText>
            </w:r>
            <w:r w:rsidR="00A26FFB">
              <w:rPr>
                <w:noProof/>
                <w:webHidden/>
              </w:rPr>
            </w:r>
            <w:r w:rsidR="00A26FFB">
              <w:rPr>
                <w:noProof/>
                <w:webHidden/>
              </w:rPr>
              <w:fldChar w:fldCharType="separate"/>
            </w:r>
            <w:r w:rsidR="00A26FFB">
              <w:rPr>
                <w:noProof/>
                <w:webHidden/>
              </w:rPr>
              <w:t>50</w:t>
            </w:r>
            <w:r w:rsidR="00A26FFB">
              <w:rPr>
                <w:noProof/>
                <w:webHidden/>
              </w:rPr>
              <w:fldChar w:fldCharType="end"/>
            </w:r>
          </w:hyperlink>
        </w:p>
        <w:p w14:paraId="693AE0C8" w14:textId="1DCDCEFD" w:rsidR="00A26FFB" w:rsidRDefault="00AB6C83">
          <w:pPr>
            <w:pStyle w:val="TOC2"/>
            <w:tabs>
              <w:tab w:val="right" w:leader="dot" w:pos="9016"/>
            </w:tabs>
            <w:rPr>
              <w:rFonts w:cstheme="minorBidi"/>
              <w:noProof/>
              <w:lang w:val="en-GB" w:eastAsia="en-GB"/>
            </w:rPr>
          </w:pPr>
          <w:hyperlink w:anchor="_Toc100649514" w:history="1">
            <w:r w:rsidR="00A26FFB" w:rsidRPr="000C52B2">
              <w:rPr>
                <w:rStyle w:val="Hyperlink"/>
                <w:noProof/>
              </w:rPr>
              <w:t>7.2 Evaluation of the Design Phase</w:t>
            </w:r>
            <w:r w:rsidR="00A26FFB">
              <w:rPr>
                <w:noProof/>
                <w:webHidden/>
              </w:rPr>
              <w:tab/>
            </w:r>
            <w:r w:rsidR="00A26FFB">
              <w:rPr>
                <w:noProof/>
                <w:webHidden/>
              </w:rPr>
              <w:fldChar w:fldCharType="begin"/>
            </w:r>
            <w:r w:rsidR="00A26FFB">
              <w:rPr>
                <w:noProof/>
                <w:webHidden/>
              </w:rPr>
              <w:instrText xml:space="preserve"> PAGEREF _Toc100649514 \h </w:instrText>
            </w:r>
            <w:r w:rsidR="00A26FFB">
              <w:rPr>
                <w:noProof/>
                <w:webHidden/>
              </w:rPr>
            </w:r>
            <w:r w:rsidR="00A26FFB">
              <w:rPr>
                <w:noProof/>
                <w:webHidden/>
              </w:rPr>
              <w:fldChar w:fldCharType="separate"/>
            </w:r>
            <w:r w:rsidR="00A26FFB">
              <w:rPr>
                <w:noProof/>
                <w:webHidden/>
              </w:rPr>
              <w:t>51</w:t>
            </w:r>
            <w:r w:rsidR="00A26FFB">
              <w:rPr>
                <w:noProof/>
                <w:webHidden/>
              </w:rPr>
              <w:fldChar w:fldCharType="end"/>
            </w:r>
          </w:hyperlink>
        </w:p>
        <w:p w14:paraId="12CE3516" w14:textId="1FFCD64D" w:rsidR="00A26FFB" w:rsidRDefault="00AB6C83">
          <w:pPr>
            <w:pStyle w:val="TOC3"/>
            <w:tabs>
              <w:tab w:val="right" w:leader="dot" w:pos="9016"/>
            </w:tabs>
            <w:rPr>
              <w:rFonts w:cstheme="minorBidi"/>
              <w:noProof/>
              <w:lang w:val="en-GB" w:eastAsia="en-GB"/>
            </w:rPr>
          </w:pPr>
          <w:hyperlink w:anchor="_Toc100649515" w:history="1">
            <w:r w:rsidR="00A26FFB" w:rsidRPr="000C52B2">
              <w:rPr>
                <w:rStyle w:val="Hyperlink"/>
                <w:noProof/>
              </w:rPr>
              <w:t>7.2.1 What Went Well?</w:t>
            </w:r>
            <w:r w:rsidR="00A26FFB">
              <w:rPr>
                <w:noProof/>
                <w:webHidden/>
              </w:rPr>
              <w:tab/>
            </w:r>
            <w:r w:rsidR="00A26FFB">
              <w:rPr>
                <w:noProof/>
                <w:webHidden/>
              </w:rPr>
              <w:fldChar w:fldCharType="begin"/>
            </w:r>
            <w:r w:rsidR="00A26FFB">
              <w:rPr>
                <w:noProof/>
                <w:webHidden/>
              </w:rPr>
              <w:instrText xml:space="preserve"> PAGEREF _Toc100649515 \h </w:instrText>
            </w:r>
            <w:r w:rsidR="00A26FFB">
              <w:rPr>
                <w:noProof/>
                <w:webHidden/>
              </w:rPr>
            </w:r>
            <w:r w:rsidR="00A26FFB">
              <w:rPr>
                <w:noProof/>
                <w:webHidden/>
              </w:rPr>
              <w:fldChar w:fldCharType="separate"/>
            </w:r>
            <w:r w:rsidR="00A26FFB">
              <w:rPr>
                <w:noProof/>
                <w:webHidden/>
              </w:rPr>
              <w:t>51</w:t>
            </w:r>
            <w:r w:rsidR="00A26FFB">
              <w:rPr>
                <w:noProof/>
                <w:webHidden/>
              </w:rPr>
              <w:fldChar w:fldCharType="end"/>
            </w:r>
          </w:hyperlink>
        </w:p>
        <w:p w14:paraId="0BD73ADA" w14:textId="19FAF16A" w:rsidR="00A26FFB" w:rsidRDefault="00AB6C83">
          <w:pPr>
            <w:pStyle w:val="TOC3"/>
            <w:tabs>
              <w:tab w:val="right" w:leader="dot" w:pos="9016"/>
            </w:tabs>
            <w:rPr>
              <w:rFonts w:cstheme="minorBidi"/>
              <w:noProof/>
              <w:lang w:val="en-GB" w:eastAsia="en-GB"/>
            </w:rPr>
          </w:pPr>
          <w:hyperlink w:anchor="_Toc100649516" w:history="1">
            <w:r w:rsidR="00A26FFB" w:rsidRPr="000C52B2">
              <w:rPr>
                <w:rStyle w:val="Hyperlink"/>
                <w:noProof/>
              </w:rPr>
              <w:t>7.2.2 Limitations</w:t>
            </w:r>
            <w:r w:rsidR="00A26FFB">
              <w:rPr>
                <w:noProof/>
                <w:webHidden/>
              </w:rPr>
              <w:tab/>
            </w:r>
            <w:r w:rsidR="00A26FFB">
              <w:rPr>
                <w:noProof/>
                <w:webHidden/>
              </w:rPr>
              <w:fldChar w:fldCharType="begin"/>
            </w:r>
            <w:r w:rsidR="00A26FFB">
              <w:rPr>
                <w:noProof/>
                <w:webHidden/>
              </w:rPr>
              <w:instrText xml:space="preserve"> PAGEREF _Toc100649516 \h </w:instrText>
            </w:r>
            <w:r w:rsidR="00A26FFB">
              <w:rPr>
                <w:noProof/>
                <w:webHidden/>
              </w:rPr>
            </w:r>
            <w:r w:rsidR="00A26FFB">
              <w:rPr>
                <w:noProof/>
                <w:webHidden/>
              </w:rPr>
              <w:fldChar w:fldCharType="separate"/>
            </w:r>
            <w:r w:rsidR="00A26FFB">
              <w:rPr>
                <w:noProof/>
                <w:webHidden/>
              </w:rPr>
              <w:t>51</w:t>
            </w:r>
            <w:r w:rsidR="00A26FFB">
              <w:rPr>
                <w:noProof/>
                <w:webHidden/>
              </w:rPr>
              <w:fldChar w:fldCharType="end"/>
            </w:r>
          </w:hyperlink>
        </w:p>
        <w:p w14:paraId="5AF976F7" w14:textId="649B7215" w:rsidR="00A26FFB" w:rsidRDefault="00AB6C83">
          <w:pPr>
            <w:pStyle w:val="TOC3"/>
            <w:tabs>
              <w:tab w:val="right" w:leader="dot" w:pos="9016"/>
            </w:tabs>
            <w:rPr>
              <w:rFonts w:cstheme="minorBidi"/>
              <w:noProof/>
              <w:lang w:val="en-GB" w:eastAsia="en-GB"/>
            </w:rPr>
          </w:pPr>
          <w:hyperlink w:anchor="_Toc100649517" w:history="1">
            <w:r w:rsidR="00A26FFB" w:rsidRPr="000C52B2">
              <w:rPr>
                <w:rStyle w:val="Hyperlink"/>
                <w:noProof/>
              </w:rPr>
              <w:t>7.2.3 Improvements and Lessons Learnt</w:t>
            </w:r>
            <w:r w:rsidR="00A26FFB">
              <w:rPr>
                <w:noProof/>
                <w:webHidden/>
              </w:rPr>
              <w:tab/>
            </w:r>
            <w:r w:rsidR="00A26FFB">
              <w:rPr>
                <w:noProof/>
                <w:webHidden/>
              </w:rPr>
              <w:fldChar w:fldCharType="begin"/>
            </w:r>
            <w:r w:rsidR="00A26FFB">
              <w:rPr>
                <w:noProof/>
                <w:webHidden/>
              </w:rPr>
              <w:instrText xml:space="preserve"> PAGEREF _Toc100649517 \h </w:instrText>
            </w:r>
            <w:r w:rsidR="00A26FFB">
              <w:rPr>
                <w:noProof/>
                <w:webHidden/>
              </w:rPr>
            </w:r>
            <w:r w:rsidR="00A26FFB">
              <w:rPr>
                <w:noProof/>
                <w:webHidden/>
              </w:rPr>
              <w:fldChar w:fldCharType="separate"/>
            </w:r>
            <w:r w:rsidR="00A26FFB">
              <w:rPr>
                <w:noProof/>
                <w:webHidden/>
              </w:rPr>
              <w:t>51</w:t>
            </w:r>
            <w:r w:rsidR="00A26FFB">
              <w:rPr>
                <w:noProof/>
                <w:webHidden/>
              </w:rPr>
              <w:fldChar w:fldCharType="end"/>
            </w:r>
          </w:hyperlink>
        </w:p>
        <w:p w14:paraId="2F55BD4B" w14:textId="5DE3417A" w:rsidR="00A26FFB" w:rsidRDefault="00AB6C83">
          <w:pPr>
            <w:pStyle w:val="TOC2"/>
            <w:tabs>
              <w:tab w:val="right" w:leader="dot" w:pos="9016"/>
            </w:tabs>
            <w:rPr>
              <w:rFonts w:cstheme="minorBidi"/>
              <w:noProof/>
              <w:lang w:val="en-GB" w:eastAsia="en-GB"/>
            </w:rPr>
          </w:pPr>
          <w:hyperlink w:anchor="_Toc100649518" w:history="1">
            <w:r w:rsidR="00A26FFB" w:rsidRPr="000C52B2">
              <w:rPr>
                <w:rStyle w:val="Hyperlink"/>
                <w:noProof/>
              </w:rPr>
              <w:t>7.3 Evaluation of the implementation Phase</w:t>
            </w:r>
            <w:r w:rsidR="00A26FFB">
              <w:rPr>
                <w:noProof/>
                <w:webHidden/>
              </w:rPr>
              <w:tab/>
            </w:r>
            <w:r w:rsidR="00A26FFB">
              <w:rPr>
                <w:noProof/>
                <w:webHidden/>
              </w:rPr>
              <w:fldChar w:fldCharType="begin"/>
            </w:r>
            <w:r w:rsidR="00A26FFB">
              <w:rPr>
                <w:noProof/>
                <w:webHidden/>
              </w:rPr>
              <w:instrText xml:space="preserve"> PAGEREF _Toc100649518 \h </w:instrText>
            </w:r>
            <w:r w:rsidR="00A26FFB">
              <w:rPr>
                <w:noProof/>
                <w:webHidden/>
              </w:rPr>
            </w:r>
            <w:r w:rsidR="00A26FFB">
              <w:rPr>
                <w:noProof/>
                <w:webHidden/>
              </w:rPr>
              <w:fldChar w:fldCharType="separate"/>
            </w:r>
            <w:r w:rsidR="00A26FFB">
              <w:rPr>
                <w:noProof/>
                <w:webHidden/>
              </w:rPr>
              <w:t>52</w:t>
            </w:r>
            <w:r w:rsidR="00A26FFB">
              <w:rPr>
                <w:noProof/>
                <w:webHidden/>
              </w:rPr>
              <w:fldChar w:fldCharType="end"/>
            </w:r>
          </w:hyperlink>
        </w:p>
        <w:p w14:paraId="074BBEBD" w14:textId="7E99C72C" w:rsidR="00A26FFB" w:rsidRDefault="00AB6C83">
          <w:pPr>
            <w:pStyle w:val="TOC3"/>
            <w:tabs>
              <w:tab w:val="right" w:leader="dot" w:pos="9016"/>
            </w:tabs>
            <w:rPr>
              <w:rFonts w:cstheme="minorBidi"/>
              <w:noProof/>
              <w:lang w:val="en-GB" w:eastAsia="en-GB"/>
            </w:rPr>
          </w:pPr>
          <w:hyperlink w:anchor="_Toc100649519" w:history="1">
            <w:r w:rsidR="00A26FFB" w:rsidRPr="000C52B2">
              <w:rPr>
                <w:rStyle w:val="Hyperlink"/>
                <w:noProof/>
              </w:rPr>
              <w:t>7.3.1 What Went Well?</w:t>
            </w:r>
            <w:r w:rsidR="00A26FFB">
              <w:rPr>
                <w:noProof/>
                <w:webHidden/>
              </w:rPr>
              <w:tab/>
            </w:r>
            <w:r w:rsidR="00A26FFB">
              <w:rPr>
                <w:noProof/>
                <w:webHidden/>
              </w:rPr>
              <w:fldChar w:fldCharType="begin"/>
            </w:r>
            <w:r w:rsidR="00A26FFB">
              <w:rPr>
                <w:noProof/>
                <w:webHidden/>
              </w:rPr>
              <w:instrText xml:space="preserve"> PAGEREF _Toc100649519 \h </w:instrText>
            </w:r>
            <w:r w:rsidR="00A26FFB">
              <w:rPr>
                <w:noProof/>
                <w:webHidden/>
              </w:rPr>
            </w:r>
            <w:r w:rsidR="00A26FFB">
              <w:rPr>
                <w:noProof/>
                <w:webHidden/>
              </w:rPr>
              <w:fldChar w:fldCharType="separate"/>
            </w:r>
            <w:r w:rsidR="00A26FFB">
              <w:rPr>
                <w:noProof/>
                <w:webHidden/>
              </w:rPr>
              <w:t>52</w:t>
            </w:r>
            <w:r w:rsidR="00A26FFB">
              <w:rPr>
                <w:noProof/>
                <w:webHidden/>
              </w:rPr>
              <w:fldChar w:fldCharType="end"/>
            </w:r>
          </w:hyperlink>
        </w:p>
        <w:p w14:paraId="7FE11FFD" w14:textId="34ED21CE" w:rsidR="00A26FFB" w:rsidRDefault="00AB6C83">
          <w:pPr>
            <w:pStyle w:val="TOC3"/>
            <w:tabs>
              <w:tab w:val="right" w:leader="dot" w:pos="9016"/>
            </w:tabs>
            <w:rPr>
              <w:rFonts w:cstheme="minorBidi"/>
              <w:noProof/>
              <w:lang w:val="en-GB" w:eastAsia="en-GB"/>
            </w:rPr>
          </w:pPr>
          <w:hyperlink w:anchor="_Toc100649520" w:history="1">
            <w:r w:rsidR="00A26FFB" w:rsidRPr="000C52B2">
              <w:rPr>
                <w:rStyle w:val="Hyperlink"/>
                <w:noProof/>
              </w:rPr>
              <w:t>7.3.2 Limitations</w:t>
            </w:r>
            <w:r w:rsidR="00A26FFB">
              <w:rPr>
                <w:noProof/>
                <w:webHidden/>
              </w:rPr>
              <w:tab/>
            </w:r>
            <w:r w:rsidR="00A26FFB">
              <w:rPr>
                <w:noProof/>
                <w:webHidden/>
              </w:rPr>
              <w:fldChar w:fldCharType="begin"/>
            </w:r>
            <w:r w:rsidR="00A26FFB">
              <w:rPr>
                <w:noProof/>
                <w:webHidden/>
              </w:rPr>
              <w:instrText xml:space="preserve"> PAGEREF _Toc100649520 \h </w:instrText>
            </w:r>
            <w:r w:rsidR="00A26FFB">
              <w:rPr>
                <w:noProof/>
                <w:webHidden/>
              </w:rPr>
            </w:r>
            <w:r w:rsidR="00A26FFB">
              <w:rPr>
                <w:noProof/>
                <w:webHidden/>
              </w:rPr>
              <w:fldChar w:fldCharType="separate"/>
            </w:r>
            <w:r w:rsidR="00A26FFB">
              <w:rPr>
                <w:noProof/>
                <w:webHidden/>
              </w:rPr>
              <w:t>52</w:t>
            </w:r>
            <w:r w:rsidR="00A26FFB">
              <w:rPr>
                <w:noProof/>
                <w:webHidden/>
              </w:rPr>
              <w:fldChar w:fldCharType="end"/>
            </w:r>
          </w:hyperlink>
        </w:p>
        <w:p w14:paraId="7A952A1D" w14:textId="7F330F11" w:rsidR="00A26FFB" w:rsidRDefault="00AB6C83">
          <w:pPr>
            <w:pStyle w:val="TOC3"/>
            <w:tabs>
              <w:tab w:val="right" w:leader="dot" w:pos="9016"/>
            </w:tabs>
            <w:rPr>
              <w:rFonts w:cstheme="minorBidi"/>
              <w:noProof/>
              <w:lang w:val="en-GB" w:eastAsia="en-GB"/>
            </w:rPr>
          </w:pPr>
          <w:hyperlink w:anchor="_Toc100649521" w:history="1">
            <w:r w:rsidR="00A26FFB" w:rsidRPr="000C52B2">
              <w:rPr>
                <w:rStyle w:val="Hyperlink"/>
                <w:noProof/>
              </w:rPr>
              <w:t>7.3.3 Improvements and Lessons Learnt</w:t>
            </w:r>
            <w:r w:rsidR="00A26FFB">
              <w:rPr>
                <w:noProof/>
                <w:webHidden/>
              </w:rPr>
              <w:tab/>
            </w:r>
            <w:r w:rsidR="00A26FFB">
              <w:rPr>
                <w:noProof/>
                <w:webHidden/>
              </w:rPr>
              <w:fldChar w:fldCharType="begin"/>
            </w:r>
            <w:r w:rsidR="00A26FFB">
              <w:rPr>
                <w:noProof/>
                <w:webHidden/>
              </w:rPr>
              <w:instrText xml:space="preserve"> PAGEREF _Toc100649521 \h </w:instrText>
            </w:r>
            <w:r w:rsidR="00A26FFB">
              <w:rPr>
                <w:noProof/>
                <w:webHidden/>
              </w:rPr>
            </w:r>
            <w:r w:rsidR="00A26FFB">
              <w:rPr>
                <w:noProof/>
                <w:webHidden/>
              </w:rPr>
              <w:fldChar w:fldCharType="separate"/>
            </w:r>
            <w:r w:rsidR="00A26FFB">
              <w:rPr>
                <w:noProof/>
                <w:webHidden/>
              </w:rPr>
              <w:t>53</w:t>
            </w:r>
            <w:r w:rsidR="00A26FFB">
              <w:rPr>
                <w:noProof/>
                <w:webHidden/>
              </w:rPr>
              <w:fldChar w:fldCharType="end"/>
            </w:r>
          </w:hyperlink>
        </w:p>
        <w:p w14:paraId="477D8874" w14:textId="3F4979A6" w:rsidR="00A26FFB" w:rsidRDefault="00AB6C83">
          <w:pPr>
            <w:pStyle w:val="TOC2"/>
            <w:tabs>
              <w:tab w:val="right" w:leader="dot" w:pos="9016"/>
            </w:tabs>
            <w:rPr>
              <w:rFonts w:cstheme="minorBidi"/>
              <w:noProof/>
              <w:lang w:val="en-GB" w:eastAsia="en-GB"/>
            </w:rPr>
          </w:pPr>
          <w:hyperlink w:anchor="_Toc100649522" w:history="1">
            <w:r w:rsidR="00A26FFB" w:rsidRPr="000C52B2">
              <w:rPr>
                <w:rStyle w:val="Hyperlink"/>
                <w:noProof/>
              </w:rPr>
              <w:t>7.4 Evaluation of the Testing Phase</w:t>
            </w:r>
            <w:r w:rsidR="00A26FFB">
              <w:rPr>
                <w:noProof/>
                <w:webHidden/>
              </w:rPr>
              <w:tab/>
            </w:r>
            <w:r w:rsidR="00A26FFB">
              <w:rPr>
                <w:noProof/>
                <w:webHidden/>
              </w:rPr>
              <w:fldChar w:fldCharType="begin"/>
            </w:r>
            <w:r w:rsidR="00A26FFB">
              <w:rPr>
                <w:noProof/>
                <w:webHidden/>
              </w:rPr>
              <w:instrText xml:space="preserve"> PAGEREF _Toc100649522 \h </w:instrText>
            </w:r>
            <w:r w:rsidR="00A26FFB">
              <w:rPr>
                <w:noProof/>
                <w:webHidden/>
              </w:rPr>
            </w:r>
            <w:r w:rsidR="00A26FFB">
              <w:rPr>
                <w:noProof/>
                <w:webHidden/>
              </w:rPr>
              <w:fldChar w:fldCharType="separate"/>
            </w:r>
            <w:r w:rsidR="00A26FFB">
              <w:rPr>
                <w:noProof/>
                <w:webHidden/>
              </w:rPr>
              <w:t>54</w:t>
            </w:r>
            <w:r w:rsidR="00A26FFB">
              <w:rPr>
                <w:noProof/>
                <w:webHidden/>
              </w:rPr>
              <w:fldChar w:fldCharType="end"/>
            </w:r>
          </w:hyperlink>
        </w:p>
        <w:p w14:paraId="35E8B5F7" w14:textId="18A230B5" w:rsidR="00A26FFB" w:rsidRDefault="00AB6C83">
          <w:pPr>
            <w:pStyle w:val="TOC3"/>
            <w:tabs>
              <w:tab w:val="right" w:leader="dot" w:pos="9016"/>
            </w:tabs>
            <w:rPr>
              <w:rFonts w:cstheme="minorBidi"/>
              <w:noProof/>
              <w:lang w:val="en-GB" w:eastAsia="en-GB"/>
            </w:rPr>
          </w:pPr>
          <w:hyperlink w:anchor="_Toc100649523" w:history="1">
            <w:r w:rsidR="00A26FFB" w:rsidRPr="000C52B2">
              <w:rPr>
                <w:rStyle w:val="Hyperlink"/>
                <w:noProof/>
              </w:rPr>
              <w:t>7.4.1 What Went Well?</w:t>
            </w:r>
            <w:r w:rsidR="00A26FFB">
              <w:rPr>
                <w:noProof/>
                <w:webHidden/>
              </w:rPr>
              <w:tab/>
            </w:r>
            <w:r w:rsidR="00A26FFB">
              <w:rPr>
                <w:noProof/>
                <w:webHidden/>
              </w:rPr>
              <w:fldChar w:fldCharType="begin"/>
            </w:r>
            <w:r w:rsidR="00A26FFB">
              <w:rPr>
                <w:noProof/>
                <w:webHidden/>
              </w:rPr>
              <w:instrText xml:space="preserve"> PAGEREF _Toc100649523 \h </w:instrText>
            </w:r>
            <w:r w:rsidR="00A26FFB">
              <w:rPr>
                <w:noProof/>
                <w:webHidden/>
              </w:rPr>
            </w:r>
            <w:r w:rsidR="00A26FFB">
              <w:rPr>
                <w:noProof/>
                <w:webHidden/>
              </w:rPr>
              <w:fldChar w:fldCharType="separate"/>
            </w:r>
            <w:r w:rsidR="00A26FFB">
              <w:rPr>
                <w:noProof/>
                <w:webHidden/>
              </w:rPr>
              <w:t>54</w:t>
            </w:r>
            <w:r w:rsidR="00A26FFB">
              <w:rPr>
                <w:noProof/>
                <w:webHidden/>
              </w:rPr>
              <w:fldChar w:fldCharType="end"/>
            </w:r>
          </w:hyperlink>
        </w:p>
        <w:p w14:paraId="3B9986D1" w14:textId="755C9DC0" w:rsidR="00A26FFB" w:rsidRDefault="00AB6C83">
          <w:pPr>
            <w:pStyle w:val="TOC3"/>
            <w:tabs>
              <w:tab w:val="right" w:leader="dot" w:pos="9016"/>
            </w:tabs>
            <w:rPr>
              <w:rFonts w:cstheme="minorBidi"/>
              <w:noProof/>
              <w:lang w:val="en-GB" w:eastAsia="en-GB"/>
            </w:rPr>
          </w:pPr>
          <w:hyperlink w:anchor="_Toc100649524" w:history="1">
            <w:r w:rsidR="00A26FFB" w:rsidRPr="000C52B2">
              <w:rPr>
                <w:rStyle w:val="Hyperlink"/>
                <w:noProof/>
              </w:rPr>
              <w:t>7.4.2 Limitations</w:t>
            </w:r>
            <w:r w:rsidR="00A26FFB">
              <w:rPr>
                <w:noProof/>
                <w:webHidden/>
              </w:rPr>
              <w:tab/>
            </w:r>
            <w:r w:rsidR="00A26FFB">
              <w:rPr>
                <w:noProof/>
                <w:webHidden/>
              </w:rPr>
              <w:fldChar w:fldCharType="begin"/>
            </w:r>
            <w:r w:rsidR="00A26FFB">
              <w:rPr>
                <w:noProof/>
                <w:webHidden/>
              </w:rPr>
              <w:instrText xml:space="preserve"> PAGEREF _Toc100649524 \h </w:instrText>
            </w:r>
            <w:r w:rsidR="00A26FFB">
              <w:rPr>
                <w:noProof/>
                <w:webHidden/>
              </w:rPr>
            </w:r>
            <w:r w:rsidR="00A26FFB">
              <w:rPr>
                <w:noProof/>
                <w:webHidden/>
              </w:rPr>
              <w:fldChar w:fldCharType="separate"/>
            </w:r>
            <w:r w:rsidR="00A26FFB">
              <w:rPr>
                <w:noProof/>
                <w:webHidden/>
              </w:rPr>
              <w:t>54</w:t>
            </w:r>
            <w:r w:rsidR="00A26FFB">
              <w:rPr>
                <w:noProof/>
                <w:webHidden/>
              </w:rPr>
              <w:fldChar w:fldCharType="end"/>
            </w:r>
          </w:hyperlink>
        </w:p>
        <w:p w14:paraId="0BD5E1B6" w14:textId="143D598C" w:rsidR="00A26FFB" w:rsidRDefault="00AB6C83">
          <w:pPr>
            <w:pStyle w:val="TOC3"/>
            <w:tabs>
              <w:tab w:val="right" w:leader="dot" w:pos="9016"/>
            </w:tabs>
            <w:rPr>
              <w:rFonts w:cstheme="minorBidi"/>
              <w:noProof/>
              <w:lang w:val="en-GB" w:eastAsia="en-GB"/>
            </w:rPr>
          </w:pPr>
          <w:hyperlink w:anchor="_Toc100649525" w:history="1">
            <w:r w:rsidR="00A26FFB" w:rsidRPr="000C52B2">
              <w:rPr>
                <w:rStyle w:val="Hyperlink"/>
                <w:noProof/>
              </w:rPr>
              <w:t>7.4.3 Improvements and Lessons Learnt</w:t>
            </w:r>
            <w:r w:rsidR="00A26FFB">
              <w:rPr>
                <w:noProof/>
                <w:webHidden/>
              </w:rPr>
              <w:tab/>
            </w:r>
            <w:r w:rsidR="00A26FFB">
              <w:rPr>
                <w:noProof/>
                <w:webHidden/>
              </w:rPr>
              <w:fldChar w:fldCharType="begin"/>
            </w:r>
            <w:r w:rsidR="00A26FFB">
              <w:rPr>
                <w:noProof/>
                <w:webHidden/>
              </w:rPr>
              <w:instrText xml:space="preserve"> PAGEREF _Toc100649525 \h </w:instrText>
            </w:r>
            <w:r w:rsidR="00A26FFB">
              <w:rPr>
                <w:noProof/>
                <w:webHidden/>
              </w:rPr>
            </w:r>
            <w:r w:rsidR="00A26FFB">
              <w:rPr>
                <w:noProof/>
                <w:webHidden/>
              </w:rPr>
              <w:fldChar w:fldCharType="separate"/>
            </w:r>
            <w:r w:rsidR="00A26FFB">
              <w:rPr>
                <w:noProof/>
                <w:webHidden/>
              </w:rPr>
              <w:t>54</w:t>
            </w:r>
            <w:r w:rsidR="00A26FFB">
              <w:rPr>
                <w:noProof/>
                <w:webHidden/>
              </w:rPr>
              <w:fldChar w:fldCharType="end"/>
            </w:r>
          </w:hyperlink>
        </w:p>
        <w:p w14:paraId="2740B82B" w14:textId="1C912CD3" w:rsidR="00A26FFB" w:rsidRDefault="00AB6C83">
          <w:pPr>
            <w:pStyle w:val="TOC1"/>
            <w:tabs>
              <w:tab w:val="right" w:leader="dot" w:pos="9016"/>
            </w:tabs>
            <w:rPr>
              <w:rFonts w:cstheme="minorBidi"/>
              <w:noProof/>
              <w:lang w:val="en-GB" w:eastAsia="en-GB"/>
            </w:rPr>
          </w:pPr>
          <w:hyperlink w:anchor="_Toc100649526" w:history="1">
            <w:r w:rsidR="00A26FFB" w:rsidRPr="000C52B2">
              <w:rPr>
                <w:rStyle w:val="Hyperlink"/>
                <w:noProof/>
              </w:rPr>
              <w:t>8. Conclusion and Further Work</w:t>
            </w:r>
            <w:r w:rsidR="00A26FFB">
              <w:rPr>
                <w:noProof/>
                <w:webHidden/>
              </w:rPr>
              <w:tab/>
            </w:r>
            <w:r w:rsidR="00A26FFB">
              <w:rPr>
                <w:noProof/>
                <w:webHidden/>
              </w:rPr>
              <w:fldChar w:fldCharType="begin"/>
            </w:r>
            <w:r w:rsidR="00A26FFB">
              <w:rPr>
                <w:noProof/>
                <w:webHidden/>
              </w:rPr>
              <w:instrText xml:space="preserve"> PAGEREF _Toc100649526 \h </w:instrText>
            </w:r>
            <w:r w:rsidR="00A26FFB">
              <w:rPr>
                <w:noProof/>
                <w:webHidden/>
              </w:rPr>
            </w:r>
            <w:r w:rsidR="00A26FFB">
              <w:rPr>
                <w:noProof/>
                <w:webHidden/>
              </w:rPr>
              <w:fldChar w:fldCharType="separate"/>
            </w:r>
            <w:r w:rsidR="00A26FFB">
              <w:rPr>
                <w:noProof/>
                <w:webHidden/>
              </w:rPr>
              <w:t>55</w:t>
            </w:r>
            <w:r w:rsidR="00A26FFB">
              <w:rPr>
                <w:noProof/>
                <w:webHidden/>
              </w:rPr>
              <w:fldChar w:fldCharType="end"/>
            </w:r>
          </w:hyperlink>
        </w:p>
        <w:p w14:paraId="78E6142C" w14:textId="3C7D2E10" w:rsidR="00A26FFB" w:rsidRDefault="00AB6C83">
          <w:pPr>
            <w:pStyle w:val="TOC2"/>
            <w:tabs>
              <w:tab w:val="right" w:leader="dot" w:pos="9016"/>
            </w:tabs>
            <w:rPr>
              <w:rFonts w:cstheme="minorBidi"/>
              <w:noProof/>
              <w:lang w:val="en-GB" w:eastAsia="en-GB"/>
            </w:rPr>
          </w:pPr>
          <w:hyperlink w:anchor="_Toc100649527" w:history="1">
            <w:r w:rsidR="00A26FFB" w:rsidRPr="000C52B2">
              <w:rPr>
                <w:rStyle w:val="Hyperlink"/>
                <w:noProof/>
              </w:rPr>
              <w:t>8.1 Conclusion</w:t>
            </w:r>
            <w:r w:rsidR="00A26FFB">
              <w:rPr>
                <w:noProof/>
                <w:webHidden/>
              </w:rPr>
              <w:tab/>
            </w:r>
            <w:r w:rsidR="00A26FFB">
              <w:rPr>
                <w:noProof/>
                <w:webHidden/>
              </w:rPr>
              <w:fldChar w:fldCharType="begin"/>
            </w:r>
            <w:r w:rsidR="00A26FFB">
              <w:rPr>
                <w:noProof/>
                <w:webHidden/>
              </w:rPr>
              <w:instrText xml:space="preserve"> PAGEREF _Toc100649527 \h </w:instrText>
            </w:r>
            <w:r w:rsidR="00A26FFB">
              <w:rPr>
                <w:noProof/>
                <w:webHidden/>
              </w:rPr>
            </w:r>
            <w:r w:rsidR="00A26FFB">
              <w:rPr>
                <w:noProof/>
                <w:webHidden/>
              </w:rPr>
              <w:fldChar w:fldCharType="separate"/>
            </w:r>
            <w:r w:rsidR="00A26FFB">
              <w:rPr>
                <w:noProof/>
                <w:webHidden/>
              </w:rPr>
              <w:t>55</w:t>
            </w:r>
            <w:r w:rsidR="00A26FFB">
              <w:rPr>
                <w:noProof/>
                <w:webHidden/>
              </w:rPr>
              <w:fldChar w:fldCharType="end"/>
            </w:r>
          </w:hyperlink>
        </w:p>
        <w:p w14:paraId="2DA0D1EC" w14:textId="5B26E32C" w:rsidR="00A26FFB" w:rsidRDefault="00AB6C83">
          <w:pPr>
            <w:pStyle w:val="TOC2"/>
            <w:tabs>
              <w:tab w:val="right" w:leader="dot" w:pos="9016"/>
            </w:tabs>
            <w:rPr>
              <w:rFonts w:cstheme="minorBidi"/>
              <w:noProof/>
              <w:lang w:val="en-GB" w:eastAsia="en-GB"/>
            </w:rPr>
          </w:pPr>
          <w:hyperlink w:anchor="_Toc100649528" w:history="1">
            <w:r w:rsidR="00A26FFB" w:rsidRPr="000C52B2">
              <w:rPr>
                <w:rStyle w:val="Hyperlink"/>
                <w:noProof/>
              </w:rPr>
              <w:t>8.2 Further Work</w:t>
            </w:r>
            <w:r w:rsidR="00A26FFB">
              <w:rPr>
                <w:noProof/>
                <w:webHidden/>
              </w:rPr>
              <w:tab/>
            </w:r>
            <w:r w:rsidR="00A26FFB">
              <w:rPr>
                <w:noProof/>
                <w:webHidden/>
              </w:rPr>
              <w:fldChar w:fldCharType="begin"/>
            </w:r>
            <w:r w:rsidR="00A26FFB">
              <w:rPr>
                <w:noProof/>
                <w:webHidden/>
              </w:rPr>
              <w:instrText xml:space="preserve"> PAGEREF _Toc100649528 \h </w:instrText>
            </w:r>
            <w:r w:rsidR="00A26FFB">
              <w:rPr>
                <w:noProof/>
                <w:webHidden/>
              </w:rPr>
            </w:r>
            <w:r w:rsidR="00A26FFB">
              <w:rPr>
                <w:noProof/>
                <w:webHidden/>
              </w:rPr>
              <w:fldChar w:fldCharType="separate"/>
            </w:r>
            <w:r w:rsidR="00A26FFB">
              <w:rPr>
                <w:noProof/>
                <w:webHidden/>
              </w:rPr>
              <w:t>56</w:t>
            </w:r>
            <w:r w:rsidR="00A26FFB">
              <w:rPr>
                <w:noProof/>
                <w:webHidden/>
              </w:rPr>
              <w:fldChar w:fldCharType="end"/>
            </w:r>
          </w:hyperlink>
        </w:p>
        <w:p w14:paraId="0DA220FB" w14:textId="7F7AEBC6" w:rsidR="00A26FFB" w:rsidRDefault="00AB6C83">
          <w:pPr>
            <w:pStyle w:val="TOC3"/>
            <w:tabs>
              <w:tab w:val="right" w:leader="dot" w:pos="9016"/>
            </w:tabs>
            <w:rPr>
              <w:rFonts w:cstheme="minorBidi"/>
              <w:noProof/>
              <w:lang w:val="en-GB" w:eastAsia="en-GB"/>
            </w:rPr>
          </w:pPr>
          <w:hyperlink w:anchor="_Toc100649529" w:history="1">
            <w:r w:rsidR="00A26FFB" w:rsidRPr="000C52B2">
              <w:rPr>
                <w:rStyle w:val="Hyperlink"/>
                <w:noProof/>
              </w:rPr>
              <w:t>8.2.1 Expansion of the Database, the AI Model, &amp; the Datasets</w:t>
            </w:r>
            <w:r w:rsidR="00A26FFB">
              <w:rPr>
                <w:noProof/>
                <w:webHidden/>
              </w:rPr>
              <w:tab/>
            </w:r>
            <w:r w:rsidR="00A26FFB">
              <w:rPr>
                <w:noProof/>
                <w:webHidden/>
              </w:rPr>
              <w:fldChar w:fldCharType="begin"/>
            </w:r>
            <w:r w:rsidR="00A26FFB">
              <w:rPr>
                <w:noProof/>
                <w:webHidden/>
              </w:rPr>
              <w:instrText xml:space="preserve"> PAGEREF _Toc100649529 \h </w:instrText>
            </w:r>
            <w:r w:rsidR="00A26FFB">
              <w:rPr>
                <w:noProof/>
                <w:webHidden/>
              </w:rPr>
            </w:r>
            <w:r w:rsidR="00A26FFB">
              <w:rPr>
                <w:noProof/>
                <w:webHidden/>
              </w:rPr>
              <w:fldChar w:fldCharType="separate"/>
            </w:r>
            <w:r w:rsidR="00A26FFB">
              <w:rPr>
                <w:noProof/>
                <w:webHidden/>
              </w:rPr>
              <w:t>56</w:t>
            </w:r>
            <w:r w:rsidR="00A26FFB">
              <w:rPr>
                <w:noProof/>
                <w:webHidden/>
              </w:rPr>
              <w:fldChar w:fldCharType="end"/>
            </w:r>
          </w:hyperlink>
        </w:p>
        <w:p w14:paraId="1FD7F349" w14:textId="38065EAC" w:rsidR="00A26FFB" w:rsidRDefault="00AB6C83">
          <w:pPr>
            <w:pStyle w:val="TOC3"/>
            <w:tabs>
              <w:tab w:val="right" w:leader="dot" w:pos="9016"/>
            </w:tabs>
            <w:rPr>
              <w:rFonts w:cstheme="minorBidi"/>
              <w:noProof/>
              <w:lang w:val="en-GB" w:eastAsia="en-GB"/>
            </w:rPr>
          </w:pPr>
          <w:hyperlink w:anchor="_Toc100649530" w:history="1">
            <w:r w:rsidR="00A26FFB" w:rsidRPr="000C52B2">
              <w:rPr>
                <w:rStyle w:val="Hyperlink"/>
                <w:noProof/>
              </w:rPr>
              <w:t>8.2.2 The Removal of the AI and Database Off the Application</w:t>
            </w:r>
            <w:r w:rsidR="00A26FFB">
              <w:rPr>
                <w:noProof/>
                <w:webHidden/>
              </w:rPr>
              <w:tab/>
            </w:r>
            <w:r w:rsidR="00A26FFB">
              <w:rPr>
                <w:noProof/>
                <w:webHidden/>
              </w:rPr>
              <w:fldChar w:fldCharType="begin"/>
            </w:r>
            <w:r w:rsidR="00A26FFB">
              <w:rPr>
                <w:noProof/>
                <w:webHidden/>
              </w:rPr>
              <w:instrText xml:space="preserve"> PAGEREF _Toc100649530 \h </w:instrText>
            </w:r>
            <w:r w:rsidR="00A26FFB">
              <w:rPr>
                <w:noProof/>
                <w:webHidden/>
              </w:rPr>
            </w:r>
            <w:r w:rsidR="00A26FFB">
              <w:rPr>
                <w:noProof/>
                <w:webHidden/>
              </w:rPr>
              <w:fldChar w:fldCharType="separate"/>
            </w:r>
            <w:r w:rsidR="00A26FFB">
              <w:rPr>
                <w:noProof/>
                <w:webHidden/>
              </w:rPr>
              <w:t>56</w:t>
            </w:r>
            <w:r w:rsidR="00A26FFB">
              <w:rPr>
                <w:noProof/>
                <w:webHidden/>
              </w:rPr>
              <w:fldChar w:fldCharType="end"/>
            </w:r>
          </w:hyperlink>
        </w:p>
        <w:p w14:paraId="3A9CF08A" w14:textId="0DF28849" w:rsidR="00A26FFB" w:rsidRDefault="00AB6C83">
          <w:pPr>
            <w:pStyle w:val="TOC3"/>
            <w:tabs>
              <w:tab w:val="right" w:leader="dot" w:pos="9016"/>
            </w:tabs>
            <w:rPr>
              <w:rFonts w:cstheme="minorBidi"/>
              <w:noProof/>
              <w:lang w:val="en-GB" w:eastAsia="en-GB"/>
            </w:rPr>
          </w:pPr>
          <w:hyperlink w:anchor="_Toc100649531" w:history="1">
            <w:r w:rsidR="00A26FFB" w:rsidRPr="000C52B2">
              <w:rPr>
                <w:rStyle w:val="Hyperlink"/>
                <w:noProof/>
              </w:rPr>
              <w:t>8.2.3 Mobile Application Quality of Life Improvements</w:t>
            </w:r>
            <w:r w:rsidR="00A26FFB">
              <w:rPr>
                <w:noProof/>
                <w:webHidden/>
              </w:rPr>
              <w:tab/>
            </w:r>
            <w:r w:rsidR="00A26FFB">
              <w:rPr>
                <w:noProof/>
                <w:webHidden/>
              </w:rPr>
              <w:fldChar w:fldCharType="begin"/>
            </w:r>
            <w:r w:rsidR="00A26FFB">
              <w:rPr>
                <w:noProof/>
                <w:webHidden/>
              </w:rPr>
              <w:instrText xml:space="preserve"> PAGEREF _Toc100649531 \h </w:instrText>
            </w:r>
            <w:r w:rsidR="00A26FFB">
              <w:rPr>
                <w:noProof/>
                <w:webHidden/>
              </w:rPr>
            </w:r>
            <w:r w:rsidR="00A26FFB">
              <w:rPr>
                <w:noProof/>
                <w:webHidden/>
              </w:rPr>
              <w:fldChar w:fldCharType="separate"/>
            </w:r>
            <w:r w:rsidR="00A26FFB">
              <w:rPr>
                <w:noProof/>
                <w:webHidden/>
              </w:rPr>
              <w:t>56</w:t>
            </w:r>
            <w:r w:rsidR="00A26FFB">
              <w:rPr>
                <w:noProof/>
                <w:webHidden/>
              </w:rPr>
              <w:fldChar w:fldCharType="end"/>
            </w:r>
          </w:hyperlink>
        </w:p>
        <w:p w14:paraId="31C4C0BD" w14:textId="00EFBA9E" w:rsidR="00A26FFB" w:rsidRDefault="00AB6C83">
          <w:pPr>
            <w:pStyle w:val="TOC3"/>
            <w:tabs>
              <w:tab w:val="right" w:leader="dot" w:pos="9016"/>
            </w:tabs>
            <w:rPr>
              <w:rFonts w:cstheme="minorBidi"/>
              <w:noProof/>
              <w:lang w:val="en-GB" w:eastAsia="en-GB"/>
            </w:rPr>
          </w:pPr>
          <w:hyperlink w:anchor="_Toc100649532" w:history="1">
            <w:r w:rsidR="00A26FFB" w:rsidRPr="000C52B2">
              <w:rPr>
                <w:rStyle w:val="Hyperlink"/>
                <w:noProof/>
              </w:rPr>
              <w:t>8.2.4 System Implementation on Other Platforms</w:t>
            </w:r>
            <w:r w:rsidR="00A26FFB">
              <w:rPr>
                <w:noProof/>
                <w:webHidden/>
              </w:rPr>
              <w:tab/>
            </w:r>
            <w:r w:rsidR="00A26FFB">
              <w:rPr>
                <w:noProof/>
                <w:webHidden/>
              </w:rPr>
              <w:fldChar w:fldCharType="begin"/>
            </w:r>
            <w:r w:rsidR="00A26FFB">
              <w:rPr>
                <w:noProof/>
                <w:webHidden/>
              </w:rPr>
              <w:instrText xml:space="preserve"> PAGEREF _Toc100649532 \h </w:instrText>
            </w:r>
            <w:r w:rsidR="00A26FFB">
              <w:rPr>
                <w:noProof/>
                <w:webHidden/>
              </w:rPr>
            </w:r>
            <w:r w:rsidR="00A26FFB">
              <w:rPr>
                <w:noProof/>
                <w:webHidden/>
              </w:rPr>
              <w:fldChar w:fldCharType="separate"/>
            </w:r>
            <w:r w:rsidR="00A26FFB">
              <w:rPr>
                <w:noProof/>
                <w:webHidden/>
              </w:rPr>
              <w:t>56</w:t>
            </w:r>
            <w:r w:rsidR="00A26FFB">
              <w:rPr>
                <w:noProof/>
                <w:webHidden/>
              </w:rPr>
              <w:fldChar w:fldCharType="end"/>
            </w:r>
          </w:hyperlink>
        </w:p>
        <w:p w14:paraId="6422EDFF" w14:textId="6D51DA52" w:rsidR="00A26FFB" w:rsidRDefault="00AB6C83">
          <w:pPr>
            <w:pStyle w:val="TOC1"/>
            <w:tabs>
              <w:tab w:val="right" w:leader="dot" w:pos="9016"/>
            </w:tabs>
            <w:rPr>
              <w:rFonts w:cstheme="minorBidi"/>
              <w:noProof/>
              <w:lang w:val="en-GB" w:eastAsia="en-GB"/>
            </w:rPr>
          </w:pPr>
          <w:hyperlink w:anchor="_Toc100649533" w:history="1">
            <w:r w:rsidR="00A26FFB" w:rsidRPr="000C52B2">
              <w:rPr>
                <w:rStyle w:val="Hyperlink"/>
                <w:noProof/>
              </w:rPr>
              <w:t>9. References / Bibliography</w:t>
            </w:r>
            <w:r w:rsidR="00A26FFB">
              <w:rPr>
                <w:noProof/>
                <w:webHidden/>
              </w:rPr>
              <w:tab/>
            </w:r>
            <w:r w:rsidR="00A26FFB">
              <w:rPr>
                <w:noProof/>
                <w:webHidden/>
              </w:rPr>
              <w:fldChar w:fldCharType="begin"/>
            </w:r>
            <w:r w:rsidR="00A26FFB">
              <w:rPr>
                <w:noProof/>
                <w:webHidden/>
              </w:rPr>
              <w:instrText xml:space="preserve"> PAGEREF _Toc100649533 \h </w:instrText>
            </w:r>
            <w:r w:rsidR="00A26FFB">
              <w:rPr>
                <w:noProof/>
                <w:webHidden/>
              </w:rPr>
            </w:r>
            <w:r w:rsidR="00A26FFB">
              <w:rPr>
                <w:noProof/>
                <w:webHidden/>
              </w:rPr>
              <w:fldChar w:fldCharType="separate"/>
            </w:r>
            <w:r w:rsidR="00A26FFB">
              <w:rPr>
                <w:noProof/>
                <w:webHidden/>
              </w:rPr>
              <w:t>58</w:t>
            </w:r>
            <w:r w:rsidR="00A26FFB">
              <w:rPr>
                <w:noProof/>
                <w:webHidden/>
              </w:rPr>
              <w:fldChar w:fldCharType="end"/>
            </w:r>
          </w:hyperlink>
        </w:p>
        <w:p w14:paraId="2B113996" w14:textId="67D29224" w:rsidR="00A26FFB" w:rsidRDefault="00AB6C83">
          <w:pPr>
            <w:pStyle w:val="TOC1"/>
            <w:tabs>
              <w:tab w:val="right" w:leader="dot" w:pos="9016"/>
            </w:tabs>
            <w:rPr>
              <w:rFonts w:cstheme="minorBidi"/>
              <w:noProof/>
              <w:lang w:val="en-GB" w:eastAsia="en-GB"/>
            </w:rPr>
          </w:pPr>
          <w:hyperlink w:anchor="_Toc100649534" w:history="1">
            <w:r w:rsidR="00A26FFB" w:rsidRPr="000C52B2">
              <w:rPr>
                <w:rStyle w:val="Hyperlink"/>
                <w:noProof/>
              </w:rPr>
              <w:t>10 Appendix</w:t>
            </w:r>
            <w:r w:rsidR="00A26FFB">
              <w:rPr>
                <w:noProof/>
                <w:webHidden/>
              </w:rPr>
              <w:tab/>
            </w:r>
            <w:r w:rsidR="00A26FFB">
              <w:rPr>
                <w:noProof/>
                <w:webHidden/>
              </w:rPr>
              <w:fldChar w:fldCharType="begin"/>
            </w:r>
            <w:r w:rsidR="00A26FFB">
              <w:rPr>
                <w:noProof/>
                <w:webHidden/>
              </w:rPr>
              <w:instrText xml:space="preserve"> PAGEREF _Toc100649534 \h </w:instrText>
            </w:r>
            <w:r w:rsidR="00A26FFB">
              <w:rPr>
                <w:noProof/>
                <w:webHidden/>
              </w:rPr>
            </w:r>
            <w:r w:rsidR="00A26FFB">
              <w:rPr>
                <w:noProof/>
                <w:webHidden/>
              </w:rPr>
              <w:fldChar w:fldCharType="separate"/>
            </w:r>
            <w:r w:rsidR="00A26FFB">
              <w:rPr>
                <w:noProof/>
                <w:webHidden/>
              </w:rPr>
              <w:t>61</w:t>
            </w:r>
            <w:r w:rsidR="00A26FFB">
              <w:rPr>
                <w:noProof/>
                <w:webHidden/>
              </w:rPr>
              <w:fldChar w:fldCharType="end"/>
            </w:r>
          </w:hyperlink>
        </w:p>
        <w:p w14:paraId="72709E24" w14:textId="4EDB0330" w:rsidR="00BC233B" w:rsidRDefault="00BC233B">
          <w:r>
            <w:rPr>
              <w:b/>
              <w:bCs/>
              <w:noProof/>
            </w:rPr>
            <w:fldChar w:fldCharType="end"/>
          </w:r>
        </w:p>
      </w:sdtContent>
    </w:sdt>
    <w:p w14:paraId="4DF2E94F" w14:textId="6E359F96" w:rsidR="00C361B9" w:rsidRDefault="00C361B9"/>
    <w:p w14:paraId="003646F2" w14:textId="34A7A2F2" w:rsidR="00C361B9" w:rsidRDefault="00C361B9"/>
    <w:p w14:paraId="34061F98" w14:textId="69F6CE54" w:rsidR="00C361B9" w:rsidRDefault="00C361B9"/>
    <w:p w14:paraId="3C564AA0" w14:textId="6199B308" w:rsidR="00C361B9" w:rsidRDefault="00C361B9"/>
    <w:p w14:paraId="3A158D17" w14:textId="6EBEE1E4" w:rsidR="00C361B9" w:rsidRDefault="00C361B9"/>
    <w:p w14:paraId="7CCE62DB" w14:textId="77777777" w:rsidR="0088512A" w:rsidRDefault="0088512A"/>
    <w:p w14:paraId="2F65F376" w14:textId="1961FD45" w:rsidR="00C361B9" w:rsidRDefault="00C361B9" w:rsidP="00BC233B">
      <w:pPr>
        <w:pStyle w:val="Heading1"/>
      </w:pPr>
      <w:bookmarkStart w:id="0" w:name="_Toc100649438"/>
      <w:r>
        <w:lastRenderedPageBreak/>
        <w:t>1 Introduction</w:t>
      </w:r>
      <w:bookmarkEnd w:id="0"/>
    </w:p>
    <w:p w14:paraId="2DF16038" w14:textId="5C97D4AA" w:rsidR="00C361B9" w:rsidRPr="00BC233B" w:rsidRDefault="00C361B9" w:rsidP="00BC233B">
      <w:pPr>
        <w:pStyle w:val="Heading2"/>
      </w:pPr>
      <w:bookmarkStart w:id="1" w:name="_Toc100649439"/>
      <w:r w:rsidRPr="00BC233B">
        <w:t xml:space="preserve">1.1 Project </w:t>
      </w:r>
      <w:r w:rsidR="00E5368B" w:rsidRPr="00BC233B">
        <w:t>S</w:t>
      </w:r>
      <w:r w:rsidRPr="00BC233B">
        <w:t>ummary</w:t>
      </w:r>
      <w:bookmarkEnd w:id="1"/>
    </w:p>
    <w:p w14:paraId="66C82BF4" w14:textId="024472D7" w:rsidR="00C361B9" w:rsidRDefault="00C21D3C">
      <w:r>
        <w:t>The point</w:t>
      </w:r>
      <w:r w:rsidR="007246EE">
        <w:t xml:space="preserve"> of</w:t>
      </w:r>
      <w:r>
        <w:t xml:space="preserve"> this project is to build an AI system that can identify a large variety of the most common species of indoor/ houseplants</w:t>
      </w:r>
      <w:r w:rsidR="006F0BEB">
        <w:t>.</w:t>
      </w:r>
      <w:r>
        <w:t xml:space="preserve"> </w:t>
      </w:r>
      <w:r w:rsidR="006F0BEB">
        <w:t>This system will then</w:t>
      </w:r>
      <w:r>
        <w:t xml:space="preserve"> provide information o</w:t>
      </w:r>
      <w:r w:rsidR="007246EE">
        <w:t>n</w:t>
      </w:r>
      <w:r>
        <w:t xml:space="preserve"> how to care for the specific specie</w:t>
      </w:r>
      <w:r w:rsidR="007246EE">
        <w:t>s</w:t>
      </w:r>
      <w:r>
        <w:t xml:space="preserve"> of plant. This system must be lightweight and easily accessible to the average user, so must take the form</w:t>
      </w:r>
      <w:r w:rsidR="007246EE">
        <w:t xml:space="preserve"> of</w:t>
      </w:r>
      <w:r>
        <w:t xml:space="preserve"> a mobile application, that when fed an image of</w:t>
      </w:r>
      <w:r w:rsidR="007246EE">
        <w:t xml:space="preserve"> a</w:t>
      </w:r>
      <w:r>
        <w:t xml:space="preserve"> houseplant will attempt to identify it, returning what the AI system thinks the houseplant is</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sidP="00BC233B">
      <w:pPr>
        <w:pStyle w:val="Heading2"/>
      </w:pPr>
      <w:bookmarkStart w:id="2" w:name="_Toc100649440"/>
      <w:r>
        <w:t xml:space="preserve">1.2 The </w:t>
      </w:r>
      <w:r w:rsidR="00E5368B">
        <w:t>Real-World</w:t>
      </w:r>
      <w:r>
        <w:t xml:space="preserve"> </w:t>
      </w:r>
      <w:r w:rsidR="00E5368B">
        <w:t>P</w:t>
      </w:r>
      <w:r>
        <w:t>roblem</w:t>
      </w:r>
      <w:bookmarkEnd w:id="2"/>
    </w:p>
    <w:p w14:paraId="1EE71B6A" w14:textId="55D9AD26" w:rsidR="00077CBB" w:rsidRDefault="00545628">
      <w:r>
        <w:t xml:space="preserve">Humans have been using indoor plants for decoration for a large proportion of our history, </w:t>
      </w:r>
      <w:r w:rsidR="00710572">
        <w:t xml:space="preserve">as stated by Bringslimark, Hartig, and Patil, </w:t>
      </w:r>
      <w:r>
        <w:t>“Written evidence shows that the Egyptians brought plants indoors in the 3rd century BC, and the ruins of Pompeii revealed that interior plants were used there more than 2000 years ago” (</w:t>
      </w:r>
      <w:r w:rsidR="00710572">
        <w:t>Bringslimark, Hartig,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to allow not only for these plants</w:t>
      </w:r>
      <w:r w:rsidR="007246EE">
        <w:t xml:space="preserve"> </w:t>
      </w:r>
      <w:r w:rsidR="004F2EBF">
        <w:t xml:space="preserve">to thrive </w:t>
      </w:r>
      <w:r w:rsidR="00710572">
        <w:t>but to allow for the people who own these plants to continue enjoying them for years to come.</w:t>
      </w:r>
      <w:r w:rsidR="00874C6C">
        <w:t xml:space="preserve"> To ensure t</w:t>
      </w:r>
      <w:r w:rsidR="00C55C4E">
        <w:t>heir proper care these plants</w:t>
      </w:r>
      <w:r w:rsidR="00874C6C">
        <w:t xml:space="preserve"> must first be identified, due</w:t>
      </w:r>
      <w:r w:rsidR="0048630A">
        <w:t xml:space="preserve"> to</w:t>
      </w:r>
      <w:r w:rsidR="007246EE">
        <w:t xml:space="preserve"> the</w:t>
      </w:r>
      <w:r w:rsidR="00874C6C">
        <w:t xml:space="preserve"> large variety of species</w:t>
      </w:r>
      <w:r w:rsidR="0048630A">
        <w:t>,</w:t>
      </w:r>
      <w:r w:rsidR="00874C6C">
        <w:t xml:space="preserve"> this</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63E61FED" w:rsidR="00C361B9" w:rsidRDefault="00C361B9" w:rsidP="00BC233B">
      <w:pPr>
        <w:pStyle w:val="Heading2"/>
      </w:pPr>
      <w:bookmarkStart w:id="3" w:name="_Toc100649441"/>
      <w:r>
        <w:t>1.</w:t>
      </w:r>
      <w:r w:rsidR="001C21AE">
        <w:t>3</w:t>
      </w:r>
      <w:r>
        <w:t xml:space="preserve"> Aims &amp; </w:t>
      </w:r>
      <w:r w:rsidR="004F2EBF">
        <w:t>O</w:t>
      </w:r>
      <w:r>
        <w:t>bjectives</w:t>
      </w:r>
      <w:bookmarkEnd w:id="3"/>
    </w:p>
    <w:p w14:paraId="6654F033" w14:textId="6B4083B9" w:rsidR="00C361B9" w:rsidRDefault="00706247" w:rsidP="00706247">
      <w:pPr>
        <w:pStyle w:val="ListParagraph"/>
        <w:numPr>
          <w:ilvl w:val="0"/>
          <w:numId w:val="4"/>
        </w:numPr>
      </w:pPr>
      <w:r>
        <w:t>To create</w:t>
      </w:r>
      <w:r w:rsidR="0003602A">
        <w:t xml:space="preserve"> </w:t>
      </w:r>
      <w:r w:rsidR="009F35B0">
        <w:t>an</w:t>
      </w:r>
      <w:r>
        <w:t xml:space="preserve"> </w:t>
      </w:r>
      <w:r w:rsidR="0003602A">
        <w:t xml:space="preserve">artificial intelligence system </w:t>
      </w:r>
      <w:r w:rsidR="00471672">
        <w:t xml:space="preserve">that can identify a large variety of different houseplants </w:t>
      </w:r>
    </w:p>
    <w:p w14:paraId="1148B730" w14:textId="6700F38A" w:rsidR="00471672" w:rsidRDefault="00471672" w:rsidP="00706247">
      <w:pPr>
        <w:pStyle w:val="ListParagraph"/>
        <w:numPr>
          <w:ilvl w:val="0"/>
          <w:numId w:val="4"/>
        </w:numPr>
      </w:pPr>
      <w:r>
        <w:t>Create a database of plant species contain</w:t>
      </w:r>
      <w:r w:rsidR="007246EE">
        <w:t>ing</w:t>
      </w:r>
      <w:r>
        <w:t xml:space="preserve"> plant care information</w:t>
      </w:r>
    </w:p>
    <w:p w14:paraId="069D6912" w14:textId="0792B6DC" w:rsidR="00471672" w:rsidRDefault="00471672" w:rsidP="00706247">
      <w:pPr>
        <w:pStyle w:val="ListParagraph"/>
        <w:numPr>
          <w:ilvl w:val="0"/>
          <w:numId w:val="4"/>
        </w:numPr>
      </w:pPr>
      <w:r>
        <w:t>Create a</w:t>
      </w:r>
      <w:r w:rsidR="00A131AB">
        <w:t xml:space="preserve"> mobile</w:t>
      </w:r>
      <w:r>
        <w:t xml:space="preserve"> user interface that will allow the user to upload </w:t>
      </w:r>
      <w:r w:rsidR="009F35B0">
        <w:t>an</w:t>
      </w:r>
      <w:r>
        <w:t xml:space="preserve"> image of their plant for the</w:t>
      </w:r>
      <w:r w:rsidR="00820A3E">
        <w:t xml:space="preserve"> AI system</w:t>
      </w:r>
      <w:r>
        <w:t xml:space="preserve"> to identify, displaying relevant care information </w:t>
      </w:r>
      <w:r w:rsidR="00B70EAB">
        <w:t xml:space="preserve">for the identified species of plant </w:t>
      </w:r>
    </w:p>
    <w:p w14:paraId="227DD4A4" w14:textId="182A9F57" w:rsidR="00A131AB" w:rsidRDefault="00AB5D64" w:rsidP="00A131AB">
      <w:pPr>
        <w:pStyle w:val="ListParagraph"/>
        <w:numPr>
          <w:ilvl w:val="0"/>
          <w:numId w:val="4"/>
        </w:numPr>
      </w:pPr>
      <w:r>
        <w:t>Identify</w:t>
      </w:r>
      <w:r w:rsidR="00A131AB">
        <w:t xml:space="preserve"> the most effective artificial intelligence method for plant identification </w:t>
      </w:r>
    </w:p>
    <w:p w14:paraId="431A8D89" w14:textId="68D1D078" w:rsidR="00A131AB" w:rsidRDefault="00AB5D64" w:rsidP="00706247">
      <w:pPr>
        <w:pStyle w:val="ListParagraph"/>
        <w:numPr>
          <w:ilvl w:val="0"/>
          <w:numId w:val="4"/>
        </w:numPr>
      </w:pPr>
      <w:r>
        <w:t>Identify</w:t>
      </w:r>
      <w:r w:rsidR="00A131AB">
        <w:t xml:space="preserve"> the most effect</w:t>
      </w:r>
      <w:r w:rsidR="001D2BBF">
        <w:t>ive</w:t>
      </w:r>
      <w:r w:rsidR="00A131AB">
        <w:t xml:space="preserve"> ways to optimise</w:t>
      </w:r>
      <w:r w:rsidR="001D2BBF">
        <w:t xml:space="preserve"> an</w:t>
      </w:r>
      <w:r w:rsidR="00A131AB">
        <w:t xml:space="preserve"> artificial intelligence for use on a mobile device</w:t>
      </w:r>
    </w:p>
    <w:p w14:paraId="520E182B" w14:textId="4BCE34BD" w:rsidR="00A131AB" w:rsidRDefault="00AB5D64" w:rsidP="00706247">
      <w:pPr>
        <w:pStyle w:val="ListParagraph"/>
        <w:numPr>
          <w:ilvl w:val="0"/>
          <w:numId w:val="4"/>
        </w:numPr>
      </w:pPr>
      <w:r>
        <w:t xml:space="preserve">Identify </w:t>
      </w:r>
      <w:r w:rsidR="00E96CEA">
        <w:t>h</w:t>
      </w:r>
      <w:r w:rsidR="00A131AB">
        <w:t xml:space="preserve">ow to effectively integrate an artificial intelligence into a mobile/IoT platform </w:t>
      </w:r>
    </w:p>
    <w:p w14:paraId="1EF24658" w14:textId="4F814DC6" w:rsidR="00C361B9" w:rsidRDefault="00C361B9"/>
    <w:p w14:paraId="2E917A6D" w14:textId="1E1264BE" w:rsidR="00C361B9" w:rsidRDefault="00C361B9"/>
    <w:p w14:paraId="42AF88E4" w14:textId="632371AF" w:rsidR="00C361B9" w:rsidRDefault="00C361B9"/>
    <w:p w14:paraId="61CD4520" w14:textId="1AE1D4D0" w:rsidR="00C361B9" w:rsidRDefault="00C361B9"/>
    <w:p w14:paraId="64ADF086" w14:textId="7FF13106" w:rsidR="00C361B9" w:rsidRDefault="00C361B9"/>
    <w:p w14:paraId="62F2A60B" w14:textId="718520CE" w:rsidR="00C361B9" w:rsidRDefault="00C361B9"/>
    <w:p w14:paraId="10B7EAC0" w14:textId="02529B43" w:rsidR="00AB5D64" w:rsidRDefault="00AB5D64"/>
    <w:p w14:paraId="361AF823" w14:textId="38108C7A" w:rsidR="000D6085" w:rsidRDefault="000D6085"/>
    <w:p w14:paraId="6DEA05CD" w14:textId="77777777" w:rsidR="00BC233B" w:rsidRDefault="00BC233B"/>
    <w:p w14:paraId="2701EF86" w14:textId="20ABC9E9" w:rsidR="00C361B9" w:rsidRPr="00BC233B" w:rsidRDefault="00C361B9" w:rsidP="00BC233B">
      <w:pPr>
        <w:pStyle w:val="Heading1"/>
      </w:pPr>
      <w:bookmarkStart w:id="4" w:name="_Toc100649442"/>
      <w:r w:rsidRPr="00BC233B">
        <w:lastRenderedPageBreak/>
        <w:t xml:space="preserve">2 Research and Literature </w:t>
      </w:r>
      <w:r w:rsidR="00E96CEA" w:rsidRPr="00BC233B">
        <w:t>R</w:t>
      </w:r>
      <w:r w:rsidRPr="00BC233B">
        <w:t>eview</w:t>
      </w:r>
      <w:bookmarkEnd w:id="4"/>
    </w:p>
    <w:p w14:paraId="11ABA6AF" w14:textId="003135C1" w:rsidR="00805A9A" w:rsidRDefault="00C361B9" w:rsidP="00BC233B">
      <w:pPr>
        <w:pStyle w:val="Heading2"/>
      </w:pPr>
      <w:bookmarkStart w:id="5" w:name="_Toc100649443"/>
      <w:r>
        <w:t xml:space="preserve">2.1 Plant </w:t>
      </w:r>
      <w:r w:rsidR="00E96CEA">
        <w:t>I</w:t>
      </w:r>
      <w:r>
        <w:t>dentification</w:t>
      </w:r>
      <w:bookmarkEnd w:id="5"/>
    </w:p>
    <w:p w14:paraId="3B45AE9B" w14:textId="4CB2600B"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and bark</w:t>
      </w:r>
      <w:r w:rsidR="00B3767D" w:rsidRPr="005D72B5">
        <w:rPr>
          <w:rFonts w:cstheme="minorHAnsi"/>
        </w:rPr>
        <w:t>, however</w:t>
      </w:r>
      <w:r w:rsidR="00C524B3">
        <w:rPr>
          <w:rFonts w:cstheme="minorHAnsi"/>
        </w:rPr>
        <w:t>,</w:t>
      </w:r>
      <w:r w:rsidR="00B3767D" w:rsidRPr="005D72B5">
        <w:rPr>
          <w:rFonts w:cstheme="minorHAnsi"/>
        </w:rPr>
        <w:t xml:space="preserve"> plants can be </w:t>
      </w:r>
      <w:r w:rsidR="00C6789E" w:rsidRPr="005D72B5">
        <w:rPr>
          <w:rFonts w:cstheme="minorHAnsi"/>
        </w:rPr>
        <w:t>effectively</w:t>
      </w:r>
      <w:r w:rsidR="00B3767D" w:rsidRPr="005D72B5">
        <w:rPr>
          <w:rFonts w:cstheme="minorHAnsi"/>
        </w:rPr>
        <w:t xml:space="preserve"> identified through their leaves as a leaf’s</w:t>
      </w:r>
      <w:r w:rsidR="00352C1B" w:rsidRPr="005D72B5">
        <w:rPr>
          <w:rFonts w:cstheme="minorHAnsi"/>
        </w:rPr>
        <w:t xml:space="preserve"> features are mor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w:t>
      </w:r>
      <w:r w:rsidR="00C524B3">
        <w:rPr>
          <w:rFonts w:cstheme="minorHAnsi"/>
        </w:rPr>
        <w:t>'</w:t>
      </w:r>
      <w:r w:rsidR="00A95FD7">
        <w:rPr>
          <w:rFonts w:cstheme="minorHAnsi"/>
        </w:rPr>
        <w: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 xml:space="preserve">urthermore, it has </w:t>
      </w:r>
      <w:r w:rsidR="000F72A0">
        <w:rPr>
          <w:rFonts w:cstheme="minorHAnsi"/>
        </w:rPr>
        <w:t>been</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that along with shape, the colour and texture features of a plants leaf were also effective indicators o</w:t>
      </w:r>
      <w:r w:rsidR="00C524B3">
        <w:rPr>
          <w:rFonts w:cstheme="minorHAnsi"/>
        </w:rPr>
        <w:t>f</w:t>
      </w:r>
      <w:r w:rsidR="00380404">
        <w:rPr>
          <w:rFonts w:cstheme="minorHAnsi"/>
        </w:rPr>
        <w:t xml:space="preserve"> what type of species the plant is</w:t>
      </w:r>
      <w:r w:rsidR="00A421D0">
        <w:rPr>
          <w:rFonts w:cstheme="minorHAnsi"/>
        </w:rPr>
        <w:t>.</w:t>
      </w:r>
      <w:r w:rsidR="000F72A0">
        <w:rPr>
          <w:rFonts w:cstheme="minorHAnsi"/>
        </w:rPr>
        <w:t xml:space="preserve"> </w:t>
      </w:r>
    </w:p>
    <w:p w14:paraId="5AA4F5BA" w14:textId="2C1018FF" w:rsidR="00C6789E" w:rsidRDefault="00C6789E" w:rsidP="00BC233B">
      <w:pPr>
        <w:pStyle w:val="Heading2"/>
      </w:pPr>
      <w:bookmarkStart w:id="6" w:name="_Toc100649444"/>
      <w:r>
        <w:t xml:space="preserve">2.2 Using AI to Identify </w:t>
      </w:r>
      <w:r w:rsidR="00E96CEA">
        <w:t>P</w:t>
      </w:r>
      <w:r>
        <w:t>lants</w:t>
      </w:r>
      <w:bookmarkEnd w:id="6"/>
    </w:p>
    <w:p w14:paraId="63DF8FDB" w14:textId="0FA7E6AE" w:rsidR="00EB47F0" w:rsidRDefault="00C8643D">
      <w:r>
        <w:t xml:space="preserve">As concluded by the above research, </w:t>
      </w:r>
      <w:r w:rsidR="008A1943">
        <w:t xml:space="preserve">any AI system implemented must be able to effectively identify a plant based on leaves and overall canopy structure. </w:t>
      </w:r>
    </w:p>
    <w:p w14:paraId="1EB99627" w14:textId="721B6E85" w:rsidR="00125D60" w:rsidRDefault="008A1943">
      <w:r>
        <w:t>Image</w:t>
      </w:r>
      <w:r w:rsidR="00E172FA">
        <w:t xml:space="preserve"> recognition and</w:t>
      </w:r>
      <w:r>
        <w:t xml:space="preserve"> classification with AI can be done</w:t>
      </w:r>
      <w:r w:rsidR="00820A3E">
        <w:t xml:space="preserve"> in</w:t>
      </w:r>
      <w:r>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stated </w:t>
      </w:r>
      <w:r w:rsidR="003B5DAA">
        <w:t xml:space="preserve">method </w:t>
      </w:r>
      <w:r w:rsidR="00B92EC1">
        <w:t xml:space="preserve">is to use </w:t>
      </w:r>
      <w:r w:rsidR="0064400A">
        <w:t>an artificial neural network (ANN)</w:t>
      </w:r>
      <w:r w:rsidR="00D5165A">
        <w:t>,</w:t>
      </w:r>
      <w:r w:rsidR="0064400A">
        <w:t xml:space="preserve"> another would be to use a convolution</w:t>
      </w:r>
      <w:r w:rsidR="00820A3E">
        <w:t>al</w:t>
      </w:r>
      <w:r w:rsidR="0064400A">
        <w:t xml:space="preserve"> neural network (CNN</w:t>
      </w:r>
      <w:r w:rsidR="00D5165A">
        <w:t>)</w:t>
      </w:r>
      <w:r w:rsidR="003B5DAA">
        <w:t xml:space="preserve">. </w:t>
      </w:r>
      <w:r w:rsidR="00820A3E">
        <w:t>F</w:t>
      </w:r>
      <w:r w:rsidR="00886353">
        <w:t>inally,</w:t>
      </w:r>
      <w:r w:rsidR="003B5DAA">
        <w:t xml:space="preserve"> </w:t>
      </w:r>
      <w:r w:rsidR="00886353" w:rsidRPr="007C4862">
        <w:t>Al-Murad</w:t>
      </w:r>
      <w:r w:rsidR="00886353">
        <w:t xml:space="preserve">, </w:t>
      </w:r>
      <w:r w:rsidR="00886353" w:rsidRPr="007C4862">
        <w:t>Islam, and</w:t>
      </w:r>
      <w:r w:rsidR="00886353">
        <w:t xml:space="preserve"> </w:t>
      </w:r>
      <w:r w:rsidR="00886353" w:rsidRPr="007C4862">
        <w:t>Raj</w:t>
      </w:r>
      <w:r w:rsidR="00886353">
        <w:t xml:space="preserve"> (2017) </w:t>
      </w:r>
      <w:r w:rsidR="003B5DAA">
        <w:t xml:space="preserve"> concluded</w:t>
      </w:r>
      <w:r w:rsidR="0064400A">
        <w:t xml:space="preserve"> </w:t>
      </w:r>
      <w:r w:rsidR="003B5DAA">
        <w:t>that a s</w:t>
      </w:r>
      <w:r w:rsidR="0064400A" w:rsidRPr="0064400A">
        <w:t>upport vector machine</w:t>
      </w:r>
      <w:r w:rsidR="0064400A">
        <w:t xml:space="preserve"> (SVM) </w:t>
      </w:r>
      <w:r w:rsidR="00820A3E">
        <w:t>is also</w:t>
      </w:r>
      <w:r w:rsidR="0064400A">
        <w:t xml:space="preserve"> </w:t>
      </w:r>
      <w:r w:rsidR="00820A3E">
        <w:t>a</w:t>
      </w:r>
      <w:r w:rsidR="0064400A">
        <w:t xml:space="preserve"> </w:t>
      </w:r>
      <w:r w:rsidR="00820A3E">
        <w:t>suitable AI method</w:t>
      </w:r>
      <w:r w:rsidR="0064400A">
        <w:t xml:space="preserve"> for image recognition and classification</w:t>
      </w:r>
      <w:r w:rsidR="00D5165A">
        <w:t>.</w:t>
      </w:r>
    </w:p>
    <w:p w14:paraId="67E73D6A" w14:textId="211D8139"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 in the area</w:t>
      </w:r>
      <w:r w:rsidR="00205AA6">
        <w:t>.</w:t>
      </w:r>
    </w:p>
    <w:p w14:paraId="6C8285F4" w14:textId="7BC50A48" w:rsidR="00EB47F0" w:rsidRDefault="00EB47F0" w:rsidP="00BC233B">
      <w:pPr>
        <w:pStyle w:val="Heading3"/>
      </w:pPr>
      <w:bookmarkStart w:id="7" w:name="_Toc100649445"/>
      <w:r>
        <w:t>2.2.1 Evaluation of</w:t>
      </w:r>
      <w:r w:rsidR="00EA027E">
        <w:t xml:space="preserve"> </w:t>
      </w:r>
      <w:r w:rsidR="00443232">
        <w:t>ANNs</w:t>
      </w:r>
      <w:bookmarkEnd w:id="7"/>
      <w:r>
        <w:t xml:space="preserve"> </w:t>
      </w:r>
    </w:p>
    <w:p w14:paraId="0DB6C7A5" w14:textId="1AA489EE" w:rsidR="00AF64C8" w:rsidRDefault="007F7135">
      <w:r w:rsidRPr="004B429F">
        <w:t>As conclude</w:t>
      </w:r>
      <w:r w:rsidR="00820A3E">
        <w:t>d</w:t>
      </w:r>
      <w:r w:rsidRPr="004B429F">
        <w:t xml:space="preserve"> by </w:t>
      </w:r>
      <w:r w:rsidR="00961600" w:rsidRPr="004B429F">
        <w:t>Aakif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r w:rsidR="00961600" w:rsidRPr="004B429F">
        <w:t>Aakif and Khan, 2015</w:t>
      </w:r>
      <w:r w:rsidRPr="004B429F">
        <w:t>)</w:t>
      </w:r>
      <w:r w:rsidR="00A3754A" w:rsidRPr="004B429F">
        <w:t xml:space="preserve">. </w:t>
      </w:r>
      <w:r w:rsidR="00AF64C8" w:rsidRPr="004B429F">
        <w:t xml:space="preserve">Furthermore, </w:t>
      </w:r>
      <w:r w:rsidR="00AF64C8" w:rsidRPr="004B429F">
        <w:rPr>
          <w:rFonts w:cstheme="minorHAnsi"/>
        </w:rPr>
        <w:t>Macario, Oliveira and</w:t>
      </w:r>
      <w:r w:rsidR="004B429F" w:rsidRPr="004B429F">
        <w:rPr>
          <w:rFonts w:cstheme="minorHAnsi"/>
        </w:rPr>
        <w:t xml:space="preserve"> Pacifico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 world tests of the MLP “the algorithm was able to achieve an average accuracy of 97.16%”(</w:t>
      </w:r>
      <w:r w:rsidR="004B429F" w:rsidRPr="004B429F">
        <w:rPr>
          <w:rFonts w:cstheme="minorHAnsi"/>
        </w:rPr>
        <w:t xml:space="preserve"> Macario, Oliveira</w:t>
      </w:r>
      <w:r w:rsidR="004B429F">
        <w:rPr>
          <w:rFonts w:cstheme="minorHAnsi"/>
        </w:rPr>
        <w:t>,</w:t>
      </w:r>
      <w:r w:rsidR="004B429F" w:rsidRPr="004B429F">
        <w:rPr>
          <w:rFonts w:cstheme="minorHAnsi"/>
        </w:rPr>
        <w:t xml:space="preserve"> and Pacifico</w:t>
      </w:r>
      <w:r w:rsidR="006C00B1" w:rsidRPr="004B429F">
        <w:t>,</w:t>
      </w:r>
      <w:r w:rsidR="004B429F" w:rsidRPr="004B429F">
        <w:t xml:space="preserve"> 2018</w:t>
      </w:r>
      <w:r w:rsidR="006C00B1" w:rsidRPr="004B429F">
        <w:t>)</w:t>
      </w:r>
      <w:r w:rsidR="004B429F">
        <w:t>.</w:t>
      </w:r>
    </w:p>
    <w:p w14:paraId="581BA8D4" w14:textId="5782BC3B"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6F133C">
        <w:t xml:space="preserve"> and</w:t>
      </w:r>
      <w:r w:rsidR="006F133C" w:rsidRPr="006D6016">
        <w:t xml:space="preserve"> Wang</w:t>
      </w:r>
      <w:r w:rsidR="006F133C">
        <w:t xml:space="preserve"> (2017)</w:t>
      </w:r>
      <w:r w:rsidR="00A144A0">
        <w:t xml:space="preserve"> </w:t>
      </w:r>
      <w:r w:rsidR="00B74727">
        <w:t>as well as</w:t>
      </w:r>
      <w:r w:rsidR="00A144A0">
        <w:t xml:space="preserve"> Lu and</w:t>
      </w:r>
      <w:r w:rsidR="00B74727">
        <w:t xml:space="preserve"> Wang (2005)</w:t>
      </w:r>
      <w:r>
        <w:t xml:space="preserve"> ANNs have two </w:t>
      </w:r>
      <w:r w:rsidR="003F207F">
        <w:t>main</w:t>
      </w:r>
      <w:r>
        <w:t xml:space="preserve"> disadvantage</w:t>
      </w:r>
      <w:r w:rsidR="002F53D3">
        <w:t>s</w:t>
      </w:r>
      <w:r>
        <w:t xml:space="preserve">, the first </w:t>
      </w:r>
      <w:r w:rsidR="00D8006D">
        <w:t>drawback being</w:t>
      </w:r>
      <w:r>
        <w:t xml:space="preserve"> that “ANN-based classifications are slow as these are black 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far less effective when handling real 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77777777" w:rsidR="00397F21" w:rsidRDefault="00397F21"/>
    <w:p w14:paraId="75B6C3EE" w14:textId="31AE7BC8" w:rsidR="00EE251C" w:rsidRDefault="00EB47F0" w:rsidP="00BC233B">
      <w:pPr>
        <w:pStyle w:val="Heading3"/>
      </w:pPr>
      <w:bookmarkStart w:id="8" w:name="_Toc100649446"/>
      <w:r>
        <w:lastRenderedPageBreak/>
        <w:t>2.2.2 Evaluation of CNN</w:t>
      </w:r>
      <w:r w:rsidR="00443232">
        <w:t>s</w:t>
      </w:r>
      <w:bookmarkEnd w:id="8"/>
    </w:p>
    <w:p w14:paraId="3D38490F" w14:textId="2BB8552F" w:rsidR="004C5B2C" w:rsidRPr="00BF3254" w:rsidRDefault="009B39A3" w:rsidP="00BF3254">
      <w:pPr>
        <w:pStyle w:val="ListParagraph"/>
        <w:ind w:left="0"/>
        <w:rPr>
          <w:rFonts w:ascii="Calibri" w:hAnsi="Calibri" w:cs="Calibri"/>
        </w:rPr>
      </w:pPr>
      <w:r>
        <w:t xml:space="preserve">As concluded by </w:t>
      </w:r>
      <w:r w:rsidR="00D55183" w:rsidRPr="00CE5B99">
        <w:rPr>
          <w:rFonts w:ascii="Calibri" w:hAnsi="Calibri" w:cs="Calibri"/>
        </w:rPr>
        <w:t>Arfin, Hossain, Islam</w:t>
      </w:r>
      <w:r w:rsidR="00D55183">
        <w:rPr>
          <w:rFonts w:ascii="Calibri" w:hAnsi="Calibri" w:cs="Calibri"/>
        </w:rPr>
        <w:t xml:space="preserve">, </w:t>
      </w:r>
      <w:r w:rsidR="00D55183" w:rsidRPr="00CE5B99">
        <w:rPr>
          <w:rFonts w:ascii="Calibri" w:hAnsi="Calibri" w:cs="Calibri"/>
        </w:rPr>
        <w:t xml:space="preserve"> and Rabby</w:t>
      </w:r>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deep neural network (</w:t>
      </w:r>
      <w:r w:rsidR="00011FA6">
        <w:t>DNN</w:t>
      </w:r>
      <w:r w:rsidR="008D39F9">
        <w:t>)</w:t>
      </w:r>
      <w:r w:rsidR="00011FA6">
        <w:t xml:space="preserve"> </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r w:rsidR="00017F88" w:rsidRPr="00CE5B99">
        <w:rPr>
          <w:rFonts w:ascii="Calibri" w:hAnsi="Calibri" w:cs="Calibri"/>
        </w:rPr>
        <w:t>Aptoula, Ghazi, and Yanikoglu</w:t>
      </w:r>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r w:rsidR="00581545" w:rsidRPr="00581545">
        <w:rPr>
          <w:rFonts w:ascii="Calibri" w:hAnsi="Calibri" w:cs="Calibri"/>
        </w:rPr>
        <w:t>GoogLeNet, AlexNet, and VGGNe</w:t>
      </w:r>
      <w:r w:rsidR="00581545">
        <w:rPr>
          <w:rFonts w:ascii="Calibri" w:hAnsi="Calibri" w:cs="Calibri"/>
        </w:rPr>
        <w:t xml:space="preserve">t,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r w:rsidR="00581545">
        <w:rPr>
          <w:rFonts w:ascii="Calibri" w:hAnsi="Calibri" w:cs="Calibri"/>
        </w:rPr>
        <w:t>Aptoula</w:t>
      </w:r>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r w:rsidR="00431239" w:rsidRPr="00CE5B99">
        <w:rPr>
          <w:rFonts w:ascii="Calibri" w:hAnsi="Calibri" w:cs="Calibri"/>
        </w:rPr>
        <w:t>Yanikoglu</w:t>
      </w:r>
      <w:r w:rsidR="00431239">
        <w:rPr>
          <w:rFonts w:ascii="Calibri" w:hAnsi="Calibri" w:cs="Calibri"/>
        </w:rPr>
        <w:t xml:space="preserve"> </w:t>
      </w:r>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7BCCEF75" w:rsidR="00A40399" w:rsidRPr="001653E3" w:rsidRDefault="00A40399">
      <w:pPr>
        <w:rPr>
          <w:rFonts w:ascii="Calibri" w:hAnsi="Calibri" w:cs="Calibri"/>
        </w:rPr>
      </w:pPr>
      <w:r>
        <w:t>In addition to this</w:t>
      </w:r>
      <w:r w:rsidR="005B7C13">
        <w:t xml:space="preserve"> </w:t>
      </w:r>
      <w:r w:rsidR="005B7C13">
        <w:rPr>
          <w:rFonts w:ascii="Calibri" w:hAnsi="Calibri" w:cs="Calibri"/>
        </w:rPr>
        <w:t>Gajjar et al (2021</w:t>
      </w:r>
      <w:r w:rsidR="001653E3">
        <w:rPr>
          <w:rFonts w:ascii="Calibri" w:hAnsi="Calibri" w:cs="Calibri"/>
        </w:rPr>
        <w:t>), also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r w:rsidR="001653E3">
        <w:rPr>
          <w:rFonts w:ascii="Calibri" w:hAnsi="Calibri" w:cs="Calibri"/>
        </w:rPr>
        <w:t>Gajjar et al, 2021)</w:t>
      </w:r>
      <w:r w:rsidR="00D80DE1">
        <w:rPr>
          <w:rFonts w:ascii="Calibri" w:hAnsi="Calibri" w:cs="Calibri"/>
        </w:rPr>
        <w:t>.</w:t>
      </w:r>
    </w:p>
    <w:p w14:paraId="00E1961B" w14:textId="442AEA0F" w:rsidR="004304D4" w:rsidRDefault="000C6363" w:rsidP="009142B2">
      <w:r>
        <w:t>An interesting point to note is the fact that</w:t>
      </w:r>
      <w:r w:rsidR="003221E4">
        <w:t xml:space="preserve"> there </w:t>
      </w:r>
      <w:r w:rsidR="007F163D">
        <w:t>are</w:t>
      </w:r>
      <w:r w:rsidR="003221E4">
        <w:t xml:space="preserve"> other ways to identify plant leaves other than through the shape and colour of leaves, which can be effectively picked out by a CNN,</w:t>
      </w:r>
      <w:r>
        <w:t xml:space="preserve"> </w:t>
      </w:r>
      <w:r w:rsidR="00EE251C">
        <w:t xml:space="preserve"> as noted </w:t>
      </w:r>
      <w:r w:rsidR="00EB16A2">
        <w:t xml:space="preserve"> by </w:t>
      </w:r>
      <w:r w:rsidR="009142B2">
        <w:t>Chan</w:t>
      </w:r>
      <w:r w:rsidR="00FA1B13">
        <w:t xml:space="preserve">, Lee, </w:t>
      </w:r>
      <w:r w:rsidR="00FA1B13" w:rsidRPr="00CE5B99">
        <w:rPr>
          <w:rFonts w:ascii="Calibri" w:hAnsi="Calibri" w:cs="Calibri"/>
        </w:rPr>
        <w:t>Remagnino</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 </w:t>
      </w:r>
      <w:r w:rsidR="00EE251C">
        <w:t xml:space="preserve">. “Moreover, we demonstrated that venation structure is an important feature to identify different plant species with performance of 99.5%, outperforming conventional solutions.” (Chan, Lee, </w:t>
      </w:r>
      <w:r w:rsidR="00EE251C" w:rsidRPr="00CE5B99">
        <w:rPr>
          <w:rFonts w:ascii="Calibri" w:hAnsi="Calibri" w:cs="Calibri"/>
        </w:rPr>
        <w:t>Remagnino</w:t>
      </w:r>
      <w:r w:rsidR="00EE251C">
        <w:t xml:space="preserve"> and Wilkin, 2015)</w:t>
      </w:r>
      <w:r w:rsidR="00350A01">
        <w:t>.</w:t>
      </w:r>
      <w:r w:rsidR="003221E4">
        <w:t xml:space="preserve"> This is an important thing to note as not only does this provide a new </w:t>
      </w:r>
      <w:r w:rsidR="007F163D">
        <w:t>area of</w:t>
      </w:r>
      <w:r w:rsidR="003221E4">
        <w:t xml:space="preserve"> exploration for plant identification, but also provides a potential method to achieve high level</w:t>
      </w:r>
      <w:r w:rsidR="00350A01">
        <w:t>s</w:t>
      </w:r>
      <w:r w:rsidR="003221E4">
        <w:t xml:space="preserve"> of accuracy with a CNN, as with th</w:t>
      </w:r>
      <w:r w:rsidR="007F163D">
        <w:t>is</w:t>
      </w:r>
      <w:r w:rsidR="003221E4">
        <w:t xml:space="preserve"> method, Chan, Lee, </w:t>
      </w:r>
      <w:r w:rsidR="003221E4" w:rsidRPr="00CE5B99">
        <w:rPr>
          <w:rFonts w:ascii="Calibri" w:hAnsi="Calibri" w:cs="Calibri"/>
        </w:rPr>
        <w:t>Remagnino</w:t>
      </w:r>
      <w:r w:rsidR="003221E4">
        <w:t xml:space="preserve"> and Wilkin CNN has outperformed every</w:t>
      </w:r>
      <w:r w:rsidR="000B21E4">
        <w:t xml:space="preserve"> AI system</w:t>
      </w:r>
      <w:r w:rsidR="003221E4">
        <w:t xml:space="preserve"> discussed previously. </w:t>
      </w:r>
    </w:p>
    <w:p w14:paraId="340F8C8D" w14:textId="5FEFFC39" w:rsidR="009142B2" w:rsidRPr="00FB51B7" w:rsidRDefault="004304D4" w:rsidP="00FB51B7">
      <w:r>
        <w:t>However, it has been noted that using a full CNN for both feature extraction and identification might be unnecessary and somewhat excessive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and Nie</w:t>
      </w:r>
      <w:r w:rsidR="004417DA">
        <w:rPr>
          <w:rFonts w:ascii="Calibri" w:hAnsi="Calibri" w:cs="Calibri"/>
        </w:rPr>
        <w:t xml:space="preserve"> </w:t>
      </w:r>
      <w:r w:rsidR="004417DA" w:rsidRPr="004417DA">
        <w:rPr>
          <w:rFonts w:ascii="Calibri" w:hAnsi="Calibri" w:cs="Calibri"/>
        </w:rPr>
        <w:t xml:space="preserve">(2020) </w:t>
      </w:r>
      <w:r w:rsidR="004417DA">
        <w:rPr>
          <w:rFonts w:ascii="Calibri" w:hAnsi="Calibri" w:cs="Calibri"/>
        </w:rPr>
        <w:t>,</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 SMV to achieve effective identification</w:t>
      </w:r>
      <w:r w:rsidR="004417DA">
        <w:t xml:space="preserve">, they </w:t>
      </w:r>
      <w:r w:rsidR="000B21E4">
        <w:t>proposed</w:t>
      </w:r>
      <w:r w:rsidR="00B25674">
        <w:t xml:space="preserve"> this due</w:t>
      </w:r>
      <w:r w:rsidR="000B21E4">
        <w:t xml:space="preserve"> to</w:t>
      </w:r>
      <w:r w:rsidR="00B25674">
        <w:t xml:space="preserve"> one of the primary weakness of CNN</w:t>
      </w:r>
      <w:r w:rsidR="00350A01">
        <w:t>s</w:t>
      </w:r>
      <w:r w:rsidR="00B25674">
        <w:t>, which is the fact they require</w:t>
      </w:r>
      <w:r w:rsidR="002A57B9">
        <w:t xml:space="preserve"> a large amount of parameters and layers to function effectively</w:t>
      </w:r>
      <w:r w:rsidR="00B25674">
        <w:t xml:space="preserve"> , as they state here ”</w:t>
      </w:r>
      <w:r w:rsidR="00B25674" w:rsidRPr="00B25674">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and Nie</w:t>
      </w:r>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way of effectively scaling a CNN down whilst still gaining the benefits of using it would be beneficial,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BC233B">
      <w:pPr>
        <w:pStyle w:val="Heading3"/>
      </w:pPr>
      <w:bookmarkStart w:id="9" w:name="_Toc100649447"/>
      <w:r>
        <w:lastRenderedPageBreak/>
        <w:t>2.2.</w:t>
      </w:r>
      <w:r w:rsidR="00C658EC">
        <w:t>3</w:t>
      </w:r>
      <w:r>
        <w:t xml:space="preserve"> Evaluation of SVM</w:t>
      </w:r>
      <w:r w:rsidR="00443232">
        <w:t>s</w:t>
      </w:r>
      <w:bookmarkEnd w:id="9"/>
      <w:r>
        <w:t xml:space="preserve"> </w:t>
      </w:r>
    </w:p>
    <w:p w14:paraId="028EC8CF" w14:textId="07B3FC98" w:rsidR="00B84B14" w:rsidRDefault="00D747D1">
      <w:r>
        <w:t>As concluded by</w:t>
      </w:r>
      <w:r w:rsidR="00BE75BF">
        <w:t xml:space="preserve"> the comparative experiments analysis </w:t>
      </w:r>
      <w:r w:rsidR="00125D60">
        <w:t xml:space="preserve">undertaken by </w:t>
      </w:r>
      <w:r w:rsidR="00BC2C81" w:rsidRPr="00BC2C81">
        <w:rPr>
          <w:rFonts w:cstheme="minorHAnsi"/>
        </w:rPr>
        <w:t>Balasaravanan</w:t>
      </w:r>
      <w:r w:rsidR="00BC2C81">
        <w:t xml:space="preserve">, Priya and </w:t>
      </w:r>
      <w:r w:rsidR="00BC2C81" w:rsidRPr="00BC2C81">
        <w:rPr>
          <w:rFonts w:cstheme="minorHAnsi"/>
        </w:rPr>
        <w:t>Thanamani</w:t>
      </w:r>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managed</w:t>
      </w:r>
      <w:r w:rsidR="00BC2C81">
        <w:rPr>
          <w:rFonts w:cstheme="minorHAnsi"/>
        </w:rPr>
        <w:t xml:space="preserve">  </w:t>
      </w:r>
      <w:r>
        <w:rPr>
          <w:rFonts w:cstheme="minorHAnsi"/>
        </w:rPr>
        <w:t>to</w:t>
      </w:r>
      <w:r w:rsidR="00BC2C81">
        <w:rPr>
          <w:rFonts w:cstheme="minorHAnsi"/>
        </w:rPr>
        <w:t xml:space="preserve"> achieve a high level of accuracy when it came to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 that</w:t>
      </w:r>
      <w:r w:rsidR="00BE75BF">
        <w:rPr>
          <w:rFonts w:cstheme="minorHAnsi"/>
        </w:rPr>
        <w:t xml:space="preserve"> they achieved a very high accuracy when classify</w:t>
      </w:r>
      <w:r w:rsidR="00066621">
        <w:rPr>
          <w:rFonts w:cstheme="minorHAnsi"/>
        </w:rPr>
        <w:t>ing</w:t>
      </w:r>
      <w:r w:rsidR="00BE75BF">
        <w:rPr>
          <w:rFonts w:cstheme="minorHAnsi"/>
        </w:rPr>
        <w:t xml:space="preserve"> plants leaves, </w:t>
      </w:r>
      <w:r w:rsidR="00125D60">
        <w:t>“The accuracy obtained by SVM in flavia dataset is 94.5%”</w:t>
      </w:r>
      <w:r w:rsidR="00367387">
        <w:t xml:space="preserve"> (</w:t>
      </w:r>
      <w:r w:rsidR="00B568A9" w:rsidRPr="00BC2C81">
        <w:rPr>
          <w:rFonts w:cstheme="minorHAnsi"/>
        </w:rPr>
        <w:t>Balasaravanan</w:t>
      </w:r>
      <w:r w:rsidR="00B568A9">
        <w:t xml:space="preserve">, Priya and </w:t>
      </w:r>
      <w:r w:rsidR="00B568A9" w:rsidRPr="00BC2C81">
        <w:rPr>
          <w:rFonts w:cstheme="minorHAnsi"/>
        </w:rPr>
        <w:t>Thanamani</w:t>
      </w:r>
      <w:r w:rsidR="00B568A9">
        <w:rPr>
          <w:rFonts w:cstheme="minorHAnsi"/>
        </w:rPr>
        <w:t xml:space="preserve"> </w:t>
      </w:r>
      <w:r w:rsidR="00BC2C81">
        <w:t>,2012</w:t>
      </w:r>
      <w:r w:rsidR="00BE75BF">
        <w:t>)</w:t>
      </w:r>
      <w:r w:rsidR="00066621">
        <w:t>, this result was improved upon with their</w:t>
      </w:r>
      <w:r w:rsidR="00BE75BF">
        <w:t xml:space="preserve"> real</w:t>
      </w:r>
      <w:r w:rsidR="00066621">
        <w:t xml:space="preserve"> world</w:t>
      </w:r>
      <w:r w:rsidR="00BE75BF">
        <w:t xml:space="preserve"> data set “In case of real dataset, the accuracy of k-NN is 81.3% and the accuracy of proposed SVM classification approach is 96.8%” (</w:t>
      </w:r>
      <w:r w:rsidR="00BE75BF" w:rsidRPr="00BC2C81">
        <w:rPr>
          <w:rFonts w:cstheme="minorHAnsi"/>
        </w:rPr>
        <w:t>Balasaravanan</w:t>
      </w:r>
      <w:r w:rsidR="00BE75BF">
        <w:t xml:space="preserve">, Priya and </w:t>
      </w:r>
      <w:r w:rsidR="00BE75BF" w:rsidRPr="00BC2C81">
        <w:rPr>
          <w:rFonts w:cstheme="minorHAnsi"/>
        </w:rPr>
        <w:t>Thanamani</w:t>
      </w:r>
      <w:r w:rsidR="00BE75BF">
        <w:t>,</w:t>
      </w:r>
      <w:r w:rsidR="004C5986">
        <w:t xml:space="preserve"> </w:t>
      </w:r>
      <w:r w:rsidR="00BE75BF">
        <w:t>2012)</w:t>
      </w:r>
      <w:r w:rsidR="00376ABE">
        <w:t xml:space="preserve">. This high level of accuracy was also concluded by </w:t>
      </w:r>
      <w:r w:rsidR="00BC37AD">
        <w:t>Arora and Kour (2019)</w:t>
      </w:r>
      <w:r w:rsidR="00261367">
        <w:t xml:space="preserve"> who using a SMV that was </w:t>
      </w:r>
      <w:r w:rsidR="00A8493E">
        <w:t>optimised</w:t>
      </w:r>
      <w:r w:rsidR="004C5986">
        <w:t xml:space="preserve"> with</w:t>
      </w:r>
      <w:r w:rsidR="00261367">
        <w:t xml:space="preserve"> particle swarm optimisation, managed to achieve an average result of “classification accuracy = 95.23” (</w:t>
      </w:r>
      <w:r w:rsidR="00775368">
        <w:t>Arora and Kour, 2019</w:t>
      </w:r>
      <w:r w:rsidR="00261367">
        <w:t>)</w:t>
      </w:r>
      <w:r w:rsidR="00775368">
        <w:t xml:space="preserve"> in comparison to other algorithm</w:t>
      </w:r>
      <w:r w:rsidR="008907EF">
        <w:t>s</w:t>
      </w:r>
      <w:r w:rsidR="00775368">
        <w:t xml:space="preserve"> that were implemented including </w:t>
      </w:r>
      <w:r w:rsidR="00230A99">
        <w:t>an</w:t>
      </w:r>
      <w:r w:rsidR="00775368">
        <w:t xml:space="preserve"> ANN optimised with a Genetic algorithm which only achieved an average accuracy of “85.42”(Arora and Kour, 2019)</w:t>
      </w:r>
      <w:r w:rsidR="00230A99">
        <w:t>.</w:t>
      </w:r>
    </w:p>
    <w:p w14:paraId="432E8175" w14:textId="65144487" w:rsidR="00751969" w:rsidRPr="00793DFD" w:rsidRDefault="00B158A5">
      <w:r>
        <w:t>However, this does come</w:t>
      </w:r>
      <w:r w:rsidR="00A8493E">
        <w:t xml:space="preserve"> with</w:t>
      </w:r>
      <w:r>
        <w:t xml:space="preserve"> a few disadvantages, as </w:t>
      </w:r>
      <w:r w:rsidR="003169D0">
        <w:t xml:space="preserve">concluded by </w:t>
      </w:r>
      <w:r w:rsidR="00266265" w:rsidRPr="00576B64">
        <w:t>Patle</w:t>
      </w:r>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r w:rsidR="00266265" w:rsidRPr="00576B64">
        <w:t>Patle</w:t>
      </w:r>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asted on testing kernel</w:t>
      </w:r>
      <w:r w:rsidR="00A8493E">
        <w:t>s</w:t>
      </w:r>
      <w:r w:rsidR="00576B64">
        <w:t xml:space="preserve"> that are potential</w:t>
      </w:r>
      <w:r w:rsidR="00A8493E">
        <w:t xml:space="preserve">ly </w:t>
      </w:r>
      <w:r w:rsidR="00576B64">
        <w:t xml:space="preserve">wors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r w:rsidR="00751969" w:rsidRPr="00751969">
        <w:rPr>
          <w:rFonts w:cstheme="minorHAnsi"/>
        </w:rPr>
        <w:t>Akata, Harchaoui, Perronnin,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r w:rsidR="00751969" w:rsidRPr="00751969">
        <w:rPr>
          <w:rFonts w:cstheme="minorHAnsi"/>
        </w:rPr>
        <w:t>Akata, Harchaoui, Perronnin,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its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767E32AD" w14:textId="77777777" w:rsidR="00793DFD" w:rsidRDefault="00793DFD"/>
    <w:p w14:paraId="557ACC6D" w14:textId="41DAE605" w:rsidR="00C658EC" w:rsidRDefault="00820E44" w:rsidP="00BC233B">
      <w:pPr>
        <w:pStyle w:val="Heading3"/>
      </w:pPr>
      <w:bookmarkStart w:id="10" w:name="_Toc100649448"/>
      <w:r>
        <w:t xml:space="preserve">2.2.4 Evaluation of AI </w:t>
      </w:r>
      <w:r w:rsidR="00E96CEA">
        <w:t>M</w:t>
      </w:r>
      <w:r>
        <w:t xml:space="preserve">ethods </w:t>
      </w:r>
      <w:r w:rsidR="00E96CEA">
        <w:t>C</w:t>
      </w:r>
      <w:r>
        <w:t>onclusion</w:t>
      </w:r>
      <w:bookmarkEnd w:id="10"/>
      <w:r>
        <w:t xml:space="preserve"> </w:t>
      </w:r>
    </w:p>
    <w:p w14:paraId="0148A20F" w14:textId="603984E5" w:rsidR="00935E6D" w:rsidRDefault="00935E6D">
      <w:r>
        <w:t xml:space="preserve">As established by the above evaluation, it can be concluded that for plant classification a CNN is the most suited, with the ability to achieve the highest level of accuracy based on the research conducted, in comparison to a standard ANN and </w:t>
      </w:r>
      <w:r w:rsidR="00E148DE">
        <w:t>an</w:t>
      </w:r>
      <w:r>
        <w:t xml:space="preserve"> SVM. Furthermore, the benefit of the CNN being able to do both feature extraction and image classification would allow for a quicker, more concise implementation in comparison to if the other methods we</w:t>
      </w:r>
      <w:r w:rsidR="00D5165A">
        <w:t xml:space="preserve">re used which would require a separate algorithm to do the feature extraction. </w:t>
      </w:r>
      <w:r>
        <w:t xml:space="preserve"> </w:t>
      </w:r>
    </w:p>
    <w:p w14:paraId="30669C57" w14:textId="7FBBC31D" w:rsidR="00820E44" w:rsidRDefault="00820E44"/>
    <w:p w14:paraId="61391D14" w14:textId="0E937C42" w:rsidR="00C140F3" w:rsidRDefault="00C140F3" w:rsidP="00BC233B">
      <w:pPr>
        <w:pStyle w:val="Heading2"/>
      </w:pPr>
      <w:bookmarkStart w:id="11" w:name="_Toc100649449"/>
      <w:r>
        <w:t xml:space="preserve">2.3 Optimization </w:t>
      </w:r>
      <w:r w:rsidR="004C5986">
        <w:t>M</w:t>
      </w:r>
      <w:r>
        <w:t>ethods for a CNN</w:t>
      </w:r>
      <w:bookmarkEnd w:id="11"/>
    </w:p>
    <w:p w14:paraId="49E808FA" w14:textId="4E3A7A33" w:rsidR="00DD4A6B"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335CC1">
        <w:t>,</w:t>
      </w:r>
      <w:r w:rsidR="008A4B70">
        <w:t xml:space="preserve"> </w:t>
      </w:r>
      <w:r w:rsidR="00D936AB">
        <w:t>in order to determine the most effective,</w:t>
      </w:r>
      <w:r w:rsidR="008A4B70">
        <w:t xml:space="preserve"> </w:t>
      </w:r>
      <w:r w:rsidR="00173FEC">
        <w:t>these algorithms</w:t>
      </w:r>
      <w:r w:rsidR="008A4B70">
        <w:t xml:space="preserve"> include, “</w:t>
      </w:r>
      <w:r w:rsidR="008A4B70" w:rsidRPr="008A4B70">
        <w:t>Stochastic Gradient Descent (SGD), RMSProp, Adam, Adamax, Adagrad, Adadelta, and Nadam</w:t>
      </w:r>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 it was concluded</w:t>
      </w:r>
      <w:r w:rsidR="00D936AB">
        <w:t xml:space="preserve"> </w:t>
      </w:r>
      <w:r>
        <w:t>that for</w:t>
      </w:r>
      <w:r w:rsidR="007D2061">
        <w:t xml:space="preserve"> a</w:t>
      </w:r>
      <w:r>
        <w:t xml:space="preserve"> CNN, the </w:t>
      </w:r>
      <w:r w:rsidRPr="0061384F">
        <w:t>Adamax</w:t>
      </w:r>
      <w:r>
        <w:t xml:space="preserve"> optimisation algorithm was the most effective, </w:t>
      </w:r>
      <w:r w:rsidR="00D936AB">
        <w:t xml:space="preserve">outperforming all other implemented optimisation algorithms, </w:t>
      </w:r>
      <w:r w:rsidR="007D2061">
        <w:t xml:space="preserve">with them </w:t>
      </w:r>
      <w:r w:rsidR="00D936AB">
        <w:t>stating that the “Adamax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w:t>
      </w:r>
      <w:r w:rsidR="008A4B70">
        <w:lastRenderedPageBreak/>
        <w:t>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AB008F" w:rsidRPr="00D17A55">
        <w:rPr>
          <w:rFonts w:cstheme="minorHAnsi"/>
        </w:rPr>
        <w:t>) after 300 epochs outperforming Adamax that only achieved “0.96”</w:t>
      </w:r>
      <w:r w:rsidR="00D17A55" w:rsidRP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p>
    <w:p w14:paraId="252B7D47" w14:textId="582BD6D7" w:rsidR="00B945A4" w:rsidRDefault="00AB008F">
      <w:pPr>
        <w:rPr>
          <w:rFonts w:cstheme="minorHAnsi"/>
        </w:rPr>
      </w:pPr>
      <w:r w:rsidRPr="00D17A55">
        <w:rPr>
          <w:rFonts w:cstheme="minorHAnsi"/>
        </w:rPr>
        <w:t>From this it can be concluded</w:t>
      </w:r>
      <w:r w:rsidR="00C46CA8">
        <w:rPr>
          <w:rFonts w:cstheme="minorHAnsi"/>
        </w:rPr>
        <w:t xml:space="preserve"> that a comparative implementation should be made, testing both the Adam and </w:t>
      </w:r>
      <w:r w:rsidR="00C46CA8" w:rsidRPr="008A4B70">
        <w:t>Adamax</w:t>
      </w:r>
      <w:r w:rsidR="00C46CA8">
        <w:t xml:space="preserve"> optimisation algorithm to determine which will be most suitable for the final version of the</w:t>
      </w:r>
      <w:r w:rsidR="007D2061">
        <w:t xml:space="preserve"> </w:t>
      </w:r>
      <w:r w:rsidR="00606DB6">
        <w:t xml:space="preserve">house </w:t>
      </w:r>
      <w:r w:rsidR="007D2061">
        <w:t>plant</w:t>
      </w:r>
      <w:r w:rsidR="00C46CA8">
        <w:t xml:space="preserve"> CNN. </w:t>
      </w:r>
    </w:p>
    <w:p w14:paraId="55F6980A" w14:textId="77777777" w:rsidR="007D2061" w:rsidRPr="007D2061" w:rsidRDefault="007D2061">
      <w:pPr>
        <w:rPr>
          <w:rFonts w:cstheme="minorHAnsi"/>
        </w:rPr>
      </w:pPr>
    </w:p>
    <w:p w14:paraId="4D85C703" w14:textId="14C15F89" w:rsidR="00C361B9" w:rsidRDefault="00C361B9" w:rsidP="00BC233B">
      <w:pPr>
        <w:pStyle w:val="Heading2"/>
      </w:pPr>
      <w:bookmarkStart w:id="12" w:name="_Toc100649450"/>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evices</w:t>
      </w:r>
      <w:bookmarkEnd w:id="12"/>
      <w:r w:rsidR="00B84B14">
        <w:t xml:space="preserve"> </w:t>
      </w:r>
    </w:p>
    <w:p w14:paraId="3BB9A02C" w14:textId="75850EFB" w:rsidR="0029562B" w:rsidRDefault="00411D15">
      <w:r>
        <w:t>Due to how the system is required to function and to ensure the user can quickly and easily identify a given plant, having the CNN effectively work on small scale, less powerful devices, such as a mobile is a must.</w:t>
      </w:r>
      <w:r w:rsidR="00572779">
        <w:t xml:space="preserve"> An effective tool for this must be chosen.</w:t>
      </w:r>
      <w:r w:rsidR="00E52DFC">
        <w:t xml:space="preserve"> </w:t>
      </w:r>
      <w:r>
        <w:t>As concluded by</w:t>
      </w:r>
      <w:r w:rsidR="00097E82">
        <w:t xml:space="preserve"> </w:t>
      </w:r>
      <w:r w:rsidR="00097E82" w:rsidRPr="00097E82">
        <w:t>Alsing</w:t>
      </w:r>
      <w:r w:rsidR="00097E82">
        <w:t xml:space="preserve"> (2018) </w:t>
      </w:r>
      <w:r>
        <w:t>in their thesis,</w:t>
      </w:r>
      <w:r w:rsidR="00097E82">
        <w:t xml:space="preserve"> one potential method of integrating a CNN such as this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lighter weight version,</w:t>
      </w:r>
      <w:r w:rsidR="00097E82">
        <w:t xml:space="preserve"> TensorFlow L</w:t>
      </w:r>
      <w:r w:rsidR="009E4932">
        <w:t>ite</w:t>
      </w:r>
      <w:r w:rsidR="00A64DF8">
        <w:t>, as stated by Alsing  “TFL is the evolution of TFM, which already supports deployment on mobile and embedded devices”</w:t>
      </w:r>
      <w:r w:rsidR="009E072A">
        <w:t xml:space="preserve"> (</w:t>
      </w:r>
      <w:r w:rsidR="009E072A" w:rsidRPr="00D84335">
        <w:rPr>
          <w:rFonts w:cstheme="minorHAnsi"/>
        </w:rPr>
        <w:t>Alsing,</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 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again making it an ideal framework tool for use of CNN integration o</w:t>
      </w:r>
      <w:r w:rsidR="009E4932">
        <w:t>n</w:t>
      </w:r>
      <w:r w:rsidR="009F5F9F">
        <w:t xml:space="preserve"> mobile phones.</w:t>
      </w:r>
    </w:p>
    <w:p w14:paraId="335B758B" w14:textId="18B0FCB0"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A22CF0">
        <w:t>,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by far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actual size of input image was an effective way of speeding up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 an important thing to note</w:t>
      </w:r>
      <w:r w:rsidR="002B623B">
        <w:t xml:space="preserve"> to ensure quick and effective response times</w:t>
      </w:r>
      <w:r w:rsidR="00DA53C7">
        <w:t>.</w:t>
      </w:r>
    </w:p>
    <w:p w14:paraId="4E4677E8" w14:textId="6DA4E9FC" w:rsidR="00B945A4" w:rsidRDefault="009B0408" w:rsidP="00BC233B">
      <w:pPr>
        <w:pStyle w:val="Heading2"/>
      </w:pPr>
      <w:bookmarkStart w:id="13" w:name="_Toc100649451"/>
      <w:r>
        <w:t>2.</w:t>
      </w:r>
      <w:r w:rsidR="00F12222">
        <w:t>5</w:t>
      </w:r>
      <w:r>
        <w:t xml:space="preserve"> </w:t>
      </w:r>
      <w:r w:rsidR="00B945A4">
        <w:t xml:space="preserve">Ethical </w:t>
      </w:r>
      <w:r w:rsidR="00E96CEA">
        <w:t>C</w:t>
      </w:r>
      <w:r w:rsidR="00B945A4">
        <w:t>onsiderations</w:t>
      </w:r>
      <w:bookmarkEnd w:id="13"/>
    </w:p>
    <w:p w14:paraId="27CE44E8" w14:textId="079AC59A" w:rsidR="00C361B9" w:rsidRDefault="004207F2">
      <w:r>
        <w:t>This project never stores or uses any data about the user and simply identifies the given image of a house plant to the best of its ability</w:t>
      </w:r>
      <w:r w:rsidR="00040570">
        <w:t>. This</w:t>
      </w:r>
      <w:r>
        <w:t xml:space="preserve"> resu</w:t>
      </w:r>
      <w:r w:rsidR="00040570">
        <w:t>lts</w:t>
      </w:r>
      <w:r>
        <w:t xml:space="preserve"> in this project from an ethical point of view being very low risk.</w:t>
      </w:r>
    </w:p>
    <w:p w14:paraId="5125FA70" w14:textId="39058340" w:rsidR="00C361B9" w:rsidRDefault="00C361B9"/>
    <w:p w14:paraId="71D9E869" w14:textId="55417681" w:rsidR="00C361B9" w:rsidRDefault="00C361B9"/>
    <w:p w14:paraId="7B9FA66D" w14:textId="77777777" w:rsidR="00C1162E" w:rsidRDefault="00C1162E"/>
    <w:p w14:paraId="11BDFF84" w14:textId="13BA9EE1" w:rsidR="00C361B9" w:rsidRDefault="00C361B9" w:rsidP="00BC233B">
      <w:pPr>
        <w:pStyle w:val="Heading1"/>
      </w:pPr>
      <w:bookmarkStart w:id="14" w:name="_Toc100649452"/>
      <w:r>
        <w:lastRenderedPageBreak/>
        <w:t xml:space="preserve">3 Requirement </w:t>
      </w:r>
      <w:r w:rsidR="00F15963">
        <w:t>A</w:t>
      </w:r>
      <w:r>
        <w:t>nalysis</w:t>
      </w:r>
      <w:bookmarkEnd w:id="14"/>
    </w:p>
    <w:p w14:paraId="1FE7B806" w14:textId="1C3B944A" w:rsidR="00C361B9" w:rsidRDefault="00C361B9" w:rsidP="00BC233B">
      <w:pPr>
        <w:pStyle w:val="Heading2"/>
      </w:pPr>
      <w:bookmarkStart w:id="15" w:name="_Toc100649453"/>
      <w:r>
        <w:t>3.1 Introduction</w:t>
      </w:r>
      <w:bookmarkEnd w:id="15"/>
    </w:p>
    <w:p w14:paraId="01A781C6" w14:textId="6D160214" w:rsidR="00C26F5E" w:rsidRDefault="00C26F5E">
      <w:r>
        <w:t>The following consists of the requirement analysis of the system that will be implemented, this includes user stories as well as the functional and non-functional requirements</w:t>
      </w:r>
      <w:r w:rsidR="004F112F">
        <w:t xml:space="preserve"> </w:t>
      </w:r>
      <w:r w:rsidR="00F15963">
        <w:t xml:space="preserve">alongside </w:t>
      </w:r>
      <w:r w:rsidR="004F112F">
        <w:t>acceptance testing</w:t>
      </w:r>
      <w:r>
        <w:t>.</w:t>
      </w:r>
    </w:p>
    <w:p w14:paraId="0B24073D" w14:textId="32FD28C1" w:rsidR="00C361B9" w:rsidRDefault="00575CE7" w:rsidP="00BC233B">
      <w:pPr>
        <w:pStyle w:val="Heading3"/>
      </w:pPr>
      <w:bookmarkStart w:id="16" w:name="_Toc100649454"/>
      <w:r>
        <w:t xml:space="preserve">3.1.1 </w:t>
      </w:r>
      <w:r w:rsidR="003523AF">
        <w:t>Priority</w:t>
      </w:r>
      <w:r w:rsidR="00C361B9">
        <w:t xml:space="preserve"> </w:t>
      </w:r>
      <w:r w:rsidR="00F15963">
        <w:t>S</w:t>
      </w:r>
      <w:r w:rsidR="00C361B9">
        <w:t>ystem</w:t>
      </w:r>
      <w:bookmarkEnd w:id="16"/>
    </w:p>
    <w:p w14:paraId="6A6A1F0E" w14:textId="37DF856D" w:rsidR="00633CD4" w:rsidRDefault="006E7AC3" w:rsidP="00CA1E5C">
      <w:r>
        <w:t>Throughout</w:t>
      </w:r>
      <w:r w:rsidR="00CA1E5C">
        <w:t xml:space="preserve"> this section the Mo</w:t>
      </w:r>
      <w:r w:rsidR="00F15963">
        <w:t>SC</w:t>
      </w:r>
      <w:r w:rsidR="00CA1E5C">
        <w:t>o</w:t>
      </w:r>
      <w:r w:rsidR="00F15963">
        <w:t>W</w:t>
      </w:r>
      <w:r w:rsidR="00CA1E5C">
        <w:t xml:space="preserve"> priority system will be used to identify the necessity of </w:t>
      </w:r>
      <w:r w:rsidR="005D2C93">
        <w:t>each requirement.</w:t>
      </w:r>
      <w:r w:rsidR="003A51DC">
        <w:t xml:space="preserve"> As stated by</w:t>
      </w:r>
      <w:r w:rsidR="0073339F">
        <w:t xml:space="preserve"> </w:t>
      </w:r>
      <w:r w:rsidR="0073339F" w:rsidRPr="00333D28">
        <w:t>Garleanu</w:t>
      </w:r>
      <w:r w:rsidR="0073339F">
        <w:t xml:space="preserve">, </w:t>
      </w:r>
      <w:r w:rsidR="0073339F" w:rsidRPr="00333D28">
        <w:t>Mărzan</w:t>
      </w:r>
      <w:r w:rsidR="0073339F">
        <w:t xml:space="preserve">, </w:t>
      </w:r>
      <w:r w:rsidR="0073339F" w:rsidRPr="00333D28">
        <w:t>Paul</w:t>
      </w:r>
      <w:r w:rsidR="0073339F">
        <w:t xml:space="preserve">, </w:t>
      </w:r>
      <w:r w:rsidR="0073339F" w:rsidRPr="00333D28">
        <w:t xml:space="preserve"> Spiru</w:t>
      </w:r>
      <w:r w:rsidR="0073339F">
        <w:t xml:space="preserve">, and </w:t>
      </w:r>
      <w:r w:rsidR="0073339F" w:rsidRPr="00333D28">
        <w:t>Velciu</w:t>
      </w:r>
      <w:r w:rsidR="0073339F">
        <w:t xml:space="preserve">,  </w:t>
      </w:r>
      <w:r w:rsidR="003A51DC">
        <w:t xml:space="preserve"> “MoSCoW stands for must, should, could and have requirements to accomplish business needs.” (</w:t>
      </w:r>
      <w:r w:rsidR="0073339F" w:rsidRPr="00333D28">
        <w:t>Garleanu</w:t>
      </w:r>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F15963">
        <w:t xml:space="preserve"> </w:t>
      </w:r>
      <w:r w:rsidR="003A51DC">
        <w:t>as well as what features are not viable, either due to time restrain</w:t>
      </w:r>
      <w:r w:rsidR="00F15963">
        <w:t>t</w:t>
      </w:r>
      <w:r w:rsidR="003A51DC">
        <w:t>s, lack of resources, or features that are simply not needed for a functional and effective final product</w:t>
      </w:r>
      <w:r w:rsidR="005946D6">
        <w:t>.</w:t>
      </w:r>
      <w:r w:rsidR="00314B9C">
        <w:t xml:space="preserve"> </w:t>
      </w:r>
      <w:r w:rsidR="00575CE7">
        <w:t>This method</w:t>
      </w:r>
      <w:r w:rsidR="00314B9C">
        <w:t xml:space="preserve"> is ideal for a project such as this, as with a restrictive time limit and the necessity to balance work from other modules alongside this project, compromise</w:t>
      </w:r>
      <w:r w:rsidR="00CD11DD">
        <w:t>s</w:t>
      </w:r>
      <w:r w:rsidR="00314B9C">
        <w:t xml:space="preserve"> on scope and the overall functionality of the project must be made.  </w:t>
      </w:r>
      <w:r w:rsidR="005946D6">
        <w:t xml:space="preserve"> </w:t>
      </w:r>
      <w:r w:rsidR="003A51DC">
        <w:t xml:space="preserve"> </w:t>
      </w:r>
    </w:p>
    <w:p w14:paraId="35335925" w14:textId="3D25D31A" w:rsidR="00575CE7" w:rsidRDefault="00575CE7" w:rsidP="00BC233B">
      <w:pPr>
        <w:pStyle w:val="Heading3"/>
      </w:pPr>
      <w:bookmarkStart w:id="17" w:name="_Toc100649455"/>
      <w:r>
        <w:t xml:space="preserve">3.1.2 Justification of </w:t>
      </w:r>
      <w:r w:rsidR="00B155E0">
        <w:t>R</w:t>
      </w:r>
      <w:r>
        <w:t>equirements</w:t>
      </w:r>
      <w:bookmarkEnd w:id="17"/>
      <w:r>
        <w:t xml:space="preserve"> </w:t>
      </w:r>
    </w:p>
    <w:p w14:paraId="16B71171" w14:textId="6F205E7D" w:rsidR="00455F3A" w:rsidRDefault="00575CE7" w:rsidP="003523AF">
      <w:r>
        <w:t>Throughout this section any design choices made, including system functionality, requirements and their priority will be justified by stating the source of these requirements.</w:t>
      </w:r>
    </w:p>
    <w:p w14:paraId="5C68C222" w14:textId="6308B10D" w:rsidR="00C361B9" w:rsidRDefault="00BC233B" w:rsidP="00BC233B">
      <w:pPr>
        <w:pStyle w:val="Heading2"/>
      </w:pPr>
      <w:bookmarkStart w:id="18" w:name="_Toc100649456"/>
      <w:r>
        <w:t xml:space="preserve">3.2 </w:t>
      </w:r>
      <w:r w:rsidR="00C361B9">
        <w:t xml:space="preserve">User </w:t>
      </w:r>
      <w:r w:rsidR="00B155E0">
        <w:t>S</w:t>
      </w:r>
      <w:r w:rsidR="00C361B9">
        <w:t>tories</w:t>
      </w:r>
      <w:bookmarkEnd w:id="18"/>
    </w:p>
    <w:p w14:paraId="38C76BD6" w14:textId="48F260B4" w:rsidR="003523AF" w:rsidRDefault="003523AF" w:rsidP="00B155E0">
      <w:r>
        <w:t xml:space="preserve">User stories for the </w:t>
      </w:r>
      <w:r w:rsidR="00B155E0">
        <w:t>System</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MoSCoW</w:t>
            </w:r>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5E21DE78"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of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5A0967B0"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n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7C41AB52"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 is</w:t>
            </w:r>
            <w:r>
              <w:t xml:space="preserve"> in a timely manner</w:t>
            </w:r>
            <w:r w:rsidR="000C4866">
              <w:t>.</w:t>
            </w:r>
          </w:p>
        </w:tc>
        <w:tc>
          <w:tcPr>
            <w:tcW w:w="1496" w:type="dxa"/>
          </w:tcPr>
          <w:p w14:paraId="153505CA" w14:textId="5BD72FBA"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5A1A6FC4"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647B0598" w14:textId="291D0149" w:rsidR="00A017DC" w:rsidRDefault="00633CD4" w:rsidP="00A017DC">
            <w:r>
              <w:t>US.AI6</w:t>
            </w:r>
          </w:p>
        </w:tc>
        <w:tc>
          <w:tcPr>
            <w:tcW w:w="2088" w:type="dxa"/>
          </w:tcPr>
          <w:p w14:paraId="5E9295F2" w14:textId="3B57E728"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8F5D2D" w14:textId="2C485BDE" w:rsidR="00A017DC" w:rsidRDefault="00B155E0" w:rsidP="00A017DC">
            <w:pPr>
              <w:cnfStyle w:val="000000000000" w:firstRow="0" w:lastRow="0" w:firstColumn="0" w:lastColumn="0" w:oddVBand="0" w:evenVBand="0" w:oddHBand="0" w:evenHBand="0" w:firstRowFirstColumn="0" w:firstRowLastColumn="0" w:lastRowFirstColumn="0" w:lastRowLastColumn="0"/>
            </w:pPr>
            <w:r>
              <w:t>T</w:t>
            </w:r>
            <w:r w:rsidR="00633CD4">
              <w:t>o have my plant identified using a picture.</w:t>
            </w:r>
          </w:p>
        </w:tc>
        <w:tc>
          <w:tcPr>
            <w:tcW w:w="1969" w:type="dxa"/>
          </w:tcPr>
          <w:p w14:paraId="6EF64F47" w14:textId="5AB8D84A" w:rsidR="00A017DC" w:rsidRDefault="00633CD4" w:rsidP="00A017DC">
            <w:pPr>
              <w:cnfStyle w:val="000000000000" w:firstRow="0" w:lastRow="0" w:firstColumn="0" w:lastColumn="0" w:oddVBand="0" w:evenVBand="0" w:oddHBand="0" w:evenHBand="0" w:firstRowFirstColumn="0" w:firstRowLastColumn="0" w:lastRowFirstColumn="0" w:lastRowLastColumn="0"/>
            </w:pPr>
            <w:r>
              <w:t>I can easily give the information needed for my plant to be identified</w:t>
            </w:r>
          </w:p>
        </w:tc>
        <w:tc>
          <w:tcPr>
            <w:tcW w:w="1496" w:type="dxa"/>
          </w:tcPr>
          <w:p w14:paraId="7A4C3F04" w14:textId="373CB179" w:rsidR="00A017DC" w:rsidRDefault="00633CD4"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3D77A260"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9E7E293" w14:textId="10A2DF0F" w:rsidR="00716591" w:rsidRDefault="00633CD4" w:rsidP="00A017DC">
            <w:r>
              <w:lastRenderedPageBreak/>
              <w:t>US.AI7</w:t>
            </w:r>
          </w:p>
        </w:tc>
        <w:tc>
          <w:tcPr>
            <w:tcW w:w="2088" w:type="dxa"/>
          </w:tcPr>
          <w:p w14:paraId="1FEBE7C3" w14:textId="731EF2D4" w:rsidR="00716591" w:rsidRDefault="00633CD4"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826ECD2" w14:textId="53A06B8C" w:rsidR="00716591" w:rsidRDefault="007D4B06" w:rsidP="00A017DC">
            <w:pPr>
              <w:cnfStyle w:val="000000100000" w:firstRow="0" w:lastRow="0" w:firstColumn="0" w:lastColumn="0" w:oddVBand="0" w:evenVBand="0" w:oddHBand="1" w:evenHBand="0" w:firstRowFirstColumn="0" w:firstRowLastColumn="0" w:lastRowFirstColumn="0" w:lastRowLastColumn="0"/>
            </w:pPr>
            <w:r>
              <w:t>To be able to have my plants identified with a portable device</w:t>
            </w:r>
          </w:p>
        </w:tc>
        <w:tc>
          <w:tcPr>
            <w:tcW w:w="1969" w:type="dxa"/>
          </w:tcPr>
          <w:p w14:paraId="48580AFB" w14:textId="06B2FC4B" w:rsidR="00716591"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identify my plant on </w:t>
            </w:r>
            <w:r w:rsidR="00B155E0">
              <w:t>an</w:t>
            </w:r>
            <w:r>
              <w:t xml:space="preserve"> easily accessible device as well as on the go</w:t>
            </w:r>
          </w:p>
        </w:tc>
        <w:tc>
          <w:tcPr>
            <w:tcW w:w="1496" w:type="dxa"/>
          </w:tcPr>
          <w:p w14:paraId="74AA1F17" w14:textId="58EFC8B9" w:rsidR="00716591" w:rsidRDefault="007D4B0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633CD4" w14:paraId="1937D3A5"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3FFA3A0" w14:textId="7AC03234" w:rsidR="00633CD4" w:rsidRDefault="00633CD4" w:rsidP="00A017DC">
            <w:r>
              <w:t>US.AI8</w:t>
            </w:r>
          </w:p>
        </w:tc>
        <w:tc>
          <w:tcPr>
            <w:tcW w:w="2088" w:type="dxa"/>
          </w:tcPr>
          <w:p w14:paraId="3135165B" w14:textId="4E922DB1" w:rsidR="00633CD4" w:rsidRDefault="007D4B06"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CA763D1" w14:textId="30600D23" w:rsidR="00633CD4" w:rsidRDefault="007D4B06" w:rsidP="00A017DC">
            <w:pPr>
              <w:cnfStyle w:val="000000000000" w:firstRow="0" w:lastRow="0" w:firstColumn="0" w:lastColumn="0" w:oddVBand="0" w:evenVBand="0" w:oddHBand="0" w:evenHBand="0" w:firstRowFirstColumn="0" w:firstRowLastColumn="0" w:lastRowFirstColumn="0" w:lastRowLastColumn="0"/>
            </w:pPr>
            <w:r>
              <w:t>To be able to have the number of different houseplants identifiable easily expanded upon</w:t>
            </w:r>
          </w:p>
        </w:tc>
        <w:tc>
          <w:tcPr>
            <w:tcW w:w="1969" w:type="dxa"/>
          </w:tcPr>
          <w:p w14:paraId="1CAD4310" w14:textId="1F6289EC" w:rsidR="00633CD4" w:rsidRDefault="007D4B06" w:rsidP="00A017DC">
            <w:pPr>
              <w:cnfStyle w:val="000000000000" w:firstRow="0" w:lastRow="0" w:firstColumn="0" w:lastColumn="0" w:oddVBand="0" w:evenVBand="0" w:oddHBand="0" w:evenHBand="0" w:firstRowFirstColumn="0" w:firstRowLastColumn="0" w:lastRowFirstColumn="0" w:lastRowLastColumn="0"/>
            </w:pPr>
            <w:r>
              <w:t>Over time as more plants become available I can continue to use the system.</w:t>
            </w:r>
          </w:p>
        </w:tc>
        <w:tc>
          <w:tcPr>
            <w:tcW w:w="1496" w:type="dxa"/>
          </w:tcPr>
          <w:p w14:paraId="3DF27323" w14:textId="2251EB58" w:rsidR="00633CD4" w:rsidRDefault="007D4B06" w:rsidP="00AA7876">
            <w:pPr>
              <w:jc w:val="center"/>
              <w:cnfStyle w:val="000000000000" w:firstRow="0" w:lastRow="0" w:firstColumn="0" w:lastColumn="0" w:oddVBand="0" w:evenVBand="0" w:oddHBand="0" w:evenHBand="0" w:firstRowFirstColumn="0" w:firstRowLastColumn="0" w:lastRowFirstColumn="0" w:lastRowLastColumn="0"/>
            </w:pPr>
            <w:r>
              <w:t>S</w:t>
            </w:r>
          </w:p>
        </w:tc>
      </w:tr>
      <w:tr w:rsidR="00633CD4" w14:paraId="6E5B385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51144E72" w14:textId="1D389A0D" w:rsidR="00633CD4" w:rsidRDefault="00633CD4" w:rsidP="00A017DC">
            <w:r>
              <w:t>US.AI9</w:t>
            </w:r>
          </w:p>
        </w:tc>
        <w:tc>
          <w:tcPr>
            <w:tcW w:w="2088" w:type="dxa"/>
          </w:tcPr>
          <w:p w14:paraId="13123F7D" w14:textId="28B704D8" w:rsidR="00633CD4" w:rsidRDefault="007D4B06"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1A4A3E" w14:textId="70256CC4" w:rsidR="00633CD4" w:rsidRDefault="007D4B06" w:rsidP="00A017DC">
            <w:pPr>
              <w:cnfStyle w:val="000000100000" w:firstRow="0" w:lastRow="0" w:firstColumn="0" w:lastColumn="0" w:oddVBand="0" w:evenVBand="0" w:oddHBand="1" w:evenHBand="0" w:firstRowFirstColumn="0" w:firstRowLastColumn="0" w:lastRowFirstColumn="0" w:lastRowLastColumn="0"/>
            </w:pPr>
            <w:r>
              <w:t>The identification method to be easily explainable</w:t>
            </w:r>
          </w:p>
        </w:tc>
        <w:tc>
          <w:tcPr>
            <w:tcW w:w="1969" w:type="dxa"/>
          </w:tcPr>
          <w:p w14:paraId="119F1055" w14:textId="48C80956" w:rsidR="00633CD4"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understand how my plant is being </w:t>
            </w:r>
            <w:r w:rsidR="00042D4F">
              <w:t>identified</w:t>
            </w:r>
          </w:p>
        </w:tc>
        <w:tc>
          <w:tcPr>
            <w:tcW w:w="1496" w:type="dxa"/>
          </w:tcPr>
          <w:p w14:paraId="1E423E42" w14:textId="3D1AFC16" w:rsidR="00633CD4" w:rsidRDefault="00042D4F" w:rsidP="00AA7876">
            <w:pPr>
              <w:jc w:val="center"/>
              <w:cnfStyle w:val="000000100000" w:firstRow="0" w:lastRow="0" w:firstColumn="0" w:lastColumn="0" w:oddVBand="0" w:evenVBand="0" w:oddHBand="1" w:evenHBand="0" w:firstRowFirstColumn="0" w:firstRowLastColumn="0" w:lastRowFirstColumn="0" w:lastRowLastColumn="0"/>
            </w:pPr>
            <w:r>
              <w:t>C</w:t>
            </w:r>
          </w:p>
        </w:tc>
      </w:tr>
      <w:tr w:rsidR="00633CD4" w14:paraId="57F2A896"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3320D0B8" w14:textId="4184ED7E" w:rsidR="00A017DC" w:rsidRDefault="00042D4F" w:rsidP="00A017DC">
            <w:r>
              <w:t>US.UI1</w:t>
            </w:r>
          </w:p>
        </w:tc>
        <w:tc>
          <w:tcPr>
            <w:tcW w:w="2088" w:type="dxa"/>
          </w:tcPr>
          <w:p w14:paraId="0CF3F186" w14:textId="09AA4630"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5854A85" w14:textId="61EDF902" w:rsidR="00A017DC" w:rsidRDefault="00DF26BE" w:rsidP="00A017DC">
            <w:pPr>
              <w:cnfStyle w:val="000000000000" w:firstRow="0" w:lastRow="0" w:firstColumn="0" w:lastColumn="0" w:oddVBand="0" w:evenVBand="0" w:oddHBand="0" w:evenHBand="0" w:firstRowFirstColumn="0" w:firstRowLastColumn="0" w:lastRowFirstColumn="0" w:lastRowLastColumn="0"/>
            </w:pPr>
            <w:r>
              <w:t>To be able to upload images of my plant to an application for identification</w:t>
            </w:r>
          </w:p>
        </w:tc>
        <w:tc>
          <w:tcPr>
            <w:tcW w:w="1969" w:type="dxa"/>
          </w:tcPr>
          <w:p w14:paraId="65888391" w14:textId="3852AF8A" w:rsidR="00A017DC" w:rsidRDefault="00DF26BE" w:rsidP="00A017DC">
            <w:pPr>
              <w:cnfStyle w:val="000000000000" w:firstRow="0" w:lastRow="0" w:firstColumn="0" w:lastColumn="0" w:oddVBand="0" w:evenVBand="0" w:oddHBand="0" w:evenHBand="0" w:firstRowFirstColumn="0" w:firstRowLastColumn="0" w:lastRowFirstColumn="0" w:lastRowLastColumn="0"/>
            </w:pPr>
            <w:r>
              <w:t>I can have means of quick and portable plant identification</w:t>
            </w:r>
          </w:p>
        </w:tc>
        <w:tc>
          <w:tcPr>
            <w:tcW w:w="1496" w:type="dxa"/>
          </w:tcPr>
          <w:p w14:paraId="412C34CE" w14:textId="4CD14D47" w:rsidR="00A017DC" w:rsidRDefault="00DF26BE"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15953DB4"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33A75F6" w14:textId="298BD8AD" w:rsidR="00A017DC" w:rsidRDefault="00042D4F" w:rsidP="00A017DC">
            <w:r>
              <w:t>US.UI2</w:t>
            </w:r>
          </w:p>
        </w:tc>
        <w:tc>
          <w:tcPr>
            <w:tcW w:w="2088" w:type="dxa"/>
          </w:tcPr>
          <w:p w14:paraId="44CC0E52" w14:textId="64534340"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634E4338" w14:textId="79FCEC30" w:rsidR="00A017DC" w:rsidRDefault="00ED4D95" w:rsidP="00A017DC">
            <w:pPr>
              <w:cnfStyle w:val="000000100000" w:firstRow="0" w:lastRow="0" w:firstColumn="0" w:lastColumn="0" w:oddVBand="0" w:evenVBand="0" w:oddHBand="1" w:evenHBand="0" w:firstRowFirstColumn="0" w:firstRowLastColumn="0" w:lastRowFirstColumn="0" w:lastRowLastColumn="0"/>
            </w:pPr>
            <w:r>
              <w:t>To be able to upload pictures of my unknown plant from files stored on my device</w:t>
            </w:r>
          </w:p>
        </w:tc>
        <w:tc>
          <w:tcPr>
            <w:tcW w:w="1969" w:type="dxa"/>
          </w:tcPr>
          <w:p w14:paraId="4C75969B" w14:textId="2BF9BE15" w:rsidR="00A017DC" w:rsidRDefault="00DF26BE" w:rsidP="00A017DC">
            <w:pPr>
              <w:cnfStyle w:val="000000100000" w:firstRow="0" w:lastRow="0" w:firstColumn="0" w:lastColumn="0" w:oddVBand="0" w:evenVBand="0" w:oddHBand="1" w:evenHBand="0" w:firstRowFirstColumn="0" w:firstRowLastColumn="0" w:lastRowFirstColumn="0" w:lastRowLastColumn="0"/>
            </w:pPr>
            <w:r>
              <w:t>I can identify plants I’ve found online or overwise do not have direct access to</w:t>
            </w:r>
          </w:p>
        </w:tc>
        <w:tc>
          <w:tcPr>
            <w:tcW w:w="1496" w:type="dxa"/>
          </w:tcPr>
          <w:p w14:paraId="561F9B4A" w14:textId="11438FF4"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S</w:t>
            </w:r>
          </w:p>
        </w:tc>
      </w:tr>
      <w:tr w:rsidR="00E93005" w14:paraId="58034171"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5C8F3EEE" w14:textId="3BCC5B4E" w:rsidR="00042D4F" w:rsidRDefault="00042D4F" w:rsidP="00042D4F">
            <w:r>
              <w:t>US.UI3</w:t>
            </w:r>
          </w:p>
        </w:tc>
        <w:tc>
          <w:tcPr>
            <w:tcW w:w="2088" w:type="dxa"/>
          </w:tcPr>
          <w:p w14:paraId="7E6E0AE5" w14:textId="6C0CB687"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EA4FC9C" w14:textId="0F9AC2D8" w:rsidR="00042D4F" w:rsidRDefault="00042D4F" w:rsidP="00042D4F">
            <w:pPr>
              <w:cnfStyle w:val="000000000000" w:firstRow="0" w:lastRow="0" w:firstColumn="0" w:lastColumn="0" w:oddVBand="0" w:evenVBand="0" w:oddHBand="0" w:evenHBand="0" w:firstRowFirstColumn="0" w:firstRowLastColumn="0" w:lastRowFirstColumn="0" w:lastRowLastColumn="0"/>
            </w:pPr>
            <w:r>
              <w:t>To be able to take pictures of my unknown plant, and upload them, through the system</w:t>
            </w:r>
          </w:p>
        </w:tc>
        <w:tc>
          <w:tcPr>
            <w:tcW w:w="1969" w:type="dxa"/>
          </w:tcPr>
          <w:p w14:paraId="7A7BCB9A" w14:textId="315530C9" w:rsidR="00042D4F" w:rsidRDefault="00DF26BE" w:rsidP="00042D4F">
            <w:pPr>
              <w:cnfStyle w:val="000000000000" w:firstRow="0" w:lastRow="0" w:firstColumn="0" w:lastColumn="0" w:oddVBand="0" w:evenVBand="0" w:oddHBand="0" w:evenHBand="0" w:firstRowFirstColumn="0" w:firstRowLastColumn="0" w:lastRowFirstColumn="0" w:lastRowLastColumn="0"/>
            </w:pPr>
            <w:r>
              <w:t xml:space="preserve">I can identify any plant I have direct access to </w:t>
            </w:r>
          </w:p>
        </w:tc>
        <w:tc>
          <w:tcPr>
            <w:tcW w:w="1496" w:type="dxa"/>
          </w:tcPr>
          <w:p w14:paraId="7A3ED877" w14:textId="67F64A72" w:rsidR="00042D4F" w:rsidRDefault="00042D4F"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3D85C5E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32197E" w14:textId="4D0B3CD1" w:rsidR="00042D4F" w:rsidRDefault="00042D4F" w:rsidP="00042D4F">
            <w:r>
              <w:t>US.UI4</w:t>
            </w:r>
          </w:p>
        </w:tc>
        <w:tc>
          <w:tcPr>
            <w:tcW w:w="2088" w:type="dxa"/>
          </w:tcPr>
          <w:p w14:paraId="5208D209" w14:textId="3EC3423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76E8640" w14:textId="1A6CC752" w:rsidR="00042D4F" w:rsidRDefault="00042D4F" w:rsidP="00042D4F">
            <w:pPr>
              <w:cnfStyle w:val="000000100000" w:firstRow="0" w:lastRow="0" w:firstColumn="0" w:lastColumn="0" w:oddVBand="0" w:evenVBand="0" w:oddHBand="1" w:evenHBand="0" w:firstRowFirstColumn="0" w:firstRowLastColumn="0" w:lastRowFirstColumn="0" w:lastRowLastColumn="0"/>
            </w:pPr>
            <w:r>
              <w:t>To have the uploaded image of my unknown plant displayed in the system</w:t>
            </w:r>
          </w:p>
        </w:tc>
        <w:tc>
          <w:tcPr>
            <w:tcW w:w="1969" w:type="dxa"/>
          </w:tcPr>
          <w:p w14:paraId="26211D11" w14:textId="217181E9" w:rsidR="00042D4F" w:rsidRDefault="00DF26BE" w:rsidP="00042D4F">
            <w:pPr>
              <w:cnfStyle w:val="000000100000" w:firstRow="0" w:lastRow="0" w:firstColumn="0" w:lastColumn="0" w:oddVBand="0" w:evenVBand="0" w:oddHBand="1" w:evenHBand="0" w:firstRowFirstColumn="0" w:firstRowLastColumn="0" w:lastRowFirstColumn="0" w:lastRowLastColumn="0"/>
            </w:pPr>
            <w:r>
              <w:t xml:space="preserve">I can see my plant to allow for me to </w:t>
            </w:r>
            <w:r w:rsidR="003B6F93">
              <w:t>associate more effectively</w:t>
            </w:r>
            <w:r>
              <w:t xml:space="preserve"> what it is with an example</w:t>
            </w:r>
            <w:r w:rsidR="003B6F93">
              <w:t xml:space="preserve"> of the plant</w:t>
            </w:r>
            <w:r>
              <w:t xml:space="preserve"> </w:t>
            </w:r>
          </w:p>
        </w:tc>
        <w:tc>
          <w:tcPr>
            <w:tcW w:w="1496" w:type="dxa"/>
          </w:tcPr>
          <w:p w14:paraId="5F64EA84" w14:textId="6E92EA34"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4F3546C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43514A10" w14:textId="3D6410CE" w:rsidR="00042D4F" w:rsidRDefault="00042D4F" w:rsidP="00042D4F">
            <w:r>
              <w:t>US.UI5</w:t>
            </w:r>
          </w:p>
        </w:tc>
        <w:tc>
          <w:tcPr>
            <w:tcW w:w="2088" w:type="dxa"/>
          </w:tcPr>
          <w:p w14:paraId="20932C5E" w14:textId="42EF9C0D"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919E2D9" w14:textId="037391E1" w:rsidR="00042D4F" w:rsidRDefault="00042D4F" w:rsidP="00042D4F">
            <w:pPr>
              <w:cnfStyle w:val="000000000000" w:firstRow="0" w:lastRow="0" w:firstColumn="0" w:lastColumn="0" w:oddVBand="0" w:evenVBand="0" w:oddHBand="0" w:evenHBand="0" w:firstRowFirstColumn="0" w:firstRowLastColumn="0" w:lastRowFirstColumn="0" w:lastRowLastColumn="0"/>
            </w:pPr>
            <w:r>
              <w:t>To have information</w:t>
            </w:r>
            <w:r w:rsidR="003B6F93">
              <w:t xml:space="preserve"> displayed</w:t>
            </w:r>
            <w:r>
              <w:t xml:space="preserve"> about how to care for my identified plant</w:t>
            </w:r>
          </w:p>
        </w:tc>
        <w:tc>
          <w:tcPr>
            <w:tcW w:w="1969" w:type="dxa"/>
          </w:tcPr>
          <w:p w14:paraId="01206A5D" w14:textId="2C45F720" w:rsidR="00042D4F" w:rsidRDefault="003B6F93" w:rsidP="00042D4F">
            <w:pPr>
              <w:cnfStyle w:val="000000000000" w:firstRow="0" w:lastRow="0" w:firstColumn="0" w:lastColumn="0" w:oddVBand="0" w:evenVBand="0" w:oddHBand="0" w:evenHBand="0" w:firstRowFirstColumn="0" w:firstRowLastColumn="0" w:lastRowFirstColumn="0" w:lastRowLastColumn="0"/>
            </w:pPr>
            <w:r>
              <w:t xml:space="preserve">I can </w:t>
            </w:r>
            <w:r w:rsidR="00180A14">
              <w:t>effectively</w:t>
            </w:r>
            <w:r>
              <w:t xml:space="preserve"> take care of my newly identified plant </w:t>
            </w:r>
          </w:p>
        </w:tc>
        <w:tc>
          <w:tcPr>
            <w:tcW w:w="1496" w:type="dxa"/>
          </w:tcPr>
          <w:p w14:paraId="539D28DB" w14:textId="4A409327" w:rsidR="00042D4F" w:rsidRDefault="0056505E"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55FB70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96CD160" w14:textId="21541864" w:rsidR="00042D4F" w:rsidRDefault="00042D4F" w:rsidP="00042D4F">
            <w:r>
              <w:t>US.UI6</w:t>
            </w:r>
          </w:p>
        </w:tc>
        <w:tc>
          <w:tcPr>
            <w:tcW w:w="2088" w:type="dxa"/>
          </w:tcPr>
          <w:p w14:paraId="7EA8FF14" w14:textId="7B34912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44E8CBD" w14:textId="6C3C694C" w:rsidR="00042D4F" w:rsidRDefault="00B155E0" w:rsidP="00042D4F">
            <w:pPr>
              <w:cnfStyle w:val="000000100000" w:firstRow="0" w:lastRow="0" w:firstColumn="0" w:lastColumn="0" w:oddVBand="0" w:evenVBand="0" w:oddHBand="1" w:evenHBand="0" w:firstRowFirstColumn="0" w:firstRowLastColumn="0" w:lastRowFirstColumn="0" w:lastRowLastColumn="0"/>
            </w:pPr>
            <w:r>
              <w:t>P</w:t>
            </w:r>
            <w:r w:rsidR="00042D4F">
              <w:t>lant information to be displayed in the form of a table</w:t>
            </w:r>
          </w:p>
        </w:tc>
        <w:tc>
          <w:tcPr>
            <w:tcW w:w="1969" w:type="dxa"/>
          </w:tcPr>
          <w:p w14:paraId="447A0CD8" w14:textId="3EF6ED71" w:rsidR="00042D4F" w:rsidRDefault="003B6F93" w:rsidP="00042D4F">
            <w:pPr>
              <w:cnfStyle w:val="000000100000" w:firstRow="0" w:lastRow="0" w:firstColumn="0" w:lastColumn="0" w:oddVBand="0" w:evenVBand="0" w:oddHBand="1" w:evenHBand="0" w:firstRowFirstColumn="0" w:firstRowLastColumn="0" w:lastRowFirstColumn="0" w:lastRowLastColumn="0"/>
            </w:pPr>
            <w:r>
              <w:t xml:space="preserve">I can see information about my plant in a concise </w:t>
            </w:r>
            <w:r w:rsidR="00180A14">
              <w:t>format</w:t>
            </w:r>
          </w:p>
        </w:tc>
        <w:tc>
          <w:tcPr>
            <w:tcW w:w="1496" w:type="dxa"/>
          </w:tcPr>
          <w:p w14:paraId="194BA0AC" w14:textId="152FB139"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1B274B4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1B0A0F19" w14:textId="3980DF25" w:rsidR="00042D4F" w:rsidRDefault="00042D4F" w:rsidP="00042D4F">
            <w:r>
              <w:t>US.UI7</w:t>
            </w:r>
          </w:p>
        </w:tc>
        <w:tc>
          <w:tcPr>
            <w:tcW w:w="2088" w:type="dxa"/>
          </w:tcPr>
          <w:p w14:paraId="6BF1FD88" w14:textId="6F09453E"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98473D" w14:textId="77D91432" w:rsidR="00042D4F" w:rsidRDefault="00180A14" w:rsidP="00042D4F">
            <w:pPr>
              <w:cnfStyle w:val="000000000000" w:firstRow="0" w:lastRow="0" w:firstColumn="0" w:lastColumn="0" w:oddVBand="0" w:evenVBand="0" w:oddHBand="0" w:evenHBand="0" w:firstRowFirstColumn="0" w:firstRowLastColumn="0" w:lastRowFirstColumn="0" w:lastRowLastColumn="0"/>
            </w:pPr>
            <w:r>
              <w:t>To be able to upload multiple consecutive images of different plants</w:t>
            </w:r>
          </w:p>
        </w:tc>
        <w:tc>
          <w:tcPr>
            <w:tcW w:w="1969" w:type="dxa"/>
          </w:tcPr>
          <w:p w14:paraId="15F1BA51" w14:textId="5BE1D50D" w:rsidR="00042D4F" w:rsidRDefault="00180A14" w:rsidP="00042D4F">
            <w:pPr>
              <w:cnfStyle w:val="000000000000" w:firstRow="0" w:lastRow="0" w:firstColumn="0" w:lastColumn="0" w:oddVBand="0" w:evenVBand="0" w:oddHBand="0" w:evenHBand="0" w:firstRowFirstColumn="0" w:firstRowLastColumn="0" w:lastRowFirstColumn="0" w:lastRowLastColumn="0"/>
            </w:pPr>
            <w:r>
              <w:t>I can identify multiple different plants</w:t>
            </w:r>
            <w:r w:rsidR="00494933">
              <w:t xml:space="preserve"> without restarting the system</w:t>
            </w:r>
          </w:p>
        </w:tc>
        <w:tc>
          <w:tcPr>
            <w:tcW w:w="1496" w:type="dxa"/>
          </w:tcPr>
          <w:p w14:paraId="75857004" w14:textId="01B7294B" w:rsidR="00042D4F" w:rsidRDefault="00494933"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7C36D9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AD4C836" w14:textId="53E1CE81" w:rsidR="00042D4F" w:rsidRDefault="00042D4F" w:rsidP="00042D4F">
            <w:r>
              <w:t>US.UI8</w:t>
            </w:r>
          </w:p>
        </w:tc>
        <w:tc>
          <w:tcPr>
            <w:tcW w:w="2088" w:type="dxa"/>
          </w:tcPr>
          <w:p w14:paraId="5011B3AE" w14:textId="51B25AC0"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22701FC" w14:textId="5EC4594F" w:rsidR="00042D4F" w:rsidRDefault="00494933" w:rsidP="00042D4F">
            <w:pPr>
              <w:cnfStyle w:val="000000100000" w:firstRow="0" w:lastRow="0" w:firstColumn="0" w:lastColumn="0" w:oddVBand="0" w:evenVBand="0" w:oddHBand="1" w:evenHBand="0" w:firstRowFirstColumn="0" w:firstRowLastColumn="0" w:lastRowFirstColumn="0" w:lastRowLastColumn="0"/>
            </w:pPr>
            <w:r>
              <w:t xml:space="preserve">To be able to queue up photos of different plants to have them identified </w:t>
            </w:r>
          </w:p>
        </w:tc>
        <w:tc>
          <w:tcPr>
            <w:tcW w:w="1969" w:type="dxa"/>
          </w:tcPr>
          <w:p w14:paraId="3D841057" w14:textId="22284708" w:rsidR="00042D4F" w:rsidRDefault="00494933" w:rsidP="00042D4F">
            <w:pPr>
              <w:cnfStyle w:val="000000100000" w:firstRow="0" w:lastRow="0" w:firstColumn="0" w:lastColumn="0" w:oddVBand="0" w:evenVBand="0" w:oddHBand="1" w:evenHBand="0" w:firstRowFirstColumn="0" w:firstRowLastColumn="0" w:lastRowFirstColumn="0" w:lastRowLastColumn="0"/>
            </w:pPr>
            <w:r>
              <w:t>I can identify multiple different plants all at the same time.</w:t>
            </w:r>
          </w:p>
        </w:tc>
        <w:tc>
          <w:tcPr>
            <w:tcW w:w="1496" w:type="dxa"/>
          </w:tcPr>
          <w:p w14:paraId="0E73B3BF" w14:textId="7E39CF5A" w:rsidR="00042D4F" w:rsidRDefault="00494933" w:rsidP="00042D4F">
            <w:pPr>
              <w:jc w:val="center"/>
              <w:cnfStyle w:val="000000100000" w:firstRow="0" w:lastRow="0" w:firstColumn="0" w:lastColumn="0" w:oddVBand="0" w:evenVBand="0" w:oddHBand="1" w:evenHBand="0" w:firstRowFirstColumn="0" w:firstRowLastColumn="0" w:lastRowFirstColumn="0" w:lastRowLastColumn="0"/>
            </w:pPr>
            <w:r>
              <w:t>C</w:t>
            </w:r>
          </w:p>
        </w:tc>
      </w:tr>
    </w:tbl>
    <w:p w14:paraId="17E47792" w14:textId="77777777" w:rsidR="00C14011" w:rsidRDefault="00C14011"/>
    <w:p w14:paraId="29891A16" w14:textId="1EA5A210" w:rsidR="00C361B9" w:rsidRDefault="003523AF" w:rsidP="00BC233B">
      <w:pPr>
        <w:pStyle w:val="Heading2"/>
      </w:pPr>
      <w:bookmarkStart w:id="19" w:name="_Toc100649457"/>
      <w:r>
        <w:lastRenderedPageBreak/>
        <w:t xml:space="preserve">3.3 </w:t>
      </w:r>
      <w:r w:rsidR="00C361B9">
        <w:t xml:space="preserve">Functional </w:t>
      </w:r>
      <w:r w:rsidR="00CE0C9B">
        <w:t>R</w:t>
      </w:r>
      <w:r w:rsidR="00C361B9">
        <w:t>equirement</w:t>
      </w:r>
      <w:r w:rsidR="00CE0C9B">
        <w:t>s</w:t>
      </w:r>
      <w:bookmarkEnd w:id="19"/>
    </w:p>
    <w:p w14:paraId="1805AC82" w14:textId="5A9B8329" w:rsidR="001A4680" w:rsidRDefault="00C361B9">
      <w:r>
        <w:t xml:space="preserve">The following </w:t>
      </w:r>
      <w:r w:rsidR="003523AF">
        <w:t>are</w:t>
      </w:r>
      <w:r>
        <w:t xml:space="preserve"> a sample of</w:t>
      </w:r>
      <w:r w:rsidR="00CE0C9B">
        <w:t xml:space="preserve"> the</w:t>
      </w:r>
      <w:r>
        <w:t xml:space="preserve"> functional requirements, to view the others, see appendix …</w:t>
      </w:r>
    </w:p>
    <w:p w14:paraId="156B0437" w14:textId="440C880C" w:rsidR="003523AF" w:rsidRDefault="003523AF" w:rsidP="00BC233B">
      <w:pPr>
        <w:pStyle w:val="Heading3"/>
      </w:pPr>
      <w:bookmarkStart w:id="20" w:name="_Toc100649458"/>
      <w:r>
        <w:t>3.3.1 Function</w:t>
      </w:r>
      <w:r w:rsidR="00785776">
        <w:t>al</w:t>
      </w:r>
      <w:r>
        <w:t xml:space="preserve"> </w:t>
      </w:r>
      <w:r w:rsidR="00CE0C9B">
        <w:t>R</w:t>
      </w:r>
      <w:r>
        <w:t xml:space="preserve">equirements of the </w:t>
      </w:r>
      <w:r w:rsidR="00CE0C9B">
        <w:t>N</w:t>
      </w:r>
      <w:r>
        <w:t xml:space="preserve">eural </w:t>
      </w:r>
      <w:r w:rsidR="00CE0C9B">
        <w:t>N</w:t>
      </w:r>
      <w:r>
        <w:t>etwork</w:t>
      </w:r>
      <w:bookmarkEnd w:id="20"/>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344"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964"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32B1E325" w14:textId="4522466D" w:rsidR="003523AF" w:rsidRDefault="00785776" w:rsidP="006A13A4">
            <w:r>
              <w:t>AI</w:t>
            </w:r>
            <w:r w:rsidR="00A51969">
              <w:t>1</w:t>
            </w:r>
          </w:p>
        </w:tc>
        <w:tc>
          <w:tcPr>
            <w:tcW w:w="4344"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46"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289F6381" w14:textId="46760D4F" w:rsidR="003523AF" w:rsidRDefault="00785776" w:rsidP="006A13A4">
            <w:r>
              <w:t>AI</w:t>
            </w:r>
            <w:r w:rsidR="00A51969">
              <w:t>2</w:t>
            </w:r>
          </w:p>
        </w:tc>
        <w:tc>
          <w:tcPr>
            <w:tcW w:w="4344"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46"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2AC5BD9E" w14:textId="5D6ABDD3" w:rsidR="003523AF" w:rsidRDefault="00785776" w:rsidP="006A13A4">
            <w:r>
              <w:t>AI</w:t>
            </w:r>
            <w:r w:rsidR="001A2975">
              <w:t>3</w:t>
            </w:r>
          </w:p>
        </w:tc>
        <w:tc>
          <w:tcPr>
            <w:tcW w:w="4344"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46"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7407D5AE" w14:textId="760FF659" w:rsidR="003523AF" w:rsidRDefault="00785776" w:rsidP="006A13A4">
            <w:r>
              <w:t>AI</w:t>
            </w:r>
            <w:r w:rsidR="001A2975">
              <w:t>4</w:t>
            </w:r>
          </w:p>
        </w:tc>
        <w:tc>
          <w:tcPr>
            <w:tcW w:w="4344"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46"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1100E9D9" w14:textId="52E6A9E1" w:rsidR="003523AF" w:rsidRDefault="00785776" w:rsidP="006A13A4">
            <w:r>
              <w:t>AI</w:t>
            </w:r>
            <w:r w:rsidR="001A2975">
              <w:t>5</w:t>
            </w:r>
          </w:p>
        </w:tc>
        <w:tc>
          <w:tcPr>
            <w:tcW w:w="4344"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46"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A51969" w14:paraId="4BA3F1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89097DD" w14:textId="22347E86" w:rsidR="00A51969" w:rsidRDefault="00785776" w:rsidP="008D15DB">
            <w:r>
              <w:t>AI</w:t>
            </w:r>
            <w:r w:rsidR="001A2975">
              <w:t>6</w:t>
            </w:r>
          </w:p>
        </w:tc>
        <w:tc>
          <w:tcPr>
            <w:tcW w:w="4344" w:type="dxa"/>
          </w:tcPr>
          <w:p w14:paraId="4E1EC975" w14:textId="5721B1BA" w:rsidR="00A51969" w:rsidRDefault="008770C9" w:rsidP="008D15DB">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 handle poor quality images of houseplants </w:t>
            </w:r>
          </w:p>
        </w:tc>
        <w:tc>
          <w:tcPr>
            <w:tcW w:w="1146" w:type="dxa"/>
          </w:tcPr>
          <w:p w14:paraId="0E2374FC" w14:textId="6DB3F805" w:rsidR="00A51969" w:rsidRDefault="00C140F3" w:rsidP="00471672">
            <w:pPr>
              <w:jc w:val="center"/>
              <w:cnfStyle w:val="000000000000" w:firstRow="0" w:lastRow="0" w:firstColumn="0" w:lastColumn="0" w:oddVBand="0" w:evenVBand="0" w:oddHBand="0" w:evenHBand="0" w:firstRowFirstColumn="0" w:firstRowLastColumn="0" w:lastRowFirstColumn="0" w:lastRowLastColumn="0"/>
            </w:pPr>
            <w:r>
              <w:t>S</w:t>
            </w:r>
          </w:p>
        </w:tc>
        <w:tc>
          <w:tcPr>
            <w:tcW w:w="2964" w:type="dxa"/>
          </w:tcPr>
          <w:p w14:paraId="014B951C" w14:textId="07F85BC6" w:rsidR="00A51969"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8770C9" w14:paraId="378D8D1F"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5F8BA310" w14:textId="04829FAE" w:rsidR="008770C9" w:rsidRDefault="00785776" w:rsidP="008D15DB">
            <w:r>
              <w:t>AI</w:t>
            </w:r>
            <w:r w:rsidR="008770C9">
              <w:t>7</w:t>
            </w:r>
          </w:p>
        </w:tc>
        <w:tc>
          <w:tcPr>
            <w:tcW w:w="4344" w:type="dxa"/>
          </w:tcPr>
          <w:p w14:paraId="0AFB9154" w14:textId="600B12F3" w:rsidR="008770C9" w:rsidRDefault="00C140F3" w:rsidP="008D15DB">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implemented must consist of a CNN</w:t>
            </w:r>
          </w:p>
        </w:tc>
        <w:tc>
          <w:tcPr>
            <w:tcW w:w="1146" w:type="dxa"/>
          </w:tcPr>
          <w:p w14:paraId="7003084C" w14:textId="2C3EC942" w:rsidR="008770C9" w:rsidRDefault="00C140F3"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2BE2361" w14:textId="1DC8CC6E" w:rsidR="007264EF" w:rsidRDefault="007264EF" w:rsidP="005C5968">
            <w:pPr>
              <w:jc w:val="center"/>
              <w:cnfStyle w:val="000000100000" w:firstRow="0" w:lastRow="0" w:firstColumn="0" w:lastColumn="0" w:oddVBand="0" w:evenVBand="0" w:oddHBand="1" w:evenHBand="0" w:firstRowFirstColumn="0" w:firstRowLastColumn="0" w:lastRowFirstColumn="0" w:lastRowLastColumn="0"/>
            </w:pPr>
            <w:r>
              <w:t>Literature review</w:t>
            </w:r>
            <w:r w:rsidR="001A4680">
              <w:t>:</w:t>
            </w:r>
            <w:r>
              <w:t xml:space="preserve">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p w14:paraId="3F624212" w14:textId="3403767F" w:rsidR="008770C9" w:rsidRDefault="008770C9" w:rsidP="005C5968">
            <w:pPr>
              <w:jc w:val="center"/>
              <w:cnfStyle w:val="000000100000" w:firstRow="0" w:lastRow="0" w:firstColumn="0" w:lastColumn="0" w:oddVBand="0" w:evenVBand="0" w:oddHBand="1" w:evenHBand="0" w:firstRowFirstColumn="0" w:firstRowLastColumn="0" w:lastRowFirstColumn="0" w:lastRowLastColumn="0"/>
            </w:pPr>
          </w:p>
        </w:tc>
      </w:tr>
      <w:tr w:rsidR="008770C9" w14:paraId="1FD724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4F21E76" w14:textId="5E086E76" w:rsidR="008770C9" w:rsidRDefault="00785776" w:rsidP="008D15DB">
            <w:r>
              <w:t>AI</w:t>
            </w:r>
            <w:r w:rsidR="008770C9">
              <w:t>8</w:t>
            </w:r>
          </w:p>
        </w:tc>
        <w:tc>
          <w:tcPr>
            <w:tcW w:w="4344" w:type="dxa"/>
          </w:tcPr>
          <w:p w14:paraId="7787657D" w14:textId="1942B800" w:rsidR="008770C9" w:rsidRDefault="00665786" w:rsidP="008D15DB">
            <w:pPr>
              <w:cnfStyle w:val="000000000000" w:firstRow="0" w:lastRow="0" w:firstColumn="0" w:lastColumn="0" w:oddVBand="0" w:evenVBand="0" w:oddHBand="0" w:evenHBand="0" w:firstRowFirstColumn="0" w:firstRowLastColumn="0" w:lastRowFirstColumn="0" w:lastRowLastColumn="0"/>
            </w:pPr>
            <w:r>
              <w:t>Two CNN</w:t>
            </w:r>
            <w:r w:rsidR="00785776">
              <w:t>s</w:t>
            </w:r>
            <w:r>
              <w:t xml:space="preserve"> must be created, one using ADAM optimisation, the other using Adamax optimisation</w:t>
            </w:r>
            <w:r w:rsidR="00F61DB1">
              <w:t xml:space="preserve">, to </w:t>
            </w:r>
            <w:r w:rsidR="00D20FEA">
              <w:t>determine</w:t>
            </w:r>
            <w:r w:rsidR="00F61DB1">
              <w:t xml:space="preserve"> the best method</w:t>
            </w:r>
          </w:p>
        </w:tc>
        <w:tc>
          <w:tcPr>
            <w:tcW w:w="1146" w:type="dxa"/>
          </w:tcPr>
          <w:p w14:paraId="204D5756" w14:textId="32D9717E" w:rsidR="008770C9" w:rsidRDefault="00665786"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521C3982" w14:textId="038F202A" w:rsidR="008770C9" w:rsidRDefault="001A4680"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Arshid</w:t>
            </w:r>
            <w:r>
              <w:rPr>
                <w:rFonts w:eastAsia="Times New Roman" w:cstheme="minorHAnsi"/>
                <w:color w:val="000000"/>
                <w:lang w:eastAsia="en-GB"/>
              </w:rPr>
              <w:t xml:space="preserve"> et al (2020)</w:t>
            </w:r>
          </w:p>
        </w:tc>
      </w:tr>
      <w:tr w:rsidR="008770C9" w14:paraId="05F27C6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0DFF7348" w14:textId="768B3565" w:rsidR="008770C9" w:rsidRDefault="00785776" w:rsidP="008D15DB">
            <w:r>
              <w:t>AI</w:t>
            </w:r>
            <w:r w:rsidR="008770C9">
              <w:t>9</w:t>
            </w:r>
          </w:p>
        </w:tc>
        <w:tc>
          <w:tcPr>
            <w:tcW w:w="4344" w:type="dxa"/>
          </w:tcPr>
          <w:p w14:paraId="1BF64982" w14:textId="542BA140" w:rsidR="008770C9" w:rsidRDefault="00665786" w:rsidP="008D15DB">
            <w:pPr>
              <w:cnfStyle w:val="000000100000" w:firstRow="0" w:lastRow="0" w:firstColumn="0" w:lastColumn="0" w:oddVBand="0" w:evenVBand="0" w:oddHBand="1" w:evenHBand="0" w:firstRowFirstColumn="0" w:firstRowLastColumn="0" w:lastRowFirstColumn="0" w:lastRowLastColumn="0"/>
            </w:pPr>
            <w:r>
              <w:t xml:space="preserve">The CNN will be able to support full colour images </w:t>
            </w:r>
          </w:p>
        </w:tc>
        <w:tc>
          <w:tcPr>
            <w:tcW w:w="1146" w:type="dxa"/>
          </w:tcPr>
          <w:p w14:paraId="526EBB1F" w14:textId="28D5F309" w:rsidR="008770C9" w:rsidRDefault="00665786" w:rsidP="00471672">
            <w:pPr>
              <w:jc w:val="center"/>
              <w:cnfStyle w:val="000000100000" w:firstRow="0" w:lastRow="0" w:firstColumn="0" w:lastColumn="0" w:oddVBand="0" w:evenVBand="0" w:oddHBand="1" w:evenHBand="0" w:firstRowFirstColumn="0" w:firstRowLastColumn="0" w:lastRowFirstColumn="0" w:lastRowLastColumn="0"/>
            </w:pPr>
            <w:r>
              <w:t>S</w:t>
            </w:r>
          </w:p>
        </w:tc>
        <w:tc>
          <w:tcPr>
            <w:tcW w:w="2964" w:type="dxa"/>
          </w:tcPr>
          <w:p w14:paraId="7D0D6541" w14:textId="39722CBB" w:rsidR="008770C9" w:rsidRDefault="005C5968" w:rsidP="005C5968">
            <w:pPr>
              <w:jc w:val="center"/>
              <w:cnfStyle w:val="000000100000" w:firstRow="0" w:lastRow="0" w:firstColumn="0" w:lastColumn="0" w:oddVBand="0" w:evenVBand="0" w:oddHBand="1" w:evenHBand="0" w:firstRowFirstColumn="0" w:firstRowLastColumn="0" w:lastRowFirstColumn="0" w:lastRowLastColumn="0"/>
            </w:pPr>
            <w:r w:rsidRPr="00D302D5">
              <w:t xml:space="preserve">Literature review: </w:t>
            </w:r>
            <w:r w:rsidRPr="00D302D5">
              <w:rPr>
                <w:rFonts w:cstheme="minorHAnsi"/>
              </w:rPr>
              <w:t>Awang</w:t>
            </w:r>
            <w:r w:rsidR="00D302D5">
              <w:rPr>
                <w:rFonts w:cstheme="minorHAnsi"/>
              </w:rPr>
              <w:t xml:space="preserve"> </w:t>
            </w:r>
            <w:r w:rsidR="00D302D5" w:rsidRPr="00D302D5">
              <w:rPr>
                <w:rFonts w:cstheme="minorHAnsi"/>
                <w:i/>
                <w:iCs/>
              </w:rPr>
              <w:t>et al</w:t>
            </w:r>
            <w:r w:rsidR="00D302D5">
              <w:rPr>
                <w:rFonts w:cstheme="minorHAnsi"/>
              </w:rPr>
              <w:t>.</w:t>
            </w:r>
            <w:r w:rsidRPr="00D302D5">
              <w:rPr>
                <w:rFonts w:cstheme="minorHAnsi"/>
              </w:rPr>
              <w:t xml:space="preserve"> (2013)</w:t>
            </w:r>
          </w:p>
        </w:tc>
      </w:tr>
      <w:tr w:rsidR="008770C9" w14:paraId="26F9EE8F"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7B89568E" w14:textId="2929E271" w:rsidR="008770C9" w:rsidRDefault="00785776" w:rsidP="008D15DB">
            <w:r>
              <w:t>AI</w:t>
            </w:r>
            <w:r w:rsidR="008770C9">
              <w:t>10</w:t>
            </w:r>
          </w:p>
        </w:tc>
        <w:tc>
          <w:tcPr>
            <w:tcW w:w="4344" w:type="dxa"/>
          </w:tcPr>
          <w:p w14:paraId="5ECA869C" w14:textId="5A2AD041" w:rsidR="008770C9" w:rsidRDefault="00665786" w:rsidP="008D15DB">
            <w:pPr>
              <w:cnfStyle w:val="000000000000" w:firstRow="0" w:lastRow="0" w:firstColumn="0" w:lastColumn="0" w:oddVBand="0" w:evenVBand="0" w:oddHBand="0" w:evenHBand="0" w:firstRowFirstColumn="0" w:firstRowLastColumn="0" w:lastRowFirstColumn="0" w:lastRowLastColumn="0"/>
            </w:pPr>
            <w:r>
              <w:t>The CNN will be able to be portable and lightweight enough to function o</w:t>
            </w:r>
            <w:r w:rsidR="00CB5A1F">
              <w:t>n</w:t>
            </w:r>
            <w:r>
              <w:t xml:space="preserve"> a mobile platform</w:t>
            </w:r>
          </w:p>
        </w:tc>
        <w:tc>
          <w:tcPr>
            <w:tcW w:w="1146" w:type="dxa"/>
          </w:tcPr>
          <w:p w14:paraId="1A9B06C9" w14:textId="656B8D7B" w:rsidR="008770C9" w:rsidRDefault="00CB5A1F"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48600704" w14:textId="3A38E705" w:rsidR="008770C9"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D3D3A58" w14:textId="77777777" w:rsidR="00AB7B3F" w:rsidRDefault="00AB7B3F"/>
    <w:p w14:paraId="33BCC609" w14:textId="12EC5BC9" w:rsidR="003523AF" w:rsidRDefault="003523AF" w:rsidP="00BC233B">
      <w:pPr>
        <w:pStyle w:val="Heading3"/>
      </w:pPr>
      <w:bookmarkStart w:id="21" w:name="_Toc100649459"/>
      <w:r>
        <w:t xml:space="preserve">3.3.2 Functional </w:t>
      </w:r>
      <w:r w:rsidR="00CE0C9B">
        <w:t>R</w:t>
      </w:r>
      <w:r>
        <w:t>equirement</w:t>
      </w:r>
      <w:r w:rsidR="00C87A0B">
        <w:t>s</w:t>
      </w:r>
      <w:r>
        <w:t xml:space="preserve"> of the</w:t>
      </w:r>
      <w:r w:rsidR="002D22C8">
        <w:t xml:space="preserve"> </w:t>
      </w:r>
      <w:r w:rsidR="00CE0C9B">
        <w:t>U</w:t>
      </w:r>
      <w:r w:rsidR="002D22C8">
        <w:t xml:space="preserve">ser </w:t>
      </w:r>
      <w:r w:rsidR="00CE0C9B">
        <w:t>I</w:t>
      </w:r>
      <w:r w:rsidR="002D22C8">
        <w:t>nterface</w:t>
      </w:r>
      <w:bookmarkEnd w:id="21"/>
      <w:r w:rsidR="002D22C8">
        <w:t xml:space="preserve"> </w:t>
      </w:r>
    </w:p>
    <w:tbl>
      <w:tblPr>
        <w:tblStyle w:val="ListTable4-Accent6"/>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4325"/>
        <w:gridCol w:w="1167"/>
        <w:gridCol w:w="2882"/>
      </w:tblGrid>
      <w:tr w:rsidR="005C5968" w14:paraId="7A2CE460"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6" w:type="dxa"/>
            <w:tcBorders>
              <w:top w:val="none" w:sz="0" w:space="0" w:color="auto"/>
              <w:left w:val="none" w:sz="0" w:space="0" w:color="auto"/>
              <w:bottom w:val="none" w:sz="0" w:space="0" w:color="auto"/>
            </w:tcBorders>
          </w:tcPr>
          <w:p w14:paraId="638CB4E2" w14:textId="77777777" w:rsidR="005C5968" w:rsidRDefault="005C5968" w:rsidP="005C5968">
            <w:pPr>
              <w:jc w:val="center"/>
            </w:pPr>
            <w:r>
              <w:t>ID</w:t>
            </w:r>
          </w:p>
        </w:tc>
        <w:tc>
          <w:tcPr>
            <w:tcW w:w="4347" w:type="dxa"/>
            <w:tcBorders>
              <w:top w:val="none" w:sz="0" w:space="0" w:color="auto"/>
              <w:bottom w:val="none" w:sz="0" w:space="0" w:color="auto"/>
            </w:tcBorders>
          </w:tcPr>
          <w:p w14:paraId="28041DD1" w14:textId="77777777"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39" w:type="dxa"/>
            <w:tcBorders>
              <w:top w:val="none" w:sz="0" w:space="0" w:color="auto"/>
              <w:bottom w:val="none" w:sz="0" w:space="0" w:color="auto"/>
            </w:tcBorders>
          </w:tcPr>
          <w:p w14:paraId="40F89AFD" w14:textId="1C67A0E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894" w:type="dxa"/>
            <w:tcBorders>
              <w:top w:val="none" w:sz="0" w:space="0" w:color="auto"/>
              <w:bottom w:val="none" w:sz="0" w:space="0" w:color="auto"/>
              <w:right w:val="none" w:sz="0" w:space="0" w:color="auto"/>
            </w:tcBorders>
          </w:tcPr>
          <w:p w14:paraId="1C5EC15E" w14:textId="51B7F04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5C5968" w14:paraId="570F1FF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7421DAE" w14:textId="60FF119B" w:rsidR="005C5968" w:rsidRDefault="005C5968" w:rsidP="005C5968">
            <w:r>
              <w:t>UI1</w:t>
            </w:r>
          </w:p>
        </w:tc>
        <w:tc>
          <w:tcPr>
            <w:tcW w:w="4347" w:type="dxa"/>
          </w:tcPr>
          <w:p w14:paraId="2E7957C8" w14:textId="025FBCBC" w:rsidR="005C5968" w:rsidRDefault="005C5968" w:rsidP="005C5968">
            <w:pPr>
              <w:cnfStyle w:val="000000100000" w:firstRow="0" w:lastRow="0" w:firstColumn="0" w:lastColumn="0" w:oddVBand="0" w:evenVBand="0" w:oddHBand="1" w:evenHBand="0" w:firstRowFirstColumn="0" w:firstRowLastColumn="0" w:lastRowFirstColumn="0" w:lastRowLastColumn="0"/>
            </w:pPr>
            <w:r>
              <w:t xml:space="preserve">The system will require a front-end user interface </w:t>
            </w:r>
          </w:p>
        </w:tc>
        <w:tc>
          <w:tcPr>
            <w:tcW w:w="1139" w:type="dxa"/>
          </w:tcPr>
          <w:p w14:paraId="002956A5" w14:textId="3B7320FF"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4CEDBA41" w14:textId="18890B9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421AEE8"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7A49179F" w14:textId="054CA394" w:rsidR="005C5968" w:rsidRDefault="005C5968" w:rsidP="005C5968">
            <w:r>
              <w:t>UI2</w:t>
            </w:r>
          </w:p>
        </w:tc>
        <w:tc>
          <w:tcPr>
            <w:tcW w:w="4347" w:type="dxa"/>
          </w:tcPr>
          <w:p w14:paraId="611C1C01" w14:textId="7A3BA076"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will need to interface with the neural network </w:t>
            </w:r>
          </w:p>
        </w:tc>
        <w:tc>
          <w:tcPr>
            <w:tcW w:w="1139" w:type="dxa"/>
          </w:tcPr>
          <w:p w14:paraId="0E6B4C46" w14:textId="4AC5ACCE"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4559E136" w14:textId="3471EC53"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0793F4C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3B3FCF67" w14:textId="21707BAA" w:rsidR="005C5968" w:rsidRDefault="005C5968" w:rsidP="005C5968">
            <w:r>
              <w:t>UI3</w:t>
            </w:r>
          </w:p>
        </w:tc>
        <w:tc>
          <w:tcPr>
            <w:tcW w:w="4347" w:type="dxa"/>
          </w:tcPr>
          <w:p w14:paraId="1A046315" w14:textId="3C465FE5"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interface with a data base</w:t>
            </w:r>
          </w:p>
        </w:tc>
        <w:tc>
          <w:tcPr>
            <w:tcW w:w="1139" w:type="dxa"/>
          </w:tcPr>
          <w:p w14:paraId="3559ED1A" w14:textId="179374AB" w:rsidR="005C5968" w:rsidRDefault="00CE0C9B"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55E9DB6E" w14:textId="118407F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ABBDDCF"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5221A299" w14:textId="38EEDFDA" w:rsidR="005C5968" w:rsidRDefault="005C5968" w:rsidP="005C5968">
            <w:r>
              <w:t>UI4</w:t>
            </w:r>
          </w:p>
        </w:tc>
        <w:tc>
          <w:tcPr>
            <w:tcW w:w="4347" w:type="dxa"/>
          </w:tcPr>
          <w:p w14:paraId="6F67A58A" w14:textId="4D3E3CC9"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will need to pull relevant plant information from the database, based on the results of the neural network</w:t>
            </w:r>
          </w:p>
        </w:tc>
        <w:tc>
          <w:tcPr>
            <w:tcW w:w="1139" w:type="dxa"/>
          </w:tcPr>
          <w:p w14:paraId="764696CA" w14:textId="1769909D" w:rsidR="005C5968" w:rsidRDefault="00CE0C9B"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0D13C6BC" w14:textId="11316F9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2066CB4A"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4391AEE" w14:textId="2877B61F" w:rsidR="005C5968" w:rsidRDefault="005C5968" w:rsidP="005C5968">
            <w:r>
              <w:t>UI5</w:t>
            </w:r>
          </w:p>
        </w:tc>
        <w:tc>
          <w:tcPr>
            <w:tcW w:w="4347" w:type="dxa"/>
          </w:tcPr>
          <w:p w14:paraId="3DCACFF0" w14:textId="4828B9B1"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allow the user to upload an image to the CNN</w:t>
            </w:r>
          </w:p>
        </w:tc>
        <w:tc>
          <w:tcPr>
            <w:tcW w:w="1139" w:type="dxa"/>
          </w:tcPr>
          <w:p w14:paraId="2897FBDC" w14:textId="48DBA40C"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69A6004F" w14:textId="30928876"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47A0A5D"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291A1A3" w14:textId="7612B49F" w:rsidR="005C5968" w:rsidRDefault="005C5968" w:rsidP="005C5968">
            <w:r>
              <w:lastRenderedPageBreak/>
              <w:t>UI6</w:t>
            </w:r>
          </w:p>
        </w:tc>
        <w:tc>
          <w:tcPr>
            <w:tcW w:w="4347" w:type="dxa"/>
          </w:tcPr>
          <w:p w14:paraId="47F2B631" w14:textId="1B61FAE2"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allow the user to do repeat submission</w:t>
            </w:r>
            <w:r w:rsidR="00CE0C9B">
              <w:t>s</w:t>
            </w:r>
            <w:r>
              <w:t xml:space="preserve"> of different images to the CNN</w:t>
            </w:r>
          </w:p>
        </w:tc>
        <w:tc>
          <w:tcPr>
            <w:tcW w:w="1139" w:type="dxa"/>
          </w:tcPr>
          <w:p w14:paraId="454456AF" w14:textId="2D313F4C"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69BE4C17" w14:textId="0089EED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6BB56B2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8040D61" w14:textId="634392D8" w:rsidR="005C5968" w:rsidRDefault="005C5968" w:rsidP="005C5968">
            <w:r>
              <w:t>UI7</w:t>
            </w:r>
          </w:p>
        </w:tc>
        <w:tc>
          <w:tcPr>
            <w:tcW w:w="4347" w:type="dxa"/>
          </w:tcPr>
          <w:p w14:paraId="3E820599" w14:textId="67804769"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39" w:type="dxa"/>
          </w:tcPr>
          <w:p w14:paraId="1D1DA3BD" w14:textId="5555FF67"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51F4562" w14:textId="469C44A9"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26382CB"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AF251DC" w14:textId="3E58F47A" w:rsidR="005C5968" w:rsidRDefault="005C5968" w:rsidP="005C5968">
            <w:r>
              <w:t>UI8</w:t>
            </w:r>
          </w:p>
        </w:tc>
        <w:tc>
          <w:tcPr>
            <w:tcW w:w="4347" w:type="dxa"/>
          </w:tcPr>
          <w:p w14:paraId="2D3B2330" w14:textId="3F406AE0"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39" w:type="dxa"/>
          </w:tcPr>
          <w:p w14:paraId="50C1C01A" w14:textId="2E114777"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3F39337" w14:textId="7402D4B8"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4B07466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46826F76" w14:textId="123173B9" w:rsidR="005C5968" w:rsidRDefault="005C5968" w:rsidP="005C5968">
            <w:r>
              <w:t>UI9</w:t>
            </w:r>
          </w:p>
        </w:tc>
        <w:tc>
          <w:tcPr>
            <w:tcW w:w="4347" w:type="dxa"/>
          </w:tcPr>
          <w:p w14:paraId="14FAD2F1" w14:textId="2FAB39C6"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39" w:type="dxa"/>
          </w:tcPr>
          <w:p w14:paraId="757B2F8E" w14:textId="0837D2F4"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1DC49C8" w14:textId="2BA78D88"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60AF1972"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61EE0CCD" w14:textId="71D7276F" w:rsidR="005C5968" w:rsidRDefault="005C5968" w:rsidP="005C5968">
            <w:r>
              <w:t>UI10</w:t>
            </w:r>
          </w:p>
        </w:tc>
        <w:tc>
          <w:tcPr>
            <w:tcW w:w="4347" w:type="dxa"/>
          </w:tcPr>
          <w:p w14:paraId="046DF0A3" w14:textId="0D72ABCF"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39" w:type="dxa"/>
          </w:tcPr>
          <w:p w14:paraId="08B560BB" w14:textId="25DC69FF"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14C8C4C" w14:textId="7A8927C4"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bl>
    <w:p w14:paraId="40143D9E" w14:textId="77777777" w:rsidR="000B0424" w:rsidRDefault="000B0424"/>
    <w:p w14:paraId="383DE395" w14:textId="120AF993" w:rsidR="003523AF" w:rsidRDefault="003523AF" w:rsidP="00BC233B">
      <w:pPr>
        <w:pStyle w:val="Heading3"/>
      </w:pPr>
      <w:bookmarkStart w:id="22" w:name="_Toc100649460"/>
      <w:r>
        <w:t>3.3.</w:t>
      </w:r>
      <w:r w:rsidR="00BC233B">
        <w:t>3</w:t>
      </w:r>
      <w:r>
        <w:t xml:space="preserve"> Functional </w:t>
      </w:r>
      <w:r w:rsidR="00CE0C9B">
        <w:t>R</w:t>
      </w:r>
      <w:r>
        <w:t>equirement</w:t>
      </w:r>
      <w:r w:rsidR="00C87A0B">
        <w:t>s</w:t>
      </w:r>
      <w:r>
        <w:t xml:space="preserve"> of the </w:t>
      </w:r>
      <w:r w:rsidR="00CE0C9B">
        <w:t>Da</w:t>
      </w:r>
      <w:r>
        <w:t>tabase</w:t>
      </w:r>
      <w:bookmarkEnd w:id="22"/>
    </w:p>
    <w:tbl>
      <w:tblPr>
        <w:tblStyle w:val="ListTable4-Accent3"/>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14"/>
        <w:gridCol w:w="1202"/>
        <w:gridCol w:w="2898"/>
      </w:tblGrid>
      <w:tr w:rsidR="00DF3EB4" w14:paraId="42DFD0A2"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95" w:type="dxa"/>
            <w:tcBorders>
              <w:top w:val="none" w:sz="0" w:space="0" w:color="auto"/>
              <w:left w:val="none" w:sz="0" w:space="0" w:color="auto"/>
              <w:bottom w:val="none" w:sz="0" w:space="0" w:color="auto"/>
            </w:tcBorders>
          </w:tcPr>
          <w:p w14:paraId="18EC5CDE" w14:textId="77777777" w:rsidR="00DF3EB4" w:rsidRDefault="00DF3EB4" w:rsidP="00DF3EB4">
            <w:pPr>
              <w:jc w:val="center"/>
            </w:pPr>
            <w:r>
              <w:t>ID</w:t>
            </w:r>
          </w:p>
        </w:tc>
        <w:tc>
          <w:tcPr>
            <w:tcW w:w="4254" w:type="dxa"/>
            <w:tcBorders>
              <w:top w:val="none" w:sz="0" w:space="0" w:color="auto"/>
              <w:bottom w:val="none" w:sz="0" w:space="0" w:color="auto"/>
            </w:tcBorders>
          </w:tcPr>
          <w:p w14:paraId="3EB36446"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031AB10B" w14:textId="1B81EB30"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921" w:type="dxa"/>
            <w:tcBorders>
              <w:top w:val="none" w:sz="0" w:space="0" w:color="auto"/>
              <w:bottom w:val="none" w:sz="0" w:space="0" w:color="auto"/>
              <w:right w:val="none" w:sz="0" w:space="0" w:color="auto"/>
            </w:tcBorders>
          </w:tcPr>
          <w:p w14:paraId="32069DC8" w14:textId="611FCDD2"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0C13CE6E"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1F53B291" w14:textId="68366456" w:rsidR="00DF3EB4" w:rsidRDefault="00DF3EB4" w:rsidP="00DF3EB4">
            <w:r>
              <w:t>DB1</w:t>
            </w:r>
          </w:p>
        </w:tc>
        <w:tc>
          <w:tcPr>
            <w:tcW w:w="4254" w:type="dxa"/>
          </w:tcPr>
          <w:p w14:paraId="68F624BD" w14:textId="100FA88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46" w:type="dxa"/>
          </w:tcPr>
          <w:p w14:paraId="45EC4C1D" w14:textId="5100F981"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1530CC21" w14:textId="53B73143"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D437EC6"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6EE30D87" w14:textId="57705FD3" w:rsidR="00DF3EB4" w:rsidRDefault="00DF3EB4" w:rsidP="00DF3EB4">
            <w:r>
              <w:t>DB2</w:t>
            </w:r>
          </w:p>
        </w:tc>
        <w:tc>
          <w:tcPr>
            <w:tcW w:w="4254" w:type="dxa"/>
          </w:tcPr>
          <w:p w14:paraId="178ADD65" w14:textId="0A4351B4"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The </w:t>
            </w:r>
            <w:r w:rsidR="00AD7CC9">
              <w:t>d</w:t>
            </w:r>
            <w:r>
              <w:t xml:space="preserve">atabase will need a table to store care information about plants </w:t>
            </w:r>
          </w:p>
        </w:tc>
        <w:tc>
          <w:tcPr>
            <w:tcW w:w="1146" w:type="dxa"/>
          </w:tcPr>
          <w:p w14:paraId="455C2E27" w14:textId="579818A6"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7C636C6D" w14:textId="35E9B03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1B7CFC64"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71631811" w14:textId="62F8D624" w:rsidR="00DF3EB4" w:rsidRDefault="00DF3EB4" w:rsidP="00DF3EB4">
            <w:r>
              <w:t>DB3</w:t>
            </w:r>
          </w:p>
        </w:tc>
        <w:tc>
          <w:tcPr>
            <w:tcW w:w="4254" w:type="dxa"/>
          </w:tcPr>
          <w:p w14:paraId="019F2F7A" w14:textId="5DD8DCA0"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146" w:type="dxa"/>
          </w:tcPr>
          <w:p w14:paraId="52ED12FE" w14:textId="56118D2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6BFE728A" w14:textId="6119A51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1EC3B721"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24EB3D4E" w14:textId="6F13EB8E" w:rsidR="00DF3EB4" w:rsidRDefault="00DF3EB4" w:rsidP="00DF3EB4">
            <w:r>
              <w:t>DB4</w:t>
            </w:r>
          </w:p>
        </w:tc>
        <w:tc>
          <w:tcPr>
            <w:tcW w:w="4254" w:type="dxa"/>
          </w:tcPr>
          <w:p w14:paraId="6F9B9CEB" w14:textId="09E4254A"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w:t>
            </w:r>
            <w:r w:rsidR="00AD7CC9">
              <w:t xml:space="preserve"> </w:t>
            </w:r>
            <w:r>
              <w:t>basic</w:t>
            </w:r>
            <w:r w:rsidR="00AD7CC9">
              <w:t xml:space="preserve">  plant </w:t>
            </w:r>
            <w:r>
              <w:t xml:space="preserve"> descriptions</w:t>
            </w:r>
          </w:p>
        </w:tc>
        <w:tc>
          <w:tcPr>
            <w:tcW w:w="1146" w:type="dxa"/>
          </w:tcPr>
          <w:p w14:paraId="3FDFDD6E" w14:textId="2C2A3DC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0A3E9AC2" w14:textId="2FDE3F6A"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31791EC"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5553EBC" w14:textId="37E45C9A" w:rsidR="00DF3EB4" w:rsidRDefault="00DF3EB4" w:rsidP="00DF3EB4">
            <w:r>
              <w:t>DB5</w:t>
            </w:r>
          </w:p>
        </w:tc>
        <w:tc>
          <w:tcPr>
            <w:tcW w:w="4254" w:type="dxa"/>
          </w:tcPr>
          <w:p w14:paraId="425492A8" w14:textId="2208774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w:t>
            </w:r>
            <w:r w:rsidR="00056390">
              <w:t xml:space="preserve"> a</w:t>
            </w:r>
            <w:r>
              <w:t xml:space="preserve"> plant</w:t>
            </w:r>
            <w:r w:rsidR="00056390">
              <w:t>s</w:t>
            </w:r>
            <w:r>
              <w:t xml:space="preserve"> ideal light levels</w:t>
            </w:r>
          </w:p>
        </w:tc>
        <w:tc>
          <w:tcPr>
            <w:tcW w:w="1146" w:type="dxa"/>
          </w:tcPr>
          <w:p w14:paraId="418B0123" w14:textId="23A7E2D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CB767D8" w14:textId="7C338EDC"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3ECA274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6A45FD5F" w14:textId="78D41155" w:rsidR="00DF3EB4" w:rsidRDefault="00DF3EB4" w:rsidP="00DF3EB4">
            <w:r>
              <w:t>DB6</w:t>
            </w:r>
          </w:p>
        </w:tc>
        <w:tc>
          <w:tcPr>
            <w:tcW w:w="4254" w:type="dxa"/>
          </w:tcPr>
          <w:p w14:paraId="1A16226B" w14:textId="5905A080"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water a plant needs</w:t>
            </w:r>
            <w:r w:rsidR="00056390">
              <w:t>.</w:t>
            </w:r>
          </w:p>
        </w:tc>
        <w:tc>
          <w:tcPr>
            <w:tcW w:w="1146" w:type="dxa"/>
          </w:tcPr>
          <w:p w14:paraId="5E3334D7" w14:textId="4B2AC72D"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6D7F115E" w14:textId="60FC8774"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3B1551C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BCB27D3" w14:textId="2AEB05C4" w:rsidR="00DF3EB4" w:rsidRDefault="00DF3EB4" w:rsidP="00DF3EB4">
            <w:r>
              <w:t>DB7</w:t>
            </w:r>
          </w:p>
        </w:tc>
        <w:tc>
          <w:tcPr>
            <w:tcW w:w="4254" w:type="dxa"/>
          </w:tcPr>
          <w:p w14:paraId="1BC3B6FA" w14:textId="20EDCBDC"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ideal temperature for a plant</w:t>
            </w:r>
          </w:p>
        </w:tc>
        <w:tc>
          <w:tcPr>
            <w:tcW w:w="1146" w:type="dxa"/>
          </w:tcPr>
          <w:p w14:paraId="3E4F48D2" w14:textId="7578248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2A97C61" w14:textId="52E55E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97C82F4"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41B2785A" w14:textId="43600E97" w:rsidR="00DF3EB4" w:rsidRDefault="00DF3EB4" w:rsidP="00DF3EB4">
            <w:r>
              <w:t>DB8</w:t>
            </w:r>
          </w:p>
        </w:tc>
        <w:tc>
          <w:tcPr>
            <w:tcW w:w="4254" w:type="dxa"/>
          </w:tcPr>
          <w:p w14:paraId="76BFEB16" w14:textId="47F40FE9"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potting space needed</w:t>
            </w:r>
          </w:p>
        </w:tc>
        <w:tc>
          <w:tcPr>
            <w:tcW w:w="1146" w:type="dxa"/>
          </w:tcPr>
          <w:p w14:paraId="3BAA9564" w14:textId="5BA8A1A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1A31F479" w14:textId="4478B37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040EF84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31F315E3" w14:textId="7F82DBD7" w:rsidR="00DF3EB4" w:rsidRDefault="00DF3EB4" w:rsidP="00DF3EB4">
            <w:r>
              <w:t>DB9</w:t>
            </w:r>
          </w:p>
        </w:tc>
        <w:tc>
          <w:tcPr>
            <w:tcW w:w="4254" w:type="dxa"/>
          </w:tcPr>
          <w:p w14:paraId="559B67B3" w14:textId="58DA823B"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soil type needed</w:t>
            </w:r>
          </w:p>
        </w:tc>
        <w:tc>
          <w:tcPr>
            <w:tcW w:w="1146" w:type="dxa"/>
          </w:tcPr>
          <w:p w14:paraId="45E62DBF" w14:textId="51952C6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921" w:type="dxa"/>
          </w:tcPr>
          <w:p w14:paraId="2A75CB8F" w14:textId="6589F3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519AEB7"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320EE22A" w14:textId="67E5A2D3" w:rsidR="00DF3EB4" w:rsidRDefault="00DF3EB4" w:rsidP="00DF3EB4">
            <w:r>
              <w:t>DB10</w:t>
            </w:r>
          </w:p>
        </w:tc>
        <w:tc>
          <w:tcPr>
            <w:tcW w:w="4254" w:type="dxa"/>
          </w:tcPr>
          <w:p w14:paraId="00073403" w14:textId="7C6482B1"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any plant nutritional requirements</w:t>
            </w:r>
          </w:p>
        </w:tc>
        <w:tc>
          <w:tcPr>
            <w:tcW w:w="1146" w:type="dxa"/>
          </w:tcPr>
          <w:p w14:paraId="2F6306E5" w14:textId="627C06D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050C54B1" w14:textId="7860F762"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057C94AB" w14:textId="5BF347B2" w:rsidR="00B10DA2" w:rsidRDefault="00B10DA2"/>
    <w:p w14:paraId="1F1262F7" w14:textId="1F6B5568" w:rsidR="00F511DF" w:rsidRDefault="00F511DF"/>
    <w:p w14:paraId="73B828AE" w14:textId="7AFD9A5C" w:rsidR="00F511DF" w:rsidRDefault="00F511DF"/>
    <w:p w14:paraId="6E17C510" w14:textId="77777777" w:rsidR="00F511DF" w:rsidRDefault="00F511DF"/>
    <w:p w14:paraId="16949E33" w14:textId="4BCD1E2F" w:rsidR="00C361B9" w:rsidRDefault="003523AF" w:rsidP="00BC233B">
      <w:pPr>
        <w:pStyle w:val="Heading2"/>
      </w:pPr>
      <w:bookmarkStart w:id="23" w:name="_Toc100649461"/>
      <w:r>
        <w:lastRenderedPageBreak/>
        <w:t xml:space="preserve">3.4 </w:t>
      </w:r>
      <w:r w:rsidR="00C361B9">
        <w:t>Non-</w:t>
      </w:r>
      <w:r w:rsidR="003E3A9B">
        <w:t>F</w:t>
      </w:r>
      <w:r w:rsidR="00A51969">
        <w:t xml:space="preserve">unctional </w:t>
      </w:r>
      <w:r w:rsidR="003E3A9B">
        <w:t>R</w:t>
      </w:r>
      <w:r w:rsidR="00A51969">
        <w:t>equirements</w:t>
      </w:r>
      <w:bookmarkEnd w:id="23"/>
      <w:r>
        <w:t xml:space="preserve"> </w:t>
      </w:r>
    </w:p>
    <w:p w14:paraId="25542780" w14:textId="3C3B2B46" w:rsidR="0040635F" w:rsidRDefault="0040635F" w:rsidP="003523AF">
      <w:r>
        <w:t>The following are a sample of non-functional requirements, to view the others, see appendix …</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090A936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762CE1FF"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3061A6BF"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7AC6968C"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ADEE8E1" w14:textId="3F31132E" w:rsidR="004A047E" w:rsidRDefault="004A047E" w:rsidP="004A047E">
            <w:r>
              <w:t xml:space="preserve">NF. AI </w:t>
            </w:r>
            <w:r w:rsidR="00EB0A92">
              <w:t>6</w:t>
            </w:r>
          </w:p>
        </w:tc>
        <w:tc>
          <w:tcPr>
            <w:tcW w:w="4055" w:type="dxa"/>
          </w:tcPr>
          <w:p w14:paraId="4498C01A" w14:textId="32EB3493"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be implemented through TensorFlow Lite, to allow for effective mobile integration</w:t>
            </w:r>
          </w:p>
        </w:tc>
        <w:tc>
          <w:tcPr>
            <w:tcW w:w="1202" w:type="dxa"/>
          </w:tcPr>
          <w:p w14:paraId="330E8069" w14:textId="0953CCD2"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4E610340" w14:textId="5301BEF1"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097E82">
              <w:t xml:space="preserve"> Alsing</w:t>
            </w:r>
            <w:r>
              <w:t xml:space="preserve"> (2018) &amp; </w:t>
            </w:r>
            <w:r w:rsidRPr="002C583E">
              <w:t xml:space="preserve"> Karthikeyan</w:t>
            </w:r>
            <w:r>
              <w:t xml:space="preserve"> (2018)</w:t>
            </w:r>
          </w:p>
        </w:tc>
      </w:tr>
      <w:tr w:rsidR="004A047E" w14:paraId="4225572F"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2F8A7312" w14:textId="73286943" w:rsidR="004A047E" w:rsidRDefault="004A047E" w:rsidP="004A047E">
            <w:r>
              <w:t>NF.UI1</w:t>
            </w:r>
          </w:p>
        </w:tc>
        <w:tc>
          <w:tcPr>
            <w:tcW w:w="4055" w:type="dxa"/>
          </w:tcPr>
          <w:p w14:paraId="6D6D36E7" w14:textId="044CBA3B"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All interactions with the user interface must respond within 1 second of interaction </w:t>
            </w:r>
          </w:p>
        </w:tc>
        <w:tc>
          <w:tcPr>
            <w:tcW w:w="1202" w:type="dxa"/>
          </w:tcPr>
          <w:p w14:paraId="11E0330F" w14:textId="6EE53FD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611372BB" w14:textId="62681E2A"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4EABACCF"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7E830771" w14:textId="4DD1F958" w:rsidR="004A047E" w:rsidRDefault="004A047E" w:rsidP="004A047E">
            <w:r>
              <w:t>NF.UI2</w:t>
            </w:r>
          </w:p>
        </w:tc>
        <w:tc>
          <w:tcPr>
            <w:tcW w:w="4055" w:type="dxa"/>
          </w:tcPr>
          <w:p w14:paraId="03C16367" w14:textId="73E93EE9" w:rsidR="004A047E" w:rsidRDefault="004A047E" w:rsidP="004A047E">
            <w:pPr>
              <w:cnfStyle w:val="000000000000" w:firstRow="0" w:lastRow="0" w:firstColumn="0" w:lastColumn="0" w:oddVBand="0" w:evenVBand="0" w:oddHBand="0" w:evenHBand="0" w:firstRowFirstColumn="0" w:firstRowLastColumn="0" w:lastRowFirstColumn="0" w:lastRowLastColumn="0"/>
            </w:pPr>
            <w:r>
              <w:t>All information displayed through the app must be in English</w:t>
            </w:r>
          </w:p>
        </w:tc>
        <w:tc>
          <w:tcPr>
            <w:tcW w:w="1202" w:type="dxa"/>
          </w:tcPr>
          <w:p w14:paraId="2D0F28E1" w14:textId="19AB8D03"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9A01E00" w14:textId="4F5A1656"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78EA10E2"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2B114DA1" w14:textId="2C92921D" w:rsidR="004A047E" w:rsidRDefault="004A047E" w:rsidP="004A047E">
            <w:r>
              <w:t>NF.UI3</w:t>
            </w:r>
          </w:p>
        </w:tc>
        <w:tc>
          <w:tcPr>
            <w:tcW w:w="4055" w:type="dxa"/>
          </w:tcPr>
          <w:p w14:paraId="51DBD774" w14:textId="1A299E5C" w:rsidR="004A047E" w:rsidRDefault="004A047E" w:rsidP="004A047E">
            <w:pPr>
              <w:cnfStyle w:val="000000100000" w:firstRow="0" w:lastRow="0" w:firstColumn="0" w:lastColumn="0" w:oddVBand="0" w:evenVBand="0" w:oddHBand="1" w:evenHBand="0" w:firstRowFirstColumn="0" w:firstRowLastColumn="0" w:lastRowFirstColumn="0" w:lastRowLastColumn="0"/>
            </w:pPr>
            <w:r>
              <w:t>All information displayed through the user interface must be clear and readable</w:t>
            </w:r>
          </w:p>
        </w:tc>
        <w:tc>
          <w:tcPr>
            <w:tcW w:w="1202" w:type="dxa"/>
          </w:tcPr>
          <w:p w14:paraId="79E55F4B" w14:textId="654D7478"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6F85BE7F" w14:textId="4E17BC5B"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2E3729F1"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4696ACF5" w14:textId="01B34FB5" w:rsidR="004A047E" w:rsidRDefault="004A047E" w:rsidP="004A047E">
            <w:r>
              <w:t>NF.UI4</w:t>
            </w:r>
          </w:p>
        </w:tc>
        <w:tc>
          <w:tcPr>
            <w:tcW w:w="4055" w:type="dxa"/>
          </w:tcPr>
          <w:p w14:paraId="1D75FA6A" w14:textId="0C3DC5C9"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ll interaction with the user interface must be clear and understandable </w:t>
            </w:r>
          </w:p>
        </w:tc>
        <w:tc>
          <w:tcPr>
            <w:tcW w:w="1202" w:type="dxa"/>
          </w:tcPr>
          <w:p w14:paraId="52146BF4" w14:textId="677A0B43"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747E595D" w14:textId="7FA1C419"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5333F4BD"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1550BE6C" w14:textId="2617D065" w:rsidR="004A047E" w:rsidRDefault="004A047E" w:rsidP="004A047E">
            <w:r>
              <w:t>NF.DB1</w:t>
            </w:r>
          </w:p>
        </w:tc>
        <w:tc>
          <w:tcPr>
            <w:tcW w:w="4055" w:type="dxa"/>
          </w:tcPr>
          <w:p w14:paraId="55A5EDBB" w14:textId="150032D6" w:rsidR="004A047E" w:rsidRDefault="004A047E" w:rsidP="004A047E">
            <w:pPr>
              <w:cnfStyle w:val="000000100000" w:firstRow="0" w:lastRow="0" w:firstColumn="0" w:lastColumn="0" w:oddVBand="0" w:evenVBand="0" w:oddHBand="1"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599DF71F" w14:textId="1C1E44D4"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C1E5873" w14:textId="7BECF980"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729C8662"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6159D751" w14:textId="4F65B85C" w:rsidR="004A047E" w:rsidRDefault="004A047E" w:rsidP="004A047E">
            <w:r>
              <w:t>NF.DB2</w:t>
            </w:r>
          </w:p>
        </w:tc>
        <w:tc>
          <w:tcPr>
            <w:tcW w:w="4055" w:type="dxa"/>
          </w:tcPr>
          <w:p w14:paraId="4EA624A1" w14:textId="0F0CD001"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56D80509" w14:textId="0D384A5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8460E3A" w14:textId="4D2C9E9B"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56C3EDDF"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79DC4A18" w14:textId="22A268DF" w:rsidR="004A047E" w:rsidRDefault="004A047E" w:rsidP="004A047E">
            <w:r>
              <w:lastRenderedPageBreak/>
              <w:t>NF.DB3</w:t>
            </w:r>
          </w:p>
        </w:tc>
        <w:tc>
          <w:tcPr>
            <w:tcW w:w="4055" w:type="dxa"/>
          </w:tcPr>
          <w:p w14:paraId="13137B86" w14:textId="5E976D86" w:rsidR="004A047E" w:rsidRDefault="004A047E" w:rsidP="004A047E">
            <w:pPr>
              <w:cnfStyle w:val="000000100000" w:firstRow="0" w:lastRow="0" w:firstColumn="0" w:lastColumn="0" w:oddVBand="0" w:evenVBand="0" w:oddHBand="1" w:evenHBand="0" w:firstRowFirstColumn="0" w:firstRowLastColumn="0" w:lastRowFirstColumn="0" w:lastRowLastColumn="0"/>
            </w:pPr>
            <w:r>
              <w:t>The database must be easily maintainable, allowing for new information to be easily added, altered, or deleted</w:t>
            </w:r>
          </w:p>
        </w:tc>
        <w:tc>
          <w:tcPr>
            <w:tcW w:w="1202" w:type="dxa"/>
          </w:tcPr>
          <w:p w14:paraId="6D768072" w14:textId="11D70848"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762A7B2A" w14:textId="43CD8AEF"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52754B34"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5896857" w14:textId="073DB171" w:rsidR="004A047E" w:rsidRDefault="004A047E" w:rsidP="004A047E">
            <w:r>
              <w:t>NF.DB4</w:t>
            </w:r>
          </w:p>
        </w:tc>
        <w:tc>
          <w:tcPr>
            <w:tcW w:w="4055" w:type="dxa"/>
          </w:tcPr>
          <w:p w14:paraId="7374B3C2" w14:textId="6664BED1" w:rsidR="004A047E" w:rsidRDefault="004A047E" w:rsidP="004A047E">
            <w:pPr>
              <w:cnfStyle w:val="000000000000" w:firstRow="0" w:lastRow="0" w:firstColumn="0" w:lastColumn="0" w:oddVBand="0" w:evenVBand="0" w:oddHBand="0" w:evenHBand="0" w:firstRowFirstColumn="0" w:firstRowLastColumn="0" w:lastRowFirstColumn="0" w:lastRowLastColumn="0"/>
            </w:pPr>
            <w:r>
              <w:t>All information delivered from the database will consist of standard English, all spelt correctly</w:t>
            </w:r>
          </w:p>
        </w:tc>
        <w:tc>
          <w:tcPr>
            <w:tcW w:w="1202" w:type="dxa"/>
          </w:tcPr>
          <w:p w14:paraId="5F2117BB" w14:textId="41F93E4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3983D53" w14:textId="3F57B882"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6F6E7E63"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5130D28E" w14:textId="554570C2" w:rsidR="004A047E" w:rsidRDefault="004A047E" w:rsidP="004A047E">
            <w:r>
              <w:t>NF.DB5</w:t>
            </w:r>
          </w:p>
        </w:tc>
        <w:tc>
          <w:tcPr>
            <w:tcW w:w="4055" w:type="dxa"/>
          </w:tcPr>
          <w:p w14:paraId="590A602F" w14:textId="034B22D6" w:rsidR="004A047E" w:rsidRDefault="004A047E" w:rsidP="004A047E">
            <w:pPr>
              <w:cnfStyle w:val="000000100000" w:firstRow="0" w:lastRow="0" w:firstColumn="0" w:lastColumn="0" w:oddVBand="0" w:evenVBand="0" w:oddHBand="1" w:evenHBand="0" w:firstRowFirstColumn="0" w:firstRowLastColumn="0" w:lastRowFirstColumn="0" w:lastRowLastColumn="0"/>
            </w:pPr>
            <w:r>
              <w:t>The database must be implemented with SQLite, to allow for mobile integration</w:t>
            </w:r>
          </w:p>
        </w:tc>
        <w:tc>
          <w:tcPr>
            <w:tcW w:w="1202" w:type="dxa"/>
          </w:tcPr>
          <w:p w14:paraId="7E18D9AA" w14:textId="65FE7B3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A6352DC" w14:textId="7A73D668"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2F180911"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67489902" w14:textId="68E29C75" w:rsidR="004A047E" w:rsidRDefault="004A047E" w:rsidP="004A047E">
            <w:r>
              <w:t>NF.All1</w:t>
            </w:r>
          </w:p>
        </w:tc>
        <w:tc>
          <w:tcPr>
            <w:tcW w:w="4055" w:type="dxa"/>
          </w:tcPr>
          <w:p w14:paraId="6722D783" w14:textId="4C76BCBE"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202" w:type="dxa"/>
          </w:tcPr>
          <w:p w14:paraId="3EB2AB1C" w14:textId="6D12D68C"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675B27F0" w14:textId="234E2A3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30565FF3"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6190845" w14:textId="4D8817E0" w:rsidR="004A047E" w:rsidRDefault="004A047E" w:rsidP="004A047E">
            <w:r>
              <w:t>NF.All2</w:t>
            </w:r>
          </w:p>
        </w:tc>
        <w:tc>
          <w:tcPr>
            <w:tcW w:w="4055" w:type="dxa"/>
          </w:tcPr>
          <w:p w14:paraId="695F3F44" w14:textId="628C7F9D" w:rsidR="004A047E" w:rsidRDefault="004A047E" w:rsidP="004A047E">
            <w:pPr>
              <w:cnfStyle w:val="000000100000" w:firstRow="0" w:lastRow="0" w:firstColumn="0" w:lastColumn="0" w:oddVBand="0" w:evenVBand="0" w:oddHBand="1" w:evenHBand="0" w:firstRowFirstColumn="0" w:firstRowLastColumn="0" w:lastRowFirstColumn="0" w:lastRowLastColumn="0"/>
            </w:pPr>
            <w:r>
              <w:t>All services, including the CNN, mobile application and the database must have an uptime of over 99%</w:t>
            </w:r>
          </w:p>
        </w:tc>
        <w:tc>
          <w:tcPr>
            <w:tcW w:w="1202" w:type="dxa"/>
          </w:tcPr>
          <w:p w14:paraId="060B0BBE" w14:textId="11A6C4D5"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70CE2B0C" w14:textId="08B67BC4"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46DD9A9A"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CABB907" w14:textId="77215B3D" w:rsidR="004A047E" w:rsidRDefault="004A047E" w:rsidP="004A047E">
            <w:r>
              <w:t>NF.All3</w:t>
            </w:r>
          </w:p>
        </w:tc>
        <w:tc>
          <w:tcPr>
            <w:tcW w:w="4055" w:type="dxa"/>
          </w:tcPr>
          <w:p w14:paraId="62E633E2" w14:textId="6750C52A"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ll software must be runnable on android devices </w:t>
            </w:r>
          </w:p>
        </w:tc>
        <w:tc>
          <w:tcPr>
            <w:tcW w:w="1202" w:type="dxa"/>
          </w:tcPr>
          <w:p w14:paraId="34614622" w14:textId="20A8C4EF"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2CC68CF" w14:textId="0B327849"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r w:rsidRPr="00097E82">
              <w:t xml:space="preserve"> </w:t>
            </w:r>
          </w:p>
        </w:tc>
      </w:tr>
      <w:tr w:rsidR="004A047E" w14:paraId="3BB3487D"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4B01339" w14:textId="6D20A3BA" w:rsidR="004A047E" w:rsidRDefault="004A047E" w:rsidP="004A047E">
            <w:r>
              <w:t>NF.All4</w:t>
            </w:r>
          </w:p>
        </w:tc>
        <w:tc>
          <w:tcPr>
            <w:tcW w:w="4055" w:type="dxa"/>
          </w:tcPr>
          <w:p w14:paraId="51DE702F" w14:textId="7735EE1F" w:rsidR="004A047E" w:rsidRDefault="004A047E" w:rsidP="004A047E">
            <w:pPr>
              <w:cnfStyle w:val="000000100000" w:firstRow="0" w:lastRow="0" w:firstColumn="0" w:lastColumn="0" w:oddVBand="0" w:evenVBand="0" w:oddHBand="1" w:evenHBand="0" w:firstRowFirstColumn="0" w:firstRowLastColumn="0" w:lastRowFirstColumn="0" w:lastRowLastColumn="0"/>
            </w:pPr>
            <w:r>
              <w:t>The application must be able to run on at least 50% of android devices currently on the market</w:t>
            </w:r>
          </w:p>
        </w:tc>
        <w:tc>
          <w:tcPr>
            <w:tcW w:w="1202" w:type="dxa"/>
          </w:tcPr>
          <w:p w14:paraId="5D82AC4A" w14:textId="6AFD244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S</w:t>
            </w:r>
          </w:p>
        </w:tc>
        <w:tc>
          <w:tcPr>
            <w:tcW w:w="2789" w:type="dxa"/>
          </w:tcPr>
          <w:p w14:paraId="79187E54" w14:textId="551EFE9C"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6E145F95"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1255C880" w14:textId="182362BD" w:rsidR="004A047E" w:rsidRDefault="004A047E" w:rsidP="004A047E">
            <w:r>
              <w:t>NF.All5</w:t>
            </w:r>
          </w:p>
        </w:tc>
        <w:tc>
          <w:tcPr>
            <w:tcW w:w="4055" w:type="dxa"/>
          </w:tcPr>
          <w:p w14:paraId="7FF9A266" w14:textId="18933193"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ll software must be runnable on iOS devices </w:t>
            </w:r>
          </w:p>
        </w:tc>
        <w:tc>
          <w:tcPr>
            <w:tcW w:w="1202" w:type="dxa"/>
          </w:tcPr>
          <w:p w14:paraId="26D82355" w14:textId="1122CE7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4CD04C85" w14:textId="7C4F59BC"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w:t>
            </w:r>
          </w:p>
        </w:tc>
      </w:tr>
      <w:tr w:rsidR="004A047E" w14:paraId="69524607"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CBACB7C" w14:textId="1F6780E4" w:rsidR="004A047E" w:rsidRDefault="004A047E" w:rsidP="004A047E">
            <w:r>
              <w:t>NF.All6</w:t>
            </w:r>
          </w:p>
        </w:tc>
        <w:tc>
          <w:tcPr>
            <w:tcW w:w="4055" w:type="dxa"/>
          </w:tcPr>
          <w:p w14:paraId="651D3899" w14:textId="4142332C" w:rsidR="004A047E" w:rsidRDefault="004A047E" w:rsidP="004A047E">
            <w:pPr>
              <w:cnfStyle w:val="000000100000" w:firstRow="0" w:lastRow="0" w:firstColumn="0" w:lastColumn="0" w:oddVBand="0" w:evenVBand="0" w:oddHBand="1" w:evenHBand="0" w:firstRowFirstColumn="0" w:firstRowLastColumn="0" w:lastRowFirstColumn="0" w:lastRowLastColumn="0"/>
            </w:pPr>
            <w:r>
              <w:t>The application must be able to run on at least 50% of iOS mobile devices on the market</w:t>
            </w:r>
          </w:p>
        </w:tc>
        <w:tc>
          <w:tcPr>
            <w:tcW w:w="1202" w:type="dxa"/>
          </w:tcPr>
          <w:p w14:paraId="2D113CA5" w14:textId="7A04FC1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09505179" w14:textId="1F76971B"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06EE96EA" w14:textId="77777777" w:rsidR="00F511DF" w:rsidRDefault="00F511DF" w:rsidP="003523AF"/>
    <w:p w14:paraId="0B03D33D" w14:textId="1C6DB8D0" w:rsidR="003523AF" w:rsidRDefault="00BC233B" w:rsidP="00BC233B">
      <w:pPr>
        <w:pStyle w:val="Heading2"/>
      </w:pPr>
      <w:bookmarkStart w:id="24" w:name="_Toc100649462"/>
      <w:r>
        <w:t xml:space="preserve">3.5 </w:t>
      </w:r>
      <w:r w:rsidR="001C21AE">
        <w:t>Acceptance testing</w:t>
      </w:r>
      <w:bookmarkEnd w:id="24"/>
      <w:r w:rsidR="001C21AE">
        <w:t xml:space="preserve"> </w:t>
      </w:r>
    </w:p>
    <w:p w14:paraId="24D79612" w14:textId="5029F04C" w:rsidR="00212D8B" w:rsidRDefault="00DE52D8" w:rsidP="00212D8B">
      <w:r>
        <w:t>The following consist of a sample of the acceptance tests</w:t>
      </w: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518DCE6B" w:rsidR="00476495" w:rsidRDefault="009F2143"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7E2CB1E0"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System is running and an image </w:t>
            </w:r>
            <w:r w:rsidR="00E74754">
              <w:t>h</w:t>
            </w:r>
            <w:r>
              <w:t>as already be</w:t>
            </w:r>
            <w:r w:rsidR="00E74754">
              <w:t>en</w:t>
            </w:r>
            <w:r>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lastRenderedPageBreak/>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35CEE2B5" w:rsidR="00476495" w:rsidRDefault="00D02288"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212D8B">
            <w:pPr>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25823F1B" w:rsidR="001C21AE" w:rsidRDefault="001C21AE" w:rsidP="003523AF"/>
    <w:p w14:paraId="10BBBB2A" w14:textId="76CE66CC" w:rsidR="00917AD4" w:rsidRDefault="00BC233B" w:rsidP="00C764B9">
      <w:pPr>
        <w:pStyle w:val="Heading1"/>
      </w:pPr>
      <w:bookmarkStart w:id="25" w:name="_Toc100649463"/>
      <w:r>
        <w:t xml:space="preserve">4 </w:t>
      </w:r>
      <w:r w:rsidR="00917AD4">
        <w:t>Methodology</w:t>
      </w:r>
      <w:bookmarkEnd w:id="25"/>
    </w:p>
    <w:p w14:paraId="7CC745C6" w14:textId="6B19C24A" w:rsidR="00917AD4" w:rsidRDefault="00EB1F1E" w:rsidP="00917AD4">
      <w:r>
        <w:t xml:space="preserve">A choice of methodology for a project such as this needs to take a few key </w:t>
      </w:r>
      <w:r w:rsidR="000F393C">
        <w:t>criteria</w:t>
      </w:r>
      <w:r w:rsidR="00E74754">
        <w:t xml:space="preserve"> in to consideration. These being, </w:t>
      </w:r>
    </w:p>
    <w:p w14:paraId="1ADF56FE" w14:textId="6C518A30"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myself</w:t>
      </w:r>
    </w:p>
    <w:p w14:paraId="4D67AAC8" w14:textId="77777777" w:rsidR="000F393C" w:rsidRDefault="00EB1F1E" w:rsidP="00BD31FE">
      <w:pPr>
        <w:pStyle w:val="ListParagraph"/>
        <w:numPr>
          <w:ilvl w:val="0"/>
          <w:numId w:val="5"/>
        </w:numPr>
      </w:pPr>
      <w:r>
        <w:t xml:space="preserve">Secondly, the development process must be flexible to allow for </w:t>
      </w:r>
      <w:r w:rsidR="0097638B">
        <w:t>both the completion of this project as well as to ensure this project does not affect the other modules that I am taking</w:t>
      </w:r>
      <w:r w:rsidR="000F393C">
        <w:t>.</w:t>
      </w:r>
    </w:p>
    <w:p w14:paraId="2E7BA9F4" w14:textId="5697E6C0" w:rsidR="000F393C" w:rsidRDefault="000F393C" w:rsidP="00BD31FE">
      <w:pPr>
        <w:pStyle w:val="ListParagraph"/>
        <w:numPr>
          <w:ilvl w:val="0"/>
          <w:numId w:val="5"/>
        </w:numPr>
      </w:pPr>
      <w:r>
        <w:t xml:space="preserve">Thirdly, each component of the methodology, from research to development to testing, 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 This is to ensure that </w:t>
      </w:r>
      <w:r w:rsidR="00E74754">
        <w:t xml:space="preserve">a </w:t>
      </w:r>
      <w:r>
        <w:t>project of this scale can run smoothly in the limited time frame provided.</w:t>
      </w:r>
    </w:p>
    <w:p w14:paraId="15A7D918" w14:textId="23EE179B"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urs documentation. This is due to the nature of this project requiring both a report and an a</w:t>
      </w:r>
      <w:r w:rsidR="00DF0F58">
        <w:t>rtefact</w:t>
      </w:r>
      <w:r>
        <w:t xml:space="preserve"> to be implemented</w:t>
      </w:r>
      <w:r w:rsidR="00DF0F58">
        <w:t>, so a methodology that results in large amounts of redundant documentation if changes must be made is not ideal.</w:t>
      </w:r>
      <w:r>
        <w:t xml:space="preserve"> </w:t>
      </w:r>
    </w:p>
    <w:p w14:paraId="41D6BCC4" w14:textId="40B63FBB" w:rsidR="00D302D5" w:rsidRDefault="00F27D66" w:rsidP="00BD31FE">
      <w:r>
        <w:t xml:space="preserve">As stated by Butler and </w:t>
      </w:r>
      <w:r w:rsidRPr="00F27D66">
        <w:t>Vijayasarathy</w:t>
      </w:r>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7518D53" w14:textId="715F73D8" w:rsidR="00395B4C" w:rsidRDefault="00395B4C" w:rsidP="00C764B9">
      <w:pPr>
        <w:pStyle w:val="Heading2"/>
      </w:pPr>
      <w:bookmarkStart w:id="26" w:name="_Toc100649464"/>
      <w:r>
        <w:t>4.1 Waterfall</w:t>
      </w:r>
      <w:bookmarkEnd w:id="26"/>
    </w:p>
    <w:p w14:paraId="75A0A038" w14:textId="123C66C0" w:rsidR="00E83E65" w:rsidRDefault="005F7743" w:rsidP="00BD31FE">
      <w:r>
        <w:t xml:space="preserve">Due to the nature of the project, the primary issue that waterfall has, as identified by </w:t>
      </w:r>
      <w:r w:rsidR="001D7541" w:rsidRPr="001D7541">
        <w:t>Agrawal and Chari (2018)</w:t>
      </w:r>
      <w:r>
        <w:t xml:space="preserve">, that the model does not support evolving and changing requirements, can be easily </w:t>
      </w:r>
      <w:r w:rsidRPr="005F7743">
        <w:t>mitigated</w:t>
      </w:r>
      <w:r>
        <w:t xml:space="preserve"> </w:t>
      </w:r>
      <w:r w:rsidR="00F307FF">
        <w:t>with</w:t>
      </w:r>
      <w:r>
        <w:t xml:space="preserve"> effective research and planning, since the primary course of change, that being the client wanting new or different functionality of the system, is not applicable in this scenario. However, this does mean that any changes that need to be made </w:t>
      </w:r>
      <w:r w:rsidR="00F307FF">
        <w:t>later</w:t>
      </w:r>
      <w:r>
        <w:t xml:space="preserve"> in the </w:t>
      </w:r>
      <w:r w:rsidR="00F307FF">
        <w:t>project’s</w:t>
      </w:r>
      <w:r>
        <w:t xml:space="preserve"> life cycle due to new information or potential misunderstandings made at the beginning of the project become very difficult and time consuming to implement. </w:t>
      </w:r>
      <w:r w:rsidR="00F307FF">
        <w:t>Since</w:t>
      </w:r>
      <w:r>
        <w:t xml:space="preserve"> the project does involve the exploration and implementation of new </w:t>
      </w:r>
      <w:r w:rsidR="00F307FF">
        <w:t>t</w:t>
      </w:r>
      <w:r w:rsidR="00F307FF" w:rsidRPr="00F307FF">
        <w:t>echnologies</w:t>
      </w:r>
      <w:r>
        <w:t>, change</w:t>
      </w:r>
      <w:r w:rsidR="00CA70CC">
        <w:t>s</w:t>
      </w:r>
      <w:r>
        <w:t xml:space="preserve"> will need to be made throughout so the project methodology </w:t>
      </w:r>
      <w:r w:rsidR="00F307FF">
        <w:t>must be flexible, something that the linear nature of waterfall</w:t>
      </w:r>
      <w:r w:rsidR="001D7541">
        <w:t xml:space="preserve"> </w:t>
      </w:r>
      <w:r w:rsidR="00F307FF">
        <w:t>does not support.</w:t>
      </w:r>
    </w:p>
    <w:p w14:paraId="2A5F6DCA" w14:textId="3DD3488B" w:rsidR="005D6BDD" w:rsidRDefault="00F307FF" w:rsidP="00BD31FE">
      <w:r>
        <w:lastRenderedPageBreak/>
        <w:t xml:space="preserve">However, due to this </w:t>
      </w:r>
      <w:r w:rsidR="005F1EA9">
        <w:t>project’s</w:t>
      </w:r>
      <w:r>
        <w:t xml:space="preserve"> significant focus on documentation</w:t>
      </w:r>
      <w:r w:rsidR="002A2A62">
        <w:t>, elements of waterfall would be beneficial, due to, as stated by</w:t>
      </w:r>
      <w:r w:rsidR="005F1EA9">
        <w:t xml:space="preserve"> Balaji and Murugaiyan (2012)</w:t>
      </w:r>
      <w:r w:rsidR="005F2EA5">
        <w:t>,</w:t>
      </w:r>
      <w:r w:rsidR="005F1EA9">
        <w:t xml:space="preserve"> waterfall </w:t>
      </w:r>
      <w:r w:rsidR="003205F2">
        <w:t>prioritising</w:t>
      </w:r>
      <w:r w:rsidR="005F1EA9">
        <w:t xml:space="preserve"> </w:t>
      </w:r>
      <w:r w:rsidR="005F1EA9" w:rsidRPr="005F1EA9">
        <w:t>thorough</w:t>
      </w:r>
      <w:r w:rsidR="005F1EA9">
        <w:t xml:space="preserve"> documentation after each phase</w:t>
      </w:r>
      <w:r w:rsidR="002A2A62">
        <w:t xml:space="preserve">, </w:t>
      </w:r>
      <w:r w:rsidR="00CA70CC">
        <w:t xml:space="preserve">which </w:t>
      </w:r>
      <w:r w:rsidR="005F1EA9">
        <w:t>allow</w:t>
      </w:r>
      <w:r w:rsidR="00CA70CC">
        <w:t>s</w:t>
      </w:r>
      <w:r w:rsidR="005F1EA9">
        <w:t xml:space="preserve"> for</w:t>
      </w:r>
      <w:r w:rsidR="005F2EA5">
        <w:t xml:space="preserve"> more</w:t>
      </w:r>
      <w:r w:rsidR="005F1EA9">
        <w:t xml:space="preserve"> clarity </w:t>
      </w:r>
      <w:r w:rsidR="005F2EA5">
        <w:t>in</w:t>
      </w:r>
      <w:r w:rsidR="005F1EA9">
        <w:t xml:space="preserve"> later phases</w:t>
      </w:r>
      <w:r w:rsidR="005F2EA5">
        <w:t>, something that would benefit the project greatly.</w:t>
      </w:r>
    </w:p>
    <w:p w14:paraId="2D3EE617" w14:textId="5A1A43ED" w:rsidR="00395B4C" w:rsidRDefault="00395B4C" w:rsidP="00C764B9">
      <w:pPr>
        <w:pStyle w:val="Heading2"/>
      </w:pPr>
      <w:bookmarkStart w:id="27" w:name="_Toc100649465"/>
      <w:r>
        <w:t>4.2 Agile</w:t>
      </w:r>
      <w:bookmarkEnd w:id="27"/>
    </w:p>
    <w:p w14:paraId="44FCCD4A" w14:textId="3C800AD9" w:rsidR="00F65142" w:rsidRDefault="00B1568F" w:rsidP="00BD31FE">
      <w:r>
        <w:t>Agile development</w:t>
      </w:r>
      <w:r w:rsidR="005D726A">
        <w:t xml:space="preserve">, as stated in the </w:t>
      </w:r>
      <w:r w:rsidR="005D726A" w:rsidRPr="005D726A">
        <w:t xml:space="preserve">Manifesto for Agile Software Development </w:t>
      </w:r>
      <w:r w:rsidR="005D726A">
        <w:t xml:space="preserve"> </w:t>
      </w:r>
      <w:r w:rsidR="00A817E4">
        <w:t xml:space="preserve">by </w:t>
      </w:r>
      <w:r w:rsidR="00A817E4" w:rsidRPr="005D726A">
        <w:rPr>
          <w:rFonts w:cstheme="minorHAnsi"/>
        </w:rPr>
        <w:t>Beck et al</w:t>
      </w:r>
      <w:r w:rsidR="00A817E4">
        <w:rPr>
          <w:rFonts w:cstheme="minorHAnsi"/>
        </w:rPr>
        <w:t xml:space="preserve"> (</w:t>
      </w:r>
      <w:r w:rsidR="00A817E4" w:rsidRPr="005D726A">
        <w:rPr>
          <w:rFonts w:cstheme="minorHAnsi"/>
        </w:rPr>
        <w:t>2001)</w:t>
      </w:r>
      <w:r w:rsidR="00A817E4">
        <w:rPr>
          <w:rFonts w:cstheme="minorHAnsi"/>
        </w:rPr>
        <w:t>,</w:t>
      </w:r>
      <w:r w:rsidR="005D726A">
        <w:t xml:space="preserve"> </w:t>
      </w:r>
      <w:r>
        <w:t xml:space="preserve"> primar</w:t>
      </w:r>
      <w:r w:rsidR="00434563">
        <w:t>il</w:t>
      </w:r>
      <w:r>
        <w:t xml:space="preserve">y </w:t>
      </w:r>
      <w:r w:rsidR="00E6203E">
        <w:t>focus</w:t>
      </w:r>
      <w:r w:rsidR="00434563">
        <w:t>es</w:t>
      </w:r>
      <w:r w:rsidR="005D726A">
        <w:t xml:space="preserve"> on the idea that software developments should be focused on creating software quickly that effectively adapts to an ever-changing list of requirements, often done in an iterative process. This allows for a more adaptive and overall faster software development process that more effectively reflects what the customer/user base wants from the software, however, </w:t>
      </w:r>
      <w:r w:rsidR="00F65142">
        <w:t>considering the fact</w:t>
      </w:r>
      <w:r w:rsidR="005D726A">
        <w:t>,</w:t>
      </w:r>
      <w:r w:rsidR="00F65142">
        <w:t xml:space="preserve"> as stated by the</w:t>
      </w:r>
      <w:r w:rsidR="005D726A" w:rsidRPr="005D726A">
        <w:t xml:space="preserve"> Manifesto for Agile Software Development</w:t>
      </w:r>
      <w:r w:rsidR="00A817E4">
        <w:t xml:space="preserve">, </w:t>
      </w:r>
      <w:r w:rsidR="005D726A">
        <w:t>it</w:t>
      </w:r>
      <w:r w:rsidR="00F65142">
        <w:t xml:space="preserve"> </w:t>
      </w:r>
      <w:r w:rsidR="00434563" w:rsidRPr="00434563">
        <w:t>prioritise</w:t>
      </w:r>
      <w:r w:rsidR="00434563">
        <w:t>s</w:t>
      </w:r>
      <w:r w:rsidR="00F65142">
        <w:t xml:space="preserve"> a working product over documentation, which goes against the main criteria of this project which is to produce both a working product and </w:t>
      </w:r>
      <w:r w:rsidR="005D726A">
        <w:t xml:space="preserve">comprehensive and </w:t>
      </w:r>
      <w:r w:rsidR="005D726A" w:rsidRPr="005D726A">
        <w:t xml:space="preserve">thorough </w:t>
      </w:r>
      <w:r w:rsidR="00F65142">
        <w:t>documentation, a hybrid version of agile would need to be used, combining both the effective</w:t>
      </w:r>
      <w:r w:rsidR="005D726A">
        <w:t xml:space="preserve"> and adaptive code development</w:t>
      </w:r>
      <w:r w:rsidR="00F65142">
        <w:t xml:space="preserve"> of </w:t>
      </w:r>
      <w:r w:rsidR="002F41FE">
        <w:t>an</w:t>
      </w:r>
      <w:r w:rsidR="00F65142">
        <w:t xml:space="preserve"> agile approach, with the rigorous documentation provided by traditional software development methods</w:t>
      </w:r>
      <w:r w:rsidR="002F41FE">
        <w:t xml:space="preserve"> such as waterfall to allow for this project to be completed to a high standard</w:t>
      </w:r>
      <w:r w:rsidR="005D726A">
        <w:t>.</w:t>
      </w:r>
    </w:p>
    <w:p w14:paraId="5562CDE1" w14:textId="3098AD20" w:rsidR="0049045E" w:rsidRDefault="00395B4C" w:rsidP="00BD31FE">
      <w:r>
        <w:t xml:space="preserve">As discussed by </w:t>
      </w:r>
      <w:r w:rsidR="00443EDA" w:rsidRPr="00443EDA">
        <w:t>Dingsøyr and Dyba</w:t>
      </w:r>
      <w:r w:rsidR="00443EDA">
        <w:t xml:space="preserve"> </w:t>
      </w:r>
      <w:r>
        <w:t>(</w:t>
      </w:r>
      <w:r w:rsidR="00443EDA">
        <w:t>2008</w:t>
      </w:r>
      <w:r>
        <w:t>) Agile software development incorporated multiple different software development methodologies including</w:t>
      </w:r>
      <w:r w:rsidR="00590230">
        <w:t xml:space="preserve"> but are not limited to, Scrum,</w:t>
      </w:r>
      <w:r w:rsidR="00590230" w:rsidRPr="00590230">
        <w:t xml:space="preserve"> Extreme programming</w:t>
      </w:r>
      <w:r w:rsidR="00590230">
        <w:t xml:space="preserve"> (XP), </w:t>
      </w:r>
      <w:r w:rsidR="00590230" w:rsidRPr="00590230">
        <w:t>Dynamic software development method</w:t>
      </w:r>
      <w:r w:rsidR="00590230">
        <w:t xml:space="preserve"> (DSDM)</w:t>
      </w:r>
      <w:r w:rsidR="00443EDA">
        <w:t>,</w:t>
      </w:r>
      <w:r w:rsidR="00590230">
        <w:t xml:space="preserve"> Lean software development</w:t>
      </w:r>
      <w:r w:rsidR="00443EDA">
        <w:t xml:space="preserve"> and </w:t>
      </w:r>
      <w:r w:rsidR="00443EDA" w:rsidRPr="00443EDA">
        <w:t>Feature-driven development</w:t>
      </w:r>
      <w:r w:rsidR="00590230">
        <w:t>.</w:t>
      </w:r>
    </w:p>
    <w:p w14:paraId="545A179C" w14:textId="16987DB1" w:rsidR="0049045E" w:rsidRDefault="0049045E" w:rsidP="00C764B9">
      <w:pPr>
        <w:pStyle w:val="Heading2"/>
      </w:pPr>
      <w:bookmarkStart w:id="28" w:name="_Toc100649466"/>
      <w:r>
        <w:t>4.3 Chosen Methodology</w:t>
      </w:r>
      <w:bookmarkEnd w:id="28"/>
      <w:r>
        <w:t xml:space="preserve"> </w:t>
      </w:r>
    </w:p>
    <w:p w14:paraId="76534A85" w14:textId="2635B9E9" w:rsidR="00E808EE" w:rsidRDefault="00B9454E" w:rsidP="00395B4C">
      <w:r>
        <w:t xml:space="preserve">Based on the above research a hybrid approach will be taken, consisting of scrum with a primary focus on documentation </w:t>
      </w:r>
      <w:r w:rsidR="00B23FE3">
        <w:t>as well as the implementation of</w:t>
      </w:r>
      <w:r>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both the development and the documentation being</w:t>
      </w:r>
      <w:r w:rsidR="00B23FE3">
        <w:t xml:space="preserve"> broken up into core phases</w:t>
      </w:r>
      <w:r w:rsidR="009D06CD">
        <w:t xml:space="preserve">, with each phase being further broken down </w:t>
      </w:r>
      <w:r w:rsidR="005F76F3">
        <w:t>into</w:t>
      </w:r>
      <w:r w:rsidR="009D06CD">
        <w:t xml:space="preserve"> sprint</w:t>
      </w:r>
      <w:r w:rsidR="0031664B">
        <w:t>s</w:t>
      </w:r>
      <w:r w:rsidR="00841D8F">
        <w:t xml:space="preserve">. These phases will </w:t>
      </w:r>
      <w:r w:rsidR="005F76F3">
        <w:t>consist</w:t>
      </w:r>
      <w:r w:rsidR="00841D8F">
        <w:t xml:space="preserve"> of the following</w:t>
      </w:r>
      <w:r w:rsidR="005F76F3">
        <w:t>,</w:t>
      </w:r>
    </w:p>
    <w:p w14:paraId="2AA755EE" w14:textId="1B0DCD28" w:rsidR="00841D8F" w:rsidRDefault="00841D8F" w:rsidP="00841D8F">
      <w:pPr>
        <w:pStyle w:val="ListParagraph"/>
        <w:numPr>
          <w:ilvl w:val="0"/>
          <w:numId w:val="11"/>
        </w:numPr>
      </w:pPr>
      <w:r>
        <w:t>Research</w:t>
      </w:r>
    </w:p>
    <w:p w14:paraId="7B843D23" w14:textId="6AC16C01" w:rsidR="00841D8F" w:rsidRDefault="009825B8" w:rsidP="00841D8F">
      <w:pPr>
        <w:pStyle w:val="ListParagraph"/>
        <w:numPr>
          <w:ilvl w:val="0"/>
          <w:numId w:val="11"/>
        </w:numPr>
      </w:pPr>
      <w:r>
        <w:t>Requirements</w:t>
      </w:r>
      <w:r w:rsidR="00841D8F">
        <w:t xml:space="preserve"> gathering</w:t>
      </w:r>
    </w:p>
    <w:p w14:paraId="0230DA46" w14:textId="26C3DFEC" w:rsidR="00841D8F" w:rsidRDefault="00841D8F" w:rsidP="00841D8F">
      <w:pPr>
        <w:pStyle w:val="ListParagraph"/>
        <w:numPr>
          <w:ilvl w:val="0"/>
          <w:numId w:val="11"/>
        </w:numPr>
      </w:pPr>
      <w:r>
        <w:t>System Design</w:t>
      </w:r>
    </w:p>
    <w:p w14:paraId="43722538" w14:textId="124A2754" w:rsidR="00841D8F" w:rsidRDefault="00841D8F" w:rsidP="00841D8F">
      <w:pPr>
        <w:pStyle w:val="ListParagraph"/>
        <w:numPr>
          <w:ilvl w:val="0"/>
          <w:numId w:val="11"/>
        </w:numPr>
      </w:pPr>
      <w:r>
        <w:t xml:space="preserve">Choosing a </w:t>
      </w:r>
      <w:r w:rsidR="009825B8">
        <w:t>methodology</w:t>
      </w:r>
    </w:p>
    <w:p w14:paraId="5BE2DA5F" w14:textId="1D6B955C" w:rsidR="00841D8F" w:rsidRDefault="00841D8F" w:rsidP="00841D8F">
      <w:pPr>
        <w:pStyle w:val="ListParagraph"/>
        <w:numPr>
          <w:ilvl w:val="0"/>
          <w:numId w:val="11"/>
        </w:numPr>
      </w:pPr>
      <w:r>
        <w:t xml:space="preserve">Dataset </w:t>
      </w:r>
      <w:r w:rsidRPr="00841D8F">
        <w:t>procurement</w:t>
      </w:r>
      <w:r>
        <w:t xml:space="preserve"> and creation</w:t>
      </w:r>
    </w:p>
    <w:p w14:paraId="434DB234" w14:textId="09818624" w:rsidR="00841D8F" w:rsidRDefault="00841D8F" w:rsidP="00841D8F">
      <w:pPr>
        <w:pStyle w:val="ListParagraph"/>
        <w:numPr>
          <w:ilvl w:val="0"/>
          <w:numId w:val="11"/>
        </w:numPr>
      </w:pPr>
      <w:r>
        <w:t>Implementation of the AI component of the system</w:t>
      </w:r>
    </w:p>
    <w:p w14:paraId="4903D683" w14:textId="34492A89" w:rsidR="00841D8F" w:rsidRDefault="00841D8F" w:rsidP="00841D8F">
      <w:pPr>
        <w:pStyle w:val="ListParagraph"/>
        <w:numPr>
          <w:ilvl w:val="0"/>
          <w:numId w:val="11"/>
        </w:numPr>
      </w:pPr>
      <w:r>
        <w:t>The implementation of the mobile application interface</w:t>
      </w:r>
    </w:p>
    <w:p w14:paraId="75F19705" w14:textId="29330057" w:rsidR="00841D8F" w:rsidRDefault="00841D8F" w:rsidP="00841D8F">
      <w:pPr>
        <w:pStyle w:val="ListParagraph"/>
        <w:numPr>
          <w:ilvl w:val="0"/>
          <w:numId w:val="11"/>
        </w:numPr>
      </w:pPr>
      <w:r>
        <w:t xml:space="preserve">The implementation of </w:t>
      </w:r>
      <w:r w:rsidR="004557A5">
        <w:t xml:space="preserve">the </w:t>
      </w:r>
      <w:r w:rsidR="00EE4B7F">
        <w:t xml:space="preserve">database layer of the application </w:t>
      </w:r>
    </w:p>
    <w:p w14:paraId="0F4C94F5" w14:textId="5268EE48" w:rsidR="001D75A8" w:rsidRDefault="001D75A8" w:rsidP="00841D8F">
      <w:pPr>
        <w:pStyle w:val="ListParagraph"/>
        <w:numPr>
          <w:ilvl w:val="0"/>
          <w:numId w:val="11"/>
        </w:numPr>
      </w:pPr>
      <w:r>
        <w:t>The integration of the AI and database into the mobile application</w:t>
      </w:r>
    </w:p>
    <w:p w14:paraId="1E8A2563" w14:textId="79D4105F" w:rsidR="001D75A8" w:rsidRDefault="001D75A8" w:rsidP="00841D8F">
      <w:pPr>
        <w:pStyle w:val="ListParagraph"/>
        <w:numPr>
          <w:ilvl w:val="0"/>
          <w:numId w:val="11"/>
        </w:numPr>
      </w:pPr>
      <w:r>
        <w:t xml:space="preserve">Overall testing of the artifact and its components </w:t>
      </w:r>
    </w:p>
    <w:p w14:paraId="57850033" w14:textId="2B300C1A" w:rsidR="001D75A8" w:rsidRDefault="001D75A8" w:rsidP="00841D8F">
      <w:pPr>
        <w:pStyle w:val="ListParagraph"/>
        <w:numPr>
          <w:ilvl w:val="0"/>
          <w:numId w:val="11"/>
        </w:numPr>
      </w:pPr>
      <w:r>
        <w:t xml:space="preserve">Project </w:t>
      </w:r>
      <w:r w:rsidR="009825B8">
        <w:t>evaluation</w:t>
      </w:r>
      <w:r>
        <w:t xml:space="preserve"> and improvements</w:t>
      </w:r>
    </w:p>
    <w:p w14:paraId="59E4BDF2" w14:textId="2AB7C9BE" w:rsidR="001D75A8" w:rsidRDefault="001D75A8" w:rsidP="00395B4C"/>
    <w:p w14:paraId="67C35709" w14:textId="4BEEEC61" w:rsidR="00D302D5" w:rsidRDefault="00D302D5" w:rsidP="00395B4C"/>
    <w:p w14:paraId="27EF2599" w14:textId="1C8228B0" w:rsidR="00D302D5" w:rsidRDefault="00D302D5" w:rsidP="00395B4C"/>
    <w:p w14:paraId="485FB411" w14:textId="1A8BB8A2" w:rsidR="00D302D5" w:rsidRDefault="00D302D5" w:rsidP="00395B4C"/>
    <w:p w14:paraId="7D36EB20" w14:textId="77777777" w:rsidR="00D302D5" w:rsidRDefault="00D302D5" w:rsidP="00395B4C"/>
    <w:p w14:paraId="2C67A689" w14:textId="48991CBC" w:rsidR="00FD38AE" w:rsidRDefault="00FD38AE" w:rsidP="00C764B9">
      <w:pPr>
        <w:pStyle w:val="Heading2"/>
      </w:pPr>
      <w:bookmarkStart w:id="29" w:name="_Toc100649467"/>
      <w:r>
        <w:lastRenderedPageBreak/>
        <w:t>4.</w:t>
      </w:r>
      <w:r w:rsidR="0049045E">
        <w:t>4</w:t>
      </w:r>
      <w:r>
        <w:t xml:space="preserve"> Project Plan and </w:t>
      </w:r>
      <w:r w:rsidR="004557A5">
        <w:t>T</w:t>
      </w:r>
      <w:r>
        <w:t>imeline</w:t>
      </w:r>
      <w:bookmarkEnd w:id="29"/>
      <w:r>
        <w:t xml:space="preserve"> </w:t>
      </w:r>
    </w:p>
    <w:p w14:paraId="62603A23" w14:textId="53430DBD" w:rsidR="00B9454E" w:rsidRDefault="00B9454E" w:rsidP="00395B4C">
      <w:r>
        <w:t xml:space="preserve">The following Gantt chart and hierarchical breakdown of the system were produced to show the estimated time frame and general structure that the project is </w:t>
      </w:r>
      <w:r w:rsidR="00DB0D71">
        <w:t>intended</w:t>
      </w:r>
      <w:r>
        <w:t xml:space="preserve"> to be done in.</w:t>
      </w:r>
    </w:p>
    <w:bookmarkStart w:id="30" w:name="_Toc100649468"/>
    <w:p w14:paraId="4501A617" w14:textId="6AC4B493" w:rsidR="00FD38AE" w:rsidRPr="00C764B9" w:rsidRDefault="00AC623E" w:rsidP="00C764B9">
      <w:pPr>
        <w:pStyle w:val="Heading3"/>
        <w:rPr>
          <w:rStyle w:val="Heading3Char"/>
        </w:rPr>
      </w:pPr>
      <w:r>
        <w:rPr>
          <w:noProof/>
        </w:rPr>
        <mc:AlternateContent>
          <mc:Choice Requires="wps">
            <w:drawing>
              <wp:anchor distT="0" distB="0" distL="114300" distR="114300" simplePos="0" relativeHeight="251711488" behindDoc="1" locked="0" layoutInCell="1" allowOverlap="1" wp14:anchorId="553DD050" wp14:editId="243498BF">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017AC286" w:rsidR="00AC623E" w:rsidRPr="001126BA" w:rsidRDefault="00AC623E" w:rsidP="00AC623E">
                            <w:pPr>
                              <w:pStyle w:val="Caption"/>
                              <w:rPr>
                                <w:noProof/>
                              </w:rPr>
                            </w:pPr>
                            <w:r>
                              <w:t xml:space="preserve">Figure </w:t>
                            </w:r>
                            <w:fldSimple w:instr=" SEQ Figure \* ARABIC ">
                              <w:r w:rsidR="00A76AAA">
                                <w:rPr>
                                  <w:noProof/>
                                </w:rPr>
                                <w:t>1</w:t>
                              </w:r>
                            </w:fldSimple>
                            <w:r w:rsidR="00BE391B">
                              <w:rPr>
                                <w:noProof/>
                              </w:rPr>
                              <w:t>: Project Gantt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017AC286" w:rsidR="00AC623E" w:rsidRPr="001126BA"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1</w:t>
                      </w:r>
                      <w:r w:rsidR="00C524B3">
                        <w:rPr>
                          <w:noProof/>
                        </w:rPr>
                        <w:fldChar w:fldCharType="end"/>
                      </w:r>
                      <w:r w:rsidR="00BE391B">
                        <w:rPr>
                          <w:noProof/>
                        </w:rPr>
                        <w:t>: Project Gantt Chart</w:t>
                      </w:r>
                    </w:p>
                  </w:txbxContent>
                </v:textbox>
                <w10:wrap type="tight"/>
              </v:shape>
            </w:pict>
          </mc:Fallback>
        </mc:AlternateContent>
      </w:r>
      <w:r w:rsidR="00467A02">
        <w:rPr>
          <w:noProof/>
        </w:rPr>
        <w:drawing>
          <wp:anchor distT="0" distB="0" distL="114300" distR="114300" simplePos="0" relativeHeight="251649024" behindDoc="1" locked="0" layoutInCell="1" allowOverlap="1" wp14:anchorId="5AC709AF" wp14:editId="34EC2CF6">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9A0050" w:rsidRPr="00C764B9">
        <w:rPr>
          <w:rStyle w:val="Heading3Char"/>
        </w:rPr>
        <w:t>.</w:t>
      </w:r>
      <w:r w:rsidR="0049045E" w:rsidRPr="00C764B9">
        <w:rPr>
          <w:rStyle w:val="Heading3Char"/>
        </w:rPr>
        <w:t>4</w:t>
      </w:r>
      <w:r w:rsidR="009A0050" w:rsidRPr="00C764B9">
        <w:rPr>
          <w:rStyle w:val="Heading3Char"/>
        </w:rPr>
        <w:t>.1 Gantt chart</w:t>
      </w:r>
      <w:bookmarkEnd w:id="30"/>
    </w:p>
    <w:p w14:paraId="6D42B7A5" w14:textId="5721FAF6" w:rsidR="00273F71" w:rsidRDefault="00273F71" w:rsidP="00395B4C">
      <w:r>
        <w:t xml:space="preserve">As shown abo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not only to allow for effective time management, but to also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27C126E7" w14:textId="1293A9D6" w:rsidR="00DB0D71" w:rsidRDefault="00DB0D71" w:rsidP="00BD31FE">
      <w:pPr>
        <w:rPr>
          <w:noProof/>
        </w:rPr>
      </w:pPr>
      <w:r>
        <w:rPr>
          <w:noProof/>
        </w:rPr>
        <w:t xml:space="preserve"> </w:t>
      </w:r>
    </w:p>
    <w:p w14:paraId="3070B908" w14:textId="48C9F389" w:rsidR="00DB0D71" w:rsidRDefault="00DB0D71" w:rsidP="00BD31FE">
      <w:pPr>
        <w:rPr>
          <w:noProof/>
        </w:rPr>
      </w:pPr>
    </w:p>
    <w:p w14:paraId="0690AB16" w14:textId="77001613" w:rsidR="00DB0D71" w:rsidRDefault="00DB0D71" w:rsidP="00BD31FE">
      <w:pPr>
        <w:rPr>
          <w:noProof/>
        </w:rPr>
      </w:pPr>
    </w:p>
    <w:p w14:paraId="595BC1C0" w14:textId="3024BD7D" w:rsidR="00DB0D71" w:rsidRDefault="00DB0D71" w:rsidP="00BD31FE">
      <w:pPr>
        <w:rPr>
          <w:noProof/>
        </w:rPr>
      </w:pPr>
    </w:p>
    <w:p w14:paraId="0C863CFB" w14:textId="14DE1120" w:rsidR="00DB0D71" w:rsidRDefault="00DB0D71" w:rsidP="00BD31FE">
      <w:pPr>
        <w:rPr>
          <w:noProof/>
        </w:rPr>
      </w:pPr>
    </w:p>
    <w:p w14:paraId="2643A4FC" w14:textId="0C1D1F68" w:rsidR="00DB0D71" w:rsidRDefault="00DB0D71" w:rsidP="00BD31FE">
      <w:pPr>
        <w:rPr>
          <w:noProof/>
        </w:rPr>
      </w:pPr>
    </w:p>
    <w:p w14:paraId="03D43425" w14:textId="06DCD4DD" w:rsidR="00DB0D71" w:rsidRDefault="00DB0D71" w:rsidP="00BD31FE">
      <w:pPr>
        <w:rPr>
          <w:noProof/>
        </w:rPr>
      </w:pPr>
    </w:p>
    <w:p w14:paraId="60DEC99F" w14:textId="77777777" w:rsidR="00AC623E" w:rsidRDefault="00AC623E" w:rsidP="00BD31FE">
      <w:pPr>
        <w:rPr>
          <w:noProof/>
        </w:rPr>
      </w:pPr>
    </w:p>
    <w:bookmarkStart w:id="31" w:name="_Toc100649469"/>
    <w:p w14:paraId="158BBEE9" w14:textId="1CBFC85F" w:rsidR="00E71276" w:rsidRDefault="00AC623E" w:rsidP="00C764B9">
      <w:pPr>
        <w:pStyle w:val="Heading3"/>
      </w:pPr>
      <w:r>
        <w:rPr>
          <w:noProof/>
        </w:rPr>
        <w:lastRenderedPageBreak/>
        <mc:AlternateContent>
          <mc:Choice Requires="wps">
            <w:drawing>
              <wp:anchor distT="0" distB="0" distL="114300" distR="114300" simplePos="0" relativeHeight="251713536" behindDoc="1" locked="0" layoutInCell="1" allowOverlap="1" wp14:anchorId="0476B331" wp14:editId="244606B4">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1CDD1840" w:rsidR="00AC623E" w:rsidRPr="008C58A4" w:rsidRDefault="00AC623E" w:rsidP="00AC623E">
                            <w:pPr>
                              <w:pStyle w:val="Caption"/>
                              <w:rPr>
                                <w:noProof/>
                              </w:rPr>
                            </w:pPr>
                            <w:r>
                              <w:t xml:space="preserve">Figure </w:t>
                            </w:r>
                            <w:fldSimple w:instr=" SEQ Figure \* ARABIC ">
                              <w:r w:rsidR="00A76AAA">
                                <w:rPr>
                                  <w:noProof/>
                                </w:rPr>
                                <w:t>2</w:t>
                              </w:r>
                            </w:fldSimple>
                            <w:r w:rsidR="00BE391B">
                              <w:rPr>
                                <w:noProof/>
                              </w:rPr>
                              <w:t xml:space="preserve">: Project </w:t>
                            </w:r>
                            <w:r w:rsidR="00BE391B">
                              <w:t>H</w:t>
                            </w:r>
                            <w:r w:rsidR="00BE391B" w:rsidRPr="00172E70">
                              <w:t xml:space="preserve">ierarchical </w:t>
                            </w:r>
                            <w:r w:rsidR="00BE391B">
                              <w:t>B</w:t>
                            </w:r>
                            <w:r w:rsidR="00BE391B" w:rsidRPr="00172E70">
                              <w:t>reakd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602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1CDD1840" w:rsidR="00AC623E" w:rsidRPr="008C58A4"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2</w:t>
                      </w:r>
                      <w:r w:rsidR="00C524B3">
                        <w:rPr>
                          <w:noProof/>
                        </w:rPr>
                        <w:fldChar w:fldCharType="end"/>
                      </w:r>
                      <w:r w:rsidR="00BE391B">
                        <w:rPr>
                          <w:noProof/>
                        </w:rPr>
                        <w:t xml:space="preserve">: Project </w:t>
                      </w:r>
                      <w:r w:rsidR="00BE391B">
                        <w:t>H</w:t>
                      </w:r>
                      <w:r w:rsidR="00BE391B" w:rsidRPr="00172E70">
                        <w:t xml:space="preserve">ierarchical </w:t>
                      </w:r>
                      <w:r w:rsidR="00BE391B">
                        <w:t>B</w:t>
                      </w:r>
                      <w:r w:rsidR="00BE391B" w:rsidRPr="00172E70">
                        <w:t>reakdown</w:t>
                      </w:r>
                    </w:p>
                  </w:txbxContent>
                </v:textbox>
                <w10:wrap type="tight"/>
              </v:shape>
            </w:pict>
          </mc:Fallback>
        </mc:AlternateContent>
      </w:r>
      <w:r w:rsidR="00DB0D71">
        <w:rPr>
          <w:noProof/>
        </w:rPr>
        <w:drawing>
          <wp:anchor distT="0" distB="0" distL="114300" distR="114300" simplePos="0" relativeHeight="251669504" behindDoc="1" locked="0" layoutInCell="1" allowOverlap="1" wp14:anchorId="59694E21" wp14:editId="2D7BDD1E">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49045E">
        <w:t>4</w:t>
      </w:r>
      <w:r w:rsidR="00E71276">
        <w:t>.2</w:t>
      </w:r>
      <w:r w:rsidR="00172E70">
        <w:t xml:space="preserve"> H</w:t>
      </w:r>
      <w:r w:rsidR="00172E70" w:rsidRPr="00172E70">
        <w:t xml:space="preserve">ierarchical </w:t>
      </w:r>
      <w:r w:rsidR="00172E70">
        <w:t>B</w:t>
      </w:r>
      <w:r w:rsidR="00172E70" w:rsidRPr="00172E70">
        <w:t>reakdown</w:t>
      </w:r>
      <w:bookmarkEnd w:id="31"/>
    </w:p>
    <w:p w14:paraId="6CDA3D43" w14:textId="14E0DA8C" w:rsidR="005C68C9" w:rsidRDefault="005C68C9" w:rsidP="00BD31FE"/>
    <w:p w14:paraId="1A6CC0A4" w14:textId="3074AB4F" w:rsidR="005C68C9" w:rsidRDefault="005B5346" w:rsidP="00BD31FE">
      <w:r>
        <w:t>As shown in the hierarchical breakdown</w:t>
      </w:r>
      <w:r w:rsidR="00CD11DD">
        <w:t xml:space="preserve">, </w:t>
      </w:r>
      <w:r w:rsidR="00B359BB">
        <w:t xml:space="preserve">the project is </w:t>
      </w:r>
      <w:r w:rsidR="00DB0D71">
        <w:t>intended</w:t>
      </w:r>
      <w:r w:rsidR="00B359BB">
        <w:t xml:space="preserve"> to be broken down in</w:t>
      </w:r>
      <w:r w:rsidR="00DB0D71">
        <w:t>to</w:t>
      </w:r>
      <w:r w:rsidR="00B359BB">
        <w:t xml:space="preserve">  5 core phases, this being the research stage which contained a heavy focus on documentation, the design phase, with the core focus on the design of each component of the system, including the CNN, the mobile application </w:t>
      </w:r>
      <w:r w:rsidR="003153D3">
        <w:t>interface,</w:t>
      </w:r>
      <w:r w:rsidR="00B359BB">
        <w:t xml:space="preserve"> and the database, as well as the overall structure of the </w:t>
      </w:r>
      <w:r w:rsidR="009406BE">
        <w:t>system</w:t>
      </w:r>
      <w:r w:rsidR="00B359BB">
        <w:t>. The software development phase, consisting of 4 core components with each of the 3 main sub systems of the artifact having the</w:t>
      </w:r>
      <w:r w:rsidR="00DB0D71">
        <w:t>ir</w:t>
      </w:r>
      <w:r w:rsidR="00B359BB">
        <w:t xml:space="preserve"> own subcomponents that must be implemented  before final</w:t>
      </w:r>
      <w:r w:rsidR="00DB0D71">
        <w:t xml:space="preserve"> </w:t>
      </w:r>
      <w:r w:rsidR="00B359BB">
        <w:t xml:space="preserve">integration </w:t>
      </w:r>
      <w:r w:rsidR="00DB0D71">
        <w:t>o</w:t>
      </w:r>
      <w:r w:rsidR="00B359BB">
        <w:t xml:space="preserve">f these subsystems into the final artifact can take place. The testing phase, primarily focused on ensuring the artifact functions as intended and meets all requirements that have been set out in the research phase, if it does not, this is where the </w:t>
      </w:r>
      <w:r w:rsidR="00C47854">
        <w:t>project can safely loop back to any of the previous stages, ensur</w:t>
      </w:r>
      <w:r w:rsidR="00DB0D71">
        <w:t>ing</w:t>
      </w:r>
      <w:r w:rsidR="00C47854">
        <w:t xml:space="preserve"> the agile methodology is adhered to and appropriate changes to the project or the artifact can be made. F</w:t>
      </w:r>
      <w:r w:rsidR="00B359BB">
        <w:t xml:space="preserve">inally, the project </w:t>
      </w:r>
      <w:r w:rsidR="00DB0D71">
        <w:t>closure</w:t>
      </w:r>
      <w:r w:rsidR="00B359BB">
        <w:t xml:space="preserve"> </w:t>
      </w:r>
      <w:r w:rsidR="00C47854">
        <w:t xml:space="preserve">phase will be focused on the final project evaluation, identifying what was achieved in the project, what could be improved in the future as well as where the artifact and the project </w:t>
      </w:r>
      <w:r w:rsidR="009406BE">
        <w:t>can</w:t>
      </w:r>
      <w:r w:rsidR="00C47854">
        <w:t xml:space="preserve"> be taken from here, as well as any </w:t>
      </w:r>
      <w:r w:rsidR="000E1D67">
        <w:t>final</w:t>
      </w:r>
      <w:r w:rsidR="00C47854">
        <w:t xml:space="preserve"> documentation improvements.</w:t>
      </w:r>
    </w:p>
    <w:p w14:paraId="6B8957B1" w14:textId="77777777" w:rsidR="00AC623E" w:rsidRDefault="00AC623E" w:rsidP="00C92EBD"/>
    <w:p w14:paraId="0E59FE46" w14:textId="77777777" w:rsidR="00AC623E" w:rsidRDefault="00AC623E" w:rsidP="00C92EBD"/>
    <w:p w14:paraId="1AFE930D" w14:textId="77777777" w:rsidR="00AC623E" w:rsidRDefault="00AC623E" w:rsidP="00C92EBD"/>
    <w:p w14:paraId="6ECEFF8C" w14:textId="77777777" w:rsidR="00AC623E" w:rsidRDefault="00AC623E" w:rsidP="00C92EBD"/>
    <w:p w14:paraId="32118C6A" w14:textId="335C1644" w:rsidR="00C92EBD" w:rsidRDefault="00917AD4" w:rsidP="00C764B9">
      <w:pPr>
        <w:pStyle w:val="Heading1"/>
      </w:pPr>
      <w:bookmarkStart w:id="32" w:name="_Toc100649470"/>
      <w:r>
        <w:lastRenderedPageBreak/>
        <w:t xml:space="preserve">5 </w:t>
      </w:r>
      <w:r w:rsidR="00C361B9">
        <w:t>Design</w:t>
      </w:r>
      <w:bookmarkEnd w:id="32"/>
    </w:p>
    <w:p w14:paraId="0481D628" w14:textId="4B1C3965" w:rsidR="00ED78FA" w:rsidRDefault="000E1D67">
      <w:r>
        <w:t>The following section consists of the design of the artifact, this has been split it four core components, the design of the overall system, the design of the CNN, the design of the mobile application and the design o</w:t>
      </w:r>
      <w:r w:rsidR="001B43D7">
        <w:t>f</w:t>
      </w:r>
      <w:r>
        <w:t xml:space="preserve"> the database, with justification</w:t>
      </w:r>
      <w:r w:rsidR="006B5536">
        <w:t>s</w:t>
      </w:r>
      <w:r>
        <w:t xml:space="preserve"> for each design choice made.</w:t>
      </w:r>
    </w:p>
    <w:p w14:paraId="48CDB065" w14:textId="4C28C39D" w:rsidR="00ED78FA" w:rsidRDefault="00ED78FA" w:rsidP="00C764B9">
      <w:pPr>
        <w:pStyle w:val="Heading2"/>
      </w:pPr>
      <w:bookmarkStart w:id="33" w:name="_Toc100649471"/>
      <w:r>
        <w:t>5.1 System Architecture</w:t>
      </w:r>
      <w:bookmarkEnd w:id="33"/>
      <w:r>
        <w:t xml:space="preserve"> </w:t>
      </w:r>
    </w:p>
    <w:p w14:paraId="52E52FC8" w14:textId="732E91BD" w:rsidR="00BD64B5" w:rsidRDefault="00AC623E">
      <w:r>
        <w:rPr>
          <w:noProof/>
        </w:rPr>
        <mc:AlternateContent>
          <mc:Choice Requires="wps">
            <w:drawing>
              <wp:anchor distT="0" distB="0" distL="114300" distR="114300" simplePos="0" relativeHeight="251715584" behindDoc="1" locked="0" layoutInCell="1" allowOverlap="1" wp14:anchorId="5C99EB8E" wp14:editId="03DE8472">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7FF7BBEA" w:rsidR="00AC623E" w:rsidRPr="00136E68" w:rsidRDefault="00AC623E" w:rsidP="00AC623E">
                            <w:pPr>
                              <w:pStyle w:val="Caption"/>
                              <w:rPr>
                                <w:noProof/>
                              </w:rPr>
                            </w:pPr>
                            <w:r>
                              <w:t xml:space="preserve">Figure </w:t>
                            </w:r>
                            <w:fldSimple w:instr=" SEQ Figure \* ARABIC ">
                              <w:r w:rsidR="00A76AAA">
                                <w:rPr>
                                  <w:noProof/>
                                </w:rPr>
                                <w:t>3</w:t>
                              </w:r>
                            </w:fldSimple>
                            <w:r w:rsidR="001E17C7">
                              <w:rPr>
                                <w:noProof/>
                              </w:rPr>
                              <w:t xml:space="preserve"> : IdentiFlora </w:t>
                            </w:r>
                            <w:r w:rsidR="001E17C7">
                              <w:t>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7FF7BBEA" w:rsidR="00AC623E" w:rsidRPr="00136E68"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3</w:t>
                      </w:r>
                      <w:r w:rsidR="00C524B3">
                        <w:rPr>
                          <w:noProof/>
                        </w:rPr>
                        <w:fldChar w:fldCharType="end"/>
                      </w:r>
                      <w:r w:rsidR="001E17C7">
                        <w:rPr>
                          <w:noProof/>
                        </w:rPr>
                        <w:t xml:space="preserve"> : IdentiFlora </w:t>
                      </w:r>
                      <w:r w:rsidR="001E17C7">
                        <w:t>System Architecture</w:t>
                      </w:r>
                    </w:p>
                  </w:txbxContent>
                </v:textbox>
                <w10:wrap type="tight"/>
              </v:shape>
            </w:pict>
          </mc:Fallback>
        </mc:AlternateContent>
      </w:r>
      <w:r w:rsidR="00BD64B5">
        <w:rPr>
          <w:noProof/>
        </w:rPr>
        <w:drawing>
          <wp:anchor distT="0" distB="0" distL="114300" distR="114300" simplePos="0" relativeHeight="251652096" behindDoc="1" locked="0" layoutInCell="1" allowOverlap="1" wp14:anchorId="1C3A6C71" wp14:editId="0A8BB3E7">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2E1E1E41" w:rsidR="00BD64B5" w:rsidRDefault="00A641B6">
      <w:r>
        <w:t>The following shows an over</w:t>
      </w:r>
      <w:r w:rsidR="00467A02">
        <w:t>view</w:t>
      </w:r>
      <w:r>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lite model and the database having no direct interaction between each other, instead 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 </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st also making the development of the system and debugging the system far easier as this reduces potential points of failure as well</w:t>
      </w:r>
      <w:r w:rsidR="00B46BED">
        <w:t xml:space="preserve"> as </w:t>
      </w:r>
      <w:r w:rsidR="00AF6B2E">
        <w:t xml:space="preserve">, when combined with the low coupling, </w:t>
      </w:r>
      <w:r w:rsidR="000E1D67">
        <w:t>makes isolating points of failure a more streamli</w:t>
      </w:r>
      <w:r w:rsidR="00B46BED">
        <w:t>ned</w:t>
      </w:r>
      <w:r w:rsidR="000E1D67">
        <w:t xml:space="preserve"> task.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46D7CB29" w:rsidR="0052285A" w:rsidRDefault="00AC623E" w:rsidP="00C764B9">
      <w:pPr>
        <w:pStyle w:val="Heading2"/>
      </w:pPr>
      <w:bookmarkStart w:id="34" w:name="_Toc100649472"/>
      <w:r>
        <w:rPr>
          <w:noProof/>
        </w:rPr>
        <w:lastRenderedPageBreak/>
        <w:drawing>
          <wp:anchor distT="0" distB="0" distL="114300" distR="114300" simplePos="0" relativeHeight="251667456" behindDoc="1" locked="0" layoutInCell="1" allowOverlap="1" wp14:anchorId="320F98F7" wp14:editId="18DED784">
            <wp:simplePos x="0" y="0"/>
            <wp:positionH relativeFrom="column">
              <wp:posOffset>3277235</wp:posOffset>
            </wp:positionH>
            <wp:positionV relativeFrom="paragraph">
              <wp:posOffset>0</wp:posOffset>
            </wp:positionV>
            <wp:extent cx="2715895" cy="8265160"/>
            <wp:effectExtent l="0" t="0" r="8255" b="2540"/>
            <wp:wrapTight wrapText="bothSides">
              <wp:wrapPolygon edited="0">
                <wp:start x="0" y="0"/>
                <wp:lineTo x="0" y="21557"/>
                <wp:lineTo x="21514" y="21557"/>
                <wp:lineTo x="21514"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5895" cy="8265160"/>
                    </a:xfrm>
                    <a:prstGeom prst="rect">
                      <a:avLst/>
                    </a:prstGeom>
                    <a:noFill/>
                    <a:ln>
                      <a:noFill/>
                    </a:ln>
                  </pic:spPr>
                </pic:pic>
              </a:graphicData>
            </a:graphic>
            <wp14:sizeRelH relativeFrom="page">
              <wp14:pctWidth>0</wp14:pctWidth>
            </wp14:sizeRelH>
            <wp14:sizeRelV relativeFrom="page">
              <wp14:pctHeight>0</wp14:pctHeight>
            </wp14:sizeRelV>
          </wp:anchor>
        </w:drawing>
      </w:r>
      <w:r w:rsidR="004A2BC4">
        <w:t>5.</w:t>
      </w:r>
      <w:r w:rsidR="00C764B9">
        <w:t>2</w:t>
      </w:r>
      <w:r w:rsidR="004A2BC4">
        <w:t xml:space="preserve">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bookmarkEnd w:id="34"/>
    </w:p>
    <w:p w14:paraId="12184634" w14:textId="718A1152" w:rsidR="009C75A2" w:rsidRDefault="003153D3" w:rsidP="00BE0C14">
      <w:r>
        <w:t>The diagram</w:t>
      </w:r>
      <w:r w:rsidR="00346F2A">
        <w:t xml:space="preserve"> to the right</w:t>
      </w:r>
      <w:r>
        <w:t xml:space="preserve"> </w:t>
      </w:r>
      <w:r w:rsidR="009825B8">
        <w:t>shows</w:t>
      </w:r>
      <w:r>
        <w:t xml:space="preserve"> the intended structure of the CNN</w:t>
      </w:r>
      <w:r w:rsidR="009825B8">
        <w:t>,</w:t>
      </w:r>
      <w:r w:rsidR="0012226F">
        <w:t xml:space="preserve"> this will consist of a sequential model that will consist</w:t>
      </w:r>
      <w:r w:rsidR="00346F2A">
        <w:t xml:space="preserve"> of 5 convolutional layers</w:t>
      </w:r>
      <w:r w:rsidR="000C7F0E">
        <w:t xml:space="preserve"> using “rulu” activation,</w:t>
      </w:r>
      <w:r w:rsidR="00346F2A">
        <w:t xml:space="preserve"> with the </w:t>
      </w:r>
      <w:r w:rsidR="0012226F">
        <w:t>initial</w:t>
      </w:r>
      <w:r w:rsidR="00346F2A">
        <w:t xml:space="preserve"> input layer reshaping input images into an 180x180 pixel format, </w:t>
      </w:r>
      <w:r w:rsidR="0012226F">
        <w:t>w</w:t>
      </w:r>
      <w:r w:rsidR="00383AD0">
        <w:t>ith</w:t>
      </w:r>
      <w:r w:rsidR="0012226F">
        <w:t xml:space="preserve"> each following convolutional layer doing feature extraction of the relevant image.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in comparison to its previous format which was 2 dimensional, this is to allow for more effective classification based on feature extraction from the previous 5 convolutional layers, this is then to be</w:t>
      </w:r>
      <w:r w:rsidR="000954C3">
        <w:t xml:space="preserve"> followed by a</w:t>
      </w:r>
      <w:r w:rsidR="0012226F">
        <w:t xml:space="preserve"> dense layer using </w:t>
      </w:r>
      <w:r w:rsidR="000C7F0E">
        <w:t>“</w:t>
      </w:r>
      <w:r w:rsidR="0012226F">
        <w:t>rulu</w:t>
      </w:r>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where the model becomes to finely tuned to the datasets resulting in it being unable to be effectively used on any real world data. This will then be followed by a final dense layer using </w:t>
      </w:r>
      <w:r w:rsidR="000C7F0E">
        <w:t>“</w:t>
      </w:r>
      <w:r w:rsidR="000954C3">
        <w:t>softmax</w:t>
      </w:r>
      <w:r w:rsidR="000C7F0E">
        <w:t>”</w:t>
      </w:r>
      <w:r w:rsidR="000954C3">
        <w:t xml:space="preserve"> activation which allows for more effective classification of images where there are more th</w:t>
      </w:r>
      <w:r w:rsidR="00383AD0">
        <w:t>an</w:t>
      </w:r>
      <w:r w:rsidR="000954C3">
        <w:t xml:space="preserve"> two labels (</w:t>
      </w:r>
      <w:r w:rsidR="00AB222A">
        <w:t>i.e.,</w:t>
      </w:r>
      <w:r w:rsidR="000954C3">
        <w:t xml:space="preserve"> </w:t>
      </w:r>
      <w:r w:rsidR="00AB222A">
        <w:t xml:space="preserve"> when </w:t>
      </w:r>
      <w:r w:rsidR="000954C3">
        <w:t>the CNN need</w:t>
      </w:r>
      <w:r w:rsidR="00383AD0">
        <w:t>s</w:t>
      </w:r>
      <w:r w:rsidR="000954C3">
        <w:t xml:space="preserve"> to identify more than two different houseplants</w:t>
      </w:r>
      <w:r w:rsidR="00AB222A">
        <w:t>, which is a fundamental requirement of the system</w:t>
      </w:r>
      <w:r w:rsidR="000954C3">
        <w:t>)</w:t>
      </w:r>
      <w:r w:rsidR="000C7F0E">
        <w:t>.</w:t>
      </w:r>
      <w:r w:rsidR="000954C3">
        <w:t xml:space="preserve">   </w:t>
      </w:r>
    </w:p>
    <w:p w14:paraId="57AA1C0F" w14:textId="732A8E43" w:rsidR="009C75A2" w:rsidRDefault="009C75A2" w:rsidP="00BE0C14">
      <w:r>
        <w:t xml:space="preserve">For the choice in optimisation algorithms, the comparison between </w:t>
      </w:r>
      <w:r w:rsidR="00AB30C8">
        <w:t>“</w:t>
      </w:r>
      <w:r>
        <w:t>adam</w:t>
      </w:r>
      <w:r w:rsidR="00AB30C8">
        <w:t>”</w:t>
      </w:r>
      <w:r>
        <w:t xml:space="preserve"> and </w:t>
      </w:r>
      <w:r w:rsidR="00AB30C8">
        <w:t>“</w:t>
      </w:r>
      <w:r>
        <w:t>adamax</w:t>
      </w:r>
      <w:r w:rsidR="00AB30C8">
        <w:t>”</w:t>
      </w:r>
      <w:r>
        <w:t xml:space="preserve"> will take place in the development phase, using the above CNN structure to conclude which method would result in an overall high</w:t>
      </w:r>
      <w:r w:rsidR="00383AD0">
        <w:t>er</w:t>
      </w:r>
      <w:r>
        <w:t xml:space="preserve"> accuracy, validation accuracy and testing accuracy, with the </w:t>
      </w:r>
      <w:r w:rsidR="00AB30C8">
        <w:t>optimisation algorithm with the highest results being chosen.</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4C7AD64D" w14:textId="128C36BD" w:rsidR="009C0CB6" w:rsidRDefault="00C764B9" w:rsidP="00BE0C14">
      <w:r>
        <w:rPr>
          <w:noProof/>
        </w:rPr>
        <mc:AlternateContent>
          <mc:Choice Requires="wps">
            <w:drawing>
              <wp:anchor distT="0" distB="0" distL="114300" distR="114300" simplePos="0" relativeHeight="251717632" behindDoc="1" locked="0" layoutInCell="1" allowOverlap="1" wp14:anchorId="79CEF09A" wp14:editId="7A2FA603">
                <wp:simplePos x="0" y="0"/>
                <wp:positionH relativeFrom="column">
                  <wp:posOffset>3276600</wp:posOffset>
                </wp:positionH>
                <wp:positionV relativeFrom="paragraph">
                  <wp:posOffset>611745</wp:posOffset>
                </wp:positionV>
                <wp:extent cx="2715895" cy="635"/>
                <wp:effectExtent l="0" t="0" r="0" b="0"/>
                <wp:wrapTight wrapText="bothSides">
                  <wp:wrapPolygon edited="0">
                    <wp:start x="0" y="0"/>
                    <wp:lineTo x="0" y="21600"/>
                    <wp:lineTo x="21600" y="21600"/>
                    <wp:lineTo x="21600" y="0"/>
                  </wp:wrapPolygon>
                </wp:wrapTight>
                <wp:docPr id="70" name="Text Box 70"/>
                <wp:cNvGraphicFramePr/>
                <a:graphic xmlns:a="http://schemas.openxmlformats.org/drawingml/2006/main">
                  <a:graphicData uri="http://schemas.microsoft.com/office/word/2010/wordprocessingShape">
                    <wps:wsp>
                      <wps:cNvSpPr txBox="1"/>
                      <wps:spPr>
                        <a:xfrm>
                          <a:off x="0" y="0"/>
                          <a:ext cx="2715895" cy="635"/>
                        </a:xfrm>
                        <a:prstGeom prst="rect">
                          <a:avLst/>
                        </a:prstGeom>
                        <a:solidFill>
                          <a:prstClr val="white"/>
                        </a:solidFill>
                        <a:ln>
                          <a:noFill/>
                        </a:ln>
                      </wps:spPr>
                      <wps:txbx>
                        <w:txbxContent>
                          <w:p w14:paraId="084B8790" w14:textId="42460074" w:rsidR="00AC623E" w:rsidRPr="00812564" w:rsidRDefault="00AC623E" w:rsidP="00AC623E">
                            <w:pPr>
                              <w:pStyle w:val="Caption"/>
                              <w:rPr>
                                <w:noProof/>
                              </w:rPr>
                            </w:pPr>
                            <w:r>
                              <w:t xml:space="preserve">Figure </w:t>
                            </w:r>
                            <w:fldSimple w:instr=" SEQ Figure \* ARABIC ">
                              <w:r w:rsidR="00A76AAA">
                                <w:rPr>
                                  <w:noProof/>
                                </w:rPr>
                                <w:t>4</w:t>
                              </w:r>
                            </w:fldSimple>
                            <w:r w:rsidR="00072F7D">
                              <w:rPr>
                                <w:noProof/>
                              </w:rPr>
                              <w:t xml:space="preserve"> :</w:t>
                            </w:r>
                            <w:r w:rsidR="00C764B9">
                              <w:rPr>
                                <w:noProof/>
                              </w:rPr>
                              <w:t xml:space="preserve"> Initial Protoype CNN structure, designed base of similar CNNs in the literatire review and Tensorflow Docu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CEF09A" id="Text Box 70" o:spid="_x0000_s1029" type="#_x0000_t202" style="position:absolute;margin-left:258pt;margin-top:48.15pt;width:213.85pt;height:.05pt;z-index:-251598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JrPGwIAAD8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" stroked="f">
                <v:textbox style="mso-fit-shape-to-text:t" inset="0,0,0,0">
                  <w:txbxContent>
                    <w:p w14:paraId="084B8790" w14:textId="42460074" w:rsidR="00AC623E" w:rsidRPr="00812564"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4</w:t>
                      </w:r>
                      <w:r w:rsidR="00C524B3">
                        <w:rPr>
                          <w:noProof/>
                        </w:rPr>
                        <w:fldChar w:fldCharType="end"/>
                      </w:r>
                      <w:r w:rsidR="00072F7D">
                        <w:rPr>
                          <w:noProof/>
                        </w:rPr>
                        <w:t xml:space="preserve"> :</w:t>
                      </w:r>
                      <w:r w:rsidR="00C764B9">
                        <w:rPr>
                          <w:noProof/>
                        </w:rPr>
                        <w:t xml:space="preserve"> Initial Protoype CNN structure, designed base of similar CNNs in the literatire review and Tensorflow Documentation</w:t>
                      </w:r>
                    </w:p>
                  </w:txbxContent>
                </v:textbox>
                <w10:wrap type="tight"/>
              </v:shape>
            </w:pict>
          </mc:Fallback>
        </mc:AlternateContent>
      </w:r>
      <w:r w:rsidR="009C0CB6">
        <w:t xml:space="preserve">Note: due to the nature of any neural networks, the exact numbers, such as epochs, and activation algorithms are subject to change to allow for effective fine tuning of the CNN to assist in creating a more effective AI system. </w:t>
      </w:r>
    </w:p>
    <w:p w14:paraId="148FB1D9" w14:textId="6F46C511" w:rsidR="004A2BC4" w:rsidRDefault="004A2BC4" w:rsidP="00C764B9">
      <w:pPr>
        <w:pStyle w:val="Heading2"/>
      </w:pPr>
      <w:bookmarkStart w:id="35" w:name="_Toc100649473"/>
      <w:r>
        <w:lastRenderedPageBreak/>
        <w:t>5.</w:t>
      </w:r>
      <w:r w:rsidR="00C764B9">
        <w:t>3</w:t>
      </w:r>
      <w:r>
        <w:t xml:space="preserve"> </w:t>
      </w:r>
      <w:r w:rsidR="00BE0C14">
        <w:t xml:space="preserve">Design of the </w:t>
      </w:r>
      <w:r w:rsidR="008F04F3">
        <w:t>M</w:t>
      </w:r>
      <w:r w:rsidR="00BE0C14">
        <w:t xml:space="preserve">obile </w:t>
      </w:r>
      <w:r w:rsidR="008F04F3">
        <w:t>I</w:t>
      </w:r>
      <w:r w:rsidR="00BE0C14">
        <w:t>nterface</w:t>
      </w:r>
      <w:bookmarkEnd w:id="35"/>
    </w:p>
    <w:p w14:paraId="6159212B" w14:textId="55042128" w:rsidR="00EB1F1E" w:rsidRDefault="004A2BC4" w:rsidP="00C764B9">
      <w:pPr>
        <w:pStyle w:val="Heading3"/>
      </w:pPr>
      <w:bookmarkStart w:id="36" w:name="_Toc100649474"/>
      <w:r>
        <w:t>5.</w:t>
      </w:r>
      <w:r w:rsidR="00C764B9">
        <w:t>3</w:t>
      </w:r>
      <w:r>
        <w:t xml:space="preserve">.1 </w:t>
      </w:r>
      <w:r w:rsidR="00574678">
        <w:t>Wireframes</w:t>
      </w:r>
      <w:bookmarkEnd w:id="36"/>
    </w:p>
    <w:p w14:paraId="7CA51EBA" w14:textId="19EEF3E4" w:rsidR="004A2BC4" w:rsidRDefault="00AC623E" w:rsidP="00BE0C14">
      <w:r>
        <w:rPr>
          <w:noProof/>
        </w:rPr>
        <mc:AlternateContent>
          <mc:Choice Requires="wps">
            <w:drawing>
              <wp:anchor distT="0" distB="0" distL="114300" distR="114300" simplePos="0" relativeHeight="251719680" behindDoc="1" locked="0" layoutInCell="1" allowOverlap="1" wp14:anchorId="7F0F2304" wp14:editId="0AA073BA">
                <wp:simplePos x="0" y="0"/>
                <wp:positionH relativeFrom="column">
                  <wp:posOffset>0</wp:posOffset>
                </wp:positionH>
                <wp:positionV relativeFrom="paragraph">
                  <wp:posOffset>3039745</wp:posOffset>
                </wp:positionV>
                <wp:extent cx="5957570" cy="635"/>
                <wp:effectExtent l="0" t="0" r="0" b="0"/>
                <wp:wrapTight wrapText="bothSides">
                  <wp:wrapPolygon edited="0">
                    <wp:start x="0" y="0"/>
                    <wp:lineTo x="0" y="21600"/>
                    <wp:lineTo x="21600" y="21600"/>
                    <wp:lineTo x="2160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61B2BE6D" w:rsidR="00AC623E" w:rsidRPr="00853A78" w:rsidRDefault="00AC623E" w:rsidP="00AC623E">
                            <w:pPr>
                              <w:pStyle w:val="Caption"/>
                              <w:rPr>
                                <w:noProof/>
                              </w:rPr>
                            </w:pPr>
                            <w:r>
                              <w:t xml:space="preserve">Figure </w:t>
                            </w:r>
                            <w:fldSimple w:instr=" SEQ Figure \* ARABIC ">
                              <w:r w:rsidR="00A76AAA">
                                <w:rPr>
                                  <w:noProof/>
                                </w:rPr>
                                <w:t>5</w:t>
                              </w:r>
                            </w:fldSimple>
                            <w:r w:rsidR="00876D15">
                              <w:rPr>
                                <w:noProof/>
                              </w:rPr>
                              <w:t>: Initial wireframe mock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0" type="#_x0000_t202" style="position:absolute;margin-left:0;margin-top:239.35pt;width:469.1pt;height:.05pt;z-index:-25159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" stroked="f">
                <v:textbox style="mso-fit-shape-to-text:t" inset="0,0,0,0">
                  <w:txbxContent>
                    <w:p w14:paraId="176F9C30" w14:textId="61B2BE6D" w:rsidR="00AC623E" w:rsidRPr="00853A78"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5</w:t>
                      </w:r>
                      <w:r w:rsidR="00C524B3">
                        <w:rPr>
                          <w:noProof/>
                        </w:rPr>
                        <w:fldChar w:fldCharType="end"/>
                      </w:r>
                      <w:r w:rsidR="00876D15">
                        <w:rPr>
                          <w:noProof/>
                        </w:rPr>
                        <w:t>: Initial wireframe mockups</w:t>
                      </w:r>
                    </w:p>
                  </w:txbxContent>
                </v:textbox>
                <w10:wrap type="tight"/>
              </v:shape>
            </w:pict>
          </mc:Fallback>
        </mc:AlternateContent>
      </w:r>
      <w:r w:rsidR="008671F4">
        <w:rPr>
          <w:noProof/>
        </w:rPr>
        <mc:AlternateContent>
          <mc:Choice Requires="wpg">
            <w:drawing>
              <wp:anchor distT="0" distB="0" distL="114300" distR="114300" simplePos="0" relativeHeight="251632640" behindDoc="0" locked="0" layoutInCell="1" allowOverlap="1" wp14:anchorId="1AC6F413" wp14:editId="48844C8F">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D6B8FB9" id="Group 33" o:spid="_x0000_s1026" style="position:absolute;margin-left:0;margin-top:31.45pt;width:469.1pt;height:203.4pt;z-index:251632640;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rsidR="005200D6">
        <w:t>Initial Mock-ups</w:t>
      </w:r>
    </w:p>
    <w:p w14:paraId="29A94831" w14:textId="2BDFD897" w:rsidR="008671F4" w:rsidRDefault="008671F4" w:rsidP="00BE0C14"/>
    <w:p w14:paraId="719120F5" w14:textId="25A69D84" w:rsidR="0075331A" w:rsidRDefault="0075331A" w:rsidP="00BE0C14">
      <w:r>
        <w:t xml:space="preserve">As shown in the above initial mock ups, the application interface will </w:t>
      </w:r>
      <w:r w:rsidR="00B61257">
        <w:t>consist</w:t>
      </w:r>
      <w:r>
        <w:t xml:space="preserve"> of 3 cor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xml:space="preserve">, the table/text layout that will display the care information for the identified house plant, and finally the interactions layer, which will be how the user uploads an image of </w:t>
      </w:r>
      <w:r w:rsidR="00B61257">
        <w:t>their</w:t>
      </w:r>
      <w:r>
        <w:t xml:space="preserve"> house plant to the system</w:t>
      </w:r>
      <w:r w:rsidR="00004D0C">
        <w:t xml:space="preserve">. As shown in the wireframe mock ups, image up loading could be done </w:t>
      </w:r>
      <w:r w:rsidR="00B61257">
        <w:t>in</w:t>
      </w:r>
      <w:r w:rsidR="00200BDC">
        <w:t xml:space="preserve"> two</w:t>
      </w:r>
      <w:r w:rsidR="00004D0C">
        <w:t xml:space="preserve"> possible way</w:t>
      </w:r>
      <w:r w:rsidR="00200BDC">
        <w:t>s</w:t>
      </w:r>
      <w:r w:rsidR="00004D0C">
        <w:t xml:space="preserve">, the required option (as stated by the requirements) is to be able to upload the image by letting the user take the image through the application using their phones camera, this would be done </w:t>
      </w:r>
      <w:r w:rsidR="00B61257">
        <w:t>by</w:t>
      </w:r>
      <w:r w:rsidR="00004D0C">
        <w:t xml:space="preserve"> tapping a button ( potentially consisting of</w:t>
      </w:r>
      <w:r w:rsidR="00200BDC">
        <w:t xml:space="preserve"> the</w:t>
      </w:r>
      <w:r w:rsidR="00004D0C">
        <w:t xml:space="preserve"> </w:t>
      </w:r>
      <w:r w:rsidR="00B61257">
        <w:t>central</w:t>
      </w:r>
      <w:r w:rsidR="00004D0C">
        <w:t xml:space="preserve"> image, as shown in the middle wireframe mock up). Furthermore, it would be beneficial to have the option to upload an image from the user</w:t>
      </w:r>
      <w:r w:rsidR="00200BDC">
        <w:t xml:space="preserve">s locally stored </w:t>
      </w:r>
      <w:r w:rsidR="00B61257">
        <w:t>file</w:t>
      </w:r>
      <w:r w:rsidR="00200BDC">
        <w:t>s</w:t>
      </w:r>
      <w:r w:rsidR="001D541F">
        <w:t>.</w:t>
      </w:r>
    </w:p>
    <w:p w14:paraId="39A1D3E8" w14:textId="77777777" w:rsidR="001D541F" w:rsidRDefault="001D541F" w:rsidP="00BE0C14"/>
    <w:p w14:paraId="3359BFEB" w14:textId="77777777" w:rsidR="001D541F" w:rsidRDefault="001D541F" w:rsidP="00BE0C14"/>
    <w:p w14:paraId="2EAE39C7" w14:textId="77777777" w:rsidR="001D541F" w:rsidRDefault="001D541F" w:rsidP="00BE0C14"/>
    <w:p w14:paraId="1CA3EAE8" w14:textId="77777777" w:rsidR="001D541F" w:rsidRDefault="001D541F" w:rsidP="00BE0C14"/>
    <w:p w14:paraId="1EBD4B2F" w14:textId="77777777" w:rsidR="001D541F" w:rsidRDefault="001D541F" w:rsidP="00BE0C14"/>
    <w:p w14:paraId="39BA024A" w14:textId="77777777" w:rsidR="001D541F" w:rsidRDefault="001D541F" w:rsidP="00BE0C14"/>
    <w:p w14:paraId="23625F81" w14:textId="77777777" w:rsidR="001D541F" w:rsidRDefault="001D541F" w:rsidP="00BE0C14"/>
    <w:p w14:paraId="02ECFC05" w14:textId="77777777" w:rsidR="001D541F" w:rsidRDefault="001D541F" w:rsidP="00BE0C14"/>
    <w:p w14:paraId="33503BC0" w14:textId="6700CC96" w:rsidR="001D541F" w:rsidRDefault="001D541F" w:rsidP="00BE0C14"/>
    <w:p w14:paraId="31E5ECAB" w14:textId="77777777" w:rsidR="008671F4" w:rsidRDefault="008671F4" w:rsidP="00BE0C14"/>
    <w:p w14:paraId="1EFBD0C0" w14:textId="0015E1BC" w:rsidR="005200D6" w:rsidRDefault="005200D6" w:rsidP="00BE0C14">
      <w:r>
        <w:lastRenderedPageBreak/>
        <w:t xml:space="preserve">Final </w:t>
      </w:r>
      <w:r w:rsidR="003B5957">
        <w:t>V</w:t>
      </w:r>
      <w:r>
        <w:t>ersion</w:t>
      </w:r>
    </w:p>
    <w:p w14:paraId="38AD6383" w14:textId="77777777" w:rsidR="00AC623E" w:rsidRDefault="00126FF4" w:rsidP="00AC623E">
      <w:pPr>
        <w:keepNext/>
      </w:pPr>
      <w:r>
        <w:rPr>
          <w:noProof/>
        </w:rPr>
        <w:drawing>
          <wp:inline distT="0" distB="0" distL="0" distR="0" wp14:anchorId="63CD467B" wp14:editId="1679E750">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42D29B2A" w:rsidR="00126FF4" w:rsidRDefault="00AC623E" w:rsidP="00AC623E">
      <w:pPr>
        <w:pStyle w:val="Caption"/>
      </w:pPr>
      <w:r>
        <w:t xml:space="preserve">Figure </w:t>
      </w:r>
      <w:fldSimple w:instr=" SEQ Figure \* ARABIC ">
        <w:r w:rsidR="00A76AAA">
          <w:rPr>
            <w:noProof/>
          </w:rPr>
          <w:t>6</w:t>
        </w:r>
      </w:fldSimple>
      <w:r w:rsidR="00876D15">
        <w:rPr>
          <w:noProof/>
        </w:rPr>
        <w:t>: Final version of the mobile interface wireframe</w:t>
      </w:r>
    </w:p>
    <w:p w14:paraId="6F200042" w14:textId="561060BD" w:rsidR="001D541F" w:rsidRDefault="008671F4" w:rsidP="00BE0C14">
      <w:r>
        <w:t>A</w:t>
      </w:r>
      <w:r w:rsidR="003B5957">
        <w:t>s</w:t>
      </w:r>
      <w:r>
        <w:t xml:space="preserve"> shown in the above wire fram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 </w:t>
      </w:r>
      <w:r w:rsidR="003B5957">
        <w:t>the</w:t>
      </w:r>
      <w:r>
        <w:t xml:space="preserve"> care information o</w:t>
      </w:r>
      <w:r w:rsidR="003B5957">
        <w:t>f</w:t>
      </w:r>
      <w:r>
        <w:t xml:space="preserve"> that plant</w:t>
      </w:r>
      <w:r w:rsidR="00D216F3">
        <w:t xml:space="preserve"> </w:t>
      </w:r>
      <w:r>
        <w:t>then be displayed</w:t>
      </w:r>
      <w:r w:rsidR="00D216F3">
        <w:t xml:space="preserve"> i</w:t>
      </w:r>
      <w:r w:rsidR="003B5957">
        <w:t>n</w:t>
      </w:r>
      <w:r w:rsidR="00D216F3">
        <w:t xml:space="preserve"> the </w:t>
      </w:r>
      <w:r w:rsidR="00441017">
        <w:t xml:space="preserve">care </w:t>
      </w:r>
      <w:r w:rsidR="00D216F3">
        <w:t>information table.</w:t>
      </w:r>
    </w:p>
    <w:p w14:paraId="5D8D3004" w14:textId="6E3BFF99" w:rsidR="001857AF" w:rsidRDefault="004A2BC4" w:rsidP="00C764B9">
      <w:pPr>
        <w:pStyle w:val="Heading3"/>
      </w:pPr>
      <w:bookmarkStart w:id="37" w:name="_Toc100649475"/>
      <w:r>
        <w:t>5.</w:t>
      </w:r>
      <w:r w:rsidR="00C764B9">
        <w:t>3</w:t>
      </w:r>
      <w:r>
        <w:t xml:space="preserve">.2 </w:t>
      </w:r>
      <w:r w:rsidR="001857AF">
        <w:t xml:space="preserve">Colour </w:t>
      </w:r>
      <w:r w:rsidR="00A362E8">
        <w:t>S</w:t>
      </w:r>
      <w:r w:rsidR="001857AF">
        <w:t>chemes</w:t>
      </w:r>
      <w:bookmarkEnd w:id="37"/>
    </w:p>
    <w:p w14:paraId="2F73A6A6" w14:textId="460ABB13" w:rsidR="007237CC" w:rsidRDefault="00AC623E" w:rsidP="00BE0C14">
      <w:r>
        <w:rPr>
          <w:noProof/>
        </w:rPr>
        <mc:AlternateContent>
          <mc:Choice Requires="wps">
            <w:drawing>
              <wp:anchor distT="0" distB="0" distL="114300" distR="114300" simplePos="0" relativeHeight="251721728" behindDoc="0" locked="0" layoutInCell="1" allowOverlap="1" wp14:anchorId="24B7AA6F" wp14:editId="5DABA7FA">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5BA5118E" w:rsidR="00AC623E" w:rsidRPr="00201FFE" w:rsidRDefault="00AC623E" w:rsidP="00AC623E">
                            <w:pPr>
                              <w:pStyle w:val="Caption"/>
                              <w:rPr>
                                <w:noProof/>
                              </w:rPr>
                            </w:pPr>
                            <w:r>
                              <w:t xml:space="preserve">Figure </w:t>
                            </w:r>
                            <w:fldSimple w:instr=" SEQ Figure \* ARABIC ">
                              <w:r w:rsidR="00A76AAA">
                                <w:rPr>
                                  <w:noProof/>
                                </w:rPr>
                                <w:t>7</w:t>
                              </w:r>
                            </w:fldSimple>
                            <w:r w:rsidR="00102BFE">
                              <w:rPr>
                                <w:noProof/>
                              </w:rPr>
                              <w:t xml:space="preserve"> : Colour schem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1" type="#_x0000_t202" style="position:absolute;margin-left:0;margin-top:291.75pt;width:450.7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5BA5118E" w:rsidR="00AC623E" w:rsidRPr="00201FFE"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7</w:t>
                      </w:r>
                      <w:r w:rsidR="00C524B3">
                        <w:rPr>
                          <w:noProof/>
                        </w:rPr>
                        <w:fldChar w:fldCharType="end"/>
                      </w:r>
                      <w:r w:rsidR="00102BFE">
                        <w:rPr>
                          <w:noProof/>
                        </w:rPr>
                        <w:t xml:space="preserve"> : Colour scheme 1</w:t>
                      </w:r>
                    </w:p>
                  </w:txbxContent>
                </v:textbox>
              </v:shape>
            </w:pict>
          </mc:Fallback>
        </mc:AlternateContent>
      </w:r>
      <w:r w:rsidR="00DD7315">
        <w:rPr>
          <w:noProof/>
        </w:rPr>
        <mc:AlternateContent>
          <mc:Choice Requires="wpg">
            <w:drawing>
              <wp:anchor distT="0" distB="0" distL="114300" distR="114300" simplePos="0" relativeHeight="251665408" behindDoc="0" locked="0" layoutInCell="1" allowOverlap="1" wp14:anchorId="3440FCDD" wp14:editId="1D57F957">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2" style="position:absolute;margin-left:0;margin-top:22.5pt;width:450.75pt;height:264.75pt;z-index:251665408"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3"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4"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5"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48046062" w:rsidR="00DD7315" w:rsidRDefault="00C84CC9" w:rsidP="00BE0C14">
      <w:r>
        <w:lastRenderedPageBreak/>
        <w:t xml:space="preserve">The above </w:t>
      </w:r>
      <w:r w:rsidR="00B61257">
        <w:t>proposed</w:t>
      </w:r>
      <w:r>
        <w:t xml:space="preserve"> colour scheme is designed around the idea of it being used as a</w:t>
      </w:r>
      <w:r w:rsidR="00327755">
        <w:t xml:space="preserve"> </w:t>
      </w:r>
      <w:r>
        <w:t>p</w:t>
      </w:r>
      <w:r w:rsidR="007237CC">
        <w:t>ossible dark mode</w:t>
      </w:r>
      <w:r>
        <w:t xml:space="preserve"> for the application</w:t>
      </w:r>
      <w:r w:rsidR="00A362E8">
        <w:t>,</w:t>
      </w:r>
      <w:r>
        <w:t xml:space="preserve"> allow</w:t>
      </w:r>
      <w:r w:rsidR="00A362E8">
        <w:t>ing</w:t>
      </w:r>
      <w:r>
        <w:t xml:space="preserve"> the user to </w:t>
      </w:r>
      <w:r w:rsidR="00A362E8">
        <w:t>customise the experience more effectively</w:t>
      </w:r>
      <w:r>
        <w:t xml:space="preserve">, whilst also assisting those with visual impairments to </w:t>
      </w:r>
      <w:r w:rsidR="002803FD">
        <w:t>interact with the application more effectively</w:t>
      </w:r>
      <w:r>
        <w:t xml:space="preserve"> with alternative views to suit their needs.</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23776" behindDoc="0" locked="0" layoutInCell="1" allowOverlap="1" wp14:anchorId="204E10B8" wp14:editId="53053813">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5EAE9966" w:rsidR="00AC623E" w:rsidRPr="00C357F0" w:rsidRDefault="00AC623E" w:rsidP="00AC623E">
                            <w:pPr>
                              <w:pStyle w:val="Caption"/>
                              <w:rPr>
                                <w:noProof/>
                              </w:rPr>
                            </w:pPr>
                            <w:r>
                              <w:t xml:space="preserve">Figure </w:t>
                            </w:r>
                            <w:fldSimple w:instr=" SEQ Figure \* ARABIC ">
                              <w:r w:rsidR="00A76AAA">
                                <w:rPr>
                                  <w:noProof/>
                                </w:rPr>
                                <w:t>8</w:t>
                              </w:r>
                            </w:fldSimple>
                            <w:r w:rsidR="00102BFE">
                              <w:rPr>
                                <w:noProof/>
                              </w:rPr>
                              <w:t xml:space="preserve"> : Colour schem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6" type="#_x0000_t202" style="position:absolute;margin-left:0;margin-top:278.3pt;width:450.75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5EAE9966" w:rsidR="00AC623E" w:rsidRPr="00C357F0"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8</w:t>
                      </w:r>
                      <w:r w:rsidR="00C524B3">
                        <w:rPr>
                          <w:noProof/>
                        </w:rPr>
                        <w:fldChar w:fldCharType="end"/>
                      </w:r>
                      <w:r w:rsidR="00102BFE">
                        <w:rPr>
                          <w:noProof/>
                        </w:rPr>
                        <w:t xml:space="preserve"> : Colour scheme 2</w:t>
                      </w:r>
                    </w:p>
                  </w:txbxContent>
                </v:textbox>
              </v:shape>
            </w:pict>
          </mc:Fallback>
        </mc:AlternateContent>
      </w:r>
      <w:r>
        <w:rPr>
          <w:noProof/>
        </w:rPr>
        <mc:AlternateContent>
          <mc:Choice Requires="wpg">
            <w:drawing>
              <wp:anchor distT="0" distB="0" distL="114300" distR="114300" simplePos="0" relativeHeight="251645952" behindDoc="0" locked="0" layoutInCell="1" allowOverlap="1" wp14:anchorId="693F5DDF" wp14:editId="0A4516F5">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7" style="position:absolute;margin-left:0;margin-top:.8pt;width:450.75pt;height:273pt;z-index:251645952"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38"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39"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0"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072BD95F" w:rsidR="00C2438C" w:rsidRDefault="000D0E5E" w:rsidP="00BE0C14">
      <w:r>
        <w:t xml:space="preserve">The second </w:t>
      </w:r>
      <w:r w:rsidR="00B61257">
        <w:t>proposed</w:t>
      </w:r>
      <w:r>
        <w:t xml:space="preserve"> colour scheme would ideally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 due the fact the user could choose which colour scheme they would prefer</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77777777" w:rsidR="004E2211" w:rsidRDefault="004E2211" w:rsidP="00BE0C14"/>
    <w:p w14:paraId="4C10555F" w14:textId="08C81B3E" w:rsidR="00480CE3" w:rsidRDefault="00AE2620" w:rsidP="00C764B9">
      <w:pPr>
        <w:pStyle w:val="Heading3"/>
      </w:pPr>
      <w:bookmarkStart w:id="38" w:name="_Toc100649476"/>
      <w:r>
        <w:lastRenderedPageBreak/>
        <w:t>5.</w:t>
      </w:r>
      <w:r w:rsidR="00C764B9">
        <w:t>3</w:t>
      </w:r>
      <w:r>
        <w:t xml:space="preserve">.3 </w:t>
      </w:r>
      <w:r w:rsidRPr="00AE2620">
        <w:t>Composites</w:t>
      </w:r>
      <w:r w:rsidR="00480CE3">
        <w:t xml:space="preserve">/ </w:t>
      </w:r>
      <w:r w:rsidR="00700C61">
        <w:t>I</w:t>
      </w:r>
      <w:r w:rsidR="00480CE3">
        <w:t xml:space="preserve">nitial </w:t>
      </w:r>
      <w:r w:rsidR="00B6757B">
        <w:t>mock-up</w:t>
      </w:r>
      <w:bookmarkEnd w:id="38"/>
    </w:p>
    <w:p w14:paraId="0107A747" w14:textId="5191FE82" w:rsidR="00B6757B" w:rsidRDefault="00AC623E" w:rsidP="00BE0C14">
      <w:r>
        <w:rPr>
          <w:noProof/>
        </w:rPr>
        <mc:AlternateContent>
          <mc:Choice Requires="wps">
            <w:drawing>
              <wp:anchor distT="0" distB="0" distL="114300" distR="114300" simplePos="0" relativeHeight="251725824" behindDoc="1" locked="0" layoutInCell="1" allowOverlap="1" wp14:anchorId="68DDA57A" wp14:editId="178E779E">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073B4777" w:rsidR="00AC623E" w:rsidRPr="005A396A" w:rsidRDefault="00AC623E" w:rsidP="00AC623E">
                            <w:pPr>
                              <w:pStyle w:val="Caption"/>
                              <w:rPr>
                                <w:noProof/>
                              </w:rPr>
                            </w:pPr>
                            <w:r>
                              <w:t xml:space="preserve">Figure </w:t>
                            </w:r>
                            <w:fldSimple w:instr=" SEQ Figure \* ARABIC ">
                              <w:r w:rsidR="00A76AAA">
                                <w:rPr>
                                  <w:noProof/>
                                </w:rPr>
                                <w:t>9</w:t>
                              </w:r>
                            </w:fldSimple>
                            <w:r w:rsidR="00B25793">
                              <w:rPr>
                                <w:noProof/>
                              </w:rPr>
                              <w:t xml:space="preserve"> : Mobile Interface </w:t>
                            </w:r>
                            <w:r w:rsidR="00B25793" w:rsidRPr="00AE2620">
                              <w:t>Compo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1" type="#_x0000_t202" style="position:absolute;margin-left:3.75pt;margin-top:417.2pt;width:451.3pt;height:.05pt;z-index:-251590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073B4777" w:rsidR="00AC623E" w:rsidRPr="005A396A"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9</w:t>
                      </w:r>
                      <w:r w:rsidR="00C524B3">
                        <w:rPr>
                          <w:noProof/>
                        </w:rPr>
                        <w:fldChar w:fldCharType="end"/>
                      </w:r>
                      <w:r w:rsidR="00B25793">
                        <w:rPr>
                          <w:noProof/>
                        </w:rPr>
                        <w:t xml:space="preserve"> : Mobile Interface </w:t>
                      </w:r>
                      <w:r w:rsidR="00B25793" w:rsidRPr="00AE2620">
                        <w:t>Composites</w:t>
                      </w:r>
                    </w:p>
                  </w:txbxContent>
                </v:textbox>
                <w10:wrap type="tight"/>
              </v:shape>
            </w:pict>
          </mc:Fallback>
        </mc:AlternateContent>
      </w:r>
      <w:r w:rsidR="003E5E28">
        <w:rPr>
          <w:noProof/>
        </w:rPr>
        <w:drawing>
          <wp:anchor distT="0" distB="0" distL="114300" distR="114300" simplePos="0" relativeHeight="251666432" behindDoc="1" locked="0" layoutInCell="1" allowOverlap="1" wp14:anchorId="32AECE06" wp14:editId="4F8FAE3B">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9B139C">
        <w:t xml:space="preserve">The following consists of the composites for the mobile application. Please note that this is not the final design of the application, these </w:t>
      </w:r>
      <w:r w:rsidR="00B6757B">
        <w:t>composites</w:t>
      </w:r>
      <w:r w:rsidR="009B139C">
        <w:t xml:space="preserve"> are to demonstrate both the layout and colour scheme of the application, meaning every other part of this composite is subject to change.</w:t>
      </w:r>
    </w:p>
    <w:p w14:paraId="300F1883" w14:textId="77777777" w:rsidR="00B6757B" w:rsidRDefault="00B6757B" w:rsidP="00BE0C14"/>
    <w:p w14:paraId="547527C1" w14:textId="73EDFF25" w:rsidR="00B6757B" w:rsidRDefault="00B6757B" w:rsidP="00BE0C14">
      <w:r>
        <w:t>As shown above, the application is intended to work with minimal input from the user, once the photo is uploaded to the application, all</w:t>
      </w:r>
      <w:r w:rsidR="00744F13">
        <w:t xml:space="preserve"> the</w:t>
      </w:r>
      <w:r>
        <w:t xml:space="preserve"> work</w:t>
      </w:r>
      <w:r w:rsidR="00744F13">
        <w:t xml:space="preserve"> </w:t>
      </w:r>
      <w:r>
        <w:t>done</w:t>
      </w:r>
      <w:r w:rsidR="00744F13">
        <w:t xml:space="preserve"> in the system is done</w:t>
      </w:r>
      <w:r>
        <w:t xml:space="preserve"> by the CNN and the database</w:t>
      </w:r>
      <w:r w:rsidR="00744F13">
        <w:t xml:space="preserve">, which is </w:t>
      </w:r>
      <w:r>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and with as little effort as possible,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77777777" w:rsidR="00AC623E" w:rsidRDefault="00AC623E" w:rsidP="00BE0C14"/>
    <w:p w14:paraId="54612F9C" w14:textId="79F5BFC0" w:rsidR="004A2BC4" w:rsidRDefault="004A2BC4" w:rsidP="00C764B9">
      <w:pPr>
        <w:pStyle w:val="Heading3"/>
      </w:pPr>
      <w:bookmarkStart w:id="39" w:name="_Toc100649477"/>
      <w:r>
        <w:lastRenderedPageBreak/>
        <w:t>5.</w:t>
      </w:r>
      <w:r w:rsidR="00C764B9">
        <w:t>3</w:t>
      </w:r>
      <w:r>
        <w:t>.</w:t>
      </w:r>
      <w:r w:rsidR="00AE2620">
        <w:t>4</w:t>
      </w:r>
      <w:r>
        <w:t xml:space="preserve"> Assets</w:t>
      </w:r>
      <w:bookmarkEnd w:id="39"/>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7B6FD44F" w:rsidR="003C1C28" w:rsidRDefault="003C1C28" w:rsidP="00C764B9">
      <w:pPr>
        <w:pStyle w:val="Heading4"/>
      </w:pPr>
      <w:r>
        <w:t>5</w:t>
      </w:r>
      <w:r w:rsidR="00C764B9">
        <w:t>.3</w:t>
      </w:r>
      <w:r>
        <w:t>.</w:t>
      </w:r>
      <w:r w:rsidR="00AE2620">
        <w:t>4</w:t>
      </w:r>
      <w:r>
        <w:t>.1 Logo</w:t>
      </w:r>
    </w:p>
    <w:p w14:paraId="6372D290" w14:textId="4880B516" w:rsidR="003C1C28" w:rsidRDefault="00A76AAA" w:rsidP="00BE0C14">
      <w:r>
        <w:rPr>
          <w:noProof/>
        </w:rPr>
        <w:drawing>
          <wp:anchor distT="0" distB="0" distL="114300" distR="114300" simplePos="0" relativeHeight="251659264" behindDoc="0" locked="0" layoutInCell="1" allowOverlap="1" wp14:anchorId="4D442862" wp14:editId="561BF25C">
            <wp:simplePos x="0" y="0"/>
            <wp:positionH relativeFrom="column">
              <wp:posOffset>276225</wp:posOffset>
            </wp:positionH>
            <wp:positionV relativeFrom="paragraph">
              <wp:posOffset>191135</wp:posOffset>
            </wp:positionV>
            <wp:extent cx="1995763" cy="2410520"/>
            <wp:effectExtent l="0" t="0" r="5080" b="0"/>
            <wp:wrapTight wrapText="bothSides">
              <wp:wrapPolygon edited="0">
                <wp:start x="10106" y="0"/>
                <wp:lineTo x="9281" y="1024"/>
                <wp:lineTo x="8043" y="2731"/>
                <wp:lineTo x="3300" y="5463"/>
                <wp:lineTo x="2062" y="6658"/>
                <wp:lineTo x="825" y="8194"/>
                <wp:lineTo x="0" y="10072"/>
                <wp:lineTo x="0" y="14681"/>
                <wp:lineTo x="619" y="16388"/>
                <wp:lineTo x="3094" y="19460"/>
                <wp:lineTo x="7425" y="21338"/>
                <wp:lineTo x="8250" y="21338"/>
                <wp:lineTo x="13199" y="21338"/>
                <wp:lineTo x="14024" y="21338"/>
                <wp:lineTo x="18355" y="19460"/>
                <wp:lineTo x="20830" y="16388"/>
                <wp:lineTo x="21449" y="14681"/>
                <wp:lineTo x="21449" y="10072"/>
                <wp:lineTo x="20830" y="8194"/>
                <wp:lineTo x="18149" y="5463"/>
                <wp:lineTo x="13199" y="2731"/>
                <wp:lineTo x="11549" y="512"/>
                <wp:lineTo x="11137" y="0"/>
                <wp:lineTo x="10106" y="0"/>
              </wp:wrapPolygon>
            </wp:wrapTight>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995763" cy="2410520"/>
                    </a:xfrm>
                    <a:prstGeom prst="rect">
                      <a:avLst/>
                    </a:prstGeom>
                  </pic:spPr>
                </pic:pic>
              </a:graphicData>
            </a:graphic>
          </wp:anchor>
        </w:drawing>
      </w:r>
      <w:r w:rsidR="003C1C28">
        <w:t>Logo</w:t>
      </w:r>
      <w:r w:rsidR="005E2D16">
        <w:t xml:space="preserve"> Initial</w:t>
      </w:r>
      <w:r w:rsidR="005862EA">
        <w:t xml:space="preserve"> </w:t>
      </w:r>
      <w:r w:rsidR="00213BA9">
        <w:t>digital</w:t>
      </w:r>
      <w:r w:rsidR="003C1C28">
        <w:t xml:space="preserve"> mock-ups:</w:t>
      </w:r>
    </w:p>
    <w:p w14:paraId="035E7BA9" w14:textId="430BE219" w:rsidR="005E2D16" w:rsidRDefault="00A76AAA" w:rsidP="00BE0C14">
      <w:r>
        <w:rPr>
          <w:noProof/>
        </w:rPr>
        <w:drawing>
          <wp:anchor distT="0" distB="0" distL="114300" distR="114300" simplePos="0" relativeHeight="251660288" behindDoc="0" locked="0" layoutInCell="1" allowOverlap="1" wp14:anchorId="096552DE" wp14:editId="092DA6F7">
            <wp:simplePos x="0" y="0"/>
            <wp:positionH relativeFrom="column">
              <wp:posOffset>3237865</wp:posOffset>
            </wp:positionH>
            <wp:positionV relativeFrom="paragraph">
              <wp:posOffset>170180</wp:posOffset>
            </wp:positionV>
            <wp:extent cx="2219598" cy="2154458"/>
            <wp:effectExtent l="0" t="0" r="0" b="0"/>
            <wp:wrapTight wrapText="bothSides">
              <wp:wrapPolygon edited="0">
                <wp:start x="2039" y="0"/>
                <wp:lineTo x="0" y="955"/>
                <wp:lineTo x="0" y="20441"/>
                <wp:lineTo x="2039" y="21396"/>
                <wp:lineTo x="19282" y="21396"/>
                <wp:lineTo x="21322" y="20250"/>
                <wp:lineTo x="21322" y="1146"/>
                <wp:lineTo x="19282" y="0"/>
                <wp:lineTo x="2039" y="0"/>
              </wp:wrapPolygon>
            </wp:wrapTight>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9598" cy="2154458"/>
                    </a:xfrm>
                    <a:prstGeom prst="rect">
                      <a:avLst/>
                    </a:prstGeom>
                  </pic:spPr>
                </pic:pic>
              </a:graphicData>
            </a:graphic>
          </wp:anchor>
        </w:drawing>
      </w:r>
    </w:p>
    <w:p w14:paraId="47C33EFA" w14:textId="27022B7E" w:rsidR="005E2D16" w:rsidRDefault="005E2D16" w:rsidP="00BE0C14"/>
    <w:p w14:paraId="33BADEEE" w14:textId="4B5FA5AF" w:rsidR="005E2D16" w:rsidRDefault="005E2D16" w:rsidP="00BE0C14"/>
    <w:p w14:paraId="2F640670" w14:textId="5AFE9725" w:rsidR="00A76AAA" w:rsidRDefault="00A76AAA" w:rsidP="00BE0C14"/>
    <w:p w14:paraId="73F94632" w14:textId="3D06F19D" w:rsidR="00A76AAA" w:rsidRDefault="00A76AAA" w:rsidP="00BE0C14"/>
    <w:p w14:paraId="4E6FDAD8" w14:textId="342B5CE6" w:rsidR="00A76AAA" w:rsidRDefault="00A76AAA" w:rsidP="00BE0C14"/>
    <w:p w14:paraId="7E97A184" w14:textId="1A1C4D7A" w:rsidR="00A76AAA" w:rsidRDefault="00A76AAA" w:rsidP="00BE0C14"/>
    <w:p w14:paraId="195D6FAC" w14:textId="7ED8E4AB" w:rsidR="00A76AAA" w:rsidRDefault="00A76AAA" w:rsidP="00BE0C14">
      <w:r>
        <w:rPr>
          <w:noProof/>
        </w:rPr>
        <mc:AlternateContent>
          <mc:Choice Requires="wps">
            <w:drawing>
              <wp:anchor distT="0" distB="0" distL="114300" distR="114300" simplePos="0" relativeHeight="251778048" behindDoc="1" locked="0" layoutInCell="1" allowOverlap="1" wp14:anchorId="1DB850C8" wp14:editId="376B08A7">
                <wp:simplePos x="0" y="0"/>
                <wp:positionH relativeFrom="margin">
                  <wp:align>center</wp:align>
                </wp:positionH>
                <wp:positionV relativeFrom="paragraph">
                  <wp:posOffset>345440</wp:posOffset>
                </wp:positionV>
                <wp:extent cx="5181600" cy="635"/>
                <wp:effectExtent l="0" t="0" r="0" b="0"/>
                <wp:wrapTight wrapText="bothSides">
                  <wp:wrapPolygon edited="0">
                    <wp:start x="0" y="0"/>
                    <wp:lineTo x="0" y="20057"/>
                    <wp:lineTo x="21521" y="20057"/>
                    <wp:lineTo x="21521" y="0"/>
                    <wp:lineTo x="0" y="0"/>
                  </wp:wrapPolygon>
                </wp:wrapTight>
                <wp:docPr id="92" name="Text Box 9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44F4007F" w14:textId="5AAFD9CF" w:rsidR="00A76AAA" w:rsidRPr="00592DD0" w:rsidRDefault="00A76AAA" w:rsidP="00A76AAA">
                            <w:pPr>
                              <w:pStyle w:val="Caption"/>
                              <w:rPr>
                                <w:noProof/>
                              </w:rPr>
                            </w:pPr>
                            <w:r>
                              <w:t xml:space="preserve">Figure </w:t>
                            </w:r>
                            <w:r w:rsidR="00AB6C83">
                              <w:fldChar w:fldCharType="begin"/>
                            </w:r>
                            <w:r w:rsidR="00AB6C83">
                              <w:instrText xml:space="preserve"> SEQ Figure \* ARABIC </w:instrText>
                            </w:r>
                            <w:r w:rsidR="00AB6C83">
                              <w:fldChar w:fldCharType="separate"/>
                            </w:r>
                            <w:r>
                              <w:rPr>
                                <w:noProof/>
                              </w:rPr>
                              <w:t>10</w:t>
                            </w:r>
                            <w:r w:rsidR="00AB6C83">
                              <w:rPr>
                                <w:noProof/>
                              </w:rPr>
                              <w:fldChar w:fldCharType="end"/>
                            </w:r>
                            <w:r>
                              <w:t xml:space="preserve"> : Initial digital mock-ups of </w:t>
                            </w:r>
                            <w:r w:rsidRPr="00A76AAA">
                              <w:t>potential</w:t>
                            </w:r>
                            <w:r>
                              <w:t xml:space="preserve"> log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B850C8" id="Text Box 92" o:spid="_x0000_s1042" type="#_x0000_t202" style="position:absolute;margin-left:0;margin-top:27.2pt;width:408pt;height:.05pt;z-index:-251538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vGgIAAEAEAAAOAAAAZHJzL2Uyb0RvYy54bWysU8Fu2zAMvQ/YPwi6L066NS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" stroked="f">
                <v:textbox style="mso-fit-shape-to-text:t" inset="0,0,0,0">
                  <w:txbxContent>
                    <w:p w14:paraId="44F4007F" w14:textId="5AAFD9CF" w:rsidR="00A76AAA" w:rsidRPr="00592DD0" w:rsidRDefault="00A76AAA" w:rsidP="00A76AAA">
                      <w:pPr>
                        <w:pStyle w:val="Caption"/>
                        <w:rPr>
                          <w:noProof/>
                        </w:rPr>
                      </w:pPr>
                      <w:r>
                        <w:t xml:space="preserve">Figure </w:t>
                      </w:r>
                      <w:fldSimple w:instr=" SEQ Figure \* ARABIC ">
                        <w:r>
                          <w:rPr>
                            <w:noProof/>
                          </w:rPr>
                          <w:t>10</w:t>
                        </w:r>
                      </w:fldSimple>
                      <w:r>
                        <w:t xml:space="preserve"> : Initial digital mock-ups of </w:t>
                      </w:r>
                      <w:r w:rsidRPr="00A76AAA">
                        <w:t>potential</w:t>
                      </w:r>
                      <w:r>
                        <w:t xml:space="preserve"> logos</w:t>
                      </w:r>
                    </w:p>
                  </w:txbxContent>
                </v:textbox>
                <w10:wrap type="tight" anchorx="margin"/>
              </v:shape>
            </w:pict>
          </mc:Fallback>
        </mc:AlternateContent>
      </w:r>
    </w:p>
    <w:p w14:paraId="53F1FA50" w14:textId="3C8C6AD9" w:rsidR="003205F2" w:rsidRDefault="001351DD" w:rsidP="00BE0C14">
      <w:r>
        <w:t>The initial logo designs consist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 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mc:AlternateContent>
          <mc:Choice Requires="wpg">
            <w:drawing>
              <wp:anchor distT="0" distB="0" distL="114300" distR="114300" simplePos="0" relativeHeight="251728896" behindDoc="0" locked="0" layoutInCell="1" allowOverlap="1" wp14:anchorId="331AADD6" wp14:editId="2037CDFB">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0A5F97D8" w:rsidR="00AC623E" w:rsidRPr="00435ECF" w:rsidRDefault="00AC623E" w:rsidP="00AC623E">
                              <w:pPr>
                                <w:pStyle w:val="Caption"/>
                                <w:rPr>
                                  <w:noProof/>
                                </w:rPr>
                              </w:pPr>
                              <w:r>
                                <w:t xml:space="preserve">Figure </w:t>
                              </w:r>
                              <w:fldSimple w:instr=" SEQ Figure \* ARABIC ">
                                <w:r w:rsidR="00A76AAA">
                                  <w:rPr>
                                    <w:noProof/>
                                  </w:rPr>
                                  <w:t>11</w:t>
                                </w:r>
                              </w:fldSimple>
                              <w:r w:rsidR="00A76AAA">
                                <w:rPr>
                                  <w:noProof/>
                                </w:rPr>
                                <w:t xml:space="preserve"> : Logo Design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3" style="position:absolute;margin-left:0;margin-top:1.15pt;width:207.4pt;height:318.75pt;z-index:251728896"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44"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19" o:title="Shape&#10;&#10;Description automatically generated with medium confidence"/>
                </v:shape>
                <v:shape id="Text Box 77" o:spid="_x0000_s1045"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0A5F97D8" w:rsidR="00AC623E" w:rsidRPr="00435ECF"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11</w:t>
                        </w:r>
                        <w:r w:rsidR="00C524B3">
                          <w:rPr>
                            <w:noProof/>
                          </w:rPr>
                          <w:fldChar w:fldCharType="end"/>
                        </w:r>
                        <w:r w:rsidR="00A76AAA">
                          <w:rPr>
                            <w:noProof/>
                          </w:rPr>
                          <w:t xml:space="preserve"> : Logo Design 1</w:t>
                        </w:r>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68480" behindDoc="0" locked="0" layoutInCell="1" allowOverlap="1" wp14:anchorId="04841CE5" wp14:editId="17E5CB76">
                <wp:simplePos x="0" y="0"/>
                <wp:positionH relativeFrom="margin">
                  <wp:align>right</wp:align>
                </wp:positionH>
                <wp:positionV relativeFrom="paragraph">
                  <wp:posOffset>6350</wp:posOffset>
                </wp:positionV>
                <wp:extent cx="2838450" cy="2333625"/>
                <wp:effectExtent l="0" t="0" r="0" b="9525"/>
                <wp:wrapNone/>
                <wp:docPr id="18" name="Text Box 18"/>
                <wp:cNvGraphicFramePr/>
                <a:graphic xmlns:a="http://schemas.openxmlformats.org/drawingml/2006/main">
                  <a:graphicData uri="http://schemas.microsoft.com/office/word/2010/wordprocessingShape">
                    <wps:wsp>
                      <wps:cNvSpPr txBox="1"/>
                      <wps:spPr>
                        <a:xfrm>
                          <a:off x="0" y="0"/>
                          <a:ext cx="2838450" cy="2333625"/>
                        </a:xfrm>
                        <a:prstGeom prst="rect">
                          <a:avLst/>
                        </a:prstGeom>
                        <a:solidFill>
                          <a:schemeClr val="lt1"/>
                        </a:solidFill>
                        <a:ln w="6350">
                          <a:noFill/>
                        </a:ln>
                      </wps:spPr>
                      <wps:txb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6" type="#_x0000_t202" style="position:absolute;margin-left:172.3pt;margin-top:.5pt;width:223.5pt;height:183.7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" fillcolor="white [3201]" stroked="f" strokeweight=".5pt">
                <v:textbo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828D605" w14:textId="1DC9D908" w:rsidR="003C1C28" w:rsidRDefault="00AC623E" w:rsidP="00BE0C14">
      <w:r>
        <w:rPr>
          <w:noProof/>
        </w:rPr>
        <w:lastRenderedPageBreak/>
        <mc:AlternateContent>
          <mc:Choice Requires="wpg">
            <w:drawing>
              <wp:anchor distT="0" distB="0" distL="114300" distR="114300" simplePos="0" relativeHeight="251731968" behindDoc="0" locked="0" layoutInCell="1" allowOverlap="1" wp14:anchorId="6397DA1A" wp14:editId="65BB26F6">
                <wp:simplePos x="0" y="0"/>
                <wp:positionH relativeFrom="column">
                  <wp:posOffset>2562225</wp:posOffset>
                </wp:positionH>
                <wp:positionV relativeFrom="paragraph">
                  <wp:posOffset>9525</wp:posOffset>
                </wp:positionV>
                <wp:extent cx="3164840" cy="3390900"/>
                <wp:effectExtent l="0" t="0" r="0" b="0"/>
                <wp:wrapTight wrapText="bothSides">
                  <wp:wrapPolygon edited="0">
                    <wp:start x="2340" y="0"/>
                    <wp:lineTo x="1430" y="364"/>
                    <wp:lineTo x="0" y="1578"/>
                    <wp:lineTo x="0" y="17838"/>
                    <wp:lineTo x="1950" y="19416"/>
                    <wp:lineTo x="0" y="19780"/>
                    <wp:lineTo x="0" y="21479"/>
                    <wp:lineTo x="21453" y="21479"/>
                    <wp:lineTo x="21453" y="19780"/>
                    <wp:lineTo x="19502" y="19416"/>
                    <wp:lineTo x="21453" y="17838"/>
                    <wp:lineTo x="21453" y="1578"/>
                    <wp:lineTo x="20022" y="364"/>
                    <wp:lineTo x="19112" y="0"/>
                    <wp:lineTo x="2340" y="0"/>
                  </wp:wrapPolygon>
                </wp:wrapTight>
                <wp:docPr id="80" name="Group 80"/>
                <wp:cNvGraphicFramePr/>
                <a:graphic xmlns:a="http://schemas.openxmlformats.org/drawingml/2006/main">
                  <a:graphicData uri="http://schemas.microsoft.com/office/word/2010/wordprocessingGroup">
                    <wpg:wgp>
                      <wpg:cNvGrpSpPr/>
                      <wpg:grpSpPr>
                        <a:xfrm>
                          <a:off x="0" y="0"/>
                          <a:ext cx="3164840" cy="339090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45AAF879" w:rsidR="00AC623E" w:rsidRPr="00E96C1C" w:rsidRDefault="00AC623E" w:rsidP="00AC623E">
                              <w:pPr>
                                <w:pStyle w:val="Caption"/>
                                <w:rPr>
                                  <w:noProof/>
                                </w:rPr>
                              </w:pPr>
                              <w:r>
                                <w:t xml:space="preserve">Figure </w:t>
                              </w:r>
                              <w:fldSimple w:instr=" SEQ Figure \* ARABIC ">
                                <w:r w:rsidR="00A76AAA">
                                  <w:rPr>
                                    <w:noProof/>
                                  </w:rPr>
                                  <w:t>12</w:t>
                                </w:r>
                              </w:fldSimple>
                              <w:r w:rsidR="00A76AAA">
                                <w:rPr>
                                  <w:noProof/>
                                </w:rPr>
                                <w:t xml:space="preserve"> : Logo Design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97DA1A" id="Group 80" o:spid="_x0000_s1047" style="position:absolute;margin-left:201.75pt;margin-top:.75pt;width:249.2pt;height:267pt;z-index:251731968"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">
                <v:shape id="Picture 5" o:spid="_x0000_s1048"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0" o:title="Icon&#10;&#10;Description automatically generated"/>
                </v:shape>
                <v:shape id="Text Box 79" o:spid="_x0000_s1049"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f7xgAAANsAAAAPAAAAZHJzL2Rvd25yZXYueG1sRI9BawIx&#10;FITvhf6H8AQvRbNtxdq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WpTX+8YAAADbAAAA&#10;DwAAAAAAAAAAAAAAAAAHAgAAZHJzL2Rvd25yZXYueG1sUEsFBgAAAAADAAMAtwAAAPoCAAAAAA==&#10;" stroked="f">
                  <v:textbox style="mso-fit-shape-to-text:t" inset="0,0,0,0">
                    <w:txbxContent>
                      <w:p w14:paraId="4FC432A8" w14:textId="45AAF879" w:rsidR="00AC623E" w:rsidRPr="00E96C1C"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12</w:t>
                        </w:r>
                        <w:r w:rsidR="00C524B3">
                          <w:rPr>
                            <w:noProof/>
                          </w:rPr>
                          <w:fldChar w:fldCharType="end"/>
                        </w:r>
                        <w:r w:rsidR="00A76AAA">
                          <w:rPr>
                            <w:noProof/>
                          </w:rPr>
                          <w:t xml:space="preserve"> : Logo Design 2</w:t>
                        </w:r>
                      </w:p>
                    </w:txbxContent>
                  </v:textbox>
                </v:shape>
                <w10:wrap type="tight"/>
              </v:group>
            </w:pict>
          </mc:Fallback>
        </mc:AlternateContent>
      </w:r>
      <w:r w:rsidR="003C1C28">
        <w:t>Logo Design 2:</w:t>
      </w:r>
    </w:p>
    <w:p w14:paraId="7DB709B8" w14:textId="5143A645" w:rsidR="00AC623E" w:rsidRDefault="009D7160" w:rsidP="00BE0C14">
      <w:r>
        <w:t>The logo on the right</w:t>
      </w:r>
      <w:r w:rsidR="00197F48">
        <w:t>s</w:t>
      </w:r>
      <w:r w:rsidR="00E00AAF">
        <w:t xml:space="preserve"> main improvement is the addition of more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android and iOS devices display app icons as small squares with circular edges.</w:t>
      </w:r>
    </w:p>
    <w:p w14:paraId="69667C43" w14:textId="3C9DB1FB" w:rsidR="00B01B23" w:rsidRDefault="00B01B23" w:rsidP="00BE0C14">
      <w:r>
        <w:t>Note these assets are not finalised and are subject to minor changes where deemed needed.</w:t>
      </w:r>
    </w:p>
    <w:p w14:paraId="08C1CA05" w14:textId="0D6FE182" w:rsidR="00AC623E" w:rsidRDefault="00AC623E" w:rsidP="00BE0C14"/>
    <w:p w14:paraId="182AFAD7" w14:textId="43E5CFF0" w:rsidR="00AC623E" w:rsidRDefault="00AC623E" w:rsidP="00BE0C14"/>
    <w:p w14:paraId="62670F1D" w14:textId="77777777" w:rsidR="00AC623E" w:rsidRDefault="00AC623E" w:rsidP="00BE0C14"/>
    <w:p w14:paraId="29B0EA3E" w14:textId="49CEDBB7" w:rsidR="00BE0C14" w:rsidRDefault="004A2BC4" w:rsidP="00C764B9">
      <w:pPr>
        <w:pStyle w:val="Heading2"/>
      </w:pPr>
      <w:bookmarkStart w:id="40" w:name="_Toc100649478"/>
      <w:r>
        <w:t>5.</w:t>
      </w:r>
      <w:r w:rsidR="00C764B9">
        <w:t>4</w:t>
      </w:r>
      <w:r>
        <w:t xml:space="preserve"> </w:t>
      </w:r>
      <w:r w:rsidR="00BE0C14">
        <w:t xml:space="preserve">Design of the </w:t>
      </w:r>
      <w:r w:rsidR="00C95BC7">
        <w:t>D</w:t>
      </w:r>
      <w:r w:rsidR="00BE0C14">
        <w:t>atabase</w:t>
      </w:r>
      <w:bookmarkEnd w:id="40"/>
    </w:p>
    <w:p w14:paraId="43F5DDAC" w14:textId="54FAC374" w:rsidR="00213BA9" w:rsidRDefault="0098358A" w:rsidP="00BE0C14">
      <w:r>
        <w:rPr>
          <w:noProof/>
        </w:rPr>
        <w:drawing>
          <wp:anchor distT="0" distB="0" distL="114300" distR="114300" simplePos="0" relativeHeight="251736064" behindDoc="0" locked="0" layoutInCell="1" allowOverlap="1" wp14:anchorId="680D6283" wp14:editId="57D294F1">
            <wp:simplePos x="0" y="0"/>
            <wp:positionH relativeFrom="column">
              <wp:posOffset>1524000</wp:posOffset>
            </wp:positionH>
            <wp:positionV relativeFrom="paragraph">
              <wp:posOffset>40005</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anchor>
        </w:drawing>
      </w:r>
    </w:p>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5D83A803" w:rsidR="00AC623E" w:rsidRDefault="00A76AAA">
      <w:r>
        <w:rPr>
          <w:noProof/>
        </w:rPr>
        <mc:AlternateContent>
          <mc:Choice Requires="wps">
            <w:drawing>
              <wp:anchor distT="0" distB="0" distL="114300" distR="114300" simplePos="0" relativeHeight="251737088" behindDoc="0" locked="0" layoutInCell="1" allowOverlap="1" wp14:anchorId="1ED17154" wp14:editId="44A8B8C4">
                <wp:simplePos x="0" y="0"/>
                <wp:positionH relativeFrom="column">
                  <wp:posOffset>1524000</wp:posOffset>
                </wp:positionH>
                <wp:positionV relativeFrom="paragraph">
                  <wp:posOffset>107950</wp:posOffset>
                </wp:positionV>
                <wp:extent cx="2676525" cy="266700"/>
                <wp:effectExtent l="0" t="0" r="9525" b="0"/>
                <wp:wrapTight wrapText="bothSides">
                  <wp:wrapPolygon edited="0">
                    <wp:start x="0" y="0"/>
                    <wp:lineTo x="0" y="20282"/>
                    <wp:lineTo x="21523" y="20282"/>
                    <wp:lineTo x="21523" y="0"/>
                    <wp:lineTo x="0" y="0"/>
                  </wp:wrapPolygon>
                </wp:wrapTight>
                <wp:docPr id="81" name="Text Box 81"/>
                <wp:cNvGraphicFramePr/>
                <a:graphic xmlns:a="http://schemas.openxmlformats.org/drawingml/2006/main">
                  <a:graphicData uri="http://schemas.microsoft.com/office/word/2010/wordprocessingShape">
                    <wps:wsp>
                      <wps:cNvSpPr txBox="1"/>
                      <wps:spPr>
                        <a:xfrm>
                          <a:off x="0" y="0"/>
                          <a:ext cx="2676525" cy="266700"/>
                        </a:xfrm>
                        <a:prstGeom prst="rect">
                          <a:avLst/>
                        </a:prstGeom>
                        <a:solidFill>
                          <a:prstClr val="white"/>
                        </a:solidFill>
                        <a:ln>
                          <a:noFill/>
                        </a:ln>
                      </wps:spPr>
                      <wps:txbx>
                        <w:txbxContent>
                          <w:p w14:paraId="153D9F5D" w14:textId="528875B8" w:rsidR="00AC623E" w:rsidRPr="007A20E4" w:rsidRDefault="00AC623E" w:rsidP="00AC623E">
                            <w:pPr>
                              <w:pStyle w:val="Caption"/>
                              <w:rPr>
                                <w:noProof/>
                              </w:rPr>
                            </w:pPr>
                            <w:r>
                              <w:t xml:space="preserve">Figure </w:t>
                            </w:r>
                            <w:fldSimple w:instr=" SEQ Figure \* ARABIC ">
                              <w:r w:rsidR="00A76AAA">
                                <w:rPr>
                                  <w:noProof/>
                                </w:rPr>
                                <w:t>13</w:t>
                              </w:r>
                            </w:fldSimple>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ED17154" id="Text Box 81" o:spid="_x0000_s1050" type="#_x0000_t202" style="position:absolute;margin-left:120pt;margin-top:8.5pt;width:210.75pt;height:21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" stroked="f">
                <v:textbox style="mso-fit-shape-to-text:t" inset="0,0,0,0">
                  <w:txbxContent>
                    <w:p w14:paraId="153D9F5D" w14:textId="528875B8" w:rsidR="00AC623E" w:rsidRPr="007A20E4" w:rsidRDefault="00AC623E" w:rsidP="00AC623E">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13</w:t>
                      </w:r>
                      <w:r w:rsidR="00C524B3">
                        <w:rPr>
                          <w:noProof/>
                        </w:rPr>
                        <w:fldChar w:fldCharType="end"/>
                      </w:r>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p>
                  </w:txbxContent>
                </v:textbox>
                <w10:wrap type="tight"/>
              </v:shape>
            </w:pict>
          </mc:Fallback>
        </mc:AlternateContent>
      </w:r>
    </w:p>
    <w:p w14:paraId="1E90FCE3" w14:textId="77777777" w:rsidR="00AC623E" w:rsidRDefault="00AC623E"/>
    <w:p w14:paraId="04959777" w14:textId="57E31948" w:rsidR="002F0817" w:rsidRDefault="0048630A" w:rsidP="00F81E10">
      <w:r>
        <w:t xml:space="preserve">As shown above, due to the nature of the system, the database will consist of a small, one-table SQLite database, integrated internally into the mobile application. The rationale behind this decision </w:t>
      </w:r>
      <w:r w:rsidR="00C95BC7">
        <w:t>is</w:t>
      </w:r>
      <w:r>
        <w:t xml:space="preserve"> that firstly,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resulting in remote updates becoming unnecessary.    </w:t>
      </w:r>
    </w:p>
    <w:p w14:paraId="3B128CA5" w14:textId="17A92400" w:rsidR="0093515A" w:rsidRDefault="005200D6" w:rsidP="00C764B9">
      <w:pPr>
        <w:pStyle w:val="Heading1"/>
      </w:pPr>
      <w:bookmarkStart w:id="41" w:name="_Toc100649479"/>
      <w:r>
        <w:lastRenderedPageBreak/>
        <w:t>6. Implementation &amp; Testing</w:t>
      </w:r>
      <w:bookmarkEnd w:id="41"/>
    </w:p>
    <w:p w14:paraId="084904DE" w14:textId="4B40745C" w:rsidR="005200D6" w:rsidRDefault="005200D6" w:rsidP="00C764B9">
      <w:pPr>
        <w:pStyle w:val="Heading2"/>
      </w:pPr>
      <w:bookmarkStart w:id="42" w:name="_Toc100649480"/>
      <w:r>
        <w:t>6.1 CNN Implementation</w:t>
      </w:r>
      <w:bookmarkEnd w:id="42"/>
    </w:p>
    <w:p w14:paraId="2AB945C8" w14:textId="51AA5EC5" w:rsidR="005200D6" w:rsidRDefault="00512B26" w:rsidP="00C764B9">
      <w:pPr>
        <w:pStyle w:val="Heading3"/>
      </w:pPr>
      <w:bookmarkStart w:id="43" w:name="_Toc100649481"/>
      <w:r>
        <w:t xml:space="preserve">6.1.1 </w:t>
      </w:r>
      <w:r w:rsidR="005200D6">
        <w:t>Overview</w:t>
      </w:r>
      <w:bookmarkEnd w:id="43"/>
    </w:p>
    <w:p w14:paraId="2B028C7B" w14:textId="45969C19" w:rsidR="0093515A" w:rsidRDefault="00042544" w:rsidP="005200D6">
      <w:r>
        <w:t>In this stage of the project the CNN component of the system was created, this was planned to be broken down into 6 core sprints</w:t>
      </w:r>
      <w:r w:rsidR="008E7FB1">
        <w:t>. These sprints consisted of</w:t>
      </w:r>
      <w:r>
        <w:t xml:space="preserve"> obtaining the datasets needed to train the CNN, Image pre-processing, the initial creation of the CNN, the evaluation of optimisation algorithms, AI fine tuning and optimisation.  </w:t>
      </w:r>
    </w:p>
    <w:p w14:paraId="317EFD66" w14:textId="2D4A85B8" w:rsidR="0093515A" w:rsidRDefault="0093515A" w:rsidP="00C764B9">
      <w:pPr>
        <w:pStyle w:val="Heading3"/>
      </w:pPr>
      <w:bookmarkStart w:id="44" w:name="_Toc100649482"/>
      <w:r>
        <w:t>6.</w:t>
      </w:r>
      <w:r w:rsidR="00C42578">
        <w:t>1</w:t>
      </w:r>
      <w:r>
        <w:t>.</w:t>
      </w:r>
      <w:r w:rsidR="00C42578">
        <w:t>2</w:t>
      </w:r>
      <w:r>
        <w:t xml:space="preserve"> Datasets</w:t>
      </w:r>
      <w:bookmarkEnd w:id="44"/>
      <w:r>
        <w:t xml:space="preserve"> </w:t>
      </w:r>
    </w:p>
    <w:p w14:paraId="428EAC4C" w14:textId="21A96716" w:rsidR="0093515A" w:rsidRPr="002E44D8" w:rsidRDefault="002E44D8" w:rsidP="00C764B9">
      <w:pPr>
        <w:pStyle w:val="Heading4"/>
      </w:pPr>
      <w:r w:rsidRPr="002E44D8">
        <w:t xml:space="preserve">6.1.2.1 </w:t>
      </w:r>
      <w:r w:rsidR="00874464" w:rsidRPr="002E44D8">
        <w:t>Pre-existing</w:t>
      </w:r>
      <w:r w:rsidR="003D2249" w:rsidRPr="002E44D8">
        <w:t xml:space="preserve"> </w:t>
      </w:r>
      <w:r w:rsidR="008E7FB1">
        <w:t>D</w:t>
      </w:r>
      <w:r w:rsidR="003D2249" w:rsidRPr="002E44D8">
        <w:t>atasets</w:t>
      </w:r>
    </w:p>
    <w:p w14:paraId="7414E6EE" w14:textId="1E3E0A34" w:rsidR="00B55667" w:rsidRDefault="00C42578" w:rsidP="00B55667">
      <w:r>
        <w:t>The initial inten</w:t>
      </w:r>
      <w:r w:rsidR="008E7FB1">
        <w:t>t</w:t>
      </w:r>
      <w:r>
        <w:t xml:space="preserve"> for this project was to use </w:t>
      </w:r>
      <w:r w:rsidR="00042544">
        <w:t>pre-existing</w:t>
      </w:r>
      <w:r>
        <w:t xml:space="preserve"> datasets to train the CNN model however, upon further research it was concluded that this was not a viable solution, as after in depth searching only one dataset consisting of 4 different species of house plant were found.</w:t>
      </w:r>
      <w:r w:rsidR="00B55667">
        <w:t xml:space="preserve"> This lack of pre-existing specialised datasets specifically for houseplants meant that a choice between two design decisions ha</w:t>
      </w:r>
      <w:r w:rsidR="00710654">
        <w:t>d</w:t>
      </w:r>
      <w:r w:rsidR="00B55667">
        <w:t xml:space="preserve"> to be made</w:t>
      </w:r>
      <w:r w:rsidR="00710654">
        <w:t>. The first option was to</w:t>
      </w:r>
      <w:r w:rsidR="00B55667">
        <w:t xml:space="preserve"> expand the scope of the project to include other plants, such as different types of wild plants and non-indoor plants, which went against the core idea and purpose of the </w:t>
      </w:r>
      <w:r w:rsidR="00710654">
        <w:t>project,</w:t>
      </w:r>
      <w:r w:rsidR="00B55667">
        <w:t xml:space="preserve"> which was to explore AI houseplant identification, something that has not been covered in much detail in the scientific field, as the primary focus has been on </w:t>
      </w:r>
      <w:r w:rsidR="005D78ED">
        <w:t>edible</w:t>
      </w:r>
      <w:r w:rsidR="00B55667">
        <w:t xml:space="preserve"> plant identification, wild plant identification and </w:t>
      </w:r>
      <w:r w:rsidR="005D78ED">
        <w:t>plant disease identification</w:t>
      </w:r>
      <w:r w:rsidR="00710654">
        <w:t>. The second</w:t>
      </w:r>
      <w:r w:rsidR="00B55667">
        <w:t xml:space="preserve"> </w:t>
      </w:r>
      <w:r w:rsidR="00710654">
        <w:t xml:space="preserve">option was to </w:t>
      </w:r>
      <w:r w:rsidR="00B55667">
        <w:t>create the dataset</w:t>
      </w:r>
      <w:r w:rsidR="005D78ED">
        <w:t>s needed from</w:t>
      </w:r>
      <w:r w:rsidR="00B55667">
        <w:t xml:space="preserve"> scratch</w:t>
      </w:r>
      <w:r w:rsidR="005D78ED">
        <w:t>, which came with its own set of challenges, th</w:t>
      </w:r>
      <w:r w:rsidR="00710654">
        <w:t>e</w:t>
      </w:r>
      <w:r w:rsidR="005D78ED">
        <w:t>se being the fact that firstly these images would need to be gathered, a time consuming task which to do effectively required access to a large amount of different houseplants of the same species</w:t>
      </w:r>
      <w:r w:rsidR="00710654">
        <w:t>,</w:t>
      </w:r>
      <w:r w:rsidR="005D78ED">
        <w:t xml:space="preserve"> </w:t>
      </w:r>
      <w:r w:rsidR="00710654">
        <w:t>whilst ensuring that variants of that</w:t>
      </w:r>
      <w:r w:rsidR="005D78ED">
        <w:t xml:space="preserve"> species are also covered e.g. nerve plants nerve like structure on the leaves can come in multiple different colour, and to ensure that these plants can be identified the datasets </w:t>
      </w:r>
      <w:r w:rsidR="00FD2B6D">
        <w:t>would</w:t>
      </w:r>
      <w:r w:rsidR="005D78ED">
        <w:t xml:space="preserve"> need to take this into account.</w:t>
      </w:r>
    </w:p>
    <w:p w14:paraId="31C5550B" w14:textId="52A378AA" w:rsidR="00F13DF2" w:rsidRDefault="00601161" w:rsidP="005200D6">
      <w:r>
        <w:t>To ensure the purpose of the project was adhered to as well as allow for experience to be gained, it was concluded that the best c</w:t>
      </w:r>
      <w:r w:rsidR="00692501">
        <w:t>ourse</w:t>
      </w:r>
      <w:r>
        <w:t xml:space="preserve"> of action was to create the remaining houseplant datasets for the project.</w:t>
      </w:r>
    </w:p>
    <w:p w14:paraId="62C4D82C" w14:textId="1E622FDF" w:rsidR="00B151C1" w:rsidRPr="002E44D8" w:rsidRDefault="002E44D8" w:rsidP="00C764B9">
      <w:pPr>
        <w:pStyle w:val="Heading4"/>
      </w:pPr>
      <w:r w:rsidRPr="002E44D8">
        <w:t>6.1.2.</w:t>
      </w:r>
      <w:r>
        <w:t xml:space="preserve">2 </w:t>
      </w:r>
      <w:r w:rsidR="009A7572" w:rsidRPr="002E44D8">
        <w:t xml:space="preserve">Creating </w:t>
      </w:r>
      <w:r w:rsidR="008E7FB1">
        <w:t>D</w:t>
      </w:r>
      <w:r w:rsidR="009A7572" w:rsidRPr="002E44D8">
        <w:t>atasets</w:t>
      </w:r>
    </w:p>
    <w:p w14:paraId="27694391" w14:textId="5073A404" w:rsidR="00A67A0A" w:rsidRDefault="00A67A0A" w:rsidP="005200D6">
      <w:r>
        <w:t xml:space="preserve">To </w:t>
      </w:r>
      <w:r w:rsidR="00B151C1">
        <w:t xml:space="preserve">obtain images to </w:t>
      </w:r>
      <w:r>
        <w:t>create these new datasets, images</w:t>
      </w:r>
      <w:r w:rsidR="00587CB7">
        <w:t xml:space="preserve"> of</w:t>
      </w:r>
      <w:r>
        <w:t xml:space="preserve"> houseplants from the authors own private collection </w:t>
      </w:r>
      <w:r w:rsidR="00587CB7">
        <w:t>were taken</w:t>
      </w:r>
      <w:r>
        <w:t xml:space="preserve">, </w:t>
      </w:r>
      <w:r w:rsidR="00587CB7">
        <w:t>which</w:t>
      </w:r>
      <w:r>
        <w:t xml:space="preserve"> laid the </w:t>
      </w:r>
      <w:r w:rsidR="00587CB7">
        <w:t>groundwork</w:t>
      </w:r>
      <w:r>
        <w:t xml:space="preserve"> of the different species of houseplants the CNN at the end of the project would be able to identify</w:t>
      </w:r>
      <w:r w:rsidR="00587CB7">
        <w:t>.</w:t>
      </w:r>
      <w:r>
        <w:t xml:space="preserve"> </w:t>
      </w:r>
      <w:r w:rsidR="005E1D20">
        <w:t>However,</w:t>
      </w:r>
      <w:r>
        <w:t xml:space="preserve"> to use only these plants would limit the effectiveness</w:t>
      </w:r>
      <w:r w:rsidR="00587CB7">
        <w:t xml:space="preserve"> of</w:t>
      </w:r>
      <w:r>
        <w:t xml:space="preserve"> the AI due plant variations in the same species, as stated above with nerve plants</w:t>
      </w:r>
      <w:r w:rsidR="00587CB7">
        <w:t>.</w:t>
      </w:r>
      <w:r>
        <w:t xml:space="preserve"> </w:t>
      </w:r>
      <w:r w:rsidR="00587CB7">
        <w:t>This meant that u</w:t>
      </w:r>
      <w:r>
        <w:t xml:space="preserve">sing the limited yet extensive collection of </w:t>
      </w:r>
      <w:r w:rsidR="005E1D20">
        <w:t>houseplants</w:t>
      </w:r>
      <w:r>
        <w:t xml:space="preserve"> the author had to hand was no</w:t>
      </w:r>
      <w:r w:rsidR="00587CB7">
        <w:t>t</w:t>
      </w:r>
      <w:r>
        <w:t xml:space="preserve"> ideal, as using the same </w:t>
      </w:r>
      <w:r w:rsidR="00A7197D">
        <w:t>specimen</w:t>
      </w:r>
      <w:r>
        <w:t xml:space="preserve"> of plant would significantly </w:t>
      </w:r>
      <w:r w:rsidR="00A7197D">
        <w:t xml:space="preserve">decrease the accuracy of the AI when it would attempt to identify other plants of the same species, due the lack of variety </w:t>
      </w:r>
      <w:r w:rsidR="005E1D20">
        <w:t>that it would have been trained on</w:t>
      </w:r>
      <w:r w:rsidR="00A7197D">
        <w:t>.</w:t>
      </w:r>
      <w:r>
        <w:t xml:space="preserve"> </w:t>
      </w:r>
      <w:r w:rsidR="00A7197D">
        <w:t xml:space="preserve">To supplement this, excursions to local plant nurseries and garden centres were made to obtain addition samples to ensure the variety of plants of the same species in the final dataset </w:t>
      </w:r>
      <w:r w:rsidR="00B151C1">
        <w:t>was extensive enough to be effective. Finally,</w:t>
      </w:r>
      <w:r w:rsidR="00A7197D">
        <w:t xml:space="preserve"> to ensure that the </w:t>
      </w:r>
      <w:r w:rsidR="00A7197D" w:rsidRPr="00A7197D">
        <w:t>variety</w:t>
      </w:r>
      <w:r w:rsidR="00A7197D">
        <w:t xml:space="preserve"> of specimens  for each species o</w:t>
      </w:r>
      <w:r w:rsidR="00B151C1">
        <w:t>f houseplant was sufficient these datasets were bolstered with plant images obtained through free</w:t>
      </w:r>
      <w:r w:rsidR="00C415FE">
        <w:t>, open access</w:t>
      </w:r>
      <w:r w:rsidR="00B151C1">
        <w:t xml:space="preserve"> online repositories </w:t>
      </w:r>
      <w:r w:rsidR="00C415FE">
        <w:t xml:space="preserve">which allowed an individual to use their images for non-commercial purposes.  </w:t>
      </w:r>
    </w:p>
    <w:p w14:paraId="7723080A" w14:textId="7FB1F775" w:rsidR="003D2249" w:rsidRDefault="009F7536" w:rsidP="005200D6">
      <w:r>
        <w:t xml:space="preserve">At the end of this process there were 4 </w:t>
      </w:r>
      <w:r w:rsidR="00697AD8">
        <w:t>pre-exist</w:t>
      </w:r>
      <w:r w:rsidR="00A5083E">
        <w:t>ing</w:t>
      </w:r>
      <w:r>
        <w:t xml:space="preserve"> plant species data sets </w:t>
      </w:r>
      <w:r w:rsidR="00C415FE">
        <w:t>all containing 150 images per species</w:t>
      </w:r>
      <w:r w:rsidR="00A5083E">
        <w:t xml:space="preserve">, </w:t>
      </w:r>
      <w:r>
        <w:t xml:space="preserve">and 7 </w:t>
      </w:r>
      <w:r w:rsidR="00697AD8">
        <w:t>handmade</w:t>
      </w:r>
      <w:r>
        <w:t xml:space="preserve"> plant species data sets </w:t>
      </w:r>
      <w:r w:rsidR="00C415FE">
        <w:t>containing 100 images per species of plant,</w:t>
      </w:r>
      <w:r>
        <w:t xml:space="preserve"> resulting in the final version of the CNN for this project</w:t>
      </w:r>
      <w:r w:rsidR="00A5083E">
        <w:t xml:space="preserve"> being able to identify 11 different plants.</w:t>
      </w:r>
      <w:r>
        <w:t xml:space="preserve"> </w:t>
      </w:r>
      <w:r w:rsidR="00141A3F">
        <w:lastRenderedPageBreak/>
        <w:t>However,</w:t>
      </w:r>
      <w:r>
        <w:t xml:space="preserve"> this does leave plenty of room to expand upon, </w:t>
      </w:r>
      <w:r w:rsidR="00A5083E">
        <w:t>but</w:t>
      </w:r>
      <w:r>
        <w:t xml:space="preserve"> due to time constrain</w:t>
      </w:r>
      <w:r w:rsidR="00141A3F">
        <w:t>t</w:t>
      </w:r>
      <w:r>
        <w:t>s and lack</w:t>
      </w:r>
      <w:r w:rsidR="00C415FE">
        <w:t xml:space="preserve"> of processing power, datasets of a greater number with more images</w:t>
      </w:r>
      <w:r w:rsidR="00141A3F">
        <w:t xml:space="preserve"> where</w:t>
      </w:r>
      <w:r w:rsidR="00C415FE">
        <w:t xml:space="preserve"> not viable for this project</w:t>
      </w:r>
      <w:r w:rsidR="00141A3F">
        <w:t>, as expanded upon in next section</w:t>
      </w:r>
      <w:r w:rsidR="00C415FE">
        <w:t xml:space="preserve">. </w:t>
      </w:r>
    </w:p>
    <w:p w14:paraId="268D1CE6" w14:textId="74EB3172" w:rsidR="00C42578" w:rsidRDefault="00C42578" w:rsidP="00C764B9">
      <w:pPr>
        <w:pStyle w:val="Heading3"/>
      </w:pPr>
      <w:bookmarkStart w:id="45" w:name="_Toc100649483"/>
      <w:r>
        <w:t xml:space="preserve">6.1.3 Image </w:t>
      </w:r>
      <w:r w:rsidR="00587CB7">
        <w:t>P</w:t>
      </w:r>
      <w:r>
        <w:t>re</w:t>
      </w:r>
      <w:r w:rsidR="00587CB7">
        <w:t>-</w:t>
      </w:r>
      <w:r w:rsidR="00141A3F">
        <w:t>P</w:t>
      </w:r>
      <w:r>
        <w:t>rocessing</w:t>
      </w:r>
      <w:bookmarkEnd w:id="45"/>
    </w:p>
    <w:p w14:paraId="0DC721A2" w14:textId="15B74CC4" w:rsidR="00A31E3D" w:rsidRDefault="00F721B0" w:rsidP="005200D6">
      <w:r>
        <w:t>Firstly, to ensure effective training, the datasets had to be balanced with each species of plant have the exact same number of images. The reason behind this is t</w:t>
      </w:r>
      <w:r w:rsidR="009761E1">
        <w:t>o assist in making the CNN be more effective at identify</w:t>
      </w:r>
      <w:r w:rsidR="00141A3F">
        <w:t>ing</w:t>
      </w:r>
      <w:r w:rsidR="009761E1">
        <w:t xml:space="preserve"> each plant to an equal amount, giving it an overall higher accuracy as, as concluded by</w:t>
      </w:r>
      <w:r w:rsidR="00AB0A4F">
        <w:t xml:space="preserve"> </w:t>
      </w:r>
      <w:r w:rsidR="00AB0A4F" w:rsidRPr="00AB0A4F">
        <w:t xml:space="preserve">Lalithnarayan </w:t>
      </w:r>
      <w:r w:rsidR="00AB0A4F">
        <w:t>(2020)</w:t>
      </w:r>
      <w:r w:rsidR="00141A3F">
        <w:t>,</w:t>
      </w:r>
      <w:r w:rsidR="009761E1">
        <w:t xml:space="preserve"> an </w:t>
      </w:r>
      <w:r w:rsidR="00AB0A4F">
        <w:t>imbalanced</w:t>
      </w:r>
      <w:r w:rsidR="009761E1">
        <w:t xml:space="preserve"> dataset results in lower overall accuracy </w:t>
      </w:r>
      <w:r w:rsidR="00AB0A4F">
        <w:t>and the CNN having a natural bias toward predicting the input classe</w:t>
      </w:r>
      <w:r w:rsidR="00141A3F">
        <w:t>s</w:t>
      </w:r>
      <w:r w:rsidR="00AB0A4F">
        <w:t xml:space="preserve"> (the different t</w:t>
      </w:r>
      <w:r w:rsidR="00610230">
        <w:t>ypes</w:t>
      </w:r>
      <w:r w:rsidR="00AB0A4F">
        <w:t xml:space="preserve"> of plants) with the higher number of images</w:t>
      </w:r>
      <w:r w:rsidR="009761E1">
        <w:t>.</w:t>
      </w:r>
      <w:r w:rsidR="00EF0F0F">
        <w:t xml:space="preserve"> The result was all plant classes (both handmade and prebuilt) being</w:t>
      </w:r>
      <w:r w:rsidR="006E5056">
        <w:t>, initially,</w:t>
      </w:r>
      <w:r w:rsidR="00EF0F0F">
        <w:t xml:space="preserve"> cut down to 100 images each</w:t>
      </w:r>
      <w:r w:rsidR="006E5056">
        <w:t>, this was later cut down further as discussed in the problems and challenge</w:t>
      </w:r>
      <w:r w:rsidR="00141A3F">
        <w:t>s</w:t>
      </w:r>
      <w:r w:rsidR="006E5056">
        <w:t xml:space="preserve"> section</w:t>
      </w:r>
      <w:r w:rsidR="00180C67">
        <w:t>.</w:t>
      </w:r>
    </w:p>
    <w:p w14:paraId="0D35002F" w14:textId="768F287C" w:rsidR="00180C67" w:rsidRDefault="00D90A8E" w:rsidP="005200D6">
      <w:r>
        <w:t>In addition,</w:t>
      </w:r>
      <w:r w:rsidR="00180C67">
        <w:t xml:space="preserve"> a python program called CNNImagePreprocessor.py was created,</w:t>
      </w:r>
      <w:r w:rsidR="00FD4ED9">
        <w:t xml:space="preserve"> the purpose of this program was to reformat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w:t>
      </w:r>
      <w:r w:rsidR="00C32334">
        <w:t>D</w:t>
      </w:r>
      <w:r w:rsidR="009920EC">
        <w:t xml:space="preserve"> NumPy array</w:t>
      </w:r>
      <w:r w:rsidR="00731A5B">
        <w:t xml:space="preserve"> to store coloured image data and a 2</w:t>
      </w:r>
      <w:r w:rsidR="00C32334">
        <w:t>D</w:t>
      </w:r>
      <w:r w:rsidR="00731A5B">
        <w:t xml:space="preserve">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w:t>
      </w:r>
      <w:r w:rsidR="00C32334">
        <w:t>,</w:t>
      </w:r>
      <w:r w:rsidR="009920EC">
        <w:t xml:space="preserve"> to allow for more effective feature extraction and</w:t>
      </w:r>
      <w:r w:rsidR="00464FE6">
        <w:t xml:space="preserve"> to</w:t>
      </w:r>
      <w:r w:rsidR="009920EC">
        <w:t xml:space="preserve"> </w:t>
      </w:r>
      <w:r w:rsidR="00464FE6">
        <w:t>achieve better results when the AI undertake</w:t>
      </w:r>
      <w:r w:rsidR="00C32334">
        <w:t>s</w:t>
      </w:r>
      <w:r w:rsidR="00464FE6">
        <w:t xml:space="preserve"> real word </w:t>
      </w:r>
      <w:r w:rsidR="009920EC">
        <w:t>plant identification.</w:t>
      </w:r>
    </w:p>
    <w:p w14:paraId="5729BE49" w14:textId="32EAD274" w:rsidR="0059631F" w:rsidRDefault="0059631F" w:rsidP="0059631F">
      <w:r>
        <w:t>A further program was intended to be created called</w:t>
      </w:r>
      <w:r w:rsidR="00902A68">
        <w:t xml:space="preserve"> CNNImageNoise.py </w:t>
      </w:r>
      <w:r>
        <w:t>that would do minor image manipulation on training images. This was designed as minor image manipulation, including tilting images at different angles and the process of salt and pepper</w:t>
      </w:r>
      <w:r w:rsidR="00E97B58">
        <w:t>ing</w:t>
      </w:r>
      <w:r>
        <w:t xml:space="preserve"> (randomly </w:t>
      </w:r>
      <w:r w:rsidR="00E97B58">
        <w:t>introducing</w:t>
      </w:r>
      <w:r>
        <w:t xml:space="preserve"> noise in the form of black and white pixel throughout an image) firstly allows for the expansion of the datasets giving the AI more data to be trained on, with very little effort needed, but also better trains the AI system to handle noisy input data, better training the AI to handle re</w:t>
      </w:r>
      <w:r w:rsidR="00E97B58">
        <w:t>al</w:t>
      </w:r>
      <w:r>
        <w:t xml:space="preserve"> work input that doesn’t tend to be a</w:t>
      </w:r>
      <w:r w:rsidR="00E97B58">
        <w:t>s</w:t>
      </w:r>
      <w:r>
        <w:t xml:space="preserve"> high quality as the image provided from the datasets. However, this program was later shelved </w:t>
      </w:r>
      <w:r w:rsidR="001418CD">
        <w:t>halfway</w:t>
      </w:r>
      <w:r>
        <w:t xml:space="preserve"> through development due to issues with hardware and training time, meaning increasing the number of images in the dataset was not viable whilst ensuring the project ran on schedule. </w:t>
      </w:r>
    </w:p>
    <w:p w14:paraId="254F4F2D" w14:textId="77777777" w:rsidR="00B11058" w:rsidRDefault="00B11058" w:rsidP="005200D6"/>
    <w:p w14:paraId="1F0793E7" w14:textId="77777777" w:rsidR="00B11058" w:rsidRDefault="00B11058" w:rsidP="005200D6"/>
    <w:p w14:paraId="24CB7558" w14:textId="77777777" w:rsidR="00B11058" w:rsidRDefault="00B11058" w:rsidP="005200D6"/>
    <w:p w14:paraId="34538D2B" w14:textId="77777777" w:rsidR="00B11058" w:rsidRDefault="00B11058" w:rsidP="005200D6"/>
    <w:p w14:paraId="4416DA12" w14:textId="77777777" w:rsidR="00B11058" w:rsidRDefault="00B11058" w:rsidP="005200D6"/>
    <w:p w14:paraId="3B92D82F" w14:textId="77777777" w:rsidR="00B11058" w:rsidRDefault="00B11058" w:rsidP="005200D6"/>
    <w:p w14:paraId="3A30EF45" w14:textId="77777777" w:rsidR="00B11058" w:rsidRDefault="00B11058" w:rsidP="005200D6"/>
    <w:p w14:paraId="05F0E914" w14:textId="77777777" w:rsidR="00B11058" w:rsidRDefault="00B11058" w:rsidP="005200D6"/>
    <w:p w14:paraId="3EBB3030" w14:textId="77777777" w:rsidR="001418CD" w:rsidRDefault="001418CD" w:rsidP="005200D6"/>
    <w:p w14:paraId="679C6BB9" w14:textId="64428F6F" w:rsidR="00A31E3D" w:rsidRDefault="00A31E3D" w:rsidP="00C764B9">
      <w:pPr>
        <w:pStyle w:val="Heading3"/>
      </w:pPr>
      <w:bookmarkStart w:id="46" w:name="_Toc100649484"/>
      <w:r>
        <w:lastRenderedPageBreak/>
        <w:t>6.</w:t>
      </w:r>
      <w:r w:rsidR="00C42578">
        <w:t>1</w:t>
      </w:r>
      <w:r>
        <w:t>.</w:t>
      </w:r>
      <w:r w:rsidR="00C42578">
        <w:t>4</w:t>
      </w:r>
      <w:r>
        <w:t xml:space="preserve"> Optimisation </w:t>
      </w:r>
      <w:r w:rsidR="000C48C9">
        <w:t>A</w:t>
      </w:r>
      <w:r>
        <w:t xml:space="preserve">lgorithm </w:t>
      </w:r>
      <w:r w:rsidR="000C48C9">
        <w:t>C</w:t>
      </w:r>
      <w:r>
        <w:t>omparison</w:t>
      </w:r>
      <w:bookmarkEnd w:id="46"/>
      <w:r>
        <w:t xml:space="preserve"> </w:t>
      </w:r>
    </w:p>
    <w:p w14:paraId="7C25CA3C" w14:textId="16358C51" w:rsidR="002775D3" w:rsidRDefault="002775D3" w:rsidP="005200D6">
      <w:r>
        <w:t>In this sprint, a rudimentary CNN</w:t>
      </w:r>
      <w:r w:rsidR="00B216FF">
        <w:t>, in accordance</w:t>
      </w:r>
      <w:r w:rsidR="000C48C9">
        <w:t xml:space="preserve"> to</w:t>
      </w:r>
      <w:r w:rsidR="00B216FF">
        <w:t xml:space="preserve"> the CNN designed in the design section,</w:t>
      </w:r>
      <w:r>
        <w:t xml:space="preserve"> was created </w:t>
      </w:r>
      <w:r w:rsidR="0007662B">
        <w:t xml:space="preserve">in python using the TensorFlow library, in the </w:t>
      </w:r>
      <w:r w:rsidR="0007662B" w:rsidRPr="0007662B">
        <w:t>PrototypeCNN</w:t>
      </w:r>
      <w:r w:rsidR="0007662B">
        <w:t>.py</w:t>
      </w:r>
      <w:r w:rsidR="000C48C9">
        <w:t xml:space="preserve"> file</w:t>
      </w:r>
      <w:r w:rsidR="0007662B">
        <w:t xml:space="preserve">, </w:t>
      </w:r>
      <w:r>
        <w:t>to allow for the testing on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mc:AlternateContent>
          <mc:Choice Requires="wps">
            <w:drawing>
              <wp:anchor distT="0" distB="0" distL="114300" distR="114300" simplePos="0" relativeHeight="251685888" behindDoc="1" locked="0" layoutInCell="1" allowOverlap="1" wp14:anchorId="612F2BFF" wp14:editId="17C52187">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15C61F4D" w:rsidR="00723121" w:rsidRPr="00AA46E2" w:rsidRDefault="00723121" w:rsidP="00723121">
                            <w:pPr>
                              <w:pStyle w:val="Caption"/>
                              <w:rPr>
                                <w:noProof/>
                              </w:rPr>
                            </w:pPr>
                            <w:r>
                              <w:t xml:space="preserve">Figure </w:t>
                            </w:r>
                            <w:fldSimple w:instr=" SEQ Figure \* ARABIC ">
                              <w:r w:rsidR="00A76AAA">
                                <w:rPr>
                                  <w:noProof/>
                                </w:rPr>
                                <w:t>14</w:t>
                              </w:r>
                            </w:fldSimple>
                            <w:r>
                              <w:t>: Prototype CNN</w:t>
                            </w:r>
                            <w:r w:rsidR="00C21201">
                              <w:t xml:space="preserve"> TensorFlow</w:t>
                            </w:r>
                            <w:r>
                              <w:t xml:space="preserve"> Model for optimisation algorithm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1" type="#_x0000_t202" style="position:absolute;margin-left:36.65pt;margin-top:374.3pt;width:378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DAMPfQZAgAAQAQAAA4AAAAAAAAAAAAAAAAALgIAAGRycy9lMm9Eb2MueG1sUEsBAi0A&#10;FAAGAAgAAAAhAKNPzSDgAAAACgEAAA8AAAAAAAAAAAAAAAAAcwQAAGRycy9kb3ducmV2LnhtbFBL&#10;BQYAAAAABAAEAPMAAACABQAAAAA=&#10;" stroked="f">
                <v:textbox style="mso-fit-shape-to-text:t" inset="0,0,0,0">
                  <w:txbxContent>
                    <w:p w14:paraId="7FF1467C" w14:textId="15C61F4D" w:rsidR="00723121" w:rsidRPr="00AA46E2" w:rsidRDefault="00723121" w:rsidP="00723121">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14</w:t>
                      </w:r>
                      <w:r w:rsidR="00C524B3">
                        <w:rPr>
                          <w:noProof/>
                        </w:rPr>
                        <w:fldChar w:fldCharType="end"/>
                      </w:r>
                      <w:r>
                        <w:t>: Prototype CNN</w:t>
                      </w:r>
                      <w:r w:rsidR="00C21201">
                        <w:t xml:space="preserve"> TensorFlow</w:t>
                      </w:r>
                      <w:r>
                        <w:t xml:space="preserve"> Model for optimisation algorithm  testing</w:t>
                      </w:r>
                    </w:p>
                  </w:txbxContent>
                </v:textbox>
                <w10:wrap type="tight"/>
              </v:shape>
            </w:pict>
          </mc:Fallback>
        </mc:AlternateContent>
      </w:r>
      <w:r w:rsidR="00B216FF">
        <w:rPr>
          <w:noProof/>
        </w:rPr>
        <w:drawing>
          <wp:anchor distT="0" distB="0" distL="114300" distR="114300" simplePos="0" relativeHeight="251683840" behindDoc="1" locked="0" layoutInCell="1" allowOverlap="1" wp14:anchorId="13212DE8" wp14:editId="00A40838">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5C8878D" w:rsidR="0042241E" w:rsidRDefault="00BB2052" w:rsidP="00C764B9">
      <w:pPr>
        <w:pStyle w:val="Heading4"/>
      </w:pPr>
      <w:r>
        <w:rPr>
          <w:noProof/>
        </w:rPr>
        <mc:AlternateContent>
          <mc:Choice Requires="wps">
            <w:drawing>
              <wp:anchor distT="0" distB="0" distL="114300" distR="114300" simplePos="0" relativeHeight="251742208" behindDoc="1" locked="0" layoutInCell="1" allowOverlap="1" wp14:anchorId="63D77513" wp14:editId="2FDC0D75">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083581F1" w:rsidR="00BB2052" w:rsidRPr="004716E6" w:rsidRDefault="00BB2052" w:rsidP="00BB2052">
                            <w:pPr>
                              <w:pStyle w:val="Caption"/>
                              <w:rPr>
                                <w:noProof/>
                              </w:rPr>
                            </w:pPr>
                            <w:r>
                              <w:t xml:space="preserve">Figure </w:t>
                            </w:r>
                            <w:fldSimple w:instr=" SEQ Figure \* ARABIC ">
                              <w:r w:rsidR="00A76AAA">
                                <w:rPr>
                                  <w:noProof/>
                                </w:rPr>
                                <w:t>15</w:t>
                              </w:r>
                            </w:fldSimple>
                            <w:r w:rsidR="006973AC">
                              <w:rPr>
                                <w:noProof/>
                              </w:rPr>
                              <w:t xml:space="preserve"> : Model compiler using Adam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2" type="#_x0000_t202" style="position:absolute;margin-left:0;margin-top:144.45pt;width:451.3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" stroked="f">
                <v:textbox style="mso-fit-shape-to-text:t" inset="0,0,0,0">
                  <w:txbxContent>
                    <w:p w14:paraId="68B62F6A" w14:textId="083581F1" w:rsidR="00BB2052" w:rsidRPr="004716E6" w:rsidRDefault="00BB2052" w:rsidP="00BB2052">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15</w:t>
                      </w:r>
                      <w:r w:rsidR="00C524B3">
                        <w:rPr>
                          <w:noProof/>
                        </w:rPr>
                        <w:fldChar w:fldCharType="end"/>
                      </w:r>
                      <w:r w:rsidR="006973AC">
                        <w:rPr>
                          <w:noProof/>
                        </w:rPr>
                        <w:t xml:space="preserve"> : Model compiler using Adam optimisation and results</w:t>
                      </w:r>
                    </w:p>
                  </w:txbxContent>
                </v:textbox>
                <w10:wrap type="tight"/>
              </v:shape>
            </w:pict>
          </mc:Fallback>
        </mc:AlternateContent>
      </w:r>
      <w:r>
        <w:rPr>
          <w:noProof/>
        </w:rPr>
        <mc:AlternateContent>
          <mc:Choice Requires="wpg">
            <w:drawing>
              <wp:anchor distT="0" distB="0" distL="114300" distR="114300" simplePos="0" relativeHeight="251740160" behindDoc="0" locked="0" layoutInCell="1" allowOverlap="1" wp14:anchorId="05DFCE8B" wp14:editId="27FD156D">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6F692938" id="Group 83" o:spid="_x0000_s1026" style="position:absolute;margin-left:0;margin-top:22.2pt;width:451.3pt;height:117.75pt;z-index:251740160"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5"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6" o:title=""/>
                </v:shape>
                <w10:wrap type="tight"/>
              </v:group>
            </w:pict>
          </mc:Fallback>
        </mc:AlternateContent>
      </w:r>
      <w:r w:rsidR="001B1D24">
        <w:t xml:space="preserve">6.1.4.1 </w:t>
      </w:r>
      <w:r w:rsidR="00A31E3D">
        <w:t>Adam</w:t>
      </w:r>
      <w:r w:rsidR="001B1D24">
        <w:t xml:space="preserve"> </w:t>
      </w:r>
      <w:r w:rsidR="000C48C9">
        <w:t>O</w:t>
      </w:r>
      <w:r w:rsidR="001B1D24">
        <w:t>ptimisation</w:t>
      </w:r>
    </w:p>
    <w:p w14:paraId="2B8AF64D" w14:textId="3BE4C105" w:rsidR="00C35101" w:rsidRDefault="003E2033" w:rsidP="005200D6">
      <w:r>
        <w:t xml:space="preserve">After training, the prototype CNN using </w:t>
      </w:r>
      <w:r w:rsidR="00673279">
        <w:t>“</w:t>
      </w:r>
      <w:r w:rsidR="000C48C9">
        <w:t>A</w:t>
      </w:r>
      <w:r>
        <w:t>dam</w:t>
      </w:r>
      <w:r w:rsidR="00673279">
        <w:t>”</w:t>
      </w:r>
      <w:r>
        <w:t xml:space="preserve"> optimisation achieved an overall accuracy of 78.75% with a validation accuracy of 77.5%.</w:t>
      </w:r>
    </w:p>
    <w:p w14:paraId="181F455C" w14:textId="0D774548" w:rsidR="0042241E" w:rsidRDefault="00BB2052" w:rsidP="00C764B9">
      <w:pPr>
        <w:pStyle w:val="Heading4"/>
      </w:pPr>
      <w:r>
        <w:rPr>
          <w:noProof/>
        </w:rPr>
        <w:lastRenderedPageBreak/>
        <mc:AlternateContent>
          <mc:Choice Requires="wps">
            <w:drawing>
              <wp:anchor distT="0" distB="0" distL="114300" distR="114300" simplePos="0" relativeHeight="251747328" behindDoc="1" locked="0" layoutInCell="1" allowOverlap="1" wp14:anchorId="599877F2" wp14:editId="332BC65C">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32BB14FC" w:rsidR="00BB2052" w:rsidRPr="00AC4D65" w:rsidRDefault="00BB2052" w:rsidP="00BB2052">
                            <w:pPr>
                              <w:pStyle w:val="Caption"/>
                              <w:rPr>
                                <w:noProof/>
                              </w:rPr>
                            </w:pPr>
                            <w:r>
                              <w:t xml:space="preserve">Figure </w:t>
                            </w:r>
                            <w:fldSimple w:instr=" SEQ Figure \* ARABIC ">
                              <w:r w:rsidR="00A76AAA">
                                <w:rPr>
                                  <w:noProof/>
                                </w:rPr>
                                <w:t>16</w:t>
                              </w:r>
                            </w:fldSimple>
                            <w:r w:rsidR="006973AC">
                              <w:rPr>
                                <w:noProof/>
                              </w:rPr>
                              <w:t>: Model compiler using Adamax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3" type="#_x0000_t202" style="position:absolute;margin-left:0;margin-top:117.65pt;width:451.3pt;height:.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" stroked="f">
                <v:textbox style="mso-fit-shape-to-text:t" inset="0,0,0,0">
                  <w:txbxContent>
                    <w:p w14:paraId="66D2975B" w14:textId="32BB14FC" w:rsidR="00BB2052" w:rsidRPr="00AC4D65" w:rsidRDefault="00BB2052" w:rsidP="00BB2052">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16</w:t>
                      </w:r>
                      <w:r w:rsidR="00C524B3">
                        <w:rPr>
                          <w:noProof/>
                        </w:rPr>
                        <w:fldChar w:fldCharType="end"/>
                      </w:r>
                      <w:r w:rsidR="006973AC">
                        <w:rPr>
                          <w:noProof/>
                        </w:rPr>
                        <w:t>: Model compiler using Adamax optimisation and results</w:t>
                      </w:r>
                    </w:p>
                  </w:txbxContent>
                </v:textbox>
                <w10:wrap type="tight"/>
              </v:shape>
            </w:pict>
          </mc:Fallback>
        </mc:AlternateContent>
      </w:r>
      <w:r>
        <w:rPr>
          <w:noProof/>
        </w:rPr>
        <mc:AlternateContent>
          <mc:Choice Requires="wpg">
            <w:drawing>
              <wp:anchor distT="0" distB="0" distL="114300" distR="114300" simplePos="0" relativeHeight="251745280" behindDoc="0" locked="0" layoutInCell="1" allowOverlap="1" wp14:anchorId="03B66E81" wp14:editId="31658BC1">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09B20BC0" id="Group 85" o:spid="_x0000_s1026" style="position:absolute;margin-left:0;margin-top:22.3pt;width:451.3pt;height:90.85pt;z-index:251745280"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29"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0" o:title=""/>
                </v:shape>
                <w10:wrap type="tight"/>
              </v:group>
            </w:pict>
          </mc:Fallback>
        </mc:AlternateContent>
      </w:r>
      <w:r w:rsidR="001B1D24">
        <w:t xml:space="preserve">6.1.4.2 </w:t>
      </w:r>
      <w:r w:rsidR="00A31E3D">
        <w:t>Adamax</w:t>
      </w:r>
      <w:r w:rsidR="001B1D24">
        <w:t xml:space="preserve"> </w:t>
      </w:r>
      <w:r w:rsidR="000C48C9">
        <w:t>O</w:t>
      </w:r>
      <w:r w:rsidR="001B1D24">
        <w:t>ptimisation</w:t>
      </w:r>
    </w:p>
    <w:p w14:paraId="22610353" w14:textId="51CDA858" w:rsidR="003E2033" w:rsidRDefault="003E2033" w:rsidP="005200D6">
      <w:r>
        <w:t xml:space="preserve">After training, the prototype CNN using </w:t>
      </w:r>
      <w:r w:rsidR="00673279">
        <w:t>“</w:t>
      </w:r>
      <w:r w:rsidR="000C48C9">
        <w:t>A</w:t>
      </w:r>
      <w:r>
        <w:t>damax</w:t>
      </w:r>
      <w:r w:rsidR="00673279">
        <w:t>”</w:t>
      </w:r>
      <w:r>
        <w:t xml:space="preserve"> optimisation achieved an overall accuracy of 80% with a validation accuracy of 82.5%.</w:t>
      </w:r>
    </w:p>
    <w:p w14:paraId="35B580E7" w14:textId="08DA415C" w:rsidR="00A31E3D" w:rsidRDefault="00995849" w:rsidP="00C764B9">
      <w:pPr>
        <w:pStyle w:val="Heading4"/>
      </w:pPr>
      <w:r>
        <w:t xml:space="preserve">6.1.4.3 Optimisation Algorithm Comparison </w:t>
      </w:r>
      <w:r w:rsidR="00A31E3D">
        <w:t>Conclusion</w:t>
      </w:r>
    </w:p>
    <w:p w14:paraId="68AC5ADC" w14:textId="2EB5FE4C" w:rsidR="00C42578" w:rsidRDefault="00BE0E12" w:rsidP="005200D6">
      <w:r>
        <w:t>As shown above, the “</w:t>
      </w:r>
      <w:r w:rsidR="000C48C9">
        <w:t>A</w:t>
      </w:r>
      <w:r>
        <w:t>damax” optimiser outperforms the “</w:t>
      </w:r>
      <w:r w:rsidR="000C48C9">
        <w:t>A</w:t>
      </w:r>
      <w:r>
        <w:t>dam” optimiser for th</w:t>
      </w:r>
      <w:r w:rsidR="000C48C9">
        <w:t>is</w:t>
      </w:r>
      <w:r>
        <w:t xml:space="preserve"> specific use case</w:t>
      </w:r>
      <w:r w:rsidR="00673279">
        <w:t>, which is also reinforced by the literature</w:t>
      </w:r>
      <w:r w:rsidR="007D4858">
        <w:t xml:space="preserve">, which states that whilst </w:t>
      </w:r>
      <w:r w:rsidR="0093509B">
        <w:t>“</w:t>
      </w:r>
      <w:r w:rsidR="000C48C9">
        <w:t>A</w:t>
      </w:r>
      <w:r w:rsidR="007D4858">
        <w:t>dam</w:t>
      </w:r>
      <w:r w:rsidR="0093509B">
        <w:t>”</w:t>
      </w:r>
      <w:r w:rsidR="007D4858">
        <w:t xml:space="preserve"> is an effective general optimisation algorithm, </w:t>
      </w:r>
      <w:r w:rsidR="0093509B">
        <w:t>“</w:t>
      </w:r>
      <w:r w:rsidR="000C48C9">
        <w:t>A</w:t>
      </w:r>
      <w:r w:rsidR="007D4858">
        <w:t>damax</w:t>
      </w:r>
      <w:r w:rsidR="0093509B">
        <w:t>”</w:t>
      </w:r>
      <w:r w:rsidR="007D4858">
        <w:t xml:space="preserve"> is capable of outperforming it, especially with </w:t>
      </w:r>
      <w:r w:rsidR="001C5D08">
        <w:t>models that have a high levels of embedding, such as in this model</w:t>
      </w:r>
      <w:r w:rsidR="001F7E57">
        <w:t>,</w:t>
      </w:r>
      <w:r w:rsidR="001C5D08">
        <w:t xml:space="preserve"> where complex and large data inputs consisting of high resolution images which also include pixel colour data, have been translated in to a low dimensional space for training purpose</w:t>
      </w:r>
      <w:r w:rsidR="000C48C9">
        <w:t>s</w:t>
      </w:r>
      <w:r w:rsidR="001C5D08">
        <w:t>, in this case flattened from a 3</w:t>
      </w:r>
      <w:r w:rsidR="000C48C9">
        <w:t>D</w:t>
      </w:r>
      <w:r w:rsidR="001C5D08">
        <w:t xml:space="preserve"> array to a 2</w:t>
      </w:r>
      <w:r w:rsidR="000C48C9">
        <w:t>D</w:t>
      </w:r>
      <w:r w:rsidR="001C5D08">
        <w:t xml:space="preserve"> array</w:t>
      </w:r>
      <w:r w:rsidR="00673279">
        <w:t>.</w:t>
      </w:r>
      <w:r w:rsidR="00EC2ACB">
        <w:t xml:space="preserve"> This means </w:t>
      </w:r>
      <w:r w:rsidR="0093509B">
        <w:t>“</w:t>
      </w:r>
      <w:r w:rsidR="000C48C9">
        <w:t>A</w:t>
      </w:r>
      <w:r w:rsidR="00EC2ACB">
        <w:t>damax</w:t>
      </w:r>
      <w:r w:rsidR="0093509B">
        <w:t>”</w:t>
      </w:r>
      <w:r w:rsidR="00EC2ACB">
        <w:t xml:space="preserve"> would naturally have a slight advantage in </w:t>
      </w:r>
      <w:r w:rsidR="00BA4330">
        <w:t>the current use case</w:t>
      </w:r>
      <w:r w:rsidR="00EC2ACB">
        <w:t xml:space="preserve">, as </w:t>
      </w:r>
      <w:r w:rsidR="001F7E57">
        <w:t>shown</w:t>
      </w:r>
      <w:r w:rsidR="00EC2ACB">
        <w:t xml:space="preserve"> </w:t>
      </w:r>
      <w:r w:rsidR="000C48C9">
        <w:t>by the</w:t>
      </w:r>
      <w:r w:rsidR="00EC2ACB">
        <w:t xml:space="preserve"> </w:t>
      </w:r>
      <w:r w:rsidR="007E257C">
        <w:t>comparison between the two optimisation algorithms.</w:t>
      </w:r>
    </w:p>
    <w:p w14:paraId="7E5FF81E" w14:textId="016DE5FB" w:rsidR="000311DB" w:rsidRDefault="00C42578" w:rsidP="00846F5B">
      <w:pPr>
        <w:pStyle w:val="Heading3"/>
      </w:pPr>
      <w:bookmarkStart w:id="47" w:name="_Toc100649485"/>
      <w:r>
        <w:t xml:space="preserve">6.1.5 </w:t>
      </w:r>
      <w:r w:rsidR="000311DB">
        <w:t xml:space="preserve">Initial CNN </w:t>
      </w:r>
      <w:r w:rsidR="000C48C9">
        <w:t>T</w:t>
      </w:r>
      <w:r w:rsidR="000311DB">
        <w:t>rain</w:t>
      </w:r>
      <w:r w:rsidR="00BA4330">
        <w:t>ing</w:t>
      </w:r>
      <w:bookmarkEnd w:id="47"/>
      <w:r w:rsidR="00BA4330">
        <w:t xml:space="preserve"> </w:t>
      </w:r>
    </w:p>
    <w:p w14:paraId="3D4AC157" w14:textId="1ACD5750" w:rsidR="00C21201" w:rsidRDefault="00BA4330" w:rsidP="005200D6">
      <w:r>
        <w:t>In this sprint the CNN architecture was improved upon and refined, as well as</w:t>
      </w:r>
      <w:r w:rsidR="00F452C2">
        <w:t xml:space="preserve"> the</w:t>
      </w:r>
      <w:r>
        <w:t xml:space="preserve"> initial </w:t>
      </w:r>
      <w:r w:rsidR="00F452C2">
        <w:t xml:space="preserve">AI </w:t>
      </w:r>
      <w:r>
        <w:t>training took place.</w:t>
      </w:r>
    </w:p>
    <w:p w14:paraId="69B8A632" w14:textId="2FD19FB8" w:rsidR="00141208" w:rsidRDefault="00C21201" w:rsidP="005200D6">
      <w:r>
        <w:t xml:space="preserve">The initial </w:t>
      </w:r>
      <w:r w:rsidR="00F452C2">
        <w:t xml:space="preserve">plan </w:t>
      </w:r>
      <w:r>
        <w:t>was to train the CNN as a TensorFlow model, then design a python program that would then covert that model into a TensorFlow lite model</w:t>
      </w:r>
      <w:r w:rsidR="00F452C2">
        <w:t>.</w:t>
      </w:r>
      <w:r w:rsidR="00BC1FA4">
        <w:t xml:space="preserve"> </w:t>
      </w:r>
      <w:r w:rsidR="00F452C2">
        <w:t>T</w:t>
      </w:r>
      <w:r w:rsidR="00BC1FA4">
        <w:t>o achieve this a python program called tensorFlowToTensflowLiteConverter.py was created, this loaded in a .h5 TensorFlow model the</w:t>
      </w:r>
      <w:r w:rsidR="00B82DD0">
        <w:t>n</w:t>
      </w:r>
      <w:r w:rsidR="00BC1FA4">
        <w:t xml:space="preserve"> convert</w:t>
      </w:r>
      <w:r w:rsidR="00F452C2">
        <w:t>ed</w:t>
      </w:r>
      <w:r w:rsidR="00BC1FA4">
        <w:t xml:space="preserve"> it into a .tflite model</w:t>
      </w:r>
      <w:r w:rsidR="00B82DD0">
        <w:t xml:space="preserve"> using the TensorFlow  </w:t>
      </w:r>
      <w:r w:rsidR="00B82DD0" w:rsidRPr="00B82DD0">
        <w:t>tf.lite.TFLiteConverter.from_keras_model</w:t>
      </w:r>
      <w:r w:rsidR="00B82DD0">
        <w:t>() method provided by the TensorFlow library. This method whilst successful came with some drawbacks, for example, it was found that the use of this model would occasionally cause the application to crash</w:t>
      </w:r>
      <w:r w:rsidR="00120AAC">
        <w:t xml:space="preserve">. The solution </w:t>
      </w:r>
      <w:r w:rsidR="00F452C2">
        <w:t xml:space="preserve">to </w:t>
      </w:r>
      <w:r w:rsidR="00120AAC">
        <w:t>this problem, rather than build the model and then convert it, 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 xml:space="preserve"> </w:t>
      </w:r>
      <w:r w:rsidR="00766E2E">
        <w:t>i</w:t>
      </w:r>
      <w:r w:rsidR="00EF7050">
        <w:t xml:space="preserve">nto one single program, that </w:t>
      </w:r>
      <w:r w:rsidR="00766E2E">
        <w:t>outputted</w:t>
      </w:r>
      <w:r w:rsidR="00EF7050">
        <w:t xml:space="preserve"> </w:t>
      </w:r>
      <w:r w:rsidR="001B6FDA">
        <w:t>the trained TensorFlow Lite model alongside the relevant label</w:t>
      </w:r>
      <w:r w:rsidR="00766E2E">
        <w:t>s</w:t>
      </w:r>
      <w:r w:rsidR="001B6FDA">
        <w:t xml:space="preserve">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r</w:t>
      </w:r>
      <w:r w:rsidR="00766E2E">
        <w:t xml:space="preserve"> python libraries,</w:t>
      </w:r>
      <w:r w:rsidR="00BB3673">
        <w:t xml:space="preserve">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 model architecture</w:t>
      </w:r>
      <w:r w:rsidR="000C1A60">
        <w:t>.</w:t>
      </w:r>
      <w:r w:rsidR="00141208">
        <w:t xml:space="preserve"> From this, successful stable TensorFlow Lite models where successfully created, allowing for the CNN</w:t>
      </w:r>
      <w:r w:rsidR="006973AC">
        <w:t xml:space="preserve"> model</w:t>
      </w:r>
      <w:r w:rsidR="00141208">
        <w:t xml:space="preserve"> development to move forward.</w:t>
      </w:r>
      <w:r w:rsidR="000C1A60">
        <w:t xml:space="preserve"> </w:t>
      </w:r>
    </w:p>
    <w:p w14:paraId="0AEA6D82" w14:textId="5E77DA6F" w:rsidR="006973AC" w:rsidRDefault="006973AC" w:rsidP="005200D6"/>
    <w:p w14:paraId="3703B5BB" w14:textId="245FA5DF" w:rsidR="006973AC" w:rsidRDefault="006973AC" w:rsidP="005200D6"/>
    <w:p w14:paraId="046B14D0" w14:textId="587ACBFB" w:rsidR="006973AC" w:rsidRDefault="006973AC" w:rsidP="005200D6"/>
    <w:p w14:paraId="79F04DB2" w14:textId="77777777" w:rsidR="00846F5B" w:rsidRDefault="00846F5B" w:rsidP="005200D6"/>
    <w:p w14:paraId="511516E7" w14:textId="0E018F12" w:rsidR="00BF0462" w:rsidRDefault="00BA4330" w:rsidP="005200D6">
      <w:r>
        <w:lastRenderedPageBreak/>
        <w:t xml:space="preserve">Attempt 1 : CNN </w:t>
      </w:r>
      <w:r w:rsidR="00902523">
        <w:t>T</w:t>
      </w:r>
      <w:r>
        <w:t xml:space="preserve">rained on </w:t>
      </w:r>
      <w:r w:rsidR="00902523">
        <w:t>A</w:t>
      </w:r>
      <w:r>
        <w:t xml:space="preserve">ll </w:t>
      </w:r>
      <w:r w:rsidR="00902523">
        <w:t>P</w:t>
      </w:r>
      <w:r>
        <w:t>lants</w:t>
      </w:r>
    </w:p>
    <w:p w14:paraId="22EE0DA5" w14:textId="77777777" w:rsidR="00BB2052" w:rsidRDefault="000311DB" w:rsidP="00BB2052">
      <w:pPr>
        <w:keepNext/>
      </w:pPr>
      <w:r>
        <w:rPr>
          <w:noProof/>
        </w:rPr>
        <w:drawing>
          <wp:inline distT="0" distB="0" distL="0" distR="0" wp14:anchorId="56E6B068" wp14:editId="1FAF4285">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1"/>
                    <a:stretch>
                      <a:fillRect/>
                    </a:stretch>
                  </pic:blipFill>
                  <pic:spPr>
                    <a:xfrm>
                      <a:off x="0" y="0"/>
                      <a:ext cx="5731510" cy="866140"/>
                    </a:xfrm>
                    <a:prstGeom prst="rect">
                      <a:avLst/>
                    </a:prstGeom>
                  </pic:spPr>
                </pic:pic>
              </a:graphicData>
            </a:graphic>
          </wp:inline>
        </w:drawing>
      </w:r>
    </w:p>
    <w:p w14:paraId="6C7103D6" w14:textId="4045F80C" w:rsidR="000311DB" w:rsidRDefault="00BB2052" w:rsidP="00BB2052">
      <w:pPr>
        <w:pStyle w:val="Caption"/>
      </w:pPr>
      <w:r>
        <w:t xml:space="preserve">Figure </w:t>
      </w:r>
      <w:fldSimple w:instr=" SEQ Figure \* ARABIC ">
        <w:r w:rsidR="00A76AAA">
          <w:rPr>
            <w:noProof/>
          </w:rPr>
          <w:t>17</w:t>
        </w:r>
      </w:fldSimple>
      <w:r w:rsidR="006B0C34">
        <w:rPr>
          <w:noProof/>
        </w:rPr>
        <w:t>: Results of training the first tensorflow lite implementation of the CNN</w:t>
      </w:r>
    </w:p>
    <w:p w14:paraId="3F9E481B" w14:textId="4DBE095C" w:rsidR="00BF0462" w:rsidRDefault="00BA4330" w:rsidP="005200D6">
      <w:r>
        <w:t>As shown above, after training the CNN for 10 epochs</w:t>
      </w:r>
      <w:r w:rsidR="004A047E">
        <w:t>,</w:t>
      </w:r>
      <w:r w:rsidR="00BF0462">
        <w:t xml:space="preserve"> trained on a 80/20 split between training data and validation and testing data,</w:t>
      </w:r>
      <w:r w:rsidR="004A047E">
        <w:t xml:space="preserve"> the CNN achieved an accuracy of 95.83%</w:t>
      </w:r>
      <w:r w:rsidR="00902523">
        <w:t>.</w:t>
      </w:r>
      <w:r w:rsidR="004A047E">
        <w:t xml:space="preserve"> </w:t>
      </w:r>
      <w:r w:rsidR="00902523">
        <w:t>However,</w:t>
      </w:r>
      <w:r w:rsidR="004A047E">
        <w:t xml:space="preserve"> when compared to testing data,</w:t>
      </w:r>
      <w:r w:rsidR="00902523">
        <w:t xml:space="preserve"> the model</w:t>
      </w:r>
      <w:r w:rsidR="004A047E">
        <w:t xml:space="preserve"> only achieved </w:t>
      </w:r>
      <w:r w:rsidR="00BF0462">
        <w:t>an</w:t>
      </w:r>
      <w:r w:rsidR="004A047E">
        <w:t xml:space="preserve"> accuracy of 80%, which whilst good did not meet the required minimum accuracy of 90% on test and validation date as stated in the requirements, however it is noted that it did achieve slightly above the required 95% accuracy on the training data.</w:t>
      </w:r>
    </w:p>
    <w:p w14:paraId="42ABED9C" w14:textId="42075159" w:rsidR="0008330C" w:rsidRDefault="00660EE0" w:rsidP="005200D6">
      <w:r>
        <w:rPr>
          <w:noProof/>
        </w:rPr>
        <mc:AlternateContent>
          <mc:Choice Requires="wpg">
            <w:drawing>
              <wp:anchor distT="0" distB="0" distL="114300" distR="114300" simplePos="0" relativeHeight="251750400" behindDoc="0" locked="0" layoutInCell="1" allowOverlap="1" wp14:anchorId="1171128E" wp14:editId="2197AA85">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2">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727105AC" w:rsidR="00BB2052" w:rsidRPr="00C2269C" w:rsidRDefault="00BB2052" w:rsidP="00BB2052">
                              <w:pPr>
                                <w:pStyle w:val="Caption"/>
                                <w:rPr>
                                  <w:noProof/>
                                </w:rPr>
                              </w:pPr>
                              <w:r>
                                <w:t xml:space="preserve">Figure </w:t>
                              </w:r>
                              <w:fldSimple w:instr=" SEQ Figure \* ARABIC ">
                                <w:r w:rsidR="00A76AAA">
                                  <w:rPr>
                                    <w:noProof/>
                                  </w:rPr>
                                  <w:t>18</w:t>
                                </w:r>
                              </w:fldSimple>
                              <w:r w:rsidR="006B0C34">
                                <w:rPr>
                                  <w:noProof/>
                                </w:rPr>
                                <w:t>: Results of training the second  tensorflow lite implementation of the CNN plant classification A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4" style="position:absolute;margin-left:-44.25pt;margin-top:22.3pt;width:539.5pt;height:57.75pt;z-index:251750400;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00co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1FZ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tNHKG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5"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3" o:title="" croptop="3939f" cropbottom="19249f"/>
                </v:shape>
                <v:shape id="Text Box 87" o:spid="_x0000_s1056"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727105AC" w:rsidR="00BB2052" w:rsidRPr="00C2269C" w:rsidRDefault="00BB2052" w:rsidP="00BB2052">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18</w:t>
                        </w:r>
                        <w:r w:rsidR="00C524B3">
                          <w:rPr>
                            <w:noProof/>
                          </w:rPr>
                          <w:fldChar w:fldCharType="end"/>
                        </w:r>
                        <w:r w:rsidR="006B0C34">
                          <w:rPr>
                            <w:noProof/>
                          </w:rPr>
                          <w:t>: Results of training the second  tensorflow lite implementation of the CNN plant classification AI</w:t>
                        </w:r>
                      </w:p>
                    </w:txbxContent>
                  </v:textbox>
                </v:shape>
                <w10:wrap type="tight" anchorx="margin"/>
              </v:group>
            </w:pict>
          </mc:Fallback>
        </mc:AlternateContent>
      </w:r>
      <w:r w:rsidR="00BA4330">
        <w:t>Attempt 2:</w:t>
      </w:r>
      <w:r w:rsidR="00985D1C">
        <w:t xml:space="preserve"> </w:t>
      </w:r>
      <w:r w:rsidR="00BA4330">
        <w:t>CNN</w:t>
      </w:r>
      <w:r w:rsidR="00BF0462">
        <w:t xml:space="preserve"> TensorFlow </w:t>
      </w:r>
      <w:r w:rsidR="00902523">
        <w:t>L</w:t>
      </w:r>
      <w:r w:rsidR="00BF0462">
        <w:t xml:space="preserve">ite </w:t>
      </w:r>
      <w:r w:rsidR="00902523">
        <w:t>M</w:t>
      </w:r>
      <w:r w:rsidR="00BF0462">
        <w:t>odel</w:t>
      </w:r>
      <w:r w:rsidR="00BA4330">
        <w:t xml:space="preserve"> </w:t>
      </w:r>
      <w:r w:rsidR="00902523">
        <w:t>T</w:t>
      </w:r>
      <w:r w:rsidR="00BA4330">
        <w:t>rained</w:t>
      </w:r>
      <w:r w:rsidR="0008330C">
        <w:t xml:space="preserve"> with </w:t>
      </w:r>
      <w:r w:rsidR="00902523">
        <w:t>M</w:t>
      </w:r>
      <w:r w:rsidR="00BA4330">
        <w:t xml:space="preserve">ore </w:t>
      </w:r>
      <w:r w:rsidR="00902523">
        <w:t>V</w:t>
      </w:r>
      <w:r w:rsidR="0008330C">
        <w:t xml:space="preserve">alidation </w:t>
      </w:r>
      <w:r w:rsidR="00902523">
        <w:t>D</w:t>
      </w:r>
      <w:r w:rsidR="0008330C">
        <w:t xml:space="preserve">ata and </w:t>
      </w:r>
      <w:r w:rsidR="00902523">
        <w:t>M</w:t>
      </w:r>
      <w:r w:rsidR="0008330C">
        <w:t xml:space="preserve">ore </w:t>
      </w:r>
      <w:r w:rsidR="00902523">
        <w:t>E</w:t>
      </w:r>
      <w:r w:rsidR="0008330C">
        <w:t>pochs</w:t>
      </w:r>
    </w:p>
    <w:p w14:paraId="0C44C0EA" w14:textId="28E3EC25" w:rsidR="001027D6" w:rsidRDefault="001027D6" w:rsidP="005200D6">
      <w:r>
        <w:t xml:space="preserve">As shown above, training the AI with 15 </w:t>
      </w:r>
      <w:r w:rsidR="00BF0462">
        <w:t>epochs,</w:t>
      </w:r>
      <w:r>
        <w:t xml:space="preserve"> and </w:t>
      </w:r>
      <w:r w:rsidR="00BF0462">
        <w:t xml:space="preserve">adding more validation data, increasing the split slightly </w:t>
      </w:r>
      <w:r w:rsidR="00114821">
        <w:t xml:space="preserve">to </w:t>
      </w:r>
      <w:r w:rsidR="00BF0462">
        <w:t>75% training data, 10% validation dat</w:t>
      </w:r>
      <w:r w:rsidR="00114821">
        <w:t>a</w:t>
      </w:r>
      <w:r w:rsidR="00BF0462">
        <w:t xml:space="preserve"> and 5% </w:t>
      </w:r>
      <w:r w:rsidR="00114821">
        <w:t>testing</w:t>
      </w:r>
      <w:r w:rsidR="00BF0462">
        <w:t xml:space="preserve"> data</w:t>
      </w:r>
      <w:r w:rsidR="00DC1D1F">
        <w:t xml:space="preserve">. The TensorFlow lite model achieved </w:t>
      </w:r>
      <w:r w:rsidR="00114821">
        <w:t xml:space="preserve">a </w:t>
      </w:r>
      <w:r w:rsidR="00DC1D1F">
        <w:t>far greater training accuracy of 98.56%, and validation accuracy of 96.36% and a testing accuracy of 92.73%</w:t>
      </w:r>
      <w:r w:rsidR="004835DB">
        <w:t>, meeting all requirement</w:t>
      </w:r>
      <w:r w:rsidR="00114821">
        <w:t>s</w:t>
      </w:r>
      <w:r w:rsidR="004835DB">
        <w:t xml:space="preserve"> for model accuracy set out in the requirement stage, a</w:t>
      </w:r>
      <w:r w:rsidR="00114821">
        <w:t>nd</w:t>
      </w:r>
      <w:r w:rsidR="004835DB">
        <w:t xml:space="preserve"> was chosen for later integration into the mobile application.</w:t>
      </w:r>
    </w:p>
    <w:p w14:paraId="3E472AC7" w14:textId="42957750" w:rsidR="005200D6" w:rsidRDefault="00512B26" w:rsidP="00846F5B">
      <w:pPr>
        <w:pStyle w:val="Heading3"/>
      </w:pPr>
      <w:bookmarkStart w:id="48" w:name="_Toc100649486"/>
      <w:r>
        <w:t>6.1.</w:t>
      </w:r>
      <w:r w:rsidR="00BA4330">
        <w:t>6</w:t>
      </w:r>
      <w:r>
        <w:t xml:space="preserve"> </w:t>
      </w:r>
      <w:r w:rsidR="005200D6">
        <w:t xml:space="preserve">Final </w:t>
      </w:r>
      <w:r w:rsidR="00927584">
        <w:t>P</w:t>
      </w:r>
      <w:r w:rsidR="005200D6">
        <w:t>roduct</w:t>
      </w:r>
      <w:bookmarkEnd w:id="48"/>
    </w:p>
    <w:p w14:paraId="21A38A59" w14:textId="6FBAC9D7" w:rsidR="00F72B81" w:rsidRDefault="004835DB" w:rsidP="005200D6">
      <w:r>
        <w:t>The final product consists of a TensorFlow lite</w:t>
      </w:r>
      <w:r w:rsidR="00404316">
        <w:t xml:space="preserve"> CNN</w:t>
      </w:r>
      <w:r>
        <w:t xml:space="preserve"> model </w:t>
      </w:r>
      <w:r w:rsidR="00404316">
        <w:t xml:space="preserve">called </w:t>
      </w:r>
      <w:r w:rsidR="00240556">
        <w:t>IdentiFloraCNN</w:t>
      </w:r>
      <w:r w:rsidR="00404316">
        <w:t xml:space="preserve">.tflite </w:t>
      </w:r>
      <w:r>
        <w:t xml:space="preserve">that </w:t>
      </w:r>
      <w:r w:rsidR="00F72B81">
        <w:t>c</w:t>
      </w:r>
      <w:r w:rsidR="001B6FDA">
        <w:t xml:space="preserve">an </w:t>
      </w:r>
      <w:r w:rsidR="00F72B81">
        <w:t>identify</w:t>
      </w:r>
      <w:r>
        <w:t xml:space="preserve"> 11 different speci</w:t>
      </w:r>
      <w:r w:rsidR="00957D4D">
        <w:t>es</w:t>
      </w:r>
      <w:r>
        <w:t xml:space="preserve"> of houseplant</w:t>
      </w:r>
      <w:r w:rsidR="007304FD">
        <w:t>.</w:t>
      </w:r>
    </w:p>
    <w:p w14:paraId="57F3B89D" w14:textId="7AE80869" w:rsidR="005200D6" w:rsidRDefault="00512B26" w:rsidP="00846F5B">
      <w:pPr>
        <w:pStyle w:val="Heading3"/>
      </w:pPr>
      <w:bookmarkStart w:id="49" w:name="_Toc100649487"/>
      <w:r>
        <w:t>6.1.</w:t>
      </w:r>
      <w:r w:rsidR="00C42578">
        <w:t>7</w:t>
      </w:r>
      <w:r>
        <w:t xml:space="preserve"> </w:t>
      </w:r>
      <w:r w:rsidR="005200D6">
        <w:t xml:space="preserve">Problems and </w:t>
      </w:r>
      <w:r w:rsidR="00927584">
        <w:t>C</w:t>
      </w:r>
      <w:r w:rsidR="005200D6">
        <w:t>hallenges</w:t>
      </w:r>
      <w:r w:rsidR="000D5EF0">
        <w:t xml:space="preserve"> with the </w:t>
      </w:r>
      <w:r w:rsidR="00927584">
        <w:t>D</w:t>
      </w:r>
      <w:r w:rsidR="000D5EF0">
        <w:t>evelopment of the CNN</w:t>
      </w:r>
      <w:bookmarkEnd w:id="49"/>
    </w:p>
    <w:p w14:paraId="12D85A50" w14:textId="63CC86F2"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i5-8250U CPU @ 1.60GHz, 1800 Mhz, 4 Core(s), 8 Logical Processor(s)</w:t>
      </w:r>
      <w:r w:rsidR="00457D0B">
        <w:t>, a</w:t>
      </w:r>
      <w:r w:rsidR="003E27AF">
        <w:t xml:space="preserve"> </w:t>
      </w:r>
      <w:r w:rsidR="003E27AF" w:rsidRPr="003E27AF">
        <w:t>NVidia</w:t>
      </w:r>
      <w:r w:rsidR="00457D0B">
        <w:t xml:space="preserve"> GTX 1050 with 2GB of Vram,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a </w:t>
      </w:r>
      <w:r w:rsidR="003E27AF" w:rsidRPr="003E27AF">
        <w:t>NVidia</w:t>
      </w:r>
      <w:r w:rsidR="003E27AF">
        <w:t xml:space="preserve"> GTX 1060ti with 6GB of Vram and 16GB of </w:t>
      </w:r>
      <w:r w:rsidR="003E27AF" w:rsidRPr="003E27AF">
        <w:t>DDR4 3000 MHz</w:t>
      </w:r>
      <w:r w:rsidR="003E27AF">
        <w:t xml:space="preserve">, however due to </w:t>
      </w:r>
      <w:r w:rsidR="00FD3B19">
        <w:t>time constraints and lack of access to the PC due to</w:t>
      </w:r>
      <w:r w:rsidR="006E34E0">
        <w:t xml:space="preserve"> not having access to it outside of the holidays,</w:t>
      </w:r>
      <w:r w:rsidR="00FD3B19">
        <w:t xml:space="preserve"> this was not possible. There</w:t>
      </w:r>
      <w:r w:rsidR="00FD2761">
        <w:t xml:space="preserve"> were</w:t>
      </w:r>
      <w:r w:rsidR="00FD3B19">
        <w:t xml:space="preserve"> two potential solutions to this, the first one being to limit the amount of training data, this would speed up the training time significantly at the cost of making the AI system less effective. The second potential solution was to use G</w:t>
      </w:r>
      <w:r w:rsidR="00FD3B19" w:rsidRPr="00FD3B19">
        <w:t xml:space="preserve">oogle </w:t>
      </w:r>
      <w:r w:rsidR="00C31D85">
        <w:t>C</w:t>
      </w:r>
      <w:r w:rsidR="00FD3B19" w:rsidRPr="00FD3B19">
        <w:t>ola</w:t>
      </w:r>
      <w:r w:rsidR="0012043F">
        <w:t>b, this would</w:t>
      </w:r>
      <w:r w:rsidR="00166CE5">
        <w:t xml:space="preserve"> allow for the training of the AI component to be done on external </w:t>
      </w:r>
      <w:r w:rsidR="00FD2761">
        <w:t>G</w:t>
      </w:r>
      <w:r w:rsidR="00166CE5">
        <w:t>oogle servers,</w:t>
      </w:r>
      <w:r w:rsidR="0012043F">
        <w:t xml:space="preserve"> </w:t>
      </w:r>
      <w:r w:rsidR="006E34E0">
        <w:t>however,</w:t>
      </w:r>
      <w:r w:rsidR="00166CE5">
        <w:t xml:space="preserve"> to get access to good hardware and to prevent the system from timing out (the free version having very limited hardware and timing out after 24 hours of training)</w:t>
      </w:r>
      <w:r w:rsidR="002F078F">
        <w:t xml:space="preserve"> it would require a monthly subscription</w:t>
      </w:r>
      <w:r w:rsidR="00166CE5">
        <w:t>.</w:t>
      </w:r>
    </w:p>
    <w:p w14:paraId="79CEAE4B" w14:textId="58CA3CEF" w:rsidR="00141208" w:rsidRDefault="00166CE5" w:rsidP="00512B26">
      <w:r>
        <w:t>It was decided that the</w:t>
      </w:r>
      <w:r w:rsidR="002F078F">
        <w:t xml:space="preserve"> due</w:t>
      </w:r>
      <w:r w:rsidR="00FD2761">
        <w:t xml:space="preserve"> to</w:t>
      </w:r>
      <w:r w:rsidR="002F078F">
        <w:t xml:space="preserve"> the f</w:t>
      </w:r>
      <w:r w:rsidR="00FD2761">
        <w:t>inancial</w:t>
      </w:r>
      <w:r w:rsidR="002F078F">
        <w:t xml:space="preserve"> cost</w:t>
      </w:r>
      <w:r w:rsidR="00FD2761">
        <w:t>s</w:t>
      </w:r>
      <w:r w:rsidR="002F078F">
        <w:t>, cutting down the number of images for each specimen in the system was the most viable solution giving the current lack of hardware.</w:t>
      </w:r>
    </w:p>
    <w:p w14:paraId="72B2467A" w14:textId="7553F6A3" w:rsidR="00512B26" w:rsidRDefault="005200D6" w:rsidP="00846F5B">
      <w:pPr>
        <w:pStyle w:val="Heading2"/>
      </w:pPr>
      <w:bookmarkStart w:id="50" w:name="_Toc100649488"/>
      <w:r>
        <w:lastRenderedPageBreak/>
        <w:t xml:space="preserve">6.2 Mobile </w:t>
      </w:r>
      <w:r w:rsidR="00C42ACB">
        <w:t>A</w:t>
      </w:r>
      <w:r>
        <w:t>pplication Implementation</w:t>
      </w:r>
      <w:bookmarkEnd w:id="50"/>
      <w:r>
        <w:t xml:space="preserve"> </w:t>
      </w:r>
    </w:p>
    <w:p w14:paraId="126A8957" w14:textId="4C422568" w:rsidR="00BA5B47" w:rsidRDefault="00BA5B47" w:rsidP="00846F5B">
      <w:pPr>
        <w:pStyle w:val="Heading3"/>
      </w:pPr>
      <w:bookmarkStart w:id="51" w:name="_Toc100649489"/>
      <w:r>
        <w:t>6.2.1 Overview</w:t>
      </w:r>
      <w:bookmarkEnd w:id="51"/>
    </w:p>
    <w:p w14:paraId="1C2382AF" w14:textId="7281C76C" w:rsidR="00BA5B47" w:rsidRDefault="005945D8" w:rsidP="00BA5B47">
      <w:r>
        <w:t>In this stage of the project the mobile application interface was created, this</w:t>
      </w:r>
      <w:r w:rsidR="005B04C0">
        <w:t xml:space="preserve"> was</w:t>
      </w:r>
      <w:r>
        <w:t xml:space="preserve"> split up into 2 key sprints, the first being </w:t>
      </w:r>
      <w:r w:rsidR="00B46AA4">
        <w:t>the initial creation of the base application</w:t>
      </w:r>
      <w:r w:rsidR="005B04C0">
        <w:t>, which consisted of</w:t>
      </w:r>
      <w:r w:rsidR="00B46AA4">
        <w:t xml:space="preserve"> the creation of the </w:t>
      </w:r>
      <w:r>
        <w:t xml:space="preserve">layout and visual components of the application in accordance </w:t>
      </w:r>
      <w:r w:rsidR="00645640">
        <w:t>with</w:t>
      </w:r>
      <w:r>
        <w:t xml:space="preserve"> the composites and wireframes</w:t>
      </w:r>
      <w:r w:rsidR="00A97393">
        <w:t>. T</w:t>
      </w:r>
      <w:r>
        <w:t xml:space="preserve">he second </w:t>
      </w:r>
      <w:r w:rsidR="00A97393">
        <w:t xml:space="preserve">sprint </w:t>
      </w:r>
      <w:r>
        <w:t>was</w:t>
      </w:r>
      <w:r w:rsidR="00A97393">
        <w:t xml:space="preserve"> to consist of</w:t>
      </w:r>
      <w:r>
        <w:t xml:space="preserve"> implementing the camera functionality ensuring input images were displayed as intended.</w:t>
      </w:r>
    </w:p>
    <w:p w14:paraId="19593045" w14:textId="0F7A78FE" w:rsidR="00BA5B47" w:rsidRDefault="00BA5B47" w:rsidP="00846F5B">
      <w:pPr>
        <w:pStyle w:val="Heading3"/>
      </w:pPr>
      <w:bookmarkStart w:id="52" w:name="_Toc100649490"/>
      <w:r>
        <w:t xml:space="preserve">6.2.2 Creating the </w:t>
      </w:r>
      <w:r w:rsidR="005B04C0">
        <w:t>M</w:t>
      </w:r>
      <w:r>
        <w:t xml:space="preserve">obile </w:t>
      </w:r>
      <w:r w:rsidR="005B04C0">
        <w:t>A</w:t>
      </w:r>
      <w:r>
        <w:t>pplication</w:t>
      </w:r>
      <w:bookmarkEnd w:id="52"/>
      <w:r>
        <w:t xml:space="preserve"> </w:t>
      </w:r>
    </w:p>
    <w:p w14:paraId="5EF5A035" w14:textId="4673F3EE" w:rsidR="00B97301" w:rsidRDefault="00660EE0" w:rsidP="00BA5B47">
      <w:r>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 xml:space="preserve">this, firstly the initial base application was created in </w:t>
      </w:r>
      <w:r w:rsidR="007A4FFD">
        <w:t>A</w:t>
      </w:r>
      <w:r w:rsidR="00B46AA4">
        <w:t xml:space="preserve">ndroid </w:t>
      </w:r>
      <w:r w:rsidR="007A4FFD">
        <w:t>S</w:t>
      </w:r>
      <w:r w:rsidR="00B46AA4">
        <w:t>tudio</w:t>
      </w:r>
      <w:r w:rsidR="00C23342">
        <w:t>, and the primary activity screens w</w:t>
      </w:r>
      <w:r w:rsidR="007A4FFD">
        <w:t>ere</w:t>
      </w:r>
      <w:r w:rsidR="00C23342">
        <w:t xml:space="preserve"> designed using the android pallets provided, with the central image consisting of an imagebutton</w:t>
      </w:r>
      <w:r w:rsidR="00B97301">
        <w:t xml:space="preserve"> pallet</w:t>
      </w:r>
      <w:r w:rsidR="00C23342">
        <w:t xml:space="preserve"> to allow for later integration of  camera functionality, the use of the tablelayout pallet to create the care information table, as well as the initial implementation of the dark mode colour scheme, the importation of the previously designed image</w:t>
      </w:r>
      <w:r w:rsidR="007A4FFD">
        <w:t xml:space="preserve"> assets,</w:t>
      </w:r>
      <w:r w:rsidR="00C23342">
        <w:t xml:space="preserve">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rsidRPr="00C47146">
        <w:rPr>
          <w:b/>
          <w:bCs/>
        </w:rPr>
        <w:t>Figure 1</w:t>
      </w:r>
      <w:r w:rsidR="0098358A" w:rsidRPr="00C47146">
        <w:rPr>
          <w:b/>
          <w:bCs/>
        </w:rPr>
        <w:t>9</w:t>
      </w:r>
      <w:r w:rsidR="004E7D6C" w:rsidRPr="00C47146">
        <w:rPr>
          <w:b/>
          <w:bCs/>
        </w:rPr>
        <w:t>.</w:t>
      </w:r>
      <w:r w:rsidR="003E5BB5">
        <w:t xml:space="preserve"> </w:t>
      </w:r>
    </w:p>
    <w:p w14:paraId="512781F2" w14:textId="6961C168" w:rsidR="00B97301" w:rsidRDefault="007A4FFD" w:rsidP="00BA5B47">
      <w:r>
        <w:rPr>
          <w:noProof/>
        </w:rPr>
        <mc:AlternateContent>
          <mc:Choice Requires="wpg">
            <w:drawing>
              <wp:anchor distT="0" distB="0" distL="114300" distR="114300" simplePos="0" relativeHeight="251771904" behindDoc="0" locked="0" layoutInCell="1" allowOverlap="1" wp14:anchorId="0EA2D8F5" wp14:editId="52756301">
                <wp:simplePos x="0" y="0"/>
                <wp:positionH relativeFrom="margin">
                  <wp:align>center</wp:align>
                </wp:positionH>
                <wp:positionV relativeFrom="paragraph">
                  <wp:posOffset>24638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4">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5EC2EB4F" w:rsidR="003E5BB5" w:rsidRPr="00AE341C" w:rsidRDefault="003E5BB5" w:rsidP="003E5BB5">
                              <w:pPr>
                                <w:pStyle w:val="Caption"/>
                                <w:rPr>
                                  <w:noProof/>
                                </w:rPr>
                              </w:pPr>
                              <w:r>
                                <w:t xml:space="preserve">Figure </w:t>
                              </w:r>
                              <w:fldSimple w:instr=" SEQ Figure \* ARABIC ">
                                <w:r w:rsidR="00A76AAA">
                                  <w:rPr>
                                    <w:noProof/>
                                  </w:rPr>
                                  <w:t>19</w:t>
                                </w:r>
                              </w:fldSimple>
                              <w:r>
                                <w:t xml:space="preserve"> : IdentiFlora App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7" style="position:absolute;margin-left:0;margin-top:19.4pt;width:116.25pt;height:157.5pt;z-index:251771904;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">
                <v:shape id="Picture 38" o:spid="_x0000_s1058"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5" o:title="A screenshot of a cell phone&#10;&#10;Description automatically generated with medium confidence" croptop="18311f" cropbottom="38843f" cropleft="18625f" cropright="33764f"/>
                </v:shape>
                <v:shape id="Text Box 39" o:spid="_x0000_s1059"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5EC2EB4F" w:rsidR="003E5BB5" w:rsidRPr="00AE341C" w:rsidRDefault="003E5BB5" w:rsidP="003E5BB5">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19</w:t>
                        </w:r>
                        <w:r w:rsidR="00C524B3">
                          <w:rPr>
                            <w:noProof/>
                          </w:rPr>
                          <w:fldChar w:fldCharType="end"/>
                        </w:r>
                        <w:r>
                          <w:t xml:space="preserve"> : IdentiFlora App Icon</w:t>
                        </w:r>
                      </w:p>
                    </w:txbxContent>
                  </v:textbox>
                </v:shape>
                <w10:wrap type="tight" anchorx="margin"/>
              </v:group>
            </w:pict>
          </mc:Fallback>
        </mc:AlternateContent>
      </w:r>
    </w:p>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2D384AAA" w14:textId="77777777" w:rsidR="007A4FFD" w:rsidRDefault="007A4FFD" w:rsidP="00BA5B47"/>
    <w:p w14:paraId="6B86FF29" w14:textId="77777777" w:rsidR="007A4FFD" w:rsidRDefault="007A4FFD" w:rsidP="00BA5B47"/>
    <w:p w14:paraId="1ED2EF48" w14:textId="77777777" w:rsidR="007A4FFD" w:rsidRDefault="007A4FFD" w:rsidP="00BA5B47"/>
    <w:p w14:paraId="2DED4CCB" w14:textId="77777777" w:rsidR="007A4FFD" w:rsidRDefault="007A4FFD" w:rsidP="00BA5B47"/>
    <w:p w14:paraId="57D70812" w14:textId="77777777" w:rsidR="007A4FFD" w:rsidRDefault="007A4FFD" w:rsidP="00BA5B47"/>
    <w:p w14:paraId="7314F311" w14:textId="77777777" w:rsidR="007A4FFD" w:rsidRDefault="007A4FFD" w:rsidP="00BA5B47"/>
    <w:p w14:paraId="5BF05E2D" w14:textId="77777777" w:rsidR="007A4FFD" w:rsidRDefault="007A4FFD" w:rsidP="00BA5B47"/>
    <w:p w14:paraId="2443422F" w14:textId="77777777" w:rsidR="007A4FFD" w:rsidRDefault="007A4FFD" w:rsidP="00BA5B47"/>
    <w:p w14:paraId="41CDBF92" w14:textId="77777777" w:rsidR="007A4FFD" w:rsidRDefault="007A4FFD" w:rsidP="00BA5B47"/>
    <w:p w14:paraId="2FF8F248" w14:textId="77777777" w:rsidR="007A4FFD" w:rsidRDefault="007A4FFD" w:rsidP="00BA5B47"/>
    <w:p w14:paraId="776BE932" w14:textId="6174D566" w:rsidR="007A4FFD" w:rsidRDefault="007A4FFD" w:rsidP="00BA5B47"/>
    <w:p w14:paraId="5A2BA29D" w14:textId="77777777" w:rsidR="00846F5B" w:rsidRDefault="00846F5B" w:rsidP="00BA5B47"/>
    <w:p w14:paraId="08A5A2AD" w14:textId="7C73896C" w:rsidR="00753826" w:rsidRDefault="004E7D6C" w:rsidP="00BA5B47">
      <w:r>
        <w:lastRenderedPageBreak/>
        <w:t xml:space="preserve">The completion of this sprint concluded with successful implementation of the user interface, as shown in </w:t>
      </w:r>
      <w:r w:rsidRPr="00C47146">
        <w:rPr>
          <w:b/>
          <w:bCs/>
        </w:rPr>
        <w:t xml:space="preserve">Figure </w:t>
      </w:r>
      <w:r w:rsidR="00C47146" w:rsidRPr="00C47146">
        <w:rPr>
          <w:b/>
          <w:bCs/>
        </w:rPr>
        <w:t>20</w:t>
      </w:r>
      <w:r>
        <w:t>.</w:t>
      </w:r>
    </w:p>
    <w:p w14:paraId="24DB1F61" w14:textId="4F97ABC6" w:rsidR="00E67B5E" w:rsidRDefault="004E7D6C" w:rsidP="00BA5B47">
      <w:r>
        <w:rPr>
          <w:noProof/>
        </w:rPr>
        <mc:AlternateContent>
          <mc:Choice Requires="wpg">
            <w:drawing>
              <wp:anchor distT="0" distB="0" distL="114300" distR="114300" simplePos="0" relativeHeight="251705344" behindDoc="0" locked="0" layoutInCell="1" allowOverlap="1" wp14:anchorId="595BE894" wp14:editId="7C6405C6">
                <wp:simplePos x="0" y="0"/>
                <wp:positionH relativeFrom="margin">
                  <wp:align>right</wp:align>
                </wp:positionH>
                <wp:positionV relativeFrom="paragraph">
                  <wp:posOffset>31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72304B76" w:rsidR="000F711B" w:rsidRPr="00C32BDD" w:rsidRDefault="000F711B" w:rsidP="000F711B">
                              <w:pPr>
                                <w:pStyle w:val="Caption"/>
                                <w:rPr>
                                  <w:noProof/>
                                </w:rPr>
                              </w:pPr>
                              <w:r>
                                <w:t xml:space="preserve">Figure </w:t>
                              </w:r>
                              <w:fldSimple w:instr=" SEQ Figure \* ARABIC ">
                                <w:r w:rsidR="00A76AAA">
                                  <w:rPr>
                                    <w:noProof/>
                                  </w:rPr>
                                  <w:t>20</w:t>
                                </w:r>
                              </w:fldSimple>
                              <w:r>
                                <w:t>: Application interface as view</w:t>
                              </w:r>
                              <w:r w:rsidR="00DB741C">
                                <w:t>ed</w:t>
                              </w:r>
                              <w:r>
                                <w:t xml:space="preserve"> in </w:t>
                              </w:r>
                              <w:r w:rsidR="00DB741C">
                                <w:t>A</w:t>
                              </w:r>
                              <w:r>
                                <w:t xml:space="preserve">ndroid </w:t>
                              </w:r>
                              <w:r w:rsidR="00DB741C">
                                <w:t>S</w:t>
                              </w:r>
                              <w:r>
                                <w:t>tudio .xml design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0" style="position:absolute;margin-left:400.1pt;margin-top:.25pt;width:451.3pt;height:414.75pt;z-index:251705344;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1NWOo9wAAAAFAQAADwAAAGRycy9kb3ducmV2&#10;LnhtbEyPQWvCQBSE74X+h+UJvdXdKIqN2YhI25MUqoXS2zP7TILZtyG7JvHfd3uqx2GGmW+yzWgb&#10;0VPna8cakqkCQVw4U3Op4ev49rwC4QOywcYxabiRh03++JBhatzAn9QfQiliCfsUNVQhtKmUvqjI&#10;op+6ljh6Z9dZDFF2pTQdDrHcNnKm1FJarDkuVNjSrqLicrhaDe8DDtt58trvL+fd7ee4+PjeJ6T1&#10;02TcrkEEGsN/GP7wIzrkkenkrmy8aDTEI0HDAkT0XtRsCeKkYTVXCmSeyXv6/B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">
                <v:shape id="Picture 22" o:spid="_x0000_s1061"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37" o:title="Graphical user interface&#10;&#10;Description automatically generated"/>
                </v:shape>
                <v:shape id="Text Box 64" o:spid="_x0000_s1062"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72304B76" w:rsidR="000F711B" w:rsidRPr="00C32BDD" w:rsidRDefault="000F711B" w:rsidP="000F711B">
                        <w:pPr>
                          <w:pStyle w:val="Caption"/>
                          <w:rPr>
                            <w:noProof/>
                          </w:rPr>
                        </w:pPr>
                        <w:r>
                          <w:t xml:space="preserve">Figure </w:t>
                        </w:r>
                        <w:r w:rsidR="00C524B3">
                          <w:fldChar w:fldCharType="begin"/>
                        </w:r>
                        <w:r w:rsidR="00C524B3">
                          <w:instrText xml:space="preserve"> SEQ Figure \* ARABIC </w:instrText>
                        </w:r>
                        <w:r w:rsidR="00C524B3">
                          <w:fldChar w:fldCharType="separate"/>
                        </w:r>
                        <w:r w:rsidR="00A76AAA">
                          <w:rPr>
                            <w:noProof/>
                          </w:rPr>
                          <w:t>20</w:t>
                        </w:r>
                        <w:r w:rsidR="00C524B3">
                          <w:rPr>
                            <w:noProof/>
                          </w:rPr>
                          <w:fldChar w:fldCharType="end"/>
                        </w:r>
                        <w:r>
                          <w:t>: Application interface as view</w:t>
                        </w:r>
                        <w:r w:rsidR="00DB741C">
                          <w:t>ed</w:t>
                        </w:r>
                        <w:r>
                          <w:t xml:space="preserve"> in </w:t>
                        </w:r>
                        <w:r w:rsidR="00DB741C">
                          <w:t>A</w:t>
                        </w:r>
                        <w:r>
                          <w:t xml:space="preserve">ndroid </w:t>
                        </w:r>
                        <w:r w:rsidR="00DB741C">
                          <w:t>S</w:t>
                        </w:r>
                        <w:r>
                          <w:t>tudio .xml design editor</w:t>
                        </w:r>
                      </w:p>
                    </w:txbxContent>
                  </v:textbox>
                </v:shape>
                <w10:wrap type="tight" anchorx="margin"/>
              </v:group>
            </w:pict>
          </mc:Fallback>
        </mc:AlternateContent>
      </w:r>
    </w:p>
    <w:p w14:paraId="6BF1C26D" w14:textId="55E0DA38" w:rsidR="00C53297" w:rsidRDefault="00C53297" w:rsidP="00846F5B">
      <w:pPr>
        <w:pStyle w:val="Heading3"/>
      </w:pPr>
      <w:bookmarkStart w:id="53" w:name="_Toc100649491"/>
      <w:r>
        <w:t xml:space="preserve">6.2.3 Camera </w:t>
      </w:r>
      <w:r w:rsidR="00DB741C">
        <w:t>U</w:t>
      </w:r>
      <w:r>
        <w:t xml:space="preserve">tilisation and </w:t>
      </w:r>
      <w:r w:rsidR="00DB741C">
        <w:t>I</w:t>
      </w:r>
      <w:r>
        <w:t>ntegration</w:t>
      </w:r>
      <w:bookmarkEnd w:id="53"/>
      <w:r>
        <w:t xml:space="preserve"> </w:t>
      </w:r>
    </w:p>
    <w:p w14:paraId="6DB380D0" w14:textId="3BCEC36B" w:rsidR="00541E7A" w:rsidRDefault="00541E7A" w:rsidP="00BA5B47">
      <w:r>
        <w:t>This sprint involv</w:t>
      </w:r>
      <w:r w:rsidR="00B60B15">
        <w:t>ed the implementation of the camera functionality of the application</w:t>
      </w:r>
      <w:r w:rsidR="007F2441">
        <w:t>. There were two possible implementation</w:t>
      </w:r>
      <w:r w:rsidR="00DB741C">
        <w:t>s</w:t>
      </w:r>
      <w:r w:rsidR="007F2441">
        <w:t xml:space="preserve"> for this, one would be to call the camera activity</w:t>
      </w:r>
      <w:r w:rsidR="00DD59E8">
        <w:t>,</w:t>
      </w:r>
      <w:r w:rsidR="007F2441">
        <w:t xml:space="preserve"> handing activity control over to the </w:t>
      </w:r>
      <w:r w:rsidR="00DD59E8">
        <w:t>device’s</w:t>
      </w:r>
      <w:r w:rsidR="007F2441">
        <w:t xml:space="preserve"> camera application, then the camera application would directly pass the image data</w:t>
      </w:r>
      <w:r w:rsidR="00152F67">
        <w:t xml:space="preserve"> as</w:t>
      </w:r>
      <w:r w:rsidR="00DD59E8">
        <w:t xml:space="preserve"> an</w:t>
      </w:r>
      <w:r w:rsidR="00152F67">
        <w:t xml:space="preserve"> intent bundle</w:t>
      </w:r>
      <w:r w:rsidR="007F2441">
        <w:t xml:space="preserve"> from the camera and store it as a local variable in the program itself</w:t>
      </w:r>
      <w:r w:rsidR="00DD59E8">
        <w:t>. T</w:t>
      </w:r>
      <w:r w:rsidR="007F2441">
        <w:t xml:space="preserve">his would be simplest option and one of the recommended ones in the </w:t>
      </w:r>
      <w:r w:rsidR="00DD59E8">
        <w:t>A</w:t>
      </w:r>
      <w:r w:rsidR="007F2441">
        <w:t xml:space="preserve">ndroid </w:t>
      </w:r>
      <w:r w:rsidR="00DD59E8">
        <w:t>S</w:t>
      </w:r>
      <w:r w:rsidR="007F2441">
        <w:t>tudio documentation</w:t>
      </w:r>
      <w:r w:rsidR="00DD59E8">
        <w:t>,</w:t>
      </w:r>
      <w:r w:rsidR="007F2441">
        <w:t xml:space="preserve"> however this does come with the issue that is limits image files sizes to</w:t>
      </w:r>
      <w:r w:rsidR="00152F67">
        <w:t xml:space="preserve"> 1MB </w:t>
      </w:r>
      <w:r w:rsidR="007F2441">
        <w:t xml:space="preserve">resulting in an overall poor quality looking image being displayed by the application as well as results in poor quality images then being </w:t>
      </w:r>
      <w:r w:rsidR="003D0B35">
        <w:t xml:space="preserve">given to the TensorFlow Lite CNN model to identify, resulting in an overall wors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 </w:t>
      </w:r>
      <w:r w:rsidR="00021DE4">
        <w:t>on the devic</w:t>
      </w:r>
      <w:r w:rsidR="00D540C0">
        <w:t>e,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w:t>
      </w:r>
      <w:r w:rsidR="003E3C53">
        <w:lastRenderedPageBreak/>
        <w:t>implementation of a file provider</w:t>
      </w:r>
      <w:r w:rsidR="00D540C0">
        <w:t xml:space="preserve">, it allows for higher resolution images with no </w:t>
      </w:r>
      <w:r w:rsidR="00753826">
        <w:t>imposed</w:t>
      </w:r>
      <w:r w:rsidR="00D540C0">
        <w:t xml:space="preserve"> size limit </w:t>
      </w:r>
      <w:r w:rsidR="00753826">
        <w:t>to be rendered in the application as well as</w:t>
      </w:r>
      <w:r w:rsidR="00FC788D">
        <w:t xml:space="preserve"> would</w:t>
      </w:r>
      <w:r w:rsidR="00753826">
        <w:t xml:space="preserve"> </w:t>
      </w:r>
      <w:r w:rsidR="00FC788D">
        <w:t>provide higher quality images</w:t>
      </w:r>
      <w:r w:rsidR="00753826">
        <w:t xml:space="preserve"> to the</w:t>
      </w:r>
      <w:r w:rsidR="00D540C0">
        <w:t xml:space="preserve"> </w:t>
      </w:r>
      <w:r w:rsidR="00753826">
        <w:t xml:space="preserve">TensorFlow Lite CNN model, resulting in an overall better user experience. </w:t>
      </w:r>
      <w:r w:rsidR="00753826" w:rsidRPr="00753826">
        <w:rPr>
          <w:b/>
          <w:bCs/>
        </w:rPr>
        <w:t>Figure 2</w:t>
      </w:r>
      <w:r w:rsidR="00DB741C">
        <w:rPr>
          <w:b/>
          <w:bCs/>
        </w:rPr>
        <w:t>1</w:t>
      </w:r>
      <w:r w:rsidR="00F84F0C">
        <w:rPr>
          <w:b/>
          <w:bCs/>
        </w:rPr>
        <w:t xml:space="preserve"> </w:t>
      </w:r>
      <w:r w:rsidR="00F84F0C">
        <w:t xml:space="preserve">shows the code implemented to </w:t>
      </w:r>
      <w:r w:rsidR="00496BD4">
        <w:rPr>
          <w:noProof/>
        </w:rPr>
        <mc:AlternateContent>
          <mc:Choice Requires="wpg">
            <w:drawing>
              <wp:anchor distT="0" distB="0" distL="114300" distR="114300" simplePos="0" relativeHeight="251764736" behindDoc="0" locked="0" layoutInCell="1" allowOverlap="1" wp14:anchorId="3F30FD87" wp14:editId="243E6E60">
                <wp:simplePos x="0" y="0"/>
                <wp:positionH relativeFrom="margin">
                  <wp:align>right</wp:align>
                </wp:positionH>
                <wp:positionV relativeFrom="paragraph">
                  <wp:posOffset>4421505</wp:posOffset>
                </wp:positionV>
                <wp:extent cx="1810385" cy="4434840"/>
                <wp:effectExtent l="0" t="0" r="0" b="3810"/>
                <wp:wrapTight wrapText="bothSides">
                  <wp:wrapPolygon edited="0">
                    <wp:start x="0" y="0"/>
                    <wp:lineTo x="0" y="21526"/>
                    <wp:lineTo x="21365" y="21526"/>
                    <wp:lineTo x="21365" y="0"/>
                    <wp:lineTo x="0" y="0"/>
                  </wp:wrapPolygon>
                </wp:wrapTight>
                <wp:docPr id="98" name="Group 98"/>
                <wp:cNvGraphicFramePr/>
                <a:graphic xmlns:a="http://schemas.openxmlformats.org/drawingml/2006/main">
                  <a:graphicData uri="http://schemas.microsoft.com/office/word/2010/wordprocessingGroup">
                    <wpg:wgp>
                      <wpg:cNvGrpSpPr/>
                      <wpg:grpSpPr>
                        <a:xfrm>
                          <a:off x="0" y="0"/>
                          <a:ext cx="1810385" cy="4434840"/>
                          <a:chOff x="0" y="0"/>
                          <a:chExt cx="1810385" cy="4434840"/>
                        </a:xfrm>
                      </wpg:grpSpPr>
                      <pic:pic xmlns:pic="http://schemas.openxmlformats.org/drawingml/2006/picture">
                        <pic:nvPicPr>
                          <pic:cNvPr id="90" name="Picture 90" descr="A picture containing text&#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wps:wsp>
                        <wps:cNvPr id="91" name="Text Box 91"/>
                        <wps:cNvSpPr txBox="1"/>
                        <wps:spPr>
                          <a:xfrm>
                            <a:off x="19050" y="4029075"/>
                            <a:ext cx="1781175" cy="405765"/>
                          </a:xfrm>
                          <a:prstGeom prst="rect">
                            <a:avLst/>
                          </a:prstGeom>
                          <a:solidFill>
                            <a:prstClr val="white"/>
                          </a:solidFill>
                          <a:ln>
                            <a:noFill/>
                          </a:ln>
                        </wps:spPr>
                        <wps:txbx>
                          <w:txbxContent>
                            <w:p w14:paraId="28642BE0" w14:textId="50A3108D" w:rsidR="00F60DB7" w:rsidRPr="007845EF" w:rsidRDefault="00F60DB7" w:rsidP="00F60DB7">
                              <w:pPr>
                                <w:pStyle w:val="Caption"/>
                                <w:rPr>
                                  <w:noProof/>
                                </w:rPr>
                              </w:pPr>
                              <w:r>
                                <w:t xml:space="preserve">Figure </w:t>
                              </w:r>
                              <w:r w:rsidR="003E3C53">
                                <w:t>2</w:t>
                              </w:r>
                              <w:r w:rsidR="00C47146">
                                <w:t>2</w:t>
                              </w:r>
                              <w:r w:rsidR="001111F0">
                                <w:t>: Camera open through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30FD87" id="Group 98" o:spid="_x0000_s1063" style="position:absolute;margin-left:91.35pt;margin-top:348.15pt;width:142.55pt;height:349.2pt;z-index:251764736;mso-position-horizontal:right;mso-position-horizontal-relative:margin;mso-width-relative:margin;mso-height-relative:margin" coordsize="18103,443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n/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">
                <v:shape id="Picture 90" o:spid="_x0000_s1064" type="#_x0000_t75" alt="A picture containing text&#10;&#10;Description automatically generated" style="position:absolute;width:18103;height:40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">
                  <v:imagedata r:id="rId39" o:title="A picture containing text&#10;&#10;Description automatically generated"/>
                </v:shape>
                <v:shape id="Text Box 91" o:spid="_x0000_s1065" type="#_x0000_t202" style="position:absolute;left:190;top:40290;width:17812;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" stroked="f">
                  <v:textbox style="mso-fit-shape-to-text:t" inset="0,0,0,0">
                    <w:txbxContent>
                      <w:p w14:paraId="28642BE0" w14:textId="50A3108D" w:rsidR="00F60DB7" w:rsidRPr="007845EF" w:rsidRDefault="00F60DB7" w:rsidP="00F60DB7">
                        <w:pPr>
                          <w:pStyle w:val="Caption"/>
                          <w:rPr>
                            <w:noProof/>
                          </w:rPr>
                        </w:pPr>
                        <w:r>
                          <w:t xml:space="preserve">Figure </w:t>
                        </w:r>
                        <w:r w:rsidR="003E3C53">
                          <w:t>2</w:t>
                        </w:r>
                        <w:r w:rsidR="00C47146">
                          <w:t>2</w:t>
                        </w:r>
                        <w:r w:rsidR="001111F0">
                          <w:t>: Camera open through the application</w:t>
                        </w:r>
                      </w:p>
                    </w:txbxContent>
                  </v:textbox>
                </v:shape>
                <w10:wrap type="tight" anchorx="margin"/>
              </v:group>
            </w:pict>
          </mc:Fallback>
        </mc:AlternateContent>
      </w:r>
      <w:r w:rsidR="00FC788D">
        <w:rPr>
          <w:noProof/>
        </w:rPr>
        <mc:AlternateContent>
          <mc:Choice Requires="wpg">
            <w:drawing>
              <wp:anchor distT="0" distB="0" distL="114300" distR="114300" simplePos="0" relativeHeight="251754496" behindDoc="1" locked="0" layoutInCell="1" allowOverlap="1" wp14:anchorId="6D0B2054" wp14:editId="0A1D0CA7">
                <wp:simplePos x="0" y="0"/>
                <wp:positionH relativeFrom="margin">
                  <wp:align>right</wp:align>
                </wp:positionH>
                <wp:positionV relativeFrom="paragraph">
                  <wp:posOffset>1134745</wp:posOffset>
                </wp:positionV>
                <wp:extent cx="5731510" cy="3486150"/>
                <wp:effectExtent l="0" t="0" r="2540" b="0"/>
                <wp:wrapTight wrapText="bothSides">
                  <wp:wrapPolygon edited="0">
                    <wp:start x="0" y="0"/>
                    <wp:lineTo x="0" y="21482"/>
                    <wp:lineTo x="21538" y="21482"/>
                    <wp:lineTo x="21538" y="0"/>
                    <wp:lineTo x="0" y="0"/>
                  </wp:wrapPolygon>
                </wp:wrapTight>
                <wp:docPr id="76" name="Group 76"/>
                <wp:cNvGraphicFramePr/>
                <a:graphic xmlns:a="http://schemas.openxmlformats.org/drawingml/2006/main">
                  <a:graphicData uri="http://schemas.microsoft.com/office/word/2010/wordprocessingGroup">
                    <wpg:wgp>
                      <wpg:cNvGrpSpPr/>
                      <wpg:grpSpPr>
                        <a:xfrm>
                          <a:off x="0" y="0"/>
                          <a:ext cx="5731510" cy="3486150"/>
                          <a:chOff x="0" y="0"/>
                          <a:chExt cx="5731510" cy="3486150"/>
                        </a:xfrm>
                      </wpg:grpSpPr>
                      <pic:pic xmlns:pic="http://schemas.openxmlformats.org/drawingml/2006/picture">
                        <pic:nvPicPr>
                          <pic:cNvPr id="88" name="Picture 88" descr="Tex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wps:wsp>
                        <wps:cNvPr id="89" name="Text Box 89"/>
                        <wps:cNvSpPr txBox="1"/>
                        <wps:spPr>
                          <a:xfrm>
                            <a:off x="0" y="3219450"/>
                            <a:ext cx="5731510" cy="266700"/>
                          </a:xfrm>
                          <a:prstGeom prst="rect">
                            <a:avLst/>
                          </a:prstGeom>
                          <a:solidFill>
                            <a:prstClr val="white"/>
                          </a:solidFill>
                          <a:ln>
                            <a:noFill/>
                          </a:ln>
                        </wps:spPr>
                        <wps:txbx>
                          <w:txbxContent>
                            <w:p w14:paraId="3D840968" w14:textId="08493328" w:rsidR="00B36FA8" w:rsidRPr="00BF0BBE" w:rsidRDefault="00B36FA8" w:rsidP="00B36FA8">
                              <w:pPr>
                                <w:pStyle w:val="Caption"/>
                                <w:rPr>
                                  <w:noProof/>
                                </w:rPr>
                              </w:pPr>
                              <w:r>
                                <w:t xml:space="preserve">Figure </w:t>
                              </w:r>
                              <w:r w:rsidR="003E3C53">
                                <w:t>2</w:t>
                              </w:r>
                              <w:r w:rsidR="00C47146">
                                <w:t>1</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0B2054" id="Group 76" o:spid="_x0000_s1066" style="position:absolute;margin-left:400.1pt;margin-top:89.35pt;width:451.3pt;height:274.5pt;z-index:-251561984;mso-position-horizontal:right;mso-position-horizontal-relative:margin" coordsize="57315,34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">
                <v:shape id="Picture 88" o:spid="_x0000_s1067" type="#_x0000_t75" alt="Text&#10;&#10;Description automatically generated" style="position:absolute;width:57315;height:3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">
                  <v:imagedata r:id="rId41" o:title="Text&#10;&#10;Description automatically generated"/>
                </v:shape>
                <v:shape id="Text Box 89" o:spid="_x0000_s1068" type="#_x0000_t202" style="position:absolute;top:32194;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3D840968" w14:textId="08493328" w:rsidR="00B36FA8" w:rsidRPr="00BF0BBE" w:rsidRDefault="00B36FA8" w:rsidP="00B36FA8">
                        <w:pPr>
                          <w:pStyle w:val="Caption"/>
                          <w:rPr>
                            <w:noProof/>
                          </w:rPr>
                        </w:pPr>
                        <w:r>
                          <w:t xml:space="preserve">Figure </w:t>
                        </w:r>
                        <w:r w:rsidR="003E3C53">
                          <w:t>2</w:t>
                        </w:r>
                        <w:r w:rsidR="00C47146">
                          <w:t>1</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v:textbox>
                </v:shape>
                <w10:wrap type="tight" anchorx="margin"/>
              </v:group>
            </w:pict>
          </mc:Fallback>
        </mc:AlternateContent>
      </w:r>
      <w:r w:rsidR="00F84F0C">
        <w:t>achieve this</w:t>
      </w:r>
      <w:r w:rsidR="008E188B">
        <w:t>.</w:t>
      </w:r>
    </w:p>
    <w:p w14:paraId="450FF5F2" w14:textId="16C26CA5" w:rsidR="00B36FA8" w:rsidRDefault="00B36FA8" w:rsidP="00BA5B47"/>
    <w:p w14:paraId="79F0266B" w14:textId="05994F4B" w:rsidR="00C15936" w:rsidRDefault="00C15936" w:rsidP="00C15936">
      <w:r>
        <w:t xml:space="preserve">As shown, in </w:t>
      </w:r>
      <w:r w:rsidRPr="00C15936">
        <w:rPr>
          <w:b/>
          <w:bCs/>
        </w:rPr>
        <w:t>Figure</w:t>
      </w:r>
      <w:r w:rsidR="00846F5B">
        <w:rPr>
          <w:b/>
          <w:bCs/>
        </w:rPr>
        <w:t>s</w:t>
      </w:r>
      <w:r w:rsidRPr="00C15936">
        <w:rPr>
          <w:b/>
          <w:bCs/>
        </w:rPr>
        <w:t xml:space="preserve"> 2</w:t>
      </w:r>
      <w:r w:rsidR="00496BD4">
        <w:rPr>
          <w:b/>
          <w:bCs/>
        </w:rPr>
        <w:t>2</w:t>
      </w:r>
      <w:r w:rsidR="00186DC6">
        <w:rPr>
          <w:b/>
          <w:bCs/>
        </w:rPr>
        <w:t>, 2</w:t>
      </w:r>
      <w:r w:rsidR="00496BD4">
        <w:rPr>
          <w:b/>
          <w:bCs/>
        </w:rPr>
        <w:t>4</w:t>
      </w:r>
      <w:r w:rsidR="00186DC6" w:rsidRPr="00186DC6">
        <w:rPr>
          <w:b/>
          <w:bCs/>
        </w:rPr>
        <w:t>,</w:t>
      </w:r>
      <w:r w:rsidR="00186DC6" w:rsidRPr="00186DC6">
        <w:t xml:space="preserve"> and</w:t>
      </w:r>
      <w:r w:rsidR="00186DC6">
        <w:rPr>
          <w:b/>
          <w:bCs/>
        </w:rPr>
        <w:t xml:space="preserve"> 2</w:t>
      </w:r>
      <w:r w:rsidR="00496BD4">
        <w:rPr>
          <w:b/>
          <w:bCs/>
        </w:rPr>
        <w:t>5</w:t>
      </w:r>
      <w:r>
        <w:t>, this worked as intended</w:t>
      </w:r>
      <w:r w:rsidR="00186DC6">
        <w:t xml:space="preserve"> with the</w:t>
      </w:r>
      <w:r w:rsidR="00F57B8D">
        <w:t xml:space="preserve"> application</w:t>
      </w:r>
      <w:r w:rsidR="00186DC6">
        <w:t xml:space="preserve"> successfully</w:t>
      </w:r>
      <w:r w:rsidR="00496BD4">
        <w:t xml:space="preserve"> capturing and displaying the image</w:t>
      </w:r>
      <w:r>
        <w:t xml:space="preserve">, however as discussed in the </w:t>
      </w:r>
      <w:r w:rsidR="00D33074">
        <w:t>p</w:t>
      </w:r>
      <w:r>
        <w:t>roblems and challenges with the development of the mobile interface section, there were minor issues</w:t>
      </w:r>
      <w:r w:rsidR="00D33074">
        <w:t xml:space="preserve"> with displaying the image taken by the camera</w:t>
      </w:r>
      <w:r w:rsidR="00186DC6">
        <w:t xml:space="preserve"> correctly</w:t>
      </w:r>
      <w:r w:rsidR="00D33074">
        <w:t xml:space="preserve">, however the issue was </w:t>
      </w:r>
      <w:r w:rsidR="00AB2136">
        <w:t>identified</w:t>
      </w:r>
      <w:r w:rsidR="00D33074">
        <w:t xml:space="preserve"> and correct</w:t>
      </w:r>
      <w:r w:rsidR="00AB2136">
        <w:t>ed</w:t>
      </w:r>
      <w:r w:rsidR="00D33074">
        <w:t>.</w:t>
      </w:r>
    </w:p>
    <w:p w14:paraId="12FCA0AF" w14:textId="577CD30F" w:rsidR="00B36FA8" w:rsidRDefault="00B36FA8" w:rsidP="00BA5B47"/>
    <w:p w14:paraId="0C36223D" w14:textId="5D416A3C" w:rsidR="00B36FA8" w:rsidRDefault="00B36FA8" w:rsidP="00BA5B47"/>
    <w:p w14:paraId="1E117AF0" w14:textId="4E9C3657" w:rsidR="00B36FA8" w:rsidRDefault="00B36FA8" w:rsidP="00BA5B47"/>
    <w:p w14:paraId="4217F69C" w14:textId="52DE9F59" w:rsidR="00B36FA8" w:rsidRDefault="00B36FA8" w:rsidP="00BA5B47"/>
    <w:p w14:paraId="2653B461" w14:textId="1D09CAF6" w:rsidR="00B36FA8" w:rsidRDefault="00B36FA8" w:rsidP="00BA5B47"/>
    <w:p w14:paraId="33E100FB" w14:textId="74F60356" w:rsidR="00B36FA8" w:rsidRDefault="00B36FA8" w:rsidP="00BA5B47"/>
    <w:p w14:paraId="53BE66F4" w14:textId="77B543C8" w:rsidR="00B36FA8" w:rsidRDefault="00B36FA8" w:rsidP="00BA5B47"/>
    <w:p w14:paraId="529C2618" w14:textId="53024353" w:rsidR="00DB54B4" w:rsidRDefault="00DB54B4" w:rsidP="00BA5B47"/>
    <w:p w14:paraId="48D1E09D" w14:textId="06EC82FC" w:rsidR="00D33074" w:rsidRDefault="00D33074" w:rsidP="00BA5B47"/>
    <w:p w14:paraId="3A69A51C" w14:textId="77777777" w:rsidR="00496BD4" w:rsidRDefault="00496BD4" w:rsidP="00BA5B47"/>
    <w:p w14:paraId="6E30AFA1" w14:textId="36ED1511" w:rsidR="00BA5B47" w:rsidRDefault="00BA5B47" w:rsidP="00846F5B">
      <w:pPr>
        <w:pStyle w:val="Heading3"/>
      </w:pPr>
      <w:bookmarkStart w:id="54" w:name="_Toc100649492"/>
      <w:r>
        <w:lastRenderedPageBreak/>
        <w:t>6.2.</w:t>
      </w:r>
      <w:r w:rsidR="00C53297">
        <w:t>4</w:t>
      </w:r>
      <w:r>
        <w:t xml:space="preserve"> Final </w:t>
      </w:r>
      <w:r w:rsidR="004176AA">
        <w:t>P</w:t>
      </w:r>
      <w:r>
        <w:t>roduct</w:t>
      </w:r>
      <w:bookmarkEnd w:id="54"/>
    </w:p>
    <w:p w14:paraId="6F41D780" w14:textId="1FB808D8"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C47146">
        <w:rPr>
          <w:b/>
          <w:bCs/>
        </w:rPr>
        <w:t>3</w:t>
      </w:r>
      <w:r>
        <w:t xml:space="preserve"> , </w:t>
      </w:r>
      <w:r w:rsidR="00B97301">
        <w:t>the development of the application user interface has been successful, ready for the final phase of AI and database integration.</w:t>
      </w:r>
    </w:p>
    <w:p w14:paraId="1792E42F" w14:textId="404DFE19" w:rsidR="00E67B5E" w:rsidRDefault="00496BD4" w:rsidP="00BA5B47">
      <w:r>
        <w:rPr>
          <w:noProof/>
        </w:rPr>
        <mc:AlternateContent>
          <mc:Choice Requires="wpg">
            <w:drawing>
              <wp:anchor distT="0" distB="0" distL="114300" distR="114300" simplePos="0" relativeHeight="251709440" behindDoc="0" locked="0" layoutInCell="1" allowOverlap="1" wp14:anchorId="044E9CF4" wp14:editId="177B29DA">
                <wp:simplePos x="0" y="0"/>
                <wp:positionH relativeFrom="margin">
                  <wp:align>left</wp:align>
                </wp:positionH>
                <wp:positionV relativeFrom="paragraph">
                  <wp:posOffset>9525</wp:posOffset>
                </wp:positionV>
                <wp:extent cx="2618740" cy="5873115"/>
                <wp:effectExtent l="0" t="0" r="0" b="0"/>
                <wp:wrapTight wrapText="bothSides">
                  <wp:wrapPolygon edited="0">
                    <wp:start x="0" y="0"/>
                    <wp:lineTo x="0" y="21509"/>
                    <wp:lineTo x="21370" y="21509"/>
                    <wp:lineTo x="21370" y="0"/>
                    <wp:lineTo x="0" y="0"/>
                  </wp:wrapPolygon>
                </wp:wrapTight>
                <wp:docPr id="66" name="Group 66"/>
                <wp:cNvGraphicFramePr/>
                <a:graphic xmlns:a="http://schemas.openxmlformats.org/drawingml/2006/main">
                  <a:graphicData uri="http://schemas.microsoft.com/office/word/2010/wordprocessingGroup">
                    <wpg:wgp>
                      <wpg:cNvGrpSpPr/>
                      <wpg:grpSpPr>
                        <a:xfrm>
                          <a:off x="0" y="0"/>
                          <a:ext cx="2618740" cy="5873115"/>
                          <a:chOff x="0" y="0"/>
                          <a:chExt cx="2618740" cy="5873115"/>
                        </a:xfrm>
                      </wpg:grpSpPr>
                      <pic:pic xmlns:pic="http://schemas.openxmlformats.org/drawingml/2006/picture">
                        <pic:nvPicPr>
                          <pic:cNvPr id="37" name="Picture 37" descr="Graphical user interface, website&#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wps:wsp>
                        <wps:cNvPr id="65" name="Text Box 65"/>
                        <wps:cNvSpPr txBox="1"/>
                        <wps:spPr>
                          <a:xfrm>
                            <a:off x="0" y="5467350"/>
                            <a:ext cx="2618740" cy="405765"/>
                          </a:xfrm>
                          <a:prstGeom prst="rect">
                            <a:avLst/>
                          </a:prstGeom>
                          <a:solidFill>
                            <a:prstClr val="white"/>
                          </a:solidFill>
                          <a:ln>
                            <a:noFill/>
                          </a:ln>
                        </wps:spPr>
                        <wps:txbx>
                          <w:txbxContent>
                            <w:p w14:paraId="6BA5FB16" w14:textId="66B20E62" w:rsidR="00AC623E" w:rsidRPr="009043AB" w:rsidRDefault="00AC623E" w:rsidP="00AC623E">
                              <w:pPr>
                                <w:pStyle w:val="Caption"/>
                                <w:rPr>
                                  <w:noProof/>
                                </w:rPr>
                              </w:pPr>
                              <w:r>
                                <w:t xml:space="preserve">Figure </w:t>
                              </w:r>
                              <w:r w:rsidR="00C47146">
                                <w:t>23</w:t>
                              </w:r>
                              <w:r w:rsidR="009A294B">
                                <w:t>: Screenshot of the mobile application at the end of the mobile application development ph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4E9CF4" id="Group 66" o:spid="_x0000_s1069" style="position:absolute;margin-left:0;margin-top:.75pt;width:206.2pt;height:462.45pt;z-index:251709440;mso-position-horizontal:left;mso-position-horizontal-relative:margin" coordsize="26187,587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">
                <v:shape id="Picture 37" o:spid="_x0000_s1070" type="#_x0000_t75" alt="Graphical user interface, website&#10;&#10;Description automatically generated" style="position:absolute;width:26187;height:5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">
                  <v:imagedata r:id="rId43" o:title="Graphical user interface, website&#10;&#10;Description automatically generated"/>
                </v:shape>
                <v:shape id="Text Box 65" o:spid="_x0000_s1071" type="#_x0000_t202" style="position:absolute;top:54673;width:26187;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6BA5FB16" w14:textId="66B20E62" w:rsidR="00AC623E" w:rsidRPr="009043AB" w:rsidRDefault="00AC623E" w:rsidP="00AC623E">
                        <w:pPr>
                          <w:pStyle w:val="Caption"/>
                          <w:rPr>
                            <w:noProof/>
                          </w:rPr>
                        </w:pPr>
                        <w:r>
                          <w:t xml:space="preserve">Figure </w:t>
                        </w:r>
                        <w:r w:rsidR="00C47146">
                          <w:t>23</w:t>
                        </w:r>
                        <w:r w:rsidR="009A294B">
                          <w:t>: Screenshot of the mobile application at the end of the mobile application development phase</w:t>
                        </w:r>
                      </w:p>
                    </w:txbxContent>
                  </v:textbox>
                </v:shape>
                <w10:wrap type="tight" anchorx="margin"/>
              </v:group>
            </w:pict>
          </mc:Fallback>
        </mc:AlternateContent>
      </w:r>
    </w:p>
    <w:p w14:paraId="71C60A66" w14:textId="467AF074"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48A9D01E" w:rsidR="00807AE2" w:rsidRDefault="00807AE2" w:rsidP="00BA5B47"/>
    <w:p w14:paraId="3BFBA2C2" w14:textId="2CB19D4D" w:rsidR="00807AE2" w:rsidRDefault="00807AE2" w:rsidP="00BA5B47"/>
    <w:p w14:paraId="702BBBB9" w14:textId="456B8A29" w:rsidR="00807AE2" w:rsidRDefault="00807AE2" w:rsidP="00BA5B47"/>
    <w:p w14:paraId="22E7C044" w14:textId="31A89878" w:rsidR="009A294B" w:rsidRDefault="009A294B" w:rsidP="00BA5B47"/>
    <w:p w14:paraId="1D02DB92" w14:textId="377C3474" w:rsidR="009A294B" w:rsidRDefault="009A294B" w:rsidP="00BA5B47"/>
    <w:p w14:paraId="612AC9E6" w14:textId="4E164C90" w:rsidR="009A294B" w:rsidRDefault="009A294B" w:rsidP="00BA5B47"/>
    <w:p w14:paraId="0B97DE79" w14:textId="363F744E" w:rsidR="00B36FA8" w:rsidRDefault="00B36FA8" w:rsidP="00BA5B47"/>
    <w:p w14:paraId="3B5DA123" w14:textId="11FB9C86" w:rsidR="00A820B7" w:rsidRDefault="00A820B7" w:rsidP="00BA5B47"/>
    <w:p w14:paraId="7CB08E3A" w14:textId="77777777" w:rsidR="00A820B7" w:rsidRDefault="00A820B7" w:rsidP="00BA5B47"/>
    <w:p w14:paraId="003AE5C7" w14:textId="09625368" w:rsidR="00BA5B47" w:rsidRDefault="00BA5B47" w:rsidP="00846F5B">
      <w:pPr>
        <w:pStyle w:val="Heading3"/>
      </w:pPr>
      <w:bookmarkStart w:id="55" w:name="_Toc100649493"/>
      <w:r>
        <w:lastRenderedPageBreak/>
        <w:t>6.2.</w:t>
      </w:r>
      <w:r w:rsidR="00C53297">
        <w:t>5</w:t>
      </w:r>
      <w:r>
        <w:t xml:space="preserve"> Problems and </w:t>
      </w:r>
      <w:r w:rsidR="00A820B7">
        <w:t>C</w:t>
      </w:r>
      <w:r>
        <w:t>hallenges</w:t>
      </w:r>
      <w:r w:rsidR="000D5EF0">
        <w:t xml:space="preserve"> with the </w:t>
      </w:r>
      <w:r w:rsidR="00A820B7">
        <w:t>D</w:t>
      </w:r>
      <w:r w:rsidR="000D5EF0">
        <w:t xml:space="preserve">evelopment of the </w:t>
      </w:r>
      <w:r w:rsidR="00A820B7">
        <w:t>M</w:t>
      </w:r>
      <w:r w:rsidR="000D5EF0">
        <w:t xml:space="preserve">obile </w:t>
      </w:r>
      <w:r w:rsidR="00A820B7">
        <w:t>I</w:t>
      </w:r>
      <w:r w:rsidR="000D5EF0">
        <w:t>nterface</w:t>
      </w:r>
      <w:bookmarkEnd w:id="55"/>
    </w:p>
    <w:p w14:paraId="6B9CAC87" w14:textId="55B20FDC" w:rsidR="00165DF0" w:rsidRDefault="00165DF0" w:rsidP="005200D6">
      <w:r>
        <w:t>Issue</w:t>
      </w:r>
      <w:r w:rsidR="00A820B7">
        <w:t xml:space="preserve"> 1</w:t>
      </w:r>
      <w:r>
        <w:t>: Any image taken in portrait through the application is displayed incorrectly</w:t>
      </w:r>
      <w:r w:rsidR="0091760A">
        <w:t>.</w:t>
      </w:r>
    </w:p>
    <w:p w14:paraId="00C0CB51" w14:textId="4B47397B" w:rsidR="00165DF0" w:rsidRDefault="00165DF0" w:rsidP="005200D6">
      <w:r>
        <w:t>Evidence:</w:t>
      </w:r>
    </w:p>
    <w:p w14:paraId="1D07F02F" w14:textId="77777777" w:rsidR="00AC623E" w:rsidRDefault="00165DF0" w:rsidP="00AC623E">
      <w:pPr>
        <w:keepNext/>
        <w:jc w:val="center"/>
      </w:pPr>
      <w:r>
        <w:rPr>
          <w:noProof/>
        </w:rPr>
        <w:drawing>
          <wp:inline distT="0" distB="0" distL="0" distR="0" wp14:anchorId="71F88A1D" wp14:editId="6B015919">
            <wp:extent cx="1701165" cy="1933575"/>
            <wp:effectExtent l="0" t="0" r="0" b="952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5040" b="43813"/>
                    <a:stretch/>
                  </pic:blipFill>
                  <pic:spPr bwMode="auto">
                    <a:xfrm>
                      <a:off x="0" y="0"/>
                      <a:ext cx="1704852" cy="1937766"/>
                    </a:xfrm>
                    <a:prstGeom prst="rect">
                      <a:avLst/>
                    </a:prstGeom>
                    <a:noFill/>
                    <a:ln>
                      <a:noFill/>
                    </a:ln>
                    <a:extLst>
                      <a:ext uri="{53640926-AAD7-44D8-BBD7-CCE9431645EC}">
                        <a14:shadowObscured xmlns:a14="http://schemas.microsoft.com/office/drawing/2010/main"/>
                      </a:ext>
                    </a:extLst>
                  </pic:spPr>
                </pic:pic>
              </a:graphicData>
            </a:graphic>
          </wp:inline>
        </w:drawing>
      </w:r>
    </w:p>
    <w:p w14:paraId="5FAB12B8" w14:textId="09AC61DF" w:rsidR="00165DF0" w:rsidRDefault="00AC623E" w:rsidP="00AC623E">
      <w:pPr>
        <w:pStyle w:val="Caption"/>
        <w:jc w:val="center"/>
      </w:pPr>
      <w:r>
        <w:t xml:space="preserve">Figure </w:t>
      </w:r>
      <w:r w:rsidR="00C47146">
        <w:t>24</w:t>
      </w:r>
      <w:r w:rsidR="009A294B">
        <w:t>: Screen shot of image taken with camera not displaying correctly</w:t>
      </w:r>
    </w:p>
    <w:p w14:paraId="218D5AE7" w14:textId="59ADEE9B" w:rsidR="00165DF0" w:rsidRDefault="00165DF0" w:rsidP="005200D6">
      <w:r>
        <w:t xml:space="preserve">Solution: </w:t>
      </w:r>
      <w:r w:rsidR="00A820B7">
        <w:t>R</w:t>
      </w:r>
      <w:r>
        <w:t>eformat all</w:t>
      </w:r>
      <w:r w:rsidR="00A820B7">
        <w:t xml:space="preserve"> inputted</w:t>
      </w:r>
      <w:r>
        <w:t xml:space="preserve"> </w:t>
      </w:r>
      <w:r w:rsidR="00A820B7">
        <w:t>images</w:t>
      </w:r>
      <w:r>
        <w:t xml:space="preserve"> by 90 degrees</w:t>
      </w:r>
    </w:p>
    <w:p w14:paraId="18AC8871" w14:textId="77777777" w:rsidR="00165DF0" w:rsidRDefault="00165DF0" w:rsidP="005200D6">
      <w:r>
        <w:t>Evidence:</w:t>
      </w:r>
    </w:p>
    <w:p w14:paraId="5924F415" w14:textId="77777777" w:rsidR="00AC623E" w:rsidRDefault="00165DF0" w:rsidP="00AC623E">
      <w:pPr>
        <w:keepNext/>
        <w:jc w:val="center"/>
      </w:pPr>
      <w:r>
        <w:rPr>
          <w:noProof/>
        </w:rPr>
        <w:drawing>
          <wp:inline distT="0" distB="0" distL="0" distR="0" wp14:anchorId="3B25F3BA" wp14:editId="2DC40A2C">
            <wp:extent cx="1735455" cy="2009775"/>
            <wp:effectExtent l="0" t="0" r="0" b="9525"/>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4198" b="43689"/>
                    <a:stretch/>
                  </pic:blipFill>
                  <pic:spPr bwMode="auto">
                    <a:xfrm>
                      <a:off x="0" y="0"/>
                      <a:ext cx="1747923" cy="2024214"/>
                    </a:xfrm>
                    <a:prstGeom prst="rect">
                      <a:avLst/>
                    </a:prstGeom>
                    <a:noFill/>
                    <a:ln>
                      <a:noFill/>
                    </a:ln>
                    <a:extLst>
                      <a:ext uri="{53640926-AAD7-44D8-BBD7-CCE9431645EC}">
                        <a14:shadowObscured xmlns:a14="http://schemas.microsoft.com/office/drawing/2010/main"/>
                      </a:ext>
                    </a:extLst>
                  </pic:spPr>
                </pic:pic>
              </a:graphicData>
            </a:graphic>
          </wp:inline>
        </w:drawing>
      </w:r>
    </w:p>
    <w:p w14:paraId="354604AA" w14:textId="01F0B069" w:rsidR="00165DF0" w:rsidRDefault="00AC623E" w:rsidP="00AC623E">
      <w:pPr>
        <w:pStyle w:val="Caption"/>
        <w:jc w:val="center"/>
      </w:pPr>
      <w:r>
        <w:t xml:space="preserve">Figure </w:t>
      </w:r>
      <w:r w:rsidR="00C47146">
        <w:t>25</w:t>
      </w:r>
      <w:r w:rsidR="009A294B">
        <w:t>:</w:t>
      </w:r>
      <w:r w:rsidR="00C47146">
        <w:t xml:space="preserve"> </w:t>
      </w:r>
      <w:r w:rsidR="009A294B">
        <w:t>Screenshot of the outcome of the initial fix</w:t>
      </w:r>
    </w:p>
    <w:p w14:paraId="32AFEF04" w14:textId="22712BE2" w:rsidR="00165DF0" w:rsidRDefault="00165DF0" w:rsidP="005200D6"/>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0B8B62CB" w:rsidR="00340581" w:rsidRDefault="00776C64" w:rsidP="005200D6">
      <w:r>
        <w:t>Solution:</w:t>
      </w:r>
      <w:r w:rsidR="00F151C8">
        <w:t xml:space="preserve"> The </w:t>
      </w:r>
      <w:r w:rsidR="00340581">
        <w:t>actual</w:t>
      </w:r>
      <w:r w:rsidR="00F151C8">
        <w:t xml:space="preserve"> issue was with how </w:t>
      </w:r>
      <w:r w:rsidR="003C009B">
        <w:t>a</w:t>
      </w:r>
      <w:r w:rsidR="00F151C8">
        <w:t>ndroid restarts the application when transition</w:t>
      </w:r>
      <w:r w:rsidR="0091760A">
        <w:t>ing the phone</w:t>
      </w:r>
      <w:r w:rsidR="00F151C8">
        <w:t xml:space="preserve"> from portrait to landscape and </w:t>
      </w:r>
      <w:r w:rsidR="003C009B" w:rsidRPr="003C009B">
        <w:t>vice versa</w:t>
      </w:r>
      <w:r w:rsidR="00F151C8">
        <w:t xml:space="preserve">. There </w:t>
      </w:r>
      <w:r w:rsidR="00D605C8">
        <w:t>were</w:t>
      </w:r>
      <w:r w:rsidR="00F151C8">
        <w:t xml:space="preserve"> two possible solutions for this, the first and most complicated solution was to save the state of the application before the transition from portrait to landscape,</w:t>
      </w:r>
      <w:r w:rsidR="00D605C8">
        <w:t xml:space="preserve"> </w:t>
      </w:r>
      <w:r w:rsidR="00340581">
        <w:t>this would be done by taking the current state of the activity running on the android application and then saving it to be displayed once the rotation ha</w:t>
      </w:r>
      <w:r w:rsidR="003C009B">
        <w:t>d</w:t>
      </w:r>
      <w:r w:rsidR="00340581">
        <w:t xml:space="preserve"> taken place. </w:t>
      </w:r>
      <w:r w:rsidR="007E07CA">
        <w:t>However,</w:t>
      </w:r>
      <w:r w:rsidR="00340581">
        <w:t xml:space="preserve"> this solution brought forward an </w:t>
      </w:r>
      <w:r w:rsidR="006D014D">
        <w:t>issue</w:t>
      </w:r>
      <w:r w:rsidR="00340581">
        <w:t xml:space="preserve"> with how the application was displayed, resulting in the landscape version of the application be</w:t>
      </w:r>
      <w:r w:rsidR="0048630A">
        <w:t>ing</w:t>
      </w:r>
      <w:r w:rsidR="00340581">
        <w:t xml:space="preserve"> </w:t>
      </w:r>
      <w:r w:rsidR="00E25E18">
        <w:t>difficult to read as well as unpleasant to look at</w:t>
      </w:r>
      <w:r w:rsidR="003C009B">
        <w:t>.</w:t>
      </w:r>
      <w:r w:rsidR="00E25E18">
        <w:t xml:space="preserve"> </w:t>
      </w:r>
      <w:r w:rsidR="003C009B">
        <w:t>T</w:t>
      </w:r>
      <w:r w:rsidR="00E25E18">
        <w:t>o fix this</w:t>
      </w:r>
      <w:r w:rsidR="00340581">
        <w:t xml:space="preserve"> </w:t>
      </w:r>
      <w:r w:rsidR="00E25E18">
        <w:t xml:space="preserve">the application would need </w:t>
      </w:r>
      <w:r w:rsidR="00340581">
        <w:t>to have two separate layouts, one for portrait, and one for landscape</w:t>
      </w:r>
      <w:r w:rsidR="00E25E18">
        <w:t xml:space="preserve">, a </w:t>
      </w:r>
      <w:r w:rsidR="0091760A">
        <w:t>time-consuming</w:t>
      </w:r>
      <w:r w:rsidR="00E25E18">
        <w:t xml:space="preserve"> task that offered little benefit to the functionality of the application.</w:t>
      </w:r>
    </w:p>
    <w:p w14:paraId="7938717D" w14:textId="7D59C9ED" w:rsidR="00A956E9" w:rsidRDefault="00F151C8" w:rsidP="005200D6">
      <w:r>
        <w:lastRenderedPageBreak/>
        <w:t>The second solution was to not allow the application to be able to display in any other mann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D605C8" w:rsidRPr="00D605C8">
        <w:t xml:space="preserve"> </w:t>
      </w:r>
      <w:r w:rsidR="00D605C8">
        <w:t>,</w:t>
      </w:r>
      <w:r w:rsidR="00D605C8" w:rsidRPr="00D605C8">
        <w:t xml:space="preserve"> "Exchangeable Image File Format</w:t>
      </w:r>
      <w:r w:rsidR="00D605C8">
        <w:t>”, of the taken image which included the angle of the phone when the image was taken, once 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w:t>
      </w:r>
      <w:r w:rsidR="00C47146">
        <w:rPr>
          <w:b/>
          <w:bCs/>
          <w:i/>
          <w:iCs/>
        </w:rPr>
        <w:t>6</w:t>
      </w:r>
      <w:r w:rsidR="007F0760">
        <w:t>.</w:t>
      </w:r>
    </w:p>
    <w:p w14:paraId="4168A308" w14:textId="77777777" w:rsidR="00AC623E" w:rsidRDefault="00A956E9" w:rsidP="00AC623E">
      <w:pPr>
        <w:keepNext/>
      </w:pPr>
      <w:r>
        <w:rPr>
          <w:noProof/>
        </w:rPr>
        <w:drawing>
          <wp:inline distT="0" distB="0" distL="0" distR="0" wp14:anchorId="59C82685" wp14:editId="54C6F7A6">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6"/>
                    <a:stretch>
                      <a:fillRect/>
                    </a:stretch>
                  </pic:blipFill>
                  <pic:spPr>
                    <a:xfrm>
                      <a:off x="0" y="0"/>
                      <a:ext cx="5731510" cy="3213100"/>
                    </a:xfrm>
                    <a:prstGeom prst="rect">
                      <a:avLst/>
                    </a:prstGeom>
                  </pic:spPr>
                </pic:pic>
              </a:graphicData>
            </a:graphic>
          </wp:inline>
        </w:drawing>
      </w:r>
    </w:p>
    <w:p w14:paraId="66433043" w14:textId="4B7A8B9D" w:rsidR="00AC623E" w:rsidRDefault="00AC623E" w:rsidP="00AC623E">
      <w:pPr>
        <w:pStyle w:val="Caption"/>
      </w:pPr>
      <w:r>
        <w:t xml:space="preserve">Figure </w:t>
      </w:r>
      <w:r w:rsidR="00C47146">
        <w:t>26</w:t>
      </w:r>
      <w:r w:rsidR="009A294B">
        <w:t>: Code used to more effective</w:t>
      </w:r>
      <w:r w:rsidR="001E2DD6">
        <w:t>ly</w:t>
      </w:r>
      <w:r w:rsidR="009A294B">
        <w:t xml:space="preserve"> rotate the image to ma</w:t>
      </w:r>
      <w:r w:rsidR="001E2DD6">
        <w:t>tch</w:t>
      </w:r>
      <w:r w:rsidR="009A294B">
        <w:t xml:space="preserve"> the rotation of the device using EXIF image tag data </w:t>
      </w:r>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0F8D3D94" w14:textId="286CBE62" w:rsidR="009A294B" w:rsidRDefault="009A294B" w:rsidP="005200D6"/>
    <w:p w14:paraId="6ED08805" w14:textId="50FF2086" w:rsidR="007336BC" w:rsidRDefault="007336BC" w:rsidP="005200D6"/>
    <w:p w14:paraId="668FA67E" w14:textId="77777777" w:rsidR="007336BC" w:rsidRDefault="007336BC" w:rsidP="005200D6"/>
    <w:p w14:paraId="516B408F" w14:textId="25F314A6" w:rsidR="005200D6" w:rsidRDefault="005200D6" w:rsidP="00846F5B">
      <w:pPr>
        <w:pStyle w:val="Heading2"/>
      </w:pPr>
      <w:bookmarkStart w:id="56" w:name="_Toc100649494"/>
      <w:r>
        <w:lastRenderedPageBreak/>
        <w:t>6.3 Database Implementation</w:t>
      </w:r>
      <w:bookmarkEnd w:id="56"/>
    </w:p>
    <w:p w14:paraId="6F48121B" w14:textId="3259F228" w:rsidR="00603227" w:rsidRDefault="00603227" w:rsidP="00846F5B">
      <w:pPr>
        <w:pStyle w:val="Heading3"/>
      </w:pPr>
      <w:bookmarkStart w:id="57" w:name="_Toc100649495"/>
      <w:r>
        <w:t>6.3.1 Overview</w:t>
      </w:r>
      <w:bookmarkEnd w:id="57"/>
    </w:p>
    <w:p w14:paraId="3AEB8AD9" w14:textId="0D8C0353" w:rsidR="00603227" w:rsidRDefault="00C650F4" w:rsidP="00603227">
      <w:r>
        <w:t>Th</w:t>
      </w:r>
      <w:r w:rsidR="000A3B86">
        <w:t>is</w:t>
      </w:r>
      <w:r>
        <w:t xml:space="preserve"> stage of the project was focus</w:t>
      </w:r>
      <w:r w:rsidR="000C5F26">
        <w:t>ed</w:t>
      </w:r>
      <w:r>
        <w:t xml:space="preserve"> on the creation of the SQLite database. This was split into two core sprints, these being firstly the creation of the core database,</w:t>
      </w:r>
      <w:r w:rsidR="000C5F26">
        <w:t xml:space="preserve"> and</w:t>
      </w:r>
      <w:r>
        <w:t xml:space="preserve"> the second sprint being the implementation of plant care data into the database. </w:t>
      </w:r>
    </w:p>
    <w:p w14:paraId="793A762E" w14:textId="6D58DBC0" w:rsidR="00603227" w:rsidRDefault="00603227" w:rsidP="00846F5B">
      <w:pPr>
        <w:pStyle w:val="Heading3"/>
      </w:pPr>
      <w:bookmarkStart w:id="58" w:name="_Toc100649496"/>
      <w:r>
        <w:t xml:space="preserve">6.3.2 Creating the SQLite </w:t>
      </w:r>
      <w:r w:rsidR="000C5F26">
        <w:t>D</w:t>
      </w:r>
      <w:r>
        <w:t>atabase</w:t>
      </w:r>
      <w:bookmarkEnd w:id="58"/>
      <w:r>
        <w:t xml:space="preserve"> </w:t>
      </w:r>
    </w:p>
    <w:p w14:paraId="1A0EBB7A" w14:textId="6C45843E" w:rsidR="00585E85" w:rsidRDefault="004E4274" w:rsidP="00603227">
      <w:r>
        <w:t>In th</w:t>
      </w:r>
      <w:r w:rsidR="00D92525">
        <w:t>is</w:t>
      </w:r>
      <w:r>
        <w:t xml:space="preserve"> sprint a</w:t>
      </w:r>
      <w:r w:rsidR="009469E9">
        <w:t xml:space="preserve"> simple</w:t>
      </w:r>
      <w:r>
        <w:t xml:space="preserve"> python programme </w:t>
      </w:r>
      <w:r w:rsidR="009469E9">
        <w:t>CreatePlantDatabase.py was created</w:t>
      </w:r>
      <w:r w:rsidR="00987628">
        <w:t>. T</w:t>
      </w:r>
      <w:r w:rsidR="009469E9">
        <w:t>his</w:t>
      </w:r>
      <w:r w:rsidR="00995194">
        <w:t xml:space="preserve"> programme</w:t>
      </w:r>
      <w:r w:rsidR="00987628">
        <w:t>,</w:t>
      </w:r>
      <w:r w:rsidR="00995194">
        <w:t xml:space="preserve"> using the sqlite3 python library</w:t>
      </w:r>
      <w:r w:rsidR="00987628">
        <w:t>,</w:t>
      </w:r>
      <w:r w:rsidR="00B46AA4">
        <w:t xml:space="preserve"> which allowed for the use of SQL commands in python,</w:t>
      </w:r>
      <w:r w:rsidR="00987628">
        <w:t xml:space="preserve"> was used</w:t>
      </w:r>
      <w:r w:rsidR="00995194">
        <w:t xml:space="preserve"> to </w:t>
      </w:r>
      <w:r w:rsidR="00524D3D">
        <w:t>create the initial table in the database and populate each header in each column with the appropriate fields, these being the plant name (which acts as the primary key for</w:t>
      </w:r>
      <w:r w:rsidR="00987628">
        <w:t xml:space="preserve"> the</w:t>
      </w:r>
      <w:r w:rsidR="00524D3D">
        <w:t xml:space="preserve"> table), the plants description, how much water the plant requires</w:t>
      </w:r>
      <w:r w:rsidR="003D7DF3">
        <w:t xml:space="preserve">, the required light levels, the ideal temperature, the ideal humidity, how often the plant requires to be fertilized and the final column that contains any unique care information about the plant. </w:t>
      </w:r>
    </w:p>
    <w:p w14:paraId="05A09096" w14:textId="77777777" w:rsidR="003D7DF3" w:rsidRDefault="003D7DF3" w:rsidP="00603227"/>
    <w:p w14:paraId="61E55CC2" w14:textId="4FF39D48" w:rsidR="001C17CF" w:rsidRDefault="001C17CF" w:rsidP="00846F5B">
      <w:pPr>
        <w:pStyle w:val="Heading3"/>
      </w:pPr>
      <w:bookmarkStart w:id="59" w:name="_Toc100649497"/>
      <w:r>
        <w:t xml:space="preserve">6.3.3 Implementing </w:t>
      </w:r>
      <w:r w:rsidR="001E2DD6">
        <w:t>P</w:t>
      </w:r>
      <w:r>
        <w:t xml:space="preserve">lant </w:t>
      </w:r>
      <w:r w:rsidR="001E2DD6">
        <w:t>D</w:t>
      </w:r>
      <w:r>
        <w:t xml:space="preserve">ata into the </w:t>
      </w:r>
      <w:r w:rsidR="001E2DD6">
        <w:t>D</w:t>
      </w:r>
      <w:r>
        <w:t>atabase</w:t>
      </w:r>
      <w:bookmarkEnd w:id="59"/>
    </w:p>
    <w:p w14:paraId="0DBC4AC2" w14:textId="7B1F3192" w:rsidR="00AA54EA" w:rsidRDefault="00995194" w:rsidP="00603227">
      <w:r>
        <w:t xml:space="preserve">In this sprint the plant information for each </w:t>
      </w:r>
      <w:r w:rsidR="003A57EA">
        <w:t>species of plant the CNN could identify was added to the database. This was a simple process of adding each plant</w:t>
      </w:r>
      <w:r w:rsidR="00257243">
        <w:t>’</w:t>
      </w:r>
      <w:r w:rsidR="003A57EA">
        <w:t>s details</w:t>
      </w:r>
      <w:r w:rsidR="00AA54EA">
        <w:t xml:space="preserve"> manually to the database using the cursor.execute() command using the column structure implemented in the previous sprint.</w:t>
      </w:r>
    </w:p>
    <w:p w14:paraId="22E9C61C" w14:textId="2080F178" w:rsidR="003A57EA" w:rsidRDefault="003A57EA" w:rsidP="00603227">
      <w:r>
        <w:rPr>
          <w:noProof/>
        </w:rPr>
        <mc:AlternateContent>
          <mc:Choice Requires="wpg">
            <w:drawing>
              <wp:anchor distT="0" distB="0" distL="114300" distR="114300" simplePos="0" relativeHeight="251678720" behindDoc="0" locked="0" layoutInCell="1" allowOverlap="1" wp14:anchorId="6830A471" wp14:editId="701787F3">
                <wp:simplePos x="0" y="0"/>
                <wp:positionH relativeFrom="margin">
                  <wp:align>right</wp:align>
                </wp:positionH>
                <wp:positionV relativeFrom="paragraph">
                  <wp:posOffset>230505</wp:posOffset>
                </wp:positionV>
                <wp:extent cx="5731510" cy="2828925"/>
                <wp:effectExtent l="0" t="0" r="2540" b="9525"/>
                <wp:wrapTight wrapText="bothSides">
                  <wp:wrapPolygon edited="0">
                    <wp:start x="0" y="0"/>
                    <wp:lineTo x="0" y="21527"/>
                    <wp:lineTo x="21538" y="21527"/>
                    <wp:lineTo x="21538" y="0"/>
                    <wp:lineTo x="0" y="0"/>
                  </wp:wrapPolygon>
                </wp:wrapTight>
                <wp:docPr id="42" name="Group 42"/>
                <wp:cNvGraphicFramePr/>
                <a:graphic xmlns:a="http://schemas.openxmlformats.org/drawingml/2006/main">
                  <a:graphicData uri="http://schemas.microsoft.com/office/word/2010/wordprocessingGroup">
                    <wpg:wgp>
                      <wpg:cNvGrpSpPr/>
                      <wpg:grpSpPr>
                        <a:xfrm>
                          <a:off x="0" y="0"/>
                          <a:ext cx="5731510" cy="2828925"/>
                          <a:chOff x="0" y="0"/>
                          <a:chExt cx="5731510" cy="2828925"/>
                        </a:xfrm>
                      </wpg:grpSpPr>
                      <pic:pic xmlns:pic="http://schemas.openxmlformats.org/drawingml/2006/picture">
                        <pic:nvPicPr>
                          <pic:cNvPr id="40" name="Picture 40" descr="Text&#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wps:wsp>
                        <wps:cNvPr id="41" name="Text Box 41"/>
                        <wps:cNvSpPr txBox="1"/>
                        <wps:spPr>
                          <a:xfrm>
                            <a:off x="0" y="2562225"/>
                            <a:ext cx="5731510" cy="266700"/>
                          </a:xfrm>
                          <a:prstGeom prst="rect">
                            <a:avLst/>
                          </a:prstGeom>
                          <a:solidFill>
                            <a:prstClr val="white"/>
                          </a:solidFill>
                          <a:ln>
                            <a:noFill/>
                          </a:ln>
                        </wps:spPr>
                        <wps:txbx>
                          <w:txbxContent>
                            <w:p w14:paraId="27DE2DFB" w14:textId="5EDE59B7" w:rsidR="00585E85" w:rsidRPr="005258AD" w:rsidRDefault="00585E85" w:rsidP="00585E85">
                              <w:pPr>
                                <w:pStyle w:val="Caption"/>
                                <w:rPr>
                                  <w:noProof/>
                                </w:rPr>
                              </w:pPr>
                              <w:r>
                                <w:t>Figure</w:t>
                              </w:r>
                              <w:r w:rsidR="00C47146">
                                <w:t xml:space="preserve"> 27</w:t>
                              </w:r>
                              <w:r>
                                <w:t>: Database creati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830A471" id="Group 42" o:spid="_x0000_s1072" style="position:absolute;margin-left:400.1pt;margin-top:18.15pt;width:451.3pt;height:222.75pt;z-index:251678720;mso-position-horizontal:right;mso-position-horizontal-relative:margin" coordsize="57315,28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">
                <v:shape id="Picture 40" o:spid="_x0000_s1073" type="#_x0000_t75" alt="Text&#10;&#10;Description automatically generated" style="position:absolute;width:57315;height:25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">
                  <v:imagedata r:id="rId48" o:title="Text&#10;&#10;Description automatically generated"/>
                </v:shape>
                <v:shape id="Text Box 41" o:spid="_x0000_s1074" type="#_x0000_t202" style="position:absolute;top:2562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27DE2DFB" w14:textId="5EDE59B7" w:rsidR="00585E85" w:rsidRPr="005258AD" w:rsidRDefault="00585E85" w:rsidP="00585E85">
                        <w:pPr>
                          <w:pStyle w:val="Caption"/>
                          <w:rPr>
                            <w:noProof/>
                          </w:rPr>
                        </w:pPr>
                        <w:r>
                          <w:t>Figure</w:t>
                        </w:r>
                        <w:r w:rsidR="00C47146">
                          <w:t xml:space="preserve"> 27</w:t>
                        </w:r>
                        <w:r>
                          <w:t>: Database creation code</w:t>
                        </w:r>
                      </w:p>
                    </w:txbxContent>
                  </v:textbox>
                </v:shape>
                <w10:wrap type="tight" anchorx="margin"/>
              </v:group>
            </w:pict>
          </mc:Fallback>
        </mc:AlternateContent>
      </w:r>
    </w:p>
    <w:p w14:paraId="3C9DEDAE" w14:textId="77777777" w:rsidR="00257243" w:rsidRDefault="00257243" w:rsidP="00603227"/>
    <w:p w14:paraId="435BA6C1" w14:textId="77777777" w:rsidR="00257243" w:rsidRDefault="00257243" w:rsidP="00603227"/>
    <w:p w14:paraId="14F6B41B" w14:textId="77777777" w:rsidR="00257243" w:rsidRDefault="00257243" w:rsidP="00603227"/>
    <w:p w14:paraId="5340A09E" w14:textId="77777777" w:rsidR="00257243" w:rsidRDefault="00257243" w:rsidP="00603227"/>
    <w:p w14:paraId="5A957A8D" w14:textId="77777777" w:rsidR="00257243" w:rsidRDefault="00257243" w:rsidP="00603227"/>
    <w:p w14:paraId="4394A761" w14:textId="4F3292F6" w:rsidR="00603227" w:rsidRDefault="00603227" w:rsidP="00846F5B">
      <w:pPr>
        <w:pStyle w:val="Heading3"/>
      </w:pPr>
      <w:bookmarkStart w:id="60" w:name="_Toc100649498"/>
      <w:r>
        <w:lastRenderedPageBreak/>
        <w:t>6.3.</w:t>
      </w:r>
      <w:r w:rsidR="001C17CF">
        <w:t>4</w:t>
      </w:r>
      <w:r>
        <w:t xml:space="preserve"> Final </w:t>
      </w:r>
      <w:r w:rsidR="00257243">
        <w:t>P</w:t>
      </w:r>
      <w:r>
        <w:t>roduct</w:t>
      </w:r>
      <w:bookmarkEnd w:id="60"/>
    </w:p>
    <w:p w14:paraId="60A4EA3F" w14:textId="39D4DEDC" w:rsidR="003A57EA" w:rsidRDefault="00257243" w:rsidP="00603227">
      <w:r>
        <w:rPr>
          <w:noProof/>
        </w:rPr>
        <mc:AlternateContent>
          <mc:Choice Requires="wpg">
            <w:drawing>
              <wp:anchor distT="0" distB="0" distL="114300" distR="114300" simplePos="0" relativeHeight="251682816" behindDoc="0" locked="0" layoutInCell="1" allowOverlap="1" wp14:anchorId="2B2FCBFF" wp14:editId="51C75DA7">
                <wp:simplePos x="0" y="0"/>
                <wp:positionH relativeFrom="margin">
                  <wp:posOffset>54610</wp:posOffset>
                </wp:positionH>
                <wp:positionV relativeFrom="paragraph">
                  <wp:posOffset>533400</wp:posOffset>
                </wp:positionV>
                <wp:extent cx="5731510" cy="3790950"/>
                <wp:effectExtent l="0" t="0" r="2540" b="0"/>
                <wp:wrapTight wrapText="bothSides">
                  <wp:wrapPolygon edited="0">
                    <wp:start x="0" y="0"/>
                    <wp:lineTo x="0" y="21491"/>
                    <wp:lineTo x="21538" y="21491"/>
                    <wp:lineTo x="21538"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5731510" cy="3790950"/>
                          <a:chOff x="0" y="0"/>
                          <a:chExt cx="5731510" cy="3790950"/>
                        </a:xfrm>
                      </wpg:grpSpPr>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wps:wsp>
                        <wps:cNvPr id="44" name="Text Box 44"/>
                        <wps:cNvSpPr txBox="1"/>
                        <wps:spPr>
                          <a:xfrm>
                            <a:off x="0" y="3524250"/>
                            <a:ext cx="5731510" cy="266700"/>
                          </a:xfrm>
                          <a:prstGeom prst="rect">
                            <a:avLst/>
                          </a:prstGeom>
                          <a:solidFill>
                            <a:prstClr val="white"/>
                          </a:solidFill>
                          <a:ln>
                            <a:noFill/>
                          </a:ln>
                        </wps:spPr>
                        <wps:txbx>
                          <w:txbxContent>
                            <w:p w14:paraId="1249B35E" w14:textId="2A081C5F" w:rsidR="00585E85" w:rsidRPr="009F6388" w:rsidRDefault="00585E85" w:rsidP="00585E85">
                              <w:pPr>
                                <w:pStyle w:val="Caption"/>
                                <w:rPr>
                                  <w:noProof/>
                                </w:rPr>
                              </w:pPr>
                              <w:r>
                                <w:t xml:space="preserve">Figure </w:t>
                              </w:r>
                              <w:r w:rsidR="00C47146">
                                <w:t>28</w:t>
                              </w:r>
                              <w:r>
                                <w:t xml:space="preserve">: Plant information and care database visualised using </w:t>
                              </w:r>
                              <w:r w:rsidRPr="00594730">
                                <w:t>SQLite View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2FCBFF" id="Group 45" o:spid="_x0000_s1075" style="position:absolute;margin-left:4.3pt;margin-top:42pt;width:451.3pt;height:298.5pt;z-index:251682816;mso-position-horizontal-relative:margin" coordsize="57315,37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">
                <v:shape id="Picture 43" o:spid="_x0000_s1076" type="#_x0000_t75" alt="Graphical user interface, application, table, email&#10;&#10;Description automatically generated" style="position:absolute;width:57315;height:3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">
                  <v:imagedata r:id="rId50" o:title="Graphical user interface, application, table, email&#10;&#10;Description automatically generated"/>
                </v:shape>
                <v:shape id="Text Box 44" o:spid="_x0000_s1077" type="#_x0000_t202" style="position:absolute;top:3524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1249B35E" w14:textId="2A081C5F" w:rsidR="00585E85" w:rsidRPr="009F6388" w:rsidRDefault="00585E85" w:rsidP="00585E85">
                        <w:pPr>
                          <w:pStyle w:val="Caption"/>
                          <w:rPr>
                            <w:noProof/>
                          </w:rPr>
                        </w:pPr>
                        <w:r>
                          <w:t xml:space="preserve">Figure </w:t>
                        </w:r>
                        <w:r w:rsidR="00C47146">
                          <w:t>28</w:t>
                        </w:r>
                        <w:r>
                          <w:t xml:space="preserve">: Plant information and care database visualised using </w:t>
                        </w:r>
                        <w:r w:rsidRPr="00594730">
                          <w:t>SQLite Viewer</w:t>
                        </w:r>
                      </w:p>
                    </w:txbxContent>
                  </v:textbox>
                </v:shape>
                <w10:wrap type="tight" anchorx="margin"/>
              </v:group>
            </w:pict>
          </mc:Fallback>
        </mc:AlternateContent>
      </w:r>
      <w:r w:rsidR="00DF28D1">
        <w:t xml:space="preserve">As shown in </w:t>
      </w:r>
      <w:r w:rsidRPr="00257243">
        <w:rPr>
          <w:b/>
          <w:bCs/>
        </w:rPr>
        <w:t>Figure 28</w:t>
      </w:r>
      <w:r w:rsidRPr="00257243">
        <w:t>,</w:t>
      </w:r>
      <w:r w:rsidR="00DF28D1" w:rsidRPr="00257243">
        <w:t xml:space="preserve"> </w:t>
      </w:r>
      <w:r w:rsidR="00DF28D1">
        <w:t>the database has been successfully created containing all the relevant plant data</w:t>
      </w:r>
      <w:r>
        <w:t>.</w:t>
      </w:r>
    </w:p>
    <w:p w14:paraId="02966712" w14:textId="77777777" w:rsidR="00257243" w:rsidRDefault="00257243" w:rsidP="00603227"/>
    <w:p w14:paraId="6AF39B3D" w14:textId="3CE9CB20" w:rsidR="00603227" w:rsidRDefault="00603227" w:rsidP="00846F5B">
      <w:pPr>
        <w:pStyle w:val="Heading3"/>
      </w:pPr>
      <w:bookmarkStart w:id="61" w:name="_Toc100649499"/>
      <w:r>
        <w:t>6.3.</w:t>
      </w:r>
      <w:r w:rsidR="001C17CF">
        <w:t>5</w:t>
      </w:r>
      <w:r>
        <w:t xml:space="preserve"> Problems and </w:t>
      </w:r>
      <w:r w:rsidR="00257243">
        <w:t>C</w:t>
      </w:r>
      <w:r>
        <w:t>hallenges</w:t>
      </w:r>
      <w:r w:rsidR="000D5EF0">
        <w:t xml:space="preserve"> with </w:t>
      </w:r>
      <w:r w:rsidR="00257243">
        <w:t>B</w:t>
      </w:r>
      <w:r w:rsidR="000D5EF0">
        <w:t xml:space="preserve">uilding the </w:t>
      </w:r>
      <w:r w:rsidR="00257243">
        <w:t>D</w:t>
      </w:r>
      <w:r w:rsidR="000D5EF0">
        <w:t>atabase</w:t>
      </w:r>
      <w:bookmarkEnd w:id="61"/>
    </w:p>
    <w:p w14:paraId="1C3D62B6" w14:textId="21B1C06C" w:rsidR="007304FD" w:rsidRDefault="003A57EA" w:rsidP="005200D6">
      <w:r>
        <w:t>Due to the simplicity of th</w:t>
      </w:r>
      <w:r w:rsidR="00257243">
        <w:t>is</w:t>
      </w:r>
      <w:r>
        <w:t xml:space="preserve"> stage of the project, no issues were encountered.</w:t>
      </w:r>
    </w:p>
    <w:p w14:paraId="07C86ABE" w14:textId="5F8E2316" w:rsidR="007304FD" w:rsidRDefault="007304FD" w:rsidP="005200D6"/>
    <w:p w14:paraId="3D4E80C7" w14:textId="257FDED6" w:rsidR="007304FD" w:rsidRDefault="007304FD" w:rsidP="005200D6"/>
    <w:p w14:paraId="08A5A4F1" w14:textId="00333474" w:rsidR="007C1623" w:rsidRDefault="007C1623" w:rsidP="005200D6"/>
    <w:p w14:paraId="28E666C1" w14:textId="0FAB2166"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6511F379" w14:textId="77777777" w:rsidR="007304FD" w:rsidRDefault="007304FD" w:rsidP="005200D6"/>
    <w:p w14:paraId="4BDF874F" w14:textId="0825F94A" w:rsidR="0023730D" w:rsidRDefault="005200D6" w:rsidP="00846F5B">
      <w:pPr>
        <w:pStyle w:val="Heading2"/>
      </w:pPr>
      <w:bookmarkStart w:id="62" w:name="_Toc100649500"/>
      <w:r>
        <w:lastRenderedPageBreak/>
        <w:t xml:space="preserve">6.4 Component </w:t>
      </w:r>
      <w:r w:rsidR="00123829">
        <w:t>I</w:t>
      </w:r>
      <w:r>
        <w:t>ntegration</w:t>
      </w:r>
      <w:bookmarkEnd w:id="62"/>
    </w:p>
    <w:p w14:paraId="51930851" w14:textId="467D0AAB" w:rsidR="00603227" w:rsidRDefault="00603227" w:rsidP="00846F5B">
      <w:pPr>
        <w:pStyle w:val="Heading3"/>
      </w:pPr>
      <w:bookmarkStart w:id="63" w:name="_Toc100649501"/>
      <w:r>
        <w:t>6.4.1 Overview</w:t>
      </w:r>
      <w:bookmarkEnd w:id="63"/>
    </w:p>
    <w:p w14:paraId="10B2E232" w14:textId="6FB531AC" w:rsidR="00603227" w:rsidRDefault="000A3B86" w:rsidP="00603227">
      <w:r>
        <w:t>This stage of development was focus</w:t>
      </w:r>
      <w:r w:rsidR="00123829">
        <w:t>ed</w:t>
      </w:r>
      <w:r>
        <w:t xml:space="preserve"> on integrating each core component of</w:t>
      </w:r>
      <w:r w:rsidR="00123829">
        <w:t xml:space="preserve"> the</w:t>
      </w:r>
      <w:r>
        <w:t xml:space="preserve"> system into the mobile application. This was split up into 2 sprints, the first being the integration of the CNN into the application and making it provide predictions based on input images, the second was the integration of the database </w:t>
      </w:r>
      <w:r w:rsidR="00846F5B">
        <w:t>into</w:t>
      </w:r>
      <w:r>
        <w:t xml:space="preserve"> the application, making the database provide the correct information based on the prediction</w:t>
      </w:r>
      <w:r w:rsidR="00123829">
        <w:t>s</w:t>
      </w:r>
      <w:r>
        <w:t xml:space="preserve"> made by the CNN. </w:t>
      </w:r>
    </w:p>
    <w:p w14:paraId="3FC6C11C" w14:textId="3658AEA6" w:rsidR="00603227" w:rsidRDefault="00603227" w:rsidP="00846F5B">
      <w:pPr>
        <w:pStyle w:val="Heading3"/>
      </w:pPr>
      <w:bookmarkStart w:id="64" w:name="_Toc100649502"/>
      <w:r>
        <w:t xml:space="preserve">6.4.2 Integrating the CNN into the </w:t>
      </w:r>
      <w:r w:rsidR="00123829">
        <w:t>M</w:t>
      </w:r>
      <w:r>
        <w:t xml:space="preserve">obile </w:t>
      </w:r>
      <w:r w:rsidR="00123829">
        <w:t>A</w:t>
      </w:r>
      <w:r>
        <w:t>pplication</w:t>
      </w:r>
      <w:bookmarkEnd w:id="64"/>
    </w:p>
    <w:p w14:paraId="399C58AE" w14:textId="13AC3DF6" w:rsidR="00603227" w:rsidRDefault="00123829" w:rsidP="00603227">
      <w:r>
        <w:rPr>
          <w:noProof/>
        </w:rPr>
        <mc:AlternateContent>
          <mc:Choice Requires="wpg">
            <w:drawing>
              <wp:anchor distT="0" distB="0" distL="114300" distR="114300" simplePos="0" relativeHeight="251776000" behindDoc="0" locked="0" layoutInCell="1" allowOverlap="1" wp14:anchorId="76638D3E" wp14:editId="61151497">
                <wp:simplePos x="0" y="0"/>
                <wp:positionH relativeFrom="margin">
                  <wp:align>right</wp:align>
                </wp:positionH>
                <wp:positionV relativeFrom="paragraph">
                  <wp:posOffset>2626360</wp:posOffset>
                </wp:positionV>
                <wp:extent cx="5731510" cy="3095625"/>
                <wp:effectExtent l="0" t="0" r="2540" b="9525"/>
                <wp:wrapTight wrapText="bothSides">
                  <wp:wrapPolygon edited="0">
                    <wp:start x="0" y="0"/>
                    <wp:lineTo x="0" y="21534"/>
                    <wp:lineTo x="21538" y="21534"/>
                    <wp:lineTo x="21538" y="0"/>
                    <wp:lineTo x="0" y="0"/>
                  </wp:wrapPolygon>
                </wp:wrapTight>
                <wp:docPr id="99" name="Group 99"/>
                <wp:cNvGraphicFramePr/>
                <a:graphic xmlns:a="http://schemas.openxmlformats.org/drawingml/2006/main">
                  <a:graphicData uri="http://schemas.microsoft.com/office/word/2010/wordprocessingGroup">
                    <wpg:wgp>
                      <wpg:cNvGrpSpPr/>
                      <wpg:grpSpPr>
                        <a:xfrm>
                          <a:off x="0" y="0"/>
                          <a:ext cx="5731510" cy="3095625"/>
                          <a:chOff x="0" y="0"/>
                          <a:chExt cx="5731510" cy="3095625"/>
                        </a:xfrm>
                      </wpg:grpSpPr>
                      <pic:pic xmlns:pic="http://schemas.openxmlformats.org/drawingml/2006/picture">
                        <pic:nvPicPr>
                          <pic:cNvPr id="96" name="Picture 96" descr="Text&#10;&#10;Description automatically generated"/>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wps:wsp>
                        <wps:cNvPr id="97" name="Text Box 97"/>
                        <wps:cNvSpPr txBox="1"/>
                        <wps:spPr>
                          <a:xfrm>
                            <a:off x="0" y="2828925"/>
                            <a:ext cx="5731510" cy="266700"/>
                          </a:xfrm>
                          <a:prstGeom prst="rect">
                            <a:avLst/>
                          </a:prstGeom>
                          <a:solidFill>
                            <a:prstClr val="white"/>
                          </a:solidFill>
                          <a:ln>
                            <a:noFill/>
                          </a:ln>
                        </wps:spPr>
                        <wps:txbx>
                          <w:txbxContent>
                            <w:p w14:paraId="588BF90D" w14:textId="693C48EA" w:rsidR="0054358C" w:rsidRPr="004E7501" w:rsidRDefault="0054358C" w:rsidP="0054358C">
                              <w:pPr>
                                <w:pStyle w:val="Caption"/>
                                <w:rPr>
                                  <w:noProof/>
                                </w:rPr>
                              </w:pPr>
                              <w:r>
                                <w:t xml:space="preserve">Figure </w:t>
                              </w:r>
                              <w:r w:rsidR="00C47146">
                                <w:t>29</w:t>
                              </w:r>
                              <w:r>
                                <w:t xml:space="preserve"> : Code used to obtain the probabilistic result of which plant is present in the provid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638D3E" id="Group 99" o:spid="_x0000_s1078" style="position:absolute;margin-left:400.1pt;margin-top:206.8pt;width:451.3pt;height:243.75pt;z-index:251776000;mso-position-horizontal:right;mso-position-horizontal-relative:margin" coordsize="57315,30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">
                <v:shape id="Picture 96" o:spid="_x0000_s1079" type="#_x0000_t75" alt="Text&#10;&#10;Description automatically generated" style="position:absolute;width:57315;height:27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">
                  <v:imagedata r:id="rId52" o:title="Text&#10;&#10;Description automatically generated"/>
                </v:shape>
                <v:shape id="Text Box 97" o:spid="_x0000_s1080" type="#_x0000_t202" style="position:absolute;top:28289;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wDoxgAAANsAAAAPAAAAZHJzL2Rvd25yZXYueG1sRI9BawIx&#10;FITvhf6H8AQvRbNtxdq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9EsA6MYAAADbAAAA&#10;DwAAAAAAAAAAAAAAAAAHAgAAZHJzL2Rvd25yZXYueG1sUEsFBgAAAAADAAMAtwAAAPoCAAAAAA==&#10;" stroked="f">
                  <v:textbox style="mso-fit-shape-to-text:t" inset="0,0,0,0">
                    <w:txbxContent>
                      <w:p w14:paraId="588BF90D" w14:textId="693C48EA" w:rsidR="0054358C" w:rsidRPr="004E7501" w:rsidRDefault="0054358C" w:rsidP="0054358C">
                        <w:pPr>
                          <w:pStyle w:val="Caption"/>
                          <w:rPr>
                            <w:noProof/>
                          </w:rPr>
                        </w:pPr>
                        <w:r>
                          <w:t xml:space="preserve">Figure </w:t>
                        </w:r>
                        <w:r w:rsidR="00C47146">
                          <w:t>29</w:t>
                        </w:r>
                        <w:r>
                          <w:t xml:space="preserve"> : Code used to obtain the probabilistic result of which plant is present in the provided image</w:t>
                        </w:r>
                      </w:p>
                    </w:txbxContent>
                  </v:textbox>
                </v:shape>
                <w10:wrap type="tight" anchorx="margin"/>
              </v:group>
            </w:pict>
          </mc:Fallback>
        </mc:AlternateContent>
      </w:r>
      <w:r w:rsidR="002C406D">
        <w:t>This sprint consisted of</w:t>
      </w:r>
      <w:r w:rsidR="006D7757">
        <w:t xml:space="preserve"> adding</w:t>
      </w:r>
      <w:r w:rsidR="00C80BF3">
        <w:t xml:space="preserve"> the CNN TensorFlow Lite model into the mobile application</w:t>
      </w:r>
      <w:r w:rsidR="00BA319A">
        <w:t xml:space="preserve">. </w:t>
      </w:r>
      <w:r w:rsidR="00B368A5">
        <w:t>Since</w:t>
      </w:r>
      <w:r w:rsidR="00BA319A">
        <w:t xml:space="preserve"> both </w:t>
      </w:r>
      <w:r w:rsidR="00B368A5">
        <w:t>A</w:t>
      </w:r>
      <w:r w:rsidR="00BA319A">
        <w:t xml:space="preserve">ndroid and TensorFlow are owned by Google, AI integration into </w:t>
      </w:r>
      <w:r w:rsidR="00B368A5">
        <w:t>A</w:t>
      </w:r>
      <w:r w:rsidR="00BA319A">
        <w:t>ndroid application</w:t>
      </w:r>
      <w:r w:rsidR="00B368A5">
        <w:t>s</w:t>
      </w:r>
      <w:r w:rsidR="00BA319A">
        <w:t xml:space="preserve"> is not only encourage</w:t>
      </w:r>
      <w:r w:rsidR="00B368A5">
        <w:t>d</w:t>
      </w:r>
      <w:r w:rsidR="00BA319A">
        <w:t xml:space="preserve"> but also is extensively supported by </w:t>
      </w:r>
      <w:r w:rsidR="00B368A5">
        <w:t>A</w:t>
      </w:r>
      <w:r w:rsidR="00BA319A">
        <w:t xml:space="preserve">ndroid </w:t>
      </w:r>
      <w:r w:rsidR="00B368A5">
        <w:t>S</w:t>
      </w:r>
      <w:r w:rsidR="00BA319A">
        <w:t>tudio and the Kotlin programming language</w:t>
      </w:r>
      <w:r w:rsidR="00B368A5">
        <w:t>, which</w:t>
      </w:r>
      <w:r w:rsidR="00BA319A">
        <w:t xml:space="preserve"> m</w:t>
      </w:r>
      <w:r w:rsidR="00B368A5">
        <w:t>ade</w:t>
      </w:r>
      <w:r w:rsidR="00BA319A">
        <w:t xml:space="preserve"> the integration of the TensorFlow Lite model into the application a</w:t>
      </w:r>
      <w:r w:rsidR="00471D56">
        <w:t xml:space="preserve"> simple process of importing the AI model into the application using the provided importation tool</w:t>
      </w:r>
      <w:r w:rsidR="00B368A5">
        <w:t>. T</w:t>
      </w:r>
      <w:r w:rsidR="00471D56">
        <w:t>hen</w:t>
      </w:r>
      <w:r w:rsidR="007E7586">
        <w:t xml:space="preserve">, as shown in </w:t>
      </w:r>
      <w:r w:rsidR="007E7586" w:rsidRPr="007E7586">
        <w:rPr>
          <w:b/>
          <w:bCs/>
        </w:rPr>
        <w:t xml:space="preserve">Figure </w:t>
      </w:r>
      <w:r w:rsidR="00C47146">
        <w:rPr>
          <w:b/>
          <w:bCs/>
        </w:rPr>
        <w:t>29</w:t>
      </w:r>
      <w:r w:rsidR="007E7586">
        <w:t xml:space="preserve">, </w:t>
      </w:r>
      <w:r w:rsidR="00471D56">
        <w:t>the model</w:t>
      </w:r>
      <w:r w:rsidR="007E7586">
        <w:t xml:space="preserve"> could then be called</w:t>
      </w:r>
      <w:r w:rsidR="00471D56">
        <w:t xml:space="preserve"> and</w:t>
      </w:r>
      <w:r w:rsidR="00B368A5">
        <w:t xml:space="preserve"> a</w:t>
      </w:r>
      <w:r w:rsidR="00471D56">
        <w:t xml:space="preserve"> </w:t>
      </w:r>
      <w:r w:rsidR="007E7586">
        <w:t>new instance of it could be created</w:t>
      </w:r>
      <w:r w:rsidR="00471D56">
        <w:t>, from here an image can be provide</w:t>
      </w:r>
      <w:r w:rsidR="00B368A5">
        <w:t>d</w:t>
      </w:r>
      <w:r w:rsidR="00471D56">
        <w:t xml:space="preserve"> to the model for identification, to achieve this the probabilistic values provided by the CNN model w</w:t>
      </w:r>
      <w:r w:rsidR="002A2281">
        <w:t>as</w:t>
      </w:r>
      <w:r w:rsidR="00471D56">
        <w:t xml:space="preserve"> used, with the species class with the highest probability of being present, as determined by the model, being selected as the plant species present in the image</w:t>
      </w:r>
      <w:r w:rsidR="002A2281">
        <w:t>.</w:t>
      </w:r>
      <w:r w:rsidR="00471D56">
        <w:t xml:space="preserve"> </w:t>
      </w:r>
      <w:r w:rsidR="002A2281">
        <w:t>T</w:t>
      </w:r>
      <w:r w:rsidR="00471D56">
        <w:t xml:space="preserve">he model could then be </w:t>
      </w:r>
      <w:r w:rsidR="002A2281">
        <w:t>closed,</w:t>
      </w:r>
      <w:r w:rsidR="00471D56">
        <w:t xml:space="preserve"> and the relevant plant label could be returned allow</w:t>
      </w:r>
      <w:r w:rsidR="002A2281">
        <w:t>ing</w:t>
      </w:r>
      <w:r w:rsidR="00471D56">
        <w:t xml:space="preserve"> for the retrieval of care information for that plant to be done through the database as well as for the plant</w:t>
      </w:r>
      <w:r w:rsidR="002A2281">
        <w:t>’</w:t>
      </w:r>
      <w:r w:rsidR="00471D56">
        <w:t xml:space="preserve">s name to be displayed in the application. The model could then be closed to prevent any wasted resources and to ensure the stability of the application. </w:t>
      </w:r>
      <w:r w:rsidR="00BA319A">
        <w:t xml:space="preserve"> </w:t>
      </w:r>
    </w:p>
    <w:p w14:paraId="745EEA8A" w14:textId="3959CA04" w:rsidR="00BB3673" w:rsidRDefault="00BB3673" w:rsidP="00603227"/>
    <w:p w14:paraId="1D1FF4B4" w14:textId="23B00ED8" w:rsidR="0054358C" w:rsidRDefault="0054358C" w:rsidP="00603227"/>
    <w:p w14:paraId="7A8EE64C" w14:textId="5725F050" w:rsidR="00BB3673" w:rsidRDefault="00BB3673" w:rsidP="00603227"/>
    <w:p w14:paraId="7CBFA4B8" w14:textId="77777777" w:rsidR="00BB3673" w:rsidRDefault="00BB3673" w:rsidP="00603227"/>
    <w:p w14:paraId="3E02CDBF" w14:textId="24C5911C" w:rsidR="00603227" w:rsidRDefault="00603227" w:rsidP="00846F5B">
      <w:pPr>
        <w:pStyle w:val="Heading3"/>
      </w:pPr>
      <w:bookmarkStart w:id="65" w:name="_Toc100649503"/>
      <w:r>
        <w:lastRenderedPageBreak/>
        <w:t xml:space="preserve">6.4.3 Integrating the </w:t>
      </w:r>
      <w:r w:rsidR="002B281C">
        <w:t>D</w:t>
      </w:r>
      <w:r>
        <w:t xml:space="preserve">atabase into the </w:t>
      </w:r>
      <w:r w:rsidR="002B281C">
        <w:t>M</w:t>
      </w:r>
      <w:r>
        <w:t xml:space="preserve">obile </w:t>
      </w:r>
      <w:r w:rsidR="002B281C">
        <w:t>A</w:t>
      </w:r>
      <w:r>
        <w:t>pplication</w:t>
      </w:r>
      <w:bookmarkEnd w:id="65"/>
      <w:r>
        <w:t xml:space="preserve"> </w:t>
      </w:r>
    </w:p>
    <w:p w14:paraId="44839C07" w14:textId="3109FCB0" w:rsidR="00645640" w:rsidRDefault="006D7757" w:rsidP="00603227">
      <w:r>
        <w:t>This sprint consisted of integrating the database into the mobile application, creating the corresponding database handler</w:t>
      </w:r>
      <w:r w:rsidR="00A57210">
        <w:t>,</w:t>
      </w:r>
      <w:r w:rsidR="00645640">
        <w:t xml:space="preserve"> name</w:t>
      </w:r>
      <w:r w:rsidR="00A57210">
        <w:t>d</w:t>
      </w:r>
      <w:r w:rsidR="00645640">
        <w:t xml:space="preserve"> PlantDatabaseHandler.kl</w:t>
      </w:r>
      <w:r>
        <w:t xml:space="preserve"> to handle calls to and from the database. This sprint also involved taking the relevant data pulled from the data</w:t>
      </w:r>
      <w:r w:rsidR="00A57210">
        <w:t>base based on the AI models prediction and displaying it</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w:t>
      </w:r>
      <w:r w:rsidR="00A57210">
        <w:t>ed</w:t>
      </w:r>
      <w:r w:rsidR="00645640">
        <w:t xml:space="preserve"> slightly obtuse and not as simple</w:t>
      </w:r>
      <w:r w:rsidR="00A57210">
        <w:t xml:space="preserve"> as </w:t>
      </w:r>
      <w:r w:rsidR="00645640">
        <w:t>the Android Studio documentation would suggest, however, once the database was integrated into the application</w:t>
      </w:r>
      <w:r w:rsidR="00185987">
        <w:t xml:space="preserve"> and readable</w:t>
      </w:r>
      <w:r w:rsidR="00645640">
        <w:t xml:space="preserve">, the matter of displaying the relevant information based on CNN outputs could be tackled. The following </w:t>
      </w:r>
      <w:r w:rsidR="002A3C63">
        <w:t xml:space="preserve">block </w:t>
      </w:r>
      <w:r w:rsidR="00AD635B">
        <w:t>of code</w:t>
      </w:r>
      <w:r w:rsidR="00EA1C13">
        <w:t xml:space="preserve">, </w:t>
      </w:r>
      <w:r w:rsidR="00EA1C13" w:rsidRPr="00D421BC">
        <w:rPr>
          <w:b/>
          <w:bCs/>
        </w:rPr>
        <w:t xml:space="preserve">Figure </w:t>
      </w:r>
      <w:r w:rsidR="00EA1C13">
        <w:rPr>
          <w:b/>
          <w:bCs/>
        </w:rPr>
        <w:t>30</w:t>
      </w:r>
      <w:r w:rsidR="00EA1C13">
        <w:t>,</w:t>
      </w:r>
      <w:r w:rsidR="00AD635B">
        <w:t xml:space="preserve"> in tandem with the database handler</w:t>
      </w:r>
      <w:r w:rsidR="00EA1C13">
        <w:t xml:space="preserve"> was used to achieve this.</w:t>
      </w:r>
    </w:p>
    <w:p w14:paraId="0ABD5B3B" w14:textId="48C618EA" w:rsidR="002C406D" w:rsidRDefault="00BB3673" w:rsidP="00603227">
      <w:r>
        <w:rPr>
          <w:noProof/>
        </w:rPr>
        <mc:AlternateContent>
          <mc:Choice Requires="wpg">
            <w:drawing>
              <wp:anchor distT="0" distB="0" distL="114300" distR="114300" simplePos="0" relativeHeight="251701248" behindDoc="0" locked="0" layoutInCell="1" allowOverlap="1" wp14:anchorId="26EA1C59" wp14:editId="6D27D277">
                <wp:simplePos x="0" y="0"/>
                <wp:positionH relativeFrom="margin">
                  <wp:align>right</wp:align>
                </wp:positionH>
                <wp:positionV relativeFrom="paragraph">
                  <wp:posOffset>175895</wp:posOffset>
                </wp:positionV>
                <wp:extent cx="5731510" cy="5124450"/>
                <wp:effectExtent l="0" t="0" r="2540" b="0"/>
                <wp:wrapTight wrapText="bothSides">
                  <wp:wrapPolygon edited="0">
                    <wp:start x="0" y="0"/>
                    <wp:lineTo x="0" y="21520"/>
                    <wp:lineTo x="21538" y="21520"/>
                    <wp:lineTo x="21538" y="0"/>
                    <wp:lineTo x="0" y="0"/>
                  </wp:wrapPolygon>
                </wp:wrapTight>
                <wp:docPr id="63" name="Group 63"/>
                <wp:cNvGraphicFramePr/>
                <a:graphic xmlns:a="http://schemas.openxmlformats.org/drawingml/2006/main">
                  <a:graphicData uri="http://schemas.microsoft.com/office/word/2010/wordprocessingGroup">
                    <wpg:wgp>
                      <wpg:cNvGrpSpPr/>
                      <wpg:grpSpPr>
                        <a:xfrm>
                          <a:off x="0" y="0"/>
                          <a:ext cx="5731510" cy="5124450"/>
                          <a:chOff x="0" y="0"/>
                          <a:chExt cx="5731510" cy="5124450"/>
                        </a:xfrm>
                      </wpg:grpSpPr>
                      <pic:pic xmlns:pic="http://schemas.openxmlformats.org/drawingml/2006/picture">
                        <pic:nvPicPr>
                          <pic:cNvPr id="54" name="Picture 54" descr="Text&#10;&#10;Description automatically generated"/>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wps:wsp>
                        <wps:cNvPr id="62" name="Text Box 62"/>
                        <wps:cNvSpPr txBox="1"/>
                        <wps:spPr>
                          <a:xfrm>
                            <a:off x="0" y="4857750"/>
                            <a:ext cx="5731510" cy="266700"/>
                          </a:xfrm>
                          <a:prstGeom prst="rect">
                            <a:avLst/>
                          </a:prstGeom>
                          <a:solidFill>
                            <a:prstClr val="white"/>
                          </a:solidFill>
                          <a:ln>
                            <a:noFill/>
                          </a:ln>
                        </wps:spPr>
                        <wps:txbx>
                          <w:txbxContent>
                            <w:p w14:paraId="42E50A24" w14:textId="5F424C2F" w:rsidR="002A3D83" w:rsidRPr="003F7158" w:rsidRDefault="002A3D83" w:rsidP="002A3D83">
                              <w:pPr>
                                <w:pStyle w:val="Caption"/>
                              </w:pPr>
                              <w:r>
                                <w:t xml:space="preserve">Figure </w:t>
                              </w:r>
                              <w:r w:rsidR="00C47146">
                                <w:t>30</w:t>
                              </w:r>
                              <w:r>
                                <w:t>: Code for displaying content in the table view from the database based on CNN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EA1C59" id="Group 63" o:spid="_x0000_s1081" style="position:absolute;margin-left:400.1pt;margin-top:13.85pt;width:451.3pt;height:403.5pt;z-index:251701248;mso-position-horizontal:right;mso-position-horizontal-relative:margin" coordsize="57315,5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">
                <v:shape id="Picture 54" o:spid="_x0000_s1082" type="#_x0000_t75" alt="Text&#10;&#10;Description automatically generated" style="position:absolute;width:57315;height:48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">
                  <v:imagedata r:id="rId54" o:title="Text&#10;&#10;Description automatically generated"/>
                </v:shape>
                <v:shape id="Text Box 62" o:spid="_x0000_s1083" type="#_x0000_t202" style="position:absolute;top:48577;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42E50A24" w14:textId="5F424C2F" w:rsidR="002A3D83" w:rsidRPr="003F7158" w:rsidRDefault="002A3D83" w:rsidP="002A3D83">
                        <w:pPr>
                          <w:pStyle w:val="Caption"/>
                        </w:pPr>
                        <w:r>
                          <w:t xml:space="preserve">Figure </w:t>
                        </w:r>
                        <w:r w:rsidR="00C47146">
                          <w:t>30</w:t>
                        </w:r>
                        <w:r>
                          <w:t>: Code for displaying content in the table view from the database based on CNN output</w:t>
                        </w:r>
                      </w:p>
                    </w:txbxContent>
                  </v:textbox>
                </v:shape>
                <w10:wrap type="tight" anchorx="margin"/>
              </v:group>
            </w:pict>
          </mc:Fallback>
        </mc:AlternateContent>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4D6B630B" w14:textId="77777777" w:rsidR="002B281C" w:rsidRDefault="002B281C" w:rsidP="00603227"/>
    <w:p w14:paraId="0C9BFD9E" w14:textId="4616E59D" w:rsidR="00603227" w:rsidRDefault="00603227" w:rsidP="00846F5B">
      <w:pPr>
        <w:pStyle w:val="Heading3"/>
      </w:pPr>
      <w:bookmarkStart w:id="66" w:name="_Toc100649504"/>
      <w:r>
        <w:lastRenderedPageBreak/>
        <w:t xml:space="preserve">6.4.4 Final </w:t>
      </w:r>
      <w:r w:rsidR="00AC7407">
        <w:t>P</w:t>
      </w:r>
      <w:r>
        <w:t>roduct</w:t>
      </w:r>
      <w:bookmarkEnd w:id="66"/>
    </w:p>
    <w:p w14:paraId="575D5915" w14:textId="11D6DC57"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Figure 3</w:t>
      </w:r>
      <w:r w:rsidR="00C47146">
        <w:rPr>
          <w:b/>
          <w:bCs/>
        </w:rPr>
        <w:t>1</w:t>
      </w:r>
      <w:r w:rsidR="00E97ED7">
        <w:t>,</w:t>
      </w:r>
      <w:r>
        <w:t xml:space="preserve"> </w:t>
      </w:r>
      <w:r w:rsidR="00A92C46">
        <w:t>being feature complete and ready to be tested.</w:t>
      </w:r>
    </w:p>
    <w:p w14:paraId="1DF92E55" w14:textId="6998F306" w:rsidR="007837B4" w:rsidRDefault="00B47410" w:rsidP="00603227">
      <w:r>
        <w:rPr>
          <w:noProof/>
        </w:rPr>
        <mc:AlternateContent>
          <mc:Choice Requires="wps">
            <w:drawing>
              <wp:anchor distT="0" distB="0" distL="114300" distR="114300" simplePos="0" relativeHeight="251691008" behindDoc="1" locked="0" layoutInCell="1" allowOverlap="1" wp14:anchorId="2BB00E83" wp14:editId="30B6686A">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6A3E1DCF" w14:textId="4AA98C2C" w:rsidR="00B47410" w:rsidRPr="009C66D6" w:rsidRDefault="00B47410" w:rsidP="00B47410">
                            <w:pPr>
                              <w:pStyle w:val="Caption"/>
                              <w:jc w:val="center"/>
                              <w:rPr>
                                <w:noProof/>
                              </w:rPr>
                            </w:pPr>
                            <w:r>
                              <w:t>Figure</w:t>
                            </w:r>
                            <w:r w:rsidR="00C47146">
                              <w:t xml:space="preserve"> 31</w:t>
                            </w:r>
                            <w:r>
                              <w:t>: Screenshot of the final application, shown here identifying a nerve pl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00E83" id="Text Box 58" o:spid="_x0000_s1084" type="#_x0000_t202" style="position:absolute;margin-left:48pt;margin-top:370.15pt;width:373.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" stroked="f">
                <v:textbox style="mso-fit-shape-to-text:t" inset="0,0,0,0">
                  <w:txbxContent>
                    <w:p w14:paraId="6A3E1DCF" w14:textId="4AA98C2C" w:rsidR="00B47410" w:rsidRPr="009C66D6" w:rsidRDefault="00B47410" w:rsidP="00B47410">
                      <w:pPr>
                        <w:pStyle w:val="Caption"/>
                        <w:jc w:val="center"/>
                        <w:rPr>
                          <w:noProof/>
                        </w:rPr>
                      </w:pPr>
                      <w:r>
                        <w:t>Figure</w:t>
                      </w:r>
                      <w:r w:rsidR="00C47146">
                        <w:t xml:space="preserve"> 31</w:t>
                      </w:r>
                      <w:r>
                        <w:t>: Screenshot of the final application, shown here identifying a nerve plant</w:t>
                      </w:r>
                    </w:p>
                  </w:txbxContent>
                </v:textbox>
                <w10:wrap type="tight"/>
              </v:shape>
            </w:pict>
          </mc:Fallback>
        </mc:AlternateContent>
      </w:r>
      <w:r w:rsidR="007837B4">
        <w:rPr>
          <w:noProof/>
        </w:rPr>
        <mc:AlternateContent>
          <mc:Choice Requires="wpg">
            <w:drawing>
              <wp:anchor distT="0" distB="0" distL="114300" distR="114300" simplePos="0" relativeHeight="251688960" behindDoc="0" locked="0" layoutInCell="1" allowOverlap="1" wp14:anchorId="33760CA4" wp14:editId="60D07DFA">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55"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6"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22207D2" id="Group 57" o:spid="_x0000_s1026" style="position:absolute;margin-left:48pt;margin-top:.8pt;width:373.5pt;height:364.85pt;z-index:251688960"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7"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58"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2F682AC9" w:rsidR="00603227" w:rsidRDefault="00603227" w:rsidP="00846F5B">
      <w:pPr>
        <w:pStyle w:val="Heading3"/>
      </w:pPr>
      <w:bookmarkStart w:id="67" w:name="_Toc100649505"/>
      <w:r>
        <w:lastRenderedPageBreak/>
        <w:t xml:space="preserve">6.3.4 Problems and </w:t>
      </w:r>
      <w:r w:rsidR="00F705B6">
        <w:t>C</w:t>
      </w:r>
      <w:r>
        <w:t>hallenges</w:t>
      </w:r>
      <w:r w:rsidR="000D5EF0">
        <w:t xml:space="preserve"> with </w:t>
      </w:r>
      <w:r w:rsidR="00F705B6">
        <w:t>C</w:t>
      </w:r>
      <w:r w:rsidR="000D5EF0">
        <w:t xml:space="preserve">omponent </w:t>
      </w:r>
      <w:r w:rsidR="00F705B6">
        <w:t>I</w:t>
      </w:r>
      <w:r w:rsidR="000D5EF0">
        <w:t>ntegration</w:t>
      </w:r>
      <w:bookmarkEnd w:id="67"/>
    </w:p>
    <w:p w14:paraId="448251D6" w14:textId="3F16AC13"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data base</w:t>
      </w:r>
    </w:p>
    <w:p w14:paraId="11925F0A" w14:textId="44492040" w:rsidR="00603227" w:rsidRDefault="002A3D83" w:rsidP="00603227">
      <w:r>
        <w:rPr>
          <w:noProof/>
        </w:rPr>
        <mc:AlternateContent>
          <mc:Choice Requires="wps">
            <w:drawing>
              <wp:anchor distT="0" distB="0" distL="114300" distR="114300" simplePos="0" relativeHeight="251697152" behindDoc="1" locked="0" layoutInCell="1" allowOverlap="1" wp14:anchorId="77A64C2E" wp14:editId="397DC6FF">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61" name="Text Box 6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B808E93" w14:textId="754B11CA" w:rsidR="002A3D83" w:rsidRPr="00DA41C4" w:rsidRDefault="002A3D83" w:rsidP="002A3D83">
                            <w:pPr>
                              <w:pStyle w:val="Caption"/>
                              <w:rPr>
                                <w:noProof/>
                              </w:rPr>
                            </w:pPr>
                            <w:r>
                              <w:t xml:space="preserve">Figure </w:t>
                            </w:r>
                            <w:r w:rsidR="00C47146">
                              <w:t>32</w:t>
                            </w:r>
                            <w:r>
                              <w:t>: Empty Database error 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64C2E" id="Text Box 61" o:spid="_x0000_s1085" type="#_x0000_t202" style="position:absolute;margin-left:0;margin-top:174.9pt;width:451.3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e1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" stroked="f">
                <v:textbox style="mso-fit-shape-to-text:t" inset="0,0,0,0">
                  <w:txbxContent>
                    <w:p w14:paraId="5B808E93" w14:textId="754B11CA" w:rsidR="002A3D83" w:rsidRPr="00DA41C4" w:rsidRDefault="002A3D83" w:rsidP="002A3D83">
                      <w:pPr>
                        <w:pStyle w:val="Caption"/>
                        <w:rPr>
                          <w:noProof/>
                        </w:rPr>
                      </w:pPr>
                      <w:r>
                        <w:t xml:space="preserve">Figure </w:t>
                      </w:r>
                      <w:r w:rsidR="00C47146">
                        <w:t>32</w:t>
                      </w:r>
                      <w:r>
                        <w:t>: Empty Database error message</w:t>
                      </w:r>
                    </w:p>
                  </w:txbxContent>
                </v:textbox>
                <w10:wrap type="tight"/>
              </v:shape>
            </w:pict>
          </mc:Fallback>
        </mc:AlternateContent>
      </w:r>
      <w:r w:rsidR="00603227">
        <w:rPr>
          <w:noProof/>
        </w:rPr>
        <w:drawing>
          <wp:anchor distT="0" distB="0" distL="114300" distR="114300" simplePos="0" relativeHeight="251695104" behindDoc="1" locked="0" layoutInCell="1" allowOverlap="1" wp14:anchorId="44ED8570" wp14:editId="2948030C">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3754CCF6" w14:textId="77777777" w:rsidR="00603227" w:rsidRDefault="00603227" w:rsidP="00603227">
      <w:pPr>
        <w:keepNext/>
      </w:pPr>
      <w:r>
        <w:rPr>
          <w:noProof/>
        </w:rPr>
        <w:drawing>
          <wp:inline distT="0" distB="0" distL="0" distR="0" wp14:anchorId="0D468EBF" wp14:editId="4AA9B81A">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60"/>
                    <a:stretch>
                      <a:fillRect/>
                    </a:stretch>
                  </pic:blipFill>
                  <pic:spPr>
                    <a:xfrm>
                      <a:off x="0" y="0"/>
                      <a:ext cx="5731510" cy="1624965"/>
                    </a:xfrm>
                    <a:prstGeom prst="rect">
                      <a:avLst/>
                    </a:prstGeom>
                  </pic:spPr>
                </pic:pic>
              </a:graphicData>
            </a:graphic>
          </wp:inline>
        </w:drawing>
      </w:r>
    </w:p>
    <w:p w14:paraId="4B47DA66" w14:textId="5F35B138" w:rsidR="00603227" w:rsidRDefault="00705C3E" w:rsidP="00603227">
      <w:pPr>
        <w:pStyle w:val="Caption"/>
      </w:pPr>
      <w:r>
        <w:t xml:space="preserve">Figure </w:t>
      </w:r>
      <w:r w:rsidR="00C47146">
        <w:t>33</w:t>
      </w:r>
      <w:r>
        <w:rPr>
          <w:noProof/>
        </w:rPr>
        <w:t>:</w:t>
      </w:r>
      <w:r w:rsidR="00603227">
        <w:t xml:space="preserve"> Database made in python before porting over</w:t>
      </w:r>
    </w:p>
    <w:p w14:paraId="1E925D83" w14:textId="77777777" w:rsidR="00603227" w:rsidRDefault="00603227" w:rsidP="00603227"/>
    <w:p w14:paraId="701A37FD" w14:textId="77777777" w:rsidR="00603227" w:rsidRDefault="00603227" w:rsidP="00603227">
      <w:pPr>
        <w:keepNext/>
      </w:pPr>
      <w:r>
        <w:rPr>
          <w:noProof/>
        </w:rPr>
        <w:drawing>
          <wp:inline distT="0" distB="0" distL="0" distR="0" wp14:anchorId="131EFADD" wp14:editId="6C08A7FE">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61"/>
                    <a:stretch>
                      <a:fillRect/>
                    </a:stretch>
                  </pic:blipFill>
                  <pic:spPr>
                    <a:xfrm>
                      <a:off x="0" y="0"/>
                      <a:ext cx="5731510" cy="1003935"/>
                    </a:xfrm>
                    <a:prstGeom prst="rect">
                      <a:avLst/>
                    </a:prstGeom>
                  </pic:spPr>
                </pic:pic>
              </a:graphicData>
            </a:graphic>
          </wp:inline>
        </w:drawing>
      </w:r>
    </w:p>
    <w:p w14:paraId="38E2D71A" w14:textId="2AB5FD36" w:rsidR="00603227" w:rsidRDefault="00705C3E" w:rsidP="00603227">
      <w:pPr>
        <w:pStyle w:val="Caption"/>
      </w:pPr>
      <w:r>
        <w:t>Figure</w:t>
      </w:r>
      <w:r w:rsidR="00C47146">
        <w:t xml:space="preserve"> 34</w:t>
      </w:r>
      <w:r>
        <w:rPr>
          <w:noProof/>
        </w:rPr>
        <w:t>:</w:t>
      </w:r>
      <w:r w:rsidR="00603227">
        <w:t xml:space="preserve"> Exported database that was being open</w:t>
      </w:r>
      <w:r w:rsidR="00647227">
        <w:t>ed</w:t>
      </w:r>
      <w:r w:rsidR="00603227">
        <w:t xml:space="preserve"> by the android application</w:t>
      </w:r>
    </w:p>
    <w:p w14:paraId="7162D363" w14:textId="77777777" w:rsidR="00603227" w:rsidRDefault="00603227" w:rsidP="00603227"/>
    <w:p w14:paraId="77548016" w14:textId="23D8E579" w:rsidR="00603227" w:rsidRDefault="00603227" w:rsidP="00603227">
      <w:r>
        <w:t xml:space="preserve">As shown </w:t>
      </w:r>
      <w:r w:rsidR="00647227">
        <w:t xml:space="preserve">in </w:t>
      </w:r>
      <w:r w:rsidR="00647227" w:rsidRPr="00647227">
        <w:rPr>
          <w:b/>
          <w:bCs/>
        </w:rPr>
        <w:t xml:space="preserve">Figure 33 </w:t>
      </w:r>
      <w:r w:rsidR="00647227" w:rsidRPr="00647227">
        <w:t>and</w:t>
      </w:r>
      <w:r w:rsidR="00647227" w:rsidRPr="00647227">
        <w:rPr>
          <w:b/>
          <w:bCs/>
        </w:rPr>
        <w:t xml:space="preserve"> 34</w:t>
      </w:r>
      <w:r w:rsidR="00647227">
        <w:t>,</w:t>
      </w:r>
      <w:r>
        <w:t xml:space="preserve"> it was determined that in the process of the application opening the database from the assets folder the contents were being wiped. </w:t>
      </w:r>
    </w:p>
    <w:p w14:paraId="7FC2C765" w14:textId="77777777" w:rsidR="00603227" w:rsidRDefault="00603227" w:rsidP="00603227">
      <w:r>
        <w:t xml:space="preserve">The initial conclusion was the database in the assets files was broken, however it was later concluded that the database was fine and contained all the relevant data, further supporting the argument that something was going wrong when the application opens the database, with data not being translated over properly . </w:t>
      </w:r>
    </w:p>
    <w:p w14:paraId="6E68742F" w14:textId="77777777" w:rsidR="00603227" w:rsidRDefault="00603227" w:rsidP="00603227"/>
    <w:p w14:paraId="0FFC725C" w14:textId="584A8F3E" w:rsidR="00603227" w:rsidRDefault="00603227" w:rsidP="005200D6">
      <w:r>
        <w:lastRenderedPageBreak/>
        <w:t xml:space="preserve">Solution: </w:t>
      </w:r>
      <w:r w:rsidR="00647227">
        <w:t>D</w:t>
      </w:r>
      <w:r>
        <w:t xml:space="preserve">ue to limitations with android you cannot read from a database in the assets folder, and therefore a temporary copy of that database inside the code must be made, which is done using the following code </w:t>
      </w:r>
      <w:r w:rsidR="00647227">
        <w:t xml:space="preserve">in </w:t>
      </w:r>
      <w:r w:rsidR="00647227" w:rsidRPr="00647227">
        <w:rPr>
          <w:b/>
          <w:bCs/>
        </w:rPr>
        <w:t>Figure 35</w:t>
      </w:r>
      <w:r w:rsidR="00647227">
        <w:t>.</w:t>
      </w:r>
    </w:p>
    <w:p w14:paraId="5F02DAAF" w14:textId="7E1E1473" w:rsidR="00CE2E9C" w:rsidRDefault="00CE2E9C" w:rsidP="005200D6">
      <w:r>
        <w:rPr>
          <w:noProof/>
        </w:rPr>
        <mc:AlternateContent>
          <mc:Choice Requires="wps">
            <w:drawing>
              <wp:anchor distT="0" distB="0" distL="114300" distR="114300" simplePos="0" relativeHeight="251694080" behindDoc="1" locked="0" layoutInCell="1" allowOverlap="1" wp14:anchorId="63038A65" wp14:editId="2321A05B">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60" name="Text Box 60"/>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2719FABE" w14:textId="25F08C36" w:rsidR="00CE2E9C" w:rsidRPr="007479E7" w:rsidRDefault="00CE2E9C" w:rsidP="00CE2E9C">
                            <w:pPr>
                              <w:pStyle w:val="Caption"/>
                              <w:rPr>
                                <w:noProof/>
                              </w:rPr>
                            </w:pPr>
                            <w:r>
                              <w:t>Figure</w:t>
                            </w:r>
                            <w:r w:rsidR="00C47146">
                              <w:t xml:space="preserve"> 35</w:t>
                            </w:r>
                            <w:r>
                              <w:t>: Code used to copy the database from the assets folder so it could then be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038A65" id="Text Box 60" o:spid="_x0000_s1086" type="#_x0000_t202" style="position:absolute;margin-left:28.4pt;margin-top:300.3pt;width:394.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xzGgIAAEAEAAAOAAAAZHJzL2Uyb0RvYy54bWysU01v2zAMvQ/YfxB0X5y0S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" stroked="f">
                <v:textbox style="mso-fit-shape-to-text:t" inset="0,0,0,0">
                  <w:txbxContent>
                    <w:p w14:paraId="2719FABE" w14:textId="25F08C36" w:rsidR="00CE2E9C" w:rsidRPr="007479E7" w:rsidRDefault="00CE2E9C" w:rsidP="00CE2E9C">
                      <w:pPr>
                        <w:pStyle w:val="Caption"/>
                        <w:rPr>
                          <w:noProof/>
                        </w:rPr>
                      </w:pPr>
                      <w:r>
                        <w:t>Figure</w:t>
                      </w:r>
                      <w:r w:rsidR="00C47146">
                        <w:t xml:space="preserve"> 35</w:t>
                      </w:r>
                      <w:r>
                        <w:t>: Code used to copy the database from the assets folder so it could then be used</w:t>
                      </w:r>
                    </w:p>
                  </w:txbxContent>
                </v:textbox>
                <w10:wrap type="tight"/>
              </v:shape>
            </w:pict>
          </mc:Fallback>
        </mc:AlternateContent>
      </w:r>
      <w:r>
        <w:rPr>
          <w:noProof/>
        </w:rPr>
        <w:drawing>
          <wp:anchor distT="0" distB="0" distL="114300" distR="114300" simplePos="0" relativeHeight="251692032" behindDoc="1" locked="0" layoutInCell="1" allowOverlap="1" wp14:anchorId="091B129D" wp14:editId="5C1177E2">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181EA797" w14:textId="6B100852" w:rsidR="00761C11" w:rsidRDefault="00761C11" w:rsidP="005200D6"/>
    <w:p w14:paraId="611C2208" w14:textId="77777777" w:rsidR="00761C11" w:rsidRDefault="00761C11" w:rsidP="005200D6"/>
    <w:p w14:paraId="12D5F918" w14:textId="375E10F1" w:rsidR="007B63DC" w:rsidRDefault="00DA741E" w:rsidP="00846F5B">
      <w:pPr>
        <w:pStyle w:val="Heading2"/>
      </w:pPr>
      <w:bookmarkStart w:id="68" w:name="_Toc100649506"/>
      <w:r>
        <w:lastRenderedPageBreak/>
        <w:t>6.5 System Testing</w:t>
      </w:r>
      <w:bookmarkEnd w:id="68"/>
    </w:p>
    <w:p w14:paraId="44410654" w14:textId="212FC56F" w:rsidR="0023730D" w:rsidRDefault="00DE1864" w:rsidP="00846F5B">
      <w:pPr>
        <w:pStyle w:val="Heading3"/>
      </w:pPr>
      <w:bookmarkStart w:id="69" w:name="_Toc100649507"/>
      <w:r>
        <w:t>6.5.</w:t>
      </w:r>
      <w:r w:rsidR="00C95880">
        <w:t>1</w:t>
      </w:r>
      <w:r>
        <w:t xml:space="preserve"> Acceptance Testing</w:t>
      </w:r>
      <w:bookmarkEnd w:id="69"/>
      <w:r>
        <w:t xml:space="preserve"> </w:t>
      </w:r>
    </w:p>
    <w:p w14:paraId="44B8B68F" w14:textId="3CCC00CA" w:rsidR="0046206D" w:rsidRDefault="0046206D" w:rsidP="005200D6">
      <w:r>
        <w:t xml:space="preserve">This section will consist of the evaluation on whether the system has met the acceptance tests established in the requirements phase.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3F445929"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4E330D2C"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1EF86395"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3D48A0D6"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75892CD"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bl>
    <w:p w14:paraId="1810585B" w14:textId="77777777" w:rsidR="00474172" w:rsidRDefault="00474172" w:rsidP="005200D6"/>
    <w:p w14:paraId="4D0C33E0" w14:textId="17C72E02" w:rsidR="0023730D" w:rsidRDefault="009803EC" w:rsidP="00846F5B">
      <w:pPr>
        <w:pStyle w:val="Heading3"/>
      </w:pPr>
      <w:bookmarkStart w:id="70" w:name="_Toc100649508"/>
      <w:r>
        <w:t>6.5.</w:t>
      </w:r>
      <w:r w:rsidR="00D93DC8">
        <w:t>2</w:t>
      </w:r>
      <w:r w:rsidR="00E201C1">
        <w:t xml:space="preserve"> AI</w:t>
      </w:r>
      <w:r w:rsidR="007B63DC">
        <w:t xml:space="preserve"> Performance</w:t>
      </w:r>
      <w:r w:rsidR="00E201C1">
        <w:t xml:space="preserve"> Testing on Real World </w:t>
      </w:r>
      <w:r w:rsidR="00A91491">
        <w:t>D</w:t>
      </w:r>
      <w:r w:rsidR="00E201C1">
        <w:t>ata</w:t>
      </w:r>
      <w:bookmarkEnd w:id="70"/>
    </w:p>
    <w:p w14:paraId="10D2BDF8" w14:textId="4F7C43AC" w:rsidR="007B63DC" w:rsidRDefault="007B63DC" w:rsidP="005200D6">
      <w:r>
        <w:t>In this section the performance of the TensorFlow Lite model will be tested to determine i</w:t>
      </w:r>
      <w:r w:rsidR="00A91491">
        <w:t>t</w:t>
      </w:r>
      <w:r>
        <w:t>s effective</w:t>
      </w:r>
      <w:r w:rsidR="00CA3D51">
        <w:t>ness</w:t>
      </w:r>
      <w:r>
        <w:t xml:space="preserve"> on real world plants. Each class of plant that the AI should be able to identify will be tested on 10 samples of real-world plants of that type.</w:t>
      </w:r>
      <w:r w:rsidR="00471991">
        <w:t xml:space="preserve"> Each test plant is </w:t>
      </w:r>
      <w:r w:rsidR="00C10F7B">
        <w:t>unique</w:t>
      </w:r>
      <w:r w:rsidR="00471991">
        <w:t xml:space="preserve"> and has not been used in training to assist in </w:t>
      </w:r>
      <w:r w:rsidR="00CA3D51">
        <w:t xml:space="preserve">determining </w:t>
      </w:r>
      <w:r w:rsidR="00471991">
        <w:t xml:space="preserve">the </w:t>
      </w:r>
      <w:r w:rsidR="00C10F7B">
        <w:t>real-world</w:t>
      </w:r>
      <w:r w:rsidR="00471991">
        <w:t xml:space="preserve"> performance</w:t>
      </w:r>
      <w:r w:rsidR="009A5655">
        <w:t>. Based on the requirements as well as the testing undertaken on the AI model in the development phase</w:t>
      </w:r>
      <w:r w:rsidR="005D5135">
        <w:t>, the estimated minimum</w:t>
      </w:r>
      <w:r w:rsidR="00B97016">
        <w:t xml:space="preserve"> score</w:t>
      </w:r>
      <w:r w:rsidR="005D5135">
        <w:t xml:space="preserve">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loe 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42BD401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It was noted that when this plant was mis</w:t>
            </w:r>
            <w:r w:rsidR="00A760FA">
              <w:t>-</w:t>
            </w:r>
            <w:r>
              <w:t xml:space="preserve">identified, it was determined to be </w:t>
            </w:r>
            <w:r w:rsidRPr="00EF4E90">
              <w:t>Dracaena Angolensis</w:t>
            </w:r>
            <w:r>
              <w:t xml:space="preserve"> (a cylinder snake plant). This is most likely due very similar </w:t>
            </w:r>
            <w:r w:rsidR="004B553B">
              <w:t>leave shape (both consist</w:t>
            </w:r>
            <w:r w:rsidR="00A760FA">
              <w:t>ing</w:t>
            </w:r>
            <w:r w:rsidR="004B553B">
              <w:t xml:space="preserve"> of long spear like leaves)</w:t>
            </w:r>
            <w:r>
              <w:t xml:space="preserve"> and </w:t>
            </w:r>
            <w:r w:rsidRPr="00EF4E90">
              <w:t>canopy structure</w:t>
            </w:r>
            <w:r>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Chlorophytum Comosum</w:t>
            </w:r>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rassula O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Dracaena Angolensis</w:t>
            </w:r>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Dracaena Warneckii</w:t>
            </w:r>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r w:rsidRPr="003F1202">
              <w:rPr>
                <w:b w:val="0"/>
                <w:bCs w:val="0"/>
                <w:sz w:val="21"/>
                <w:szCs w:val="21"/>
              </w:rPr>
              <w:t>Fittonia Albivenis</w:t>
            </w:r>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r w:rsidRPr="003F1202">
              <w:rPr>
                <w:b w:val="0"/>
                <w:bCs w:val="0"/>
                <w:sz w:val="21"/>
                <w:szCs w:val="21"/>
              </w:rPr>
              <w:t xml:space="preserve">Janda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r w:rsidRPr="003F1202">
              <w:rPr>
                <w:b w:val="0"/>
                <w:bCs w:val="0"/>
                <w:sz w:val="21"/>
                <w:szCs w:val="21"/>
              </w:rPr>
              <w:lastRenderedPageBreak/>
              <w:t>Keladi</w:t>
            </w:r>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bl>
    <w:p w14:paraId="581624D9" w14:textId="77777777" w:rsidR="00585F7F" w:rsidRDefault="00585F7F" w:rsidP="005200D6"/>
    <w:p w14:paraId="13DE0CFE" w14:textId="77777777" w:rsidR="006A0243" w:rsidRDefault="006A0243" w:rsidP="005200D6"/>
    <w:p w14:paraId="00E80CCA" w14:textId="77777777" w:rsidR="006A0243" w:rsidRDefault="006A0243" w:rsidP="005200D6"/>
    <w:p w14:paraId="57FA52D3" w14:textId="77777777" w:rsidR="006A0243" w:rsidRDefault="006A0243" w:rsidP="005200D6"/>
    <w:p w14:paraId="24766A16" w14:textId="77777777" w:rsidR="006A0243" w:rsidRDefault="006A0243" w:rsidP="005200D6"/>
    <w:p w14:paraId="74231D55" w14:textId="77777777" w:rsidR="006A0243" w:rsidRDefault="006A0243" w:rsidP="005200D6"/>
    <w:p w14:paraId="0022970B" w14:textId="77777777" w:rsidR="006A0243" w:rsidRDefault="006A0243" w:rsidP="005200D6"/>
    <w:p w14:paraId="5AD93509" w14:textId="77777777" w:rsidR="006A0243" w:rsidRDefault="006A0243" w:rsidP="005200D6"/>
    <w:p w14:paraId="47CD3874" w14:textId="77777777" w:rsidR="006A0243" w:rsidRDefault="006A0243" w:rsidP="005200D6"/>
    <w:p w14:paraId="1D96A847" w14:textId="77777777" w:rsidR="006A0243" w:rsidRDefault="006A0243" w:rsidP="005200D6"/>
    <w:p w14:paraId="3AE11CCB" w14:textId="77777777" w:rsidR="006A0243" w:rsidRDefault="006A0243" w:rsidP="005200D6"/>
    <w:p w14:paraId="367BB98E" w14:textId="77777777" w:rsidR="006A0243" w:rsidRDefault="006A0243" w:rsidP="005200D6"/>
    <w:p w14:paraId="292BB2EC" w14:textId="77777777" w:rsidR="006A0243" w:rsidRDefault="006A0243" w:rsidP="005200D6"/>
    <w:p w14:paraId="07027C28" w14:textId="77777777" w:rsidR="006A0243" w:rsidRDefault="006A0243" w:rsidP="005200D6"/>
    <w:p w14:paraId="11F9C1F2" w14:textId="77777777" w:rsidR="006A0243" w:rsidRDefault="006A0243" w:rsidP="005200D6"/>
    <w:p w14:paraId="3FD7757E" w14:textId="77777777" w:rsidR="006A0243" w:rsidRDefault="006A0243" w:rsidP="005200D6"/>
    <w:p w14:paraId="27554C15" w14:textId="77777777" w:rsidR="006A0243" w:rsidRDefault="006A0243" w:rsidP="005200D6"/>
    <w:p w14:paraId="59C1371C" w14:textId="77777777" w:rsidR="006A0243" w:rsidRDefault="006A0243" w:rsidP="005200D6"/>
    <w:p w14:paraId="1E8F78B0" w14:textId="77777777" w:rsidR="006A0243" w:rsidRDefault="006A0243" w:rsidP="005200D6"/>
    <w:p w14:paraId="39AB18AB" w14:textId="77777777" w:rsidR="006A0243" w:rsidRDefault="006A0243" w:rsidP="005200D6"/>
    <w:p w14:paraId="2DFEA9B4" w14:textId="77777777" w:rsidR="006A0243" w:rsidRDefault="006A0243" w:rsidP="005200D6"/>
    <w:p w14:paraId="16581AF9" w14:textId="77777777" w:rsidR="006A0243" w:rsidRDefault="006A0243" w:rsidP="005200D6"/>
    <w:p w14:paraId="67E3C432" w14:textId="77777777" w:rsidR="006A0243" w:rsidRDefault="006A0243" w:rsidP="005200D6"/>
    <w:p w14:paraId="71BE1256" w14:textId="77777777" w:rsidR="006A0243" w:rsidRDefault="006A0243" w:rsidP="005200D6"/>
    <w:p w14:paraId="5764E6B3" w14:textId="77777777" w:rsidR="006A0243" w:rsidRDefault="006A0243" w:rsidP="005200D6"/>
    <w:p w14:paraId="13317C4C" w14:textId="77777777" w:rsidR="006A0243" w:rsidRDefault="006A0243" w:rsidP="005200D6"/>
    <w:p w14:paraId="249DF4CC" w14:textId="77777777" w:rsidR="006A0243" w:rsidRDefault="006A0243" w:rsidP="005200D6"/>
    <w:p w14:paraId="4FD1AAB2" w14:textId="77777777" w:rsidR="006A0243" w:rsidRDefault="006A0243" w:rsidP="005200D6"/>
    <w:p w14:paraId="50B774B8" w14:textId="426F1F96" w:rsidR="00326FAD" w:rsidRDefault="00917AD4" w:rsidP="00846F5B">
      <w:pPr>
        <w:pStyle w:val="Heading1"/>
      </w:pPr>
      <w:bookmarkStart w:id="71" w:name="_Toc100649509"/>
      <w:r>
        <w:lastRenderedPageBreak/>
        <w:t>7</w:t>
      </w:r>
      <w:r w:rsidR="00DE1215">
        <w:t>.</w:t>
      </w:r>
      <w:r>
        <w:t xml:space="preserve"> Project </w:t>
      </w:r>
      <w:r w:rsidR="007D0C91">
        <w:t>E</w:t>
      </w:r>
      <w:r>
        <w:t>valuation</w:t>
      </w:r>
      <w:bookmarkEnd w:id="71"/>
    </w:p>
    <w:p w14:paraId="07954406" w14:textId="6009B72D" w:rsidR="002F7D26" w:rsidRDefault="002F7D26" w:rsidP="005200D6">
      <w:r>
        <w:t>In this section, each phase of the project will be evaluated,  based on what went well, what were the limitations, and what future improvement</w:t>
      </w:r>
      <w:r w:rsidR="009C4FFE">
        <w:t>s</w:t>
      </w:r>
      <w:r>
        <w:t xml:space="preserve"> could be made including any lessons learnt throughout the phase.</w:t>
      </w:r>
    </w:p>
    <w:p w14:paraId="6F97D8E5" w14:textId="72728683" w:rsidR="00412273" w:rsidRDefault="00412273" w:rsidP="00846F5B">
      <w:pPr>
        <w:pStyle w:val="Heading2"/>
      </w:pPr>
      <w:bookmarkStart w:id="72" w:name="_Toc100649510"/>
      <w:r>
        <w:t xml:space="preserve">7.1 Evaluation of the Research </w:t>
      </w:r>
      <w:r w:rsidR="00600394">
        <w:t>P</w:t>
      </w:r>
      <w:r>
        <w:t>hase</w:t>
      </w:r>
      <w:bookmarkEnd w:id="72"/>
    </w:p>
    <w:p w14:paraId="0E60E88D" w14:textId="56B35322" w:rsidR="00412273" w:rsidRDefault="00412273" w:rsidP="00846F5B">
      <w:pPr>
        <w:pStyle w:val="Heading3"/>
      </w:pPr>
      <w:bookmarkStart w:id="73" w:name="_Toc100649511"/>
      <w:r>
        <w:t xml:space="preserve">7.1.1 What </w:t>
      </w:r>
      <w:r w:rsidR="00600394">
        <w:t>W</w:t>
      </w:r>
      <w:r>
        <w:t xml:space="preserve">ent </w:t>
      </w:r>
      <w:r w:rsidR="00600394">
        <w:t>W</w:t>
      </w:r>
      <w:r>
        <w:t>ell</w:t>
      </w:r>
      <w:r w:rsidR="00046A8E">
        <w:t>?</w:t>
      </w:r>
      <w:bookmarkEnd w:id="73"/>
    </w:p>
    <w:p w14:paraId="72C76250" w14:textId="51391284" w:rsidR="00152124" w:rsidRDefault="00152124" w:rsidP="005200D6">
      <w:r>
        <w:t xml:space="preserve">The literature review section of this project went well, with effective research undertaken with comparative studies used wherever possible to ensure that </w:t>
      </w:r>
      <w:r w:rsidR="004325BA">
        <w:t xml:space="preserve">information obtained and later used throughout the project was effectively evaluated </w:t>
      </w:r>
      <w:r w:rsidR="001B4176">
        <w:t>ensuring</w:t>
      </w:r>
      <w:r w:rsidR="004325BA">
        <w:t xml:space="preserve"> that</w:t>
      </w:r>
      <w:r w:rsidR="001B4176">
        <w:t xml:space="preserve"> that</w:t>
      </w:r>
      <w:r w:rsidR="004325BA">
        <w:t xml:space="preserve"> most accurate information available was used</w:t>
      </w:r>
      <w:r w:rsidR="001B4176">
        <w:t>.</w:t>
      </w:r>
      <w:r w:rsidR="004325BA">
        <w:t xml:space="preserve"> </w:t>
      </w:r>
      <w:r w:rsidR="001B4176">
        <w:t>This assisted in</w:t>
      </w:r>
      <w:r w:rsidR="004325BA">
        <w:t xml:space="preserve"> any conclusion</w:t>
      </w:r>
      <w:r w:rsidR="001B4176">
        <w:t>s</w:t>
      </w:r>
      <w:r w:rsidR="004325BA">
        <w:t xml:space="preserve"> made </w:t>
      </w:r>
      <w:r w:rsidR="001B4176">
        <w:t>from</w:t>
      </w:r>
      <w:r w:rsidR="004325BA">
        <w:t xml:space="preserve"> that information, such as the choice of AI method, were as accurate and relevant as possible, this combined with the use of modern research with more current research papers taking a priority</w:t>
      </w:r>
      <w:r w:rsidR="009842CA">
        <w:t>, ensured that the most current and effective methods were used to ensure that the project ran effectively and achieved good results</w:t>
      </w:r>
      <w:r w:rsidR="00DC4A14">
        <w:t xml:space="preserve">. </w:t>
      </w:r>
      <w:r w:rsidR="00A13A1B">
        <w:t>The requirement gathering</w:t>
      </w:r>
      <w:r w:rsidR="00192676">
        <w:t xml:space="preserve"> and analysis </w:t>
      </w:r>
      <w:r w:rsidR="00A13A1B">
        <w:t>section of this project</w:t>
      </w:r>
      <w:r w:rsidR="00DC4A14">
        <w:t xml:space="preserve"> also went well due to the effective conclusion of the aims and objectives of the project alongside the extensive research un</w:t>
      </w:r>
      <w:r w:rsidR="00F41A72">
        <w:t>der</w:t>
      </w:r>
      <w:r w:rsidR="00DC4A14">
        <w:t>taken</w:t>
      </w:r>
      <w:r w:rsidR="00F41A72">
        <w:t>. This</w:t>
      </w:r>
      <w:r w:rsidR="00DC4A14">
        <w:t xml:space="preserve"> made this section simple to undertake and allowed for all requirements of the system to be effectively justified by the aim</w:t>
      </w:r>
      <w:r w:rsidR="00F41A72">
        <w:t>s</w:t>
      </w:r>
      <w:r w:rsidR="00DC4A14">
        <w:t xml:space="preserve"> and objective</w:t>
      </w:r>
      <w:r w:rsidR="00F41A72">
        <w:t>s,</w:t>
      </w:r>
      <w:r w:rsidR="00DC4A14">
        <w:t xml:space="preserve"> and the research presented in the literature review.</w:t>
      </w:r>
      <w:r w:rsidR="00DD4BF3">
        <w:t xml:space="preserve"> </w:t>
      </w:r>
      <w:r w:rsidR="00A13A1B">
        <w:t xml:space="preserve">The software </w:t>
      </w:r>
      <w:r w:rsidR="00A13A1B" w:rsidRPr="00A13A1B">
        <w:t>methodology</w:t>
      </w:r>
      <w:r w:rsidR="00A13A1B">
        <w:t xml:space="preserve"> section</w:t>
      </w:r>
      <w:r w:rsidR="00DD4BF3">
        <w:t xml:space="preserve"> of the project also went well, with a primary focus o</w:t>
      </w:r>
      <w:r w:rsidR="00F41A72">
        <w:t xml:space="preserve">n </w:t>
      </w:r>
      <w:r w:rsidR="00DD4BF3">
        <w:t>ensur</w:t>
      </w:r>
      <w:r w:rsidR="00F41A72">
        <w:t>ing</w:t>
      </w:r>
      <w:r w:rsidR="00DD4BF3">
        <w:t xml:space="preserve"> the effective balance between the implementation of software and the report writing section of this project</w:t>
      </w:r>
      <w:r w:rsidR="00F41A72">
        <w:t xml:space="preserve">. </w:t>
      </w:r>
      <w:r w:rsidR="00DD4BF3">
        <w:t xml:space="preserve"> </w:t>
      </w:r>
      <w:r w:rsidR="00846F5B">
        <w:t>An</w:t>
      </w:r>
      <w:r w:rsidR="00DD4BF3">
        <w:t xml:space="preserve"> effective hybrid model methodology was chosen, combining the effective and rapid software development of scrum with the rigorous documentation methodology of the waterfall model, overall resulting in a more effective methodology for the project since a fine balance between software and documentation had to be kept to ensure a superior outcome for project. </w:t>
      </w:r>
    </w:p>
    <w:p w14:paraId="37E19933" w14:textId="08E74082" w:rsidR="00046A8E" w:rsidRDefault="00046A8E" w:rsidP="00846F5B">
      <w:pPr>
        <w:pStyle w:val="Heading3"/>
      </w:pPr>
      <w:bookmarkStart w:id="74" w:name="_Toc100649512"/>
      <w:r>
        <w:t>7.1.2 Limitations</w:t>
      </w:r>
      <w:bookmarkEnd w:id="74"/>
    </w:p>
    <w:p w14:paraId="26A48B05" w14:textId="3696938D" w:rsidR="002F7D26" w:rsidRDefault="002F7D26" w:rsidP="002F7D26">
      <w:r>
        <w:t xml:space="preserve">The main limitation was the lack of previous research specifically focused on houseplant identification, meaning that the assumption that information </w:t>
      </w:r>
      <w:r w:rsidR="00192676">
        <w:t>about general plant identification would also apply to this subtopic ha</w:t>
      </w:r>
      <w:r w:rsidR="008E5AFE">
        <w:t>d</w:t>
      </w:r>
      <w:r w:rsidR="00192676">
        <w:t xml:space="preserve"> to be made, which whilst still resulting in an overall effective literature review, did mean potential methods of identification </w:t>
      </w:r>
      <w:r w:rsidR="00E27DE2">
        <w:t>i.e.,</w:t>
      </w:r>
      <w:r w:rsidR="00192676">
        <w:t xml:space="preserve"> feature</w:t>
      </w:r>
      <w:r w:rsidR="008E5AFE">
        <w:t>s</w:t>
      </w:r>
      <w:r w:rsidR="00192676">
        <w:t xml:space="preserve"> that are unique to houseplants could have been missed, resulting in a less robust </w:t>
      </w:r>
      <w:r w:rsidR="00E27DE2">
        <w:t>project in comparison</w:t>
      </w:r>
      <w:r w:rsidR="00192676">
        <w:t xml:space="preserve">. </w:t>
      </w:r>
    </w:p>
    <w:p w14:paraId="0C528D01" w14:textId="78E4FF24" w:rsidR="00046A8E" w:rsidRDefault="00046A8E" w:rsidP="00846F5B">
      <w:pPr>
        <w:pStyle w:val="Heading3"/>
      </w:pPr>
      <w:bookmarkStart w:id="75" w:name="_Toc100649513"/>
      <w:r>
        <w:t>7.1.3 Improvements</w:t>
      </w:r>
      <w:r w:rsidR="00950FC3">
        <w:t xml:space="preserve"> and </w:t>
      </w:r>
      <w:r w:rsidR="00600394">
        <w:t>L</w:t>
      </w:r>
      <w:r w:rsidR="00950FC3">
        <w:t xml:space="preserve">essons </w:t>
      </w:r>
      <w:r w:rsidR="00600394">
        <w:t>L</w:t>
      </w:r>
      <w:r w:rsidR="00950FC3">
        <w:t>earnt</w:t>
      </w:r>
      <w:bookmarkEnd w:id="75"/>
    </w:p>
    <w:p w14:paraId="7BB77A2D" w14:textId="4DD276F8" w:rsidR="005718B7" w:rsidRDefault="002F7D26" w:rsidP="005200D6">
      <w:r>
        <w:t>The main</w:t>
      </w:r>
      <w:r w:rsidR="00290AE2">
        <w:t xml:space="preserve"> area</w:t>
      </w:r>
      <w:r>
        <w:t xml:space="preserve"> of improvement </w:t>
      </w:r>
      <w:r w:rsidR="00774363">
        <w:t xml:space="preserve">to this phase of the project would be </w:t>
      </w:r>
      <w:r w:rsidR="00A77B9B">
        <w:t xml:space="preserve">to have an additional focus on research of application design for all major mobile platforms, rather than the specific focus made on  android development, this would </w:t>
      </w:r>
      <w:r w:rsidR="005718B7">
        <w:t>have</w:t>
      </w:r>
      <w:r w:rsidR="00A77B9B">
        <w:t xml:space="preserve"> allowed for a greater</w:t>
      </w:r>
      <w:r w:rsidR="00290AE2">
        <w:t xml:space="preserve"> knowledge on effective mobile interface development to be obtained</w:t>
      </w:r>
      <w:r w:rsidR="005718B7">
        <w:t xml:space="preserve"> as well as assisted in mak</w:t>
      </w:r>
      <w:r w:rsidR="000D566C">
        <w:t>ing</w:t>
      </w:r>
      <w:r w:rsidR="005718B7">
        <w:t xml:space="preserve"> future work on the system, including the porting over to iOS platforms a more streamline process, and overall would have been beneficial as it would have taught</w:t>
      </w:r>
      <w:r w:rsidR="00263674">
        <w:t xml:space="preserve"> the author better ways to accommodate each platforms unique features and requirements in future development of both this system and others. </w:t>
      </w:r>
      <w:r w:rsidR="005718B7">
        <w:t xml:space="preserve"> </w:t>
      </w:r>
    </w:p>
    <w:p w14:paraId="0DD14A36" w14:textId="2817D586" w:rsidR="004325BA" w:rsidRDefault="005718B7" w:rsidP="005200D6">
      <w:r>
        <w:t xml:space="preserve">The main lesson learnt from this phase of the project is that it is very important to not </w:t>
      </w:r>
      <w:r w:rsidRPr="005718B7">
        <w:t>pigeon-hole</w:t>
      </w:r>
      <w:r w:rsidR="00263674">
        <w:t xml:space="preserve"> oneself down a certain road of </w:t>
      </w:r>
      <w:r w:rsidR="00105C97">
        <w:t>enquiry</w:t>
      </w:r>
      <w:r w:rsidR="00263674">
        <w:t>, as this results in arbitrary restriction</w:t>
      </w:r>
      <w:r w:rsidR="00FB4488">
        <w:t>s</w:t>
      </w:r>
      <w:r w:rsidR="00263674">
        <w:t xml:space="preserve"> being placed o</w:t>
      </w:r>
      <w:r w:rsidR="00105C97">
        <w:t>n</w:t>
      </w:r>
      <w:r w:rsidR="00263674">
        <w:t xml:space="preserve"> the software before the design or requirements can even be undertaken, making the entire process far more restrictive and preventing the utilisation of beneficial information from other relevant systems and </w:t>
      </w:r>
      <w:r w:rsidR="00FB4488">
        <w:t>software</w:t>
      </w:r>
      <w:r w:rsidR="00263674">
        <w:t xml:space="preserve"> that are not directly related to the developer’s current vision of the system.</w:t>
      </w:r>
    </w:p>
    <w:p w14:paraId="1E1978E8" w14:textId="43639A35" w:rsidR="00412273" w:rsidRDefault="00412273" w:rsidP="00846F5B">
      <w:pPr>
        <w:pStyle w:val="Heading2"/>
      </w:pPr>
      <w:bookmarkStart w:id="76" w:name="_Toc100649514"/>
      <w:r>
        <w:lastRenderedPageBreak/>
        <w:t xml:space="preserve">7.2 Evaluation of the Design </w:t>
      </w:r>
      <w:r w:rsidR="00600394">
        <w:t>P</w:t>
      </w:r>
      <w:r>
        <w:t>hase</w:t>
      </w:r>
      <w:bookmarkEnd w:id="76"/>
    </w:p>
    <w:p w14:paraId="03D5DB76" w14:textId="7A267B49" w:rsidR="00046A8E" w:rsidRDefault="00046A8E" w:rsidP="00846F5B">
      <w:pPr>
        <w:pStyle w:val="Heading3"/>
      </w:pPr>
      <w:bookmarkStart w:id="77" w:name="_Toc100649515"/>
      <w:r>
        <w:t xml:space="preserve">7.2.1 What </w:t>
      </w:r>
      <w:r w:rsidR="00137AA7">
        <w:t>W</w:t>
      </w:r>
      <w:r>
        <w:t xml:space="preserve">ent </w:t>
      </w:r>
      <w:r w:rsidR="00137AA7">
        <w:t>W</w:t>
      </w:r>
      <w:r>
        <w:t>ell?</w:t>
      </w:r>
      <w:bookmarkEnd w:id="77"/>
    </w:p>
    <w:p w14:paraId="029235C9" w14:textId="108358DA" w:rsidR="009028DD" w:rsidRDefault="00CF4E75" w:rsidP="00046A8E">
      <w:r>
        <w:t>The overall system designs</w:t>
      </w:r>
      <w:r w:rsidR="00FF124A">
        <w:t xml:space="preserve"> went well</w:t>
      </w:r>
      <w:r w:rsidR="00970EFB">
        <w:t xml:space="preserve">, which is mainly attributed to extensive requirements and the aims and objectives being fleshed out effectively enough to ensure that each section of the system and all </w:t>
      </w:r>
      <w:r w:rsidR="00A77B9B">
        <w:t>its</w:t>
      </w:r>
      <w:r w:rsidR="00970EFB">
        <w:t xml:space="preserve"> functionality was known in detail in advance, resulting in very little design work (in comparison to if the requirements and aims and objective</w:t>
      </w:r>
      <w:r w:rsidR="00F33FBF">
        <w:t>s</w:t>
      </w:r>
      <w:r w:rsidR="00970EFB">
        <w:t xml:space="preserve"> where not present) needing to be done</w:t>
      </w:r>
      <w:r w:rsidR="00F33FBF">
        <w:t>,</w:t>
      </w:r>
      <w:r w:rsidR="00970EFB">
        <w:t xml:space="preserve"> </w:t>
      </w:r>
      <w:r w:rsidR="00F33FBF">
        <w:t xml:space="preserve">this </w:t>
      </w:r>
      <w:r w:rsidR="00970EFB">
        <w:t>assis</w:t>
      </w:r>
      <w:r w:rsidR="00F33FBF">
        <w:t>ted</w:t>
      </w:r>
      <w:r w:rsidR="00970EFB">
        <w:t xml:space="preserve"> in making this stage of the project quick and efficient. </w:t>
      </w:r>
      <w:r>
        <w:t>The mobile application interface design</w:t>
      </w:r>
      <w:r w:rsidR="00FF124A">
        <w:t xml:space="preserve"> also went well, thanks to the extensive and detailed list of </w:t>
      </w:r>
      <w:r w:rsidR="002F56C7">
        <w:t>requirements</w:t>
      </w:r>
      <w:r w:rsidR="00FF124A">
        <w:t xml:space="preserve"> set out for the mobile application in advance, meaning the only design work that needed to be done with no prior support from previous sections was the </w:t>
      </w:r>
      <w:r w:rsidR="007779FA">
        <w:t>actual</w:t>
      </w:r>
      <w:r w:rsidR="00FF124A">
        <w:t xml:space="preserve"> look of the layout</w:t>
      </w:r>
      <w:r w:rsidR="007779FA">
        <w:t xml:space="preserve"> including colour scheme</w:t>
      </w:r>
      <w:r w:rsidR="00F33FBF">
        <w:t>s</w:t>
      </w:r>
      <w:r w:rsidR="007779FA">
        <w:t xml:space="preserve"> and other creative decision</w:t>
      </w:r>
      <w:r w:rsidR="00F33FBF">
        <w:t>s</w:t>
      </w:r>
      <w:r w:rsidR="007779FA">
        <w:t xml:space="preserve"> not directly related to functionality, which in hindsight could have also been covered with more extensive research. However, even with this hindsight, the design of the application was extensive and clear and overall, greatly benefits the project later down line. </w:t>
      </w:r>
      <w:r>
        <w:t>The database design also went well</w:t>
      </w:r>
      <w:r w:rsidR="007779FA">
        <w:t xml:space="preserve">, again due to extensive set requirements of the system making it clear what was expected of the database and how it would be achieved, making the process of designing the database </w:t>
      </w:r>
      <w:r w:rsidR="00F33FBF">
        <w:t>straightforward</w:t>
      </w:r>
      <w:r w:rsidR="007779FA">
        <w:t>.</w:t>
      </w:r>
      <w:r w:rsidR="00970EFB">
        <w:t xml:space="preserve"> Finally, the assets design also went well and was arguably the most enjoyable</w:t>
      </w:r>
      <w:r>
        <w:t xml:space="preserve"> </w:t>
      </w:r>
      <w:r w:rsidR="00970EFB">
        <w:t xml:space="preserve">part of the design phase, as it allowed for </w:t>
      </w:r>
      <w:r w:rsidR="000143D7">
        <w:t xml:space="preserve">a little bit of creative freedom without the strict structure of the requirements in place, which assisted in making the design work for these assets more rewarding at the cost of a lot of potential assets design being left unused or in half completed states due to the lack of structure in the design of these assets. </w:t>
      </w:r>
    </w:p>
    <w:p w14:paraId="3E50E940" w14:textId="3E2624BB" w:rsidR="00046A8E" w:rsidRDefault="00046A8E" w:rsidP="00846F5B">
      <w:pPr>
        <w:pStyle w:val="Heading3"/>
      </w:pPr>
      <w:bookmarkStart w:id="78" w:name="_Toc100649516"/>
      <w:r>
        <w:t>7.2.2 Limitations</w:t>
      </w:r>
      <w:bookmarkEnd w:id="78"/>
    </w:p>
    <w:p w14:paraId="1CEF4741" w14:textId="1D2C5467" w:rsidR="00CF4E75" w:rsidRDefault="00CF4E75" w:rsidP="00CF4E75">
      <w:r>
        <w:t>The primary limitation of the design phase was the AI model design</w:t>
      </w:r>
      <w:r w:rsidR="00985EAA">
        <w:t>, despite the type of AI been</w:t>
      </w:r>
      <w:r w:rsidR="00BB77FE">
        <w:t>ing</w:t>
      </w:r>
      <w:r w:rsidR="00985EAA">
        <w:t xml:space="preserve"> know (a CNN) thanks to the research undertaken previously, the exact parameters and layers present in the CNN model could not be effectively concluded until the actual implementation as the model need</w:t>
      </w:r>
      <w:r w:rsidR="00BB77FE">
        <w:t>ed</w:t>
      </w:r>
      <w:r w:rsidR="00985EAA">
        <w:t xml:space="preserve"> to adept and be calibrated to support </w:t>
      </w:r>
      <w:r w:rsidR="00BB77FE">
        <w:t>its</w:t>
      </w:r>
      <w:r w:rsidR="00985EAA">
        <w:t xml:space="preserve"> particular use case</w:t>
      </w:r>
      <w:r w:rsidR="00BB77FE">
        <w:t>.</w:t>
      </w:r>
      <w:r w:rsidR="00985EAA">
        <w:t xml:space="preserve"> </w:t>
      </w:r>
      <w:r w:rsidR="00BB77FE">
        <w:t>T</w:t>
      </w:r>
      <w:r w:rsidR="00985EAA">
        <w:t>his resulted in the model presented in the design phase being subjected to a large amount of change</w:t>
      </w:r>
      <w:r w:rsidR="00ED101F">
        <w:t xml:space="preserve"> to achieve the accuracy required of it.</w:t>
      </w:r>
      <w:r w:rsidR="00985EAA">
        <w:t xml:space="preserve"> </w:t>
      </w:r>
    </w:p>
    <w:p w14:paraId="1723A30F" w14:textId="711C625B" w:rsidR="00A347A4" w:rsidRDefault="00FF124A" w:rsidP="00046A8E">
      <w:r>
        <w:t>A secondary</w:t>
      </w:r>
      <w:r w:rsidR="005E261D">
        <w:t xml:space="preserve"> limitation</w:t>
      </w:r>
      <w:r>
        <w:t xml:space="preserve"> was the lack of potential user feedback</w:t>
      </w:r>
      <w:r w:rsidR="00ED101F">
        <w:t xml:space="preserve"> on design</w:t>
      </w:r>
      <w:r w:rsidR="005E261D">
        <w:t>s</w:t>
      </w:r>
      <w:r w:rsidR="00ED101F">
        <w:t>, this would have been beneficial and would have potentially resulted in the overall design of the application being more user orientated however this was not possible as to allow for this feedback to be gathered an ethics review would have been required to meets criteria set out by the module and the university</w:t>
      </w:r>
      <w:r w:rsidR="005E261D">
        <w:t>.</w:t>
      </w:r>
      <w:r w:rsidR="00ED101F">
        <w:t xml:space="preserve"> </w:t>
      </w:r>
      <w:r w:rsidR="005E261D">
        <w:t>T</w:t>
      </w:r>
      <w:r w:rsidR="00ED101F">
        <w:t>h</w:t>
      </w:r>
      <w:r w:rsidR="005E261D">
        <w:t>is review</w:t>
      </w:r>
      <w:r w:rsidR="00ED101F">
        <w:t xml:space="preserve"> needed to be undertaken at the very early stages of the project well before it was even considered by </w:t>
      </w:r>
      <w:r w:rsidR="005E261D">
        <w:t>myself</w:t>
      </w:r>
      <w:r w:rsidR="00ED101F">
        <w:t xml:space="preserve"> in the design</w:t>
      </w:r>
      <w:r w:rsidR="005E261D">
        <w:t xml:space="preserve"> phase</w:t>
      </w:r>
      <w:r w:rsidR="00ED101F">
        <w:t>, meaning it was not a viable option, and I feel</w:t>
      </w:r>
      <w:r w:rsidR="005E261D">
        <w:t xml:space="preserve"> that the lack of feedback in </w:t>
      </w:r>
      <w:r w:rsidR="00ED101F">
        <w:t xml:space="preserve">the design process </w:t>
      </w:r>
      <w:r w:rsidR="005E261D">
        <w:t xml:space="preserve"> made it </w:t>
      </w:r>
      <w:r w:rsidR="00ED101F">
        <w:t xml:space="preserve">more insulated and tailored to the designers wants rather than any potential user of the application.  </w:t>
      </w:r>
    </w:p>
    <w:p w14:paraId="13FFC4EA" w14:textId="06F4CC67" w:rsidR="00412273" w:rsidRDefault="00046A8E" w:rsidP="00846F5B">
      <w:pPr>
        <w:pStyle w:val="Heading3"/>
      </w:pPr>
      <w:bookmarkStart w:id="79" w:name="_Toc100649517"/>
      <w:r>
        <w:t>7.2.3 Improvements</w:t>
      </w:r>
      <w:r w:rsidR="00950FC3">
        <w:t xml:space="preserve"> and </w:t>
      </w:r>
      <w:r w:rsidR="00137AA7">
        <w:t>L</w:t>
      </w:r>
      <w:r w:rsidR="00950FC3">
        <w:t xml:space="preserve">essons </w:t>
      </w:r>
      <w:r w:rsidR="00137AA7">
        <w:t>L</w:t>
      </w:r>
      <w:r w:rsidR="00950FC3">
        <w:t>earnt</w:t>
      </w:r>
      <w:bookmarkEnd w:id="79"/>
    </w:p>
    <w:p w14:paraId="0663D4E4" w14:textId="4D355C69" w:rsidR="00A77B9B" w:rsidRDefault="00ED101F" w:rsidP="00412273">
      <w:r>
        <w:t xml:space="preserve">The main lesson learnt </w:t>
      </w:r>
      <w:r w:rsidR="009232F0">
        <w:t>is that extensive user feedback in the early stages of design and also development is vital to ensure that the software being developed is effectively tailored to the target audience and to assist</w:t>
      </w:r>
      <w:r w:rsidR="00BD1D83">
        <w:t>s</w:t>
      </w:r>
      <w:r w:rsidR="009232F0">
        <w:t xml:space="preserve"> in making up for oversights made by the software designer and/or software designing t</w:t>
      </w:r>
      <w:r w:rsidR="00BD1D83">
        <w:t>eam</w:t>
      </w:r>
      <w:r w:rsidR="009232F0">
        <w:t xml:space="preserve"> as each audience looks at the software from very different points of view</w:t>
      </w:r>
      <w:r w:rsidR="00BD1D83">
        <w:t>, with</w:t>
      </w:r>
      <w:r w:rsidR="009232F0">
        <w:t xml:space="preserve"> the software developer seeing the system from the technical aspects and the average user see</w:t>
      </w:r>
      <w:r w:rsidR="00BD1D83">
        <w:t>ing</w:t>
      </w:r>
      <w:r w:rsidR="009232F0">
        <w:t xml:space="preserve"> the software from a usability standpoin</w:t>
      </w:r>
      <w:r w:rsidR="00BD1D83">
        <w:t>t. T</w:t>
      </w:r>
      <w:r w:rsidR="009232F0">
        <w:t>o ensure these different views are aligned on the same goal</w:t>
      </w:r>
      <w:r w:rsidR="0020681C">
        <w:t xml:space="preserve"> </w:t>
      </w:r>
      <w:r w:rsidR="009232F0">
        <w:t>of producing effective software, close collaboration between the two are needed.</w:t>
      </w:r>
    </w:p>
    <w:p w14:paraId="595D87E3" w14:textId="07E504FE" w:rsidR="009F074C" w:rsidRDefault="00412273" w:rsidP="00846F5B">
      <w:pPr>
        <w:pStyle w:val="Heading2"/>
      </w:pPr>
      <w:bookmarkStart w:id="80" w:name="_Toc100649518"/>
      <w:r>
        <w:lastRenderedPageBreak/>
        <w:t xml:space="preserve">7.3 Evaluation of the implementation </w:t>
      </w:r>
      <w:r w:rsidR="00BD1D83">
        <w:t>P</w:t>
      </w:r>
      <w:r>
        <w:t>hase</w:t>
      </w:r>
      <w:bookmarkEnd w:id="80"/>
    </w:p>
    <w:p w14:paraId="5633C9A7" w14:textId="04CAAB76" w:rsidR="00046A8E" w:rsidRDefault="00046A8E" w:rsidP="00846F5B">
      <w:pPr>
        <w:pStyle w:val="Heading3"/>
      </w:pPr>
      <w:bookmarkStart w:id="81" w:name="_Toc100649519"/>
      <w:r>
        <w:t xml:space="preserve">7.3.1 What </w:t>
      </w:r>
      <w:r w:rsidR="00BD1D83">
        <w:t>W</w:t>
      </w:r>
      <w:r>
        <w:t xml:space="preserve">ent </w:t>
      </w:r>
      <w:r w:rsidR="00BD1D83">
        <w:t>W</w:t>
      </w:r>
      <w:r>
        <w:t>ell?</w:t>
      </w:r>
      <w:bookmarkEnd w:id="81"/>
    </w:p>
    <w:p w14:paraId="00723B51" w14:textId="41024603" w:rsidR="009F074C" w:rsidRDefault="00794FEE" w:rsidP="00046A8E">
      <w:r>
        <w:t xml:space="preserve">The gathering of data for the </w:t>
      </w:r>
      <w:r w:rsidR="00ED54A7">
        <w:t>custom-made</w:t>
      </w:r>
      <w:r>
        <w:t xml:space="preserve"> datasets went rather well, with an extensive selection of plant specimens being </w:t>
      </w:r>
      <w:r w:rsidR="004317FF">
        <w:t>obtained</w:t>
      </w:r>
      <w:r>
        <w:t xml:space="preserve"> in a relatively brief time frame</w:t>
      </w:r>
      <w:r w:rsidR="00ED54A7">
        <w:t>,</w:t>
      </w:r>
      <w:r w:rsidR="00130E09">
        <w:t xml:space="preserve"> </w:t>
      </w:r>
      <w:r w:rsidR="00ED54A7">
        <w:t xml:space="preserve"> whilst still be</w:t>
      </w:r>
      <w:r w:rsidR="004317FF">
        <w:t>ing</w:t>
      </w:r>
      <w:r w:rsidR="00ED54A7">
        <w:t xml:space="preserve"> extensive enough and varied enough</w:t>
      </w:r>
      <w:r w:rsidR="00130E09">
        <w:t xml:space="preserve"> to ensure an overall high level of accuracy in the AI model. This is something the author is proud of as the </w:t>
      </w:r>
      <w:r w:rsidR="004317FF">
        <w:t>scope</w:t>
      </w:r>
      <w:r w:rsidR="00E6187E">
        <w:t xml:space="preserve"> of this task expanded dramatically in comparison to its original estimates, </w:t>
      </w:r>
      <w:r w:rsidR="00C83878">
        <w:t>however,</w:t>
      </w:r>
      <w:r w:rsidR="00E6187E">
        <w:t xml:space="preserve"> was able to be effectively managed, ensuring that this unexpected influx of work did not have a significant impact on the implementation phase. </w:t>
      </w:r>
      <w:r w:rsidR="009F074C">
        <w:t xml:space="preserve">The implementation of the </w:t>
      </w:r>
      <w:r w:rsidR="004317FF">
        <w:t>A</w:t>
      </w:r>
      <w:r w:rsidR="009F074C">
        <w:t xml:space="preserve">ndroid application </w:t>
      </w:r>
      <w:r w:rsidR="00ED54A7">
        <w:t>went well, especially the development of the user interface</w:t>
      </w:r>
      <w:r w:rsidR="00E6187E">
        <w:t xml:space="preserve"> mainly in thanks to the extensive design </w:t>
      </w:r>
      <w:r w:rsidR="003A2F44">
        <w:t>work</w:t>
      </w:r>
      <w:r w:rsidR="00E6187E">
        <w:t xml:space="preserve"> done prior, making th</w:t>
      </w:r>
      <w:r w:rsidR="00C83878">
        <w:t xml:space="preserve">e implementation of it a simple task of following the design work. </w:t>
      </w:r>
      <w:r>
        <w:t>The creation</w:t>
      </w:r>
      <w:r w:rsidR="003A2F44">
        <w:t xml:space="preserve"> of the</w:t>
      </w:r>
      <w:r>
        <w:t xml:space="preserve"> database was one of the smoothest parts of the implementation phase, with absolutely no issues being encountered whilst developing it, this can </w:t>
      </w:r>
      <w:r w:rsidR="00761625">
        <w:t>be attributed primarily</w:t>
      </w:r>
      <w:r w:rsidR="00ED54A7">
        <w:t xml:space="preserve"> to the simplistic nature of the database as well as the effective pre-planning in the design phase.</w:t>
      </w:r>
      <w:r w:rsidR="000B6AE7">
        <w:t xml:space="preserve"> </w:t>
      </w:r>
      <w:r w:rsidR="00C83878">
        <w:t xml:space="preserve">Finally, the integration of the two </w:t>
      </w:r>
      <w:r w:rsidR="00F65A88">
        <w:t>subsystems</w:t>
      </w:r>
      <w:r w:rsidR="00C83878">
        <w:t xml:space="preserve"> into the mobile application </w:t>
      </w:r>
      <w:r w:rsidR="00F65A88">
        <w:t xml:space="preserve">also went surprising well, I say this as the integration between different </w:t>
      </w:r>
      <w:r w:rsidR="00F65A88" w:rsidRPr="00F65A88">
        <w:t>technology</w:t>
      </w:r>
      <w:r w:rsidR="00F65A88">
        <w:t xml:space="preserve"> tends to be the hardest part of any project due to the prevalent difficulty of intercommunication between software. However, with the extensive support provided by </w:t>
      </w:r>
      <w:r w:rsidR="003A2F44">
        <w:t>A</w:t>
      </w:r>
      <w:r w:rsidR="00F65A88">
        <w:t xml:space="preserve">ndroid </w:t>
      </w:r>
      <w:r w:rsidR="003A2F44">
        <w:t>S</w:t>
      </w:r>
      <w:r w:rsidR="00F65A88">
        <w:t xml:space="preserve">tudio for AI integration </w:t>
      </w:r>
      <w:r w:rsidR="0043518C">
        <w:t>into</w:t>
      </w:r>
      <w:r w:rsidR="00F65A88">
        <w:t xml:space="preserve"> application</w:t>
      </w:r>
      <w:r w:rsidR="003A2F44">
        <w:t>s</w:t>
      </w:r>
      <w:r w:rsidR="00F65A88">
        <w:t xml:space="preserve"> and the</w:t>
      </w:r>
      <w:r w:rsidR="0043518C">
        <w:t xml:space="preserve"> readily available user generated documentation (since the default </w:t>
      </w:r>
      <w:r w:rsidR="003A2F44">
        <w:t>A</w:t>
      </w:r>
      <w:r w:rsidR="0043518C">
        <w:t xml:space="preserve">ndroid documentation is limited, leading to the issue with reading the database, discussed in the integration </w:t>
      </w:r>
      <w:r w:rsidR="00FD3FCE">
        <w:t xml:space="preserve">problems </w:t>
      </w:r>
      <w:r w:rsidR="0043518C">
        <w:t>and challenge</w:t>
      </w:r>
      <w:r w:rsidR="00912EAB">
        <w:t>s</w:t>
      </w:r>
      <w:r w:rsidR="0043518C">
        <w:t xml:space="preserve"> section)</w:t>
      </w:r>
      <w:r w:rsidR="000B6AE7">
        <w:t xml:space="preserve"> made the process run smoothly.</w:t>
      </w:r>
    </w:p>
    <w:p w14:paraId="1A6262C0" w14:textId="05152DEE" w:rsidR="00A9479F" w:rsidRDefault="00046A8E" w:rsidP="00846F5B">
      <w:pPr>
        <w:pStyle w:val="Heading3"/>
      </w:pPr>
      <w:bookmarkStart w:id="82" w:name="_Toc100649520"/>
      <w:r>
        <w:t>7.3.2 Limitations</w:t>
      </w:r>
      <w:bookmarkEnd w:id="82"/>
    </w:p>
    <w:p w14:paraId="6507147E" w14:textId="0C01547D" w:rsidR="00A9479F" w:rsidRDefault="00A9479F" w:rsidP="00046A8E">
      <w:r>
        <w:t>T</w:t>
      </w:r>
      <w:r w:rsidR="00657E74">
        <w:t>he biggest l</w:t>
      </w:r>
      <w:r w:rsidR="00B864B2">
        <w:t>imitation</w:t>
      </w:r>
      <w:r w:rsidR="00657E74">
        <w:t xml:space="preserve"> of this phase was</w:t>
      </w:r>
      <w:r w:rsidR="00B864B2">
        <w:t xml:space="preserve"> with hardware, as discussed in the CNN implementation section</w:t>
      </w:r>
      <w:r w:rsidR="00477538">
        <w:t>. This</w:t>
      </w:r>
      <w:r w:rsidR="00B864B2">
        <w:t xml:space="preserve"> made the implementation phase of the project more time consuming and overall, more limited than was initially intended, especially with the fact that both the implementation of the CNN model ha</w:t>
      </w:r>
      <w:r w:rsidR="00477538">
        <w:t>d</w:t>
      </w:r>
      <w:r w:rsidR="00B864B2">
        <w:t xml:space="preserve"> to be balanced with not only the implementation of other parts of the system but also other university work, due to the large amount of time and resources need</w:t>
      </w:r>
      <w:r w:rsidR="00477538">
        <w:t>ed</w:t>
      </w:r>
      <w:r w:rsidR="00B864B2">
        <w:t xml:space="preserve"> to train the AI model making using the device whilst training was</w:t>
      </w:r>
      <w:r w:rsidR="00477538">
        <w:t xml:space="preserve"> being under</w:t>
      </w:r>
      <w:r w:rsidR="00B864B2">
        <w:t xml:space="preserve">taken untenable. This balance resulted in an overall compromise of the scope of the </w:t>
      </w:r>
      <w:r w:rsidR="00FA1630">
        <w:t>model’s</w:t>
      </w:r>
      <w:r w:rsidR="00B864B2">
        <w:t xml:space="preserve"> implementation, with training sets having to be made smaller to accommodate</w:t>
      </w:r>
      <w:r w:rsidR="009F074C">
        <w:t xml:space="preserve"> this balance</w:t>
      </w:r>
      <w:r w:rsidR="00477538">
        <w:t>,</w:t>
      </w:r>
      <w:r w:rsidR="009F074C">
        <w:t xml:space="preserve"> overall making the AI model less robust</w:t>
      </w:r>
      <w:r w:rsidR="00B864B2">
        <w:t>.</w:t>
      </w:r>
      <w:r w:rsidR="002B5DC7">
        <w:t xml:space="preserve"> This combined with fact that firstly this project had a very limited budget and that at </w:t>
      </w:r>
      <w:r w:rsidR="00477538">
        <w:t xml:space="preserve">the </w:t>
      </w:r>
      <w:r w:rsidR="002B5DC7">
        <w:t xml:space="preserve">time of writing there </w:t>
      </w:r>
      <w:r w:rsidR="00477538">
        <w:t>was</w:t>
      </w:r>
      <w:r w:rsidR="002B5DC7">
        <w:t xml:space="preserve"> a hardware shortage </w:t>
      </w:r>
      <w:r w:rsidR="00761625">
        <w:t>because</w:t>
      </w:r>
      <w:r w:rsidR="002B5DC7">
        <w:t xml:space="preserve"> of Covid-19 causing a higher demand as more hardware is need</w:t>
      </w:r>
      <w:r w:rsidR="00477538">
        <w:t>ed</w:t>
      </w:r>
      <w:r w:rsidR="002B5DC7">
        <w:t xml:space="preserve"> for people working remotely, made getting hardware </w:t>
      </w:r>
      <w:r w:rsidR="00477538">
        <w:t>that was</w:t>
      </w:r>
      <w:r w:rsidR="002B5DC7">
        <w:t xml:space="preserve"> suited for the task </w:t>
      </w:r>
      <w:r w:rsidR="00950FC3">
        <w:t>un</w:t>
      </w:r>
      <w:r w:rsidR="00761625">
        <w:t>v</w:t>
      </w:r>
      <w:r w:rsidR="00950FC3">
        <w:t>iable</w:t>
      </w:r>
      <w:r w:rsidR="00761625">
        <w:t>.</w:t>
      </w:r>
      <w:r w:rsidR="002B5DC7">
        <w:t xml:space="preserve"> </w:t>
      </w:r>
    </w:p>
    <w:p w14:paraId="5C06CC8C" w14:textId="3D2E5989" w:rsidR="00B864B2" w:rsidRDefault="00A9479F" w:rsidP="00046A8E">
      <w:r>
        <w:t>Another limitation was the lack of pre-existing house plant datasets, which in hindsight should have been expected due to the niche area that this was attempting to explore, since based on the literature, plant identification if primarily focused on plants that have more practical and directly beneficial use to humans, that being consumable plants and plants that have beneficial application</w:t>
      </w:r>
      <w:r w:rsidR="00CC7EA2">
        <w:t>s</w:t>
      </w:r>
      <w:r>
        <w:t xml:space="preserve"> e.g., medical, or industrial use. This resulted in a section of the project that was initial</w:t>
      </w:r>
      <w:r w:rsidR="00CC7EA2">
        <w:t>ly</w:t>
      </w:r>
      <w:r>
        <w:t xml:space="preserve"> expected to be a short </w:t>
      </w:r>
      <w:r w:rsidR="00ED4E48">
        <w:t>foot</w:t>
      </w:r>
      <w:r>
        <w:t xml:space="preserve"> note in the overall training of the TensorFlow Lite model</w:t>
      </w:r>
      <w:r w:rsidR="00ED4E48">
        <w:t xml:space="preserve"> becoming a far more signif</w:t>
      </w:r>
      <w:r w:rsidR="00EC34A0">
        <w:t>icant</w:t>
      </w:r>
      <w:r w:rsidR="00ED4E48">
        <w:t xml:space="preserve"> part of it as</w:t>
      </w:r>
      <w:r w:rsidR="00B93A9F">
        <w:t xml:space="preserve"> the need for the implementation of </w:t>
      </w:r>
      <w:r w:rsidR="00B25A50">
        <w:t>custom-made</w:t>
      </w:r>
      <w:r w:rsidR="00B93A9F">
        <w:t xml:space="preserve"> houseplant datasets became needed</w:t>
      </w:r>
      <w:r w:rsidR="00EC34A0">
        <w:t>.</w:t>
      </w:r>
      <w:r w:rsidR="00ED4E48">
        <w:t xml:space="preserve"> </w:t>
      </w:r>
      <w:r w:rsidR="00EC34A0">
        <w:t>W</w:t>
      </w:r>
      <w:r w:rsidR="00ED4E48">
        <w:t>hilst beneficial from the mindset of writing this report,</w:t>
      </w:r>
      <w:r w:rsidR="00EC34A0">
        <w:t xml:space="preserve"> this</w:t>
      </w:r>
      <w:r w:rsidR="00ED4E48">
        <w:t xml:space="preserve"> did result in the implementation running behind schedule almost immediately.</w:t>
      </w:r>
      <w:r>
        <w:t xml:space="preserve"> </w:t>
      </w:r>
    </w:p>
    <w:p w14:paraId="3850E6C5" w14:textId="453CAFCA" w:rsidR="00ED4E48" w:rsidRDefault="00ED4E48" w:rsidP="00046A8E"/>
    <w:p w14:paraId="4430B3CC" w14:textId="77777777" w:rsidR="000B6AE7" w:rsidRDefault="000B6AE7" w:rsidP="00046A8E"/>
    <w:p w14:paraId="78B797D1" w14:textId="1C933EBF" w:rsidR="00046A8E" w:rsidRDefault="00046A8E" w:rsidP="00740A74">
      <w:pPr>
        <w:pStyle w:val="Heading3"/>
      </w:pPr>
      <w:bookmarkStart w:id="83" w:name="_Toc100649521"/>
      <w:r>
        <w:lastRenderedPageBreak/>
        <w:t>7.3.3 Improvements</w:t>
      </w:r>
      <w:r w:rsidR="00657E74">
        <w:t xml:space="preserve"> and </w:t>
      </w:r>
      <w:r w:rsidR="00B25A50">
        <w:t>L</w:t>
      </w:r>
      <w:r w:rsidR="00657E74">
        <w:t xml:space="preserve">essons </w:t>
      </w:r>
      <w:r w:rsidR="00FC5A97">
        <w:t>L</w:t>
      </w:r>
      <w:r w:rsidR="00657E74">
        <w:t>earnt</w:t>
      </w:r>
      <w:bookmarkEnd w:id="83"/>
    </w:p>
    <w:p w14:paraId="53F6AEDB" w14:textId="12AAD574" w:rsidR="002B5DC7" w:rsidRDefault="00657E74" w:rsidP="00046A8E">
      <w:r>
        <w:t xml:space="preserve">Despite the system meeting all specified requirements </w:t>
      </w:r>
      <w:r w:rsidR="006E4D75">
        <w:t>many</w:t>
      </w:r>
      <w:r>
        <w:t xml:space="preserve"> improvement</w:t>
      </w:r>
      <w:r w:rsidR="006E4D75">
        <w:t>s</w:t>
      </w:r>
      <w:r>
        <w:t xml:space="preserve"> </w:t>
      </w:r>
      <w:r w:rsidR="006E4D75">
        <w:t>could</w:t>
      </w:r>
      <w:r>
        <w:t xml:space="preserve"> be made</w:t>
      </w:r>
      <w:r w:rsidR="006E4D75">
        <w:t>,</w:t>
      </w:r>
      <w:r>
        <w:t xml:space="preserve"> primarily</w:t>
      </w:r>
      <w:r w:rsidR="006E4D75">
        <w:t xml:space="preserve"> this would be</w:t>
      </w:r>
      <w:r>
        <w:t xml:space="preserve"> focused on use</w:t>
      </w:r>
      <w:r w:rsidR="006E4D75">
        <w:t>ability</w:t>
      </w:r>
      <w:r>
        <w:t xml:space="preserve"> and overall functionality of the AI model and the database, primarily the additional of more types of plants that the application could identify</w:t>
      </w:r>
      <w:r w:rsidR="00130E09">
        <w:t xml:space="preserve">, as well as </w:t>
      </w:r>
      <w:r w:rsidR="006E4D75">
        <w:t>work on the</w:t>
      </w:r>
      <w:r w:rsidR="00130E09">
        <w:t xml:space="preserve"> compatibility of the application between d</w:t>
      </w:r>
      <w:r w:rsidR="006E4D75">
        <w:t>i</w:t>
      </w:r>
      <w:r w:rsidR="00130E09">
        <w:t>f</w:t>
      </w:r>
      <w:r w:rsidR="006E4D75">
        <w:t>f</w:t>
      </w:r>
      <w:r w:rsidR="00130E09">
        <w:t xml:space="preserve">erent OS i.e., iOS. </w:t>
      </w:r>
    </w:p>
    <w:p w14:paraId="1EDDDBDE" w14:textId="6C89FA1A" w:rsidR="002B5DC7" w:rsidRDefault="006E67EE" w:rsidP="00046A8E">
      <w:r>
        <w:t>The pr</w:t>
      </w:r>
      <w:r w:rsidR="006E4D75">
        <w:t>imary</w:t>
      </w:r>
      <w:r>
        <w:t xml:space="preserve"> lesson to learn from this phase of the project is to always ensure every sensible potential implementation of</w:t>
      </w:r>
      <w:r w:rsidR="006E4D75">
        <w:t xml:space="preserve"> a</w:t>
      </w:r>
      <w:r>
        <w:t xml:space="preserve"> feature has been researched</w:t>
      </w:r>
      <w:r w:rsidR="006E4D75">
        <w:t xml:space="preserve"> </w:t>
      </w:r>
      <w:r w:rsidR="007F0C48">
        <w:t>in-depth</w:t>
      </w:r>
      <w:r>
        <w:t xml:space="preserve"> before implementation</w:t>
      </w:r>
      <w:r w:rsidR="006B0B9F">
        <w:t>,</w:t>
      </w:r>
      <w:r>
        <w:t xml:space="preserve"> especially when it comes </w:t>
      </w:r>
      <w:r w:rsidR="000F3CFD">
        <w:t>to AI</w:t>
      </w:r>
      <w:r>
        <w:t xml:space="preserve">. This lesson has been learnt primarily from </w:t>
      </w:r>
      <w:r w:rsidR="000F3CFD">
        <w:t xml:space="preserve">the issues that occurred when attempting to convert the </w:t>
      </w:r>
      <w:r w:rsidR="00310573">
        <w:t>TensorFlow</w:t>
      </w:r>
      <w:r w:rsidR="000F3CFD">
        <w:t xml:space="preserve"> model into a </w:t>
      </w:r>
      <w:r w:rsidR="00310573">
        <w:t>TensorFlow</w:t>
      </w:r>
      <w:r w:rsidR="000F3CFD">
        <w:t xml:space="preserve"> lite model, as, if the angle of directly building the AI model as a TensorFlow lit</w:t>
      </w:r>
      <w:r w:rsidR="006B0B9F">
        <w:t xml:space="preserve">e </w:t>
      </w:r>
      <w:r w:rsidR="000F3CFD">
        <w:t>was discovered earlier, it would have saved the time and effort spent on</w:t>
      </w:r>
      <w:r w:rsidR="00152124">
        <w:t xml:space="preserve"> developing the TensorFlow model (which was still needed, however not to the detail or complexity of the original prototype)  and the TensorFlow to TensorFlow lite model converter.</w:t>
      </w:r>
    </w:p>
    <w:p w14:paraId="57AEAC5A" w14:textId="3A2C0919" w:rsidR="00412273" w:rsidRDefault="000F3CFD" w:rsidP="00412273">
      <w:r>
        <w:t xml:space="preserve">This also leads to the next lesson, that the specified documentation is not always the best method to solely follow, and that a combination of both the official documentation and the resources provided by those who use the software should be followed in tandem as it </w:t>
      </w:r>
      <w:r w:rsidR="00016474">
        <w:t>opens</w:t>
      </w:r>
      <w:r>
        <w:t xml:space="preserve"> more points of information to explore and utilise, making potential solutions that were not </w:t>
      </w:r>
      <w:r w:rsidR="00310573">
        <w:t xml:space="preserve">made </w:t>
      </w:r>
      <w:r>
        <w:t>clear from the documentation</w:t>
      </w:r>
      <w:r w:rsidR="00310573">
        <w:t xml:space="preserve"> more discoverable</w:t>
      </w:r>
      <w:r w:rsidR="00130E09">
        <w:t xml:space="preserve"> and simpler to implement</w:t>
      </w:r>
      <w:r w:rsidR="00310573">
        <w:t>.</w:t>
      </w:r>
    </w:p>
    <w:p w14:paraId="77CC2839" w14:textId="6E301501" w:rsidR="009028DD" w:rsidRDefault="009028DD" w:rsidP="00412273"/>
    <w:p w14:paraId="45A2C2C5" w14:textId="1016DFB4" w:rsidR="009028DD" w:rsidRDefault="009028DD" w:rsidP="00412273"/>
    <w:p w14:paraId="5890B197" w14:textId="41F9C659" w:rsidR="009028DD" w:rsidRDefault="009028DD" w:rsidP="00412273"/>
    <w:p w14:paraId="263B0BAA" w14:textId="423B4F9A" w:rsidR="009028DD" w:rsidRDefault="009028DD" w:rsidP="00412273"/>
    <w:p w14:paraId="78698E6C" w14:textId="0489D061" w:rsidR="009028DD" w:rsidRDefault="009028DD" w:rsidP="00412273"/>
    <w:p w14:paraId="360BD88E" w14:textId="7F7F85B7" w:rsidR="009028DD" w:rsidRDefault="009028DD" w:rsidP="00412273"/>
    <w:p w14:paraId="5A39BE48" w14:textId="7445B349" w:rsidR="009028DD" w:rsidRDefault="009028DD" w:rsidP="00412273"/>
    <w:p w14:paraId="30FBDD46" w14:textId="496493AE" w:rsidR="009028DD" w:rsidRDefault="009028DD" w:rsidP="00412273"/>
    <w:p w14:paraId="32825E77" w14:textId="4E6ED66B" w:rsidR="009028DD" w:rsidRDefault="009028DD" w:rsidP="00412273"/>
    <w:p w14:paraId="0D24A2E3" w14:textId="5189940A" w:rsidR="009028DD" w:rsidRDefault="009028DD" w:rsidP="00412273"/>
    <w:p w14:paraId="2601189A" w14:textId="1319A50A" w:rsidR="009028DD" w:rsidRDefault="009028DD" w:rsidP="00412273"/>
    <w:p w14:paraId="59DD22FC" w14:textId="1393F9C9" w:rsidR="009028DD" w:rsidRDefault="009028DD" w:rsidP="00412273"/>
    <w:p w14:paraId="2EE25E80" w14:textId="3D501D1B" w:rsidR="009028DD" w:rsidRDefault="009028DD" w:rsidP="00412273"/>
    <w:p w14:paraId="45796F06" w14:textId="5EA50754" w:rsidR="009028DD" w:rsidRDefault="009028DD" w:rsidP="00412273"/>
    <w:p w14:paraId="7C170CA9" w14:textId="1B4DA5DC" w:rsidR="009028DD" w:rsidRDefault="009028DD" w:rsidP="00412273"/>
    <w:p w14:paraId="0CE0A325" w14:textId="20DF7B17" w:rsidR="009028DD" w:rsidRDefault="009028DD" w:rsidP="00412273"/>
    <w:p w14:paraId="3881E11F" w14:textId="69A62BD7" w:rsidR="009028DD" w:rsidRDefault="009028DD" w:rsidP="00412273"/>
    <w:p w14:paraId="19819722" w14:textId="77777777" w:rsidR="009028DD" w:rsidRDefault="009028DD" w:rsidP="00412273"/>
    <w:p w14:paraId="71864C60" w14:textId="678EBF70" w:rsidR="00412273" w:rsidRDefault="00412273" w:rsidP="00740A74">
      <w:pPr>
        <w:pStyle w:val="Heading2"/>
      </w:pPr>
      <w:bookmarkStart w:id="84" w:name="_Toc100649522"/>
      <w:r>
        <w:lastRenderedPageBreak/>
        <w:t>7.4 Evaluation of the Testing</w:t>
      </w:r>
      <w:r w:rsidR="00BD51E2">
        <w:t xml:space="preserve"> P</w:t>
      </w:r>
      <w:r>
        <w:t>hase</w:t>
      </w:r>
      <w:bookmarkEnd w:id="84"/>
      <w:r>
        <w:t xml:space="preserve"> </w:t>
      </w:r>
    </w:p>
    <w:p w14:paraId="20CD2EF6" w14:textId="1413192F" w:rsidR="00046A8E" w:rsidRDefault="00046A8E" w:rsidP="00740A74">
      <w:pPr>
        <w:pStyle w:val="Heading3"/>
      </w:pPr>
      <w:bookmarkStart w:id="85" w:name="_Toc100649523"/>
      <w:r>
        <w:t xml:space="preserve">7.4.1 What </w:t>
      </w:r>
      <w:r w:rsidR="00BD51E2">
        <w:t>W</w:t>
      </w:r>
      <w:r>
        <w:t xml:space="preserve">ent </w:t>
      </w:r>
      <w:r w:rsidR="00BD51E2">
        <w:t>W</w:t>
      </w:r>
      <w:r>
        <w:t>ell?</w:t>
      </w:r>
      <w:bookmarkEnd w:id="85"/>
    </w:p>
    <w:p w14:paraId="387C9CCD" w14:textId="30F3C665" w:rsidR="00590343" w:rsidRDefault="00590343" w:rsidP="00046A8E">
      <w:r>
        <w:t>The fact that the system is built with characteristics like that of</w:t>
      </w:r>
      <w:r w:rsidR="00C00F49">
        <w:t xml:space="preserve"> a</w:t>
      </w:r>
      <w:r>
        <w:t xml:space="preserve"> </w:t>
      </w:r>
      <w:r w:rsidRPr="00590343">
        <w:t>Rube Goldberg machine</w:t>
      </w:r>
      <w:r>
        <w:t xml:space="preserve"> where one simple input set</w:t>
      </w:r>
      <w:r w:rsidR="00C00F49">
        <w:t>s</w:t>
      </w:r>
      <w:r>
        <w:t xml:space="preserve"> of</w:t>
      </w:r>
      <w:r w:rsidR="00C00F49">
        <w:t>f</w:t>
      </w:r>
      <w:r>
        <w:t xml:space="preserve"> a complex interconnected chain reaction of functionality, made testing the application </w:t>
      </w:r>
      <w:r w:rsidR="00F02EEB" w:rsidRPr="00F02EEB">
        <w:t>succinct</w:t>
      </w:r>
      <w:r w:rsidR="00F02EEB">
        <w:t xml:space="preserve"> as for any accurate output to be achieved each system must be working fully and effectively to achieve it.</w:t>
      </w:r>
      <w:r w:rsidR="0049507C">
        <w:t xml:space="preserve"> </w:t>
      </w:r>
    </w:p>
    <w:p w14:paraId="7A8F5932" w14:textId="7593D947" w:rsidR="00046A8E" w:rsidRDefault="00046A8E" w:rsidP="00740A74">
      <w:pPr>
        <w:pStyle w:val="Heading3"/>
      </w:pPr>
      <w:bookmarkStart w:id="86" w:name="_Toc100649524"/>
      <w:r>
        <w:t>7.4.2 Limitations</w:t>
      </w:r>
      <w:bookmarkEnd w:id="86"/>
    </w:p>
    <w:p w14:paraId="27430227" w14:textId="2EBECACF" w:rsidR="00F02EEB" w:rsidRDefault="0049507C" w:rsidP="00046A8E">
      <w:r>
        <w:t>The main limitation of the testing phase was the assumptions need</w:t>
      </w:r>
      <w:r w:rsidR="00C15E47">
        <w:t>ed</w:t>
      </w:r>
      <w:r>
        <w:t xml:space="preserve"> to be made when it came to testing the AI model. This is due to</w:t>
      </w:r>
      <w:r w:rsidR="00C15E47">
        <w:t xml:space="preserve"> the</w:t>
      </w:r>
      <w:r>
        <w:t xml:space="preserve"> </w:t>
      </w:r>
      <w:r w:rsidR="00477B23" w:rsidRPr="00477B23">
        <w:t>black box model</w:t>
      </w:r>
      <w:r w:rsidR="00477B23">
        <w:t xml:space="preserve"> nature of AI where the exact parameters and processes going</w:t>
      </w:r>
      <w:r w:rsidR="00C15E47">
        <w:t xml:space="preserve"> on</w:t>
      </w:r>
      <w:r w:rsidR="00477B23">
        <w:t xml:space="preserve"> </w:t>
      </w:r>
      <w:r w:rsidR="00F02EEB">
        <w:t>inside</w:t>
      </w:r>
      <w:r w:rsidR="00477B23">
        <w:t xml:space="preserve"> the AI model have very little way to</w:t>
      </w:r>
      <w:r w:rsidR="00C15E47">
        <w:t xml:space="preserve"> be</w:t>
      </w:r>
      <w:r w:rsidR="00477B23">
        <w:t xml:space="preserve"> </w:t>
      </w:r>
      <w:r w:rsidR="005D2D78">
        <w:t>effectively</w:t>
      </w:r>
      <w:r w:rsidR="00477B23">
        <w:t xml:space="preserve"> visualise</w:t>
      </w:r>
      <w:r w:rsidR="00C15E47">
        <w:t>d</w:t>
      </w:r>
      <w:r w:rsidR="00477B23">
        <w:t xml:space="preserve"> and </w:t>
      </w:r>
      <w:r w:rsidR="00CC67A6">
        <w:t>it becomes difficult to diagnose how</w:t>
      </w:r>
      <w:r w:rsidR="00477B23">
        <w:t xml:space="preserve"> something</w:t>
      </w:r>
      <w:r w:rsidR="00CC67A6">
        <w:t xml:space="preserve"> has</w:t>
      </w:r>
      <w:r w:rsidR="00477B23">
        <w:t xml:space="preserve"> g</w:t>
      </w:r>
      <w:r w:rsidR="00CC67A6">
        <w:t>one</w:t>
      </w:r>
      <w:r w:rsidR="00477B23">
        <w:t xml:space="preserve"> wrong, meaning assumptions must be made of why an error occurred, for example the error wi</w:t>
      </w:r>
      <w:r w:rsidR="005354B4">
        <w:t>th</w:t>
      </w:r>
      <w:r w:rsidR="00477B23">
        <w:t xml:space="preserve"> aloe vera plants occasionally getting mixed up with cylinder snake plants (</w:t>
      </w:r>
      <w:r w:rsidR="00477B23" w:rsidRPr="00EF4E90">
        <w:t>Dracaena Angolensis</w:t>
      </w:r>
      <w:r w:rsidR="00477B23">
        <w:t xml:space="preserve">), </w:t>
      </w:r>
      <w:r w:rsidR="00BC002B">
        <w:t>the assumption was made that it was</w:t>
      </w:r>
      <w:r w:rsidR="00F02EEB">
        <w:t xml:space="preserve"> due </w:t>
      </w:r>
      <w:r w:rsidR="00BC002B">
        <w:t xml:space="preserve"> to </w:t>
      </w:r>
      <w:r w:rsidR="005D2D78">
        <w:t>their</w:t>
      </w:r>
      <w:r w:rsidR="00BC002B">
        <w:t xml:space="preserve"> similar </w:t>
      </w:r>
      <w:r w:rsidR="00F02EEB">
        <w:t>leaf and canopy structure,</w:t>
      </w:r>
      <w:r w:rsidR="005D2D78">
        <w:t xml:space="preserve"> however this can</w:t>
      </w:r>
      <w:r w:rsidR="005354B4">
        <w:t>’t</w:t>
      </w:r>
      <w:r w:rsidR="005D2D78">
        <w:t xml:space="preserve"> be fully proven as it </w:t>
      </w:r>
      <w:r w:rsidR="005354B4">
        <w:t>cannot</w:t>
      </w:r>
      <w:r w:rsidR="005D2D78">
        <w:t xml:space="preserve"> be know why the AI made that specific decision</w:t>
      </w:r>
      <w:r w:rsidR="006D47AA">
        <w:t>. This made correcting errors with the AI model particularly difficult</w:t>
      </w:r>
      <w:r w:rsidR="005D2D78">
        <w:t>.</w:t>
      </w:r>
    </w:p>
    <w:p w14:paraId="685DDE74" w14:textId="0D6BFD70" w:rsidR="00046A8E" w:rsidRDefault="00046A8E" w:rsidP="00740A74">
      <w:pPr>
        <w:pStyle w:val="Heading3"/>
      </w:pPr>
      <w:bookmarkStart w:id="87" w:name="_Toc100649525"/>
      <w:r>
        <w:t>7.4.3 Improvements</w:t>
      </w:r>
      <w:r w:rsidR="00657E74">
        <w:t xml:space="preserve"> and </w:t>
      </w:r>
      <w:r w:rsidR="00BD51E2">
        <w:t>L</w:t>
      </w:r>
      <w:r w:rsidR="00657E74">
        <w:t xml:space="preserve">essons </w:t>
      </w:r>
      <w:r w:rsidR="00BD51E2">
        <w:t>L</w:t>
      </w:r>
      <w:r w:rsidR="00657E74">
        <w:t>earnt</w:t>
      </w:r>
      <w:bookmarkEnd w:id="87"/>
    </w:p>
    <w:p w14:paraId="1E7788F1" w14:textId="426B1346" w:rsidR="00B01614" w:rsidRDefault="00B01614" w:rsidP="00046A8E">
      <w:r>
        <w:t>Whilst more extensive testing including but not limited</w:t>
      </w:r>
      <w:r w:rsidR="005354B4">
        <w:t xml:space="preserve"> to</w:t>
      </w:r>
      <w:r>
        <w:t xml:space="preserve"> unit tests could have been un</w:t>
      </w:r>
      <w:r w:rsidR="005354B4">
        <w:t>der</w:t>
      </w:r>
      <w:r>
        <w:t xml:space="preserve">taken, a key lesson learnt in this phase is </w:t>
      </w:r>
      <w:r w:rsidR="005354B4">
        <w:t xml:space="preserve">that </w:t>
      </w:r>
      <w:r>
        <w:t xml:space="preserve">early development of tests alongside the requirements, is highly beneficial as assuming the system as been designed effectively to meet those requirements the testing becomes a quick process </w:t>
      </w:r>
      <w:r w:rsidR="005354B4">
        <w:t>making it easier to en</w:t>
      </w:r>
      <w:r>
        <w:t xml:space="preserve">sure that the system has met all the requirements.  </w:t>
      </w:r>
    </w:p>
    <w:p w14:paraId="7F7DB147" w14:textId="1DFBFDAD" w:rsidR="00C15043" w:rsidRDefault="00C15043" w:rsidP="00046A8E"/>
    <w:p w14:paraId="53BB334E" w14:textId="1B8FAFD2" w:rsidR="00590343" w:rsidRDefault="00590343" w:rsidP="00412273"/>
    <w:p w14:paraId="7258D52A" w14:textId="54F6B035" w:rsidR="009028DD" w:rsidRDefault="009028DD" w:rsidP="00412273"/>
    <w:p w14:paraId="1EDDBB73" w14:textId="3B6CFA47" w:rsidR="009028DD" w:rsidRDefault="009028DD" w:rsidP="00412273"/>
    <w:p w14:paraId="5ECA44EA" w14:textId="10C2BE05" w:rsidR="009028DD" w:rsidRDefault="009028DD" w:rsidP="00412273"/>
    <w:p w14:paraId="1A0086B5" w14:textId="213C8CC5" w:rsidR="009028DD" w:rsidRDefault="009028DD" w:rsidP="00412273"/>
    <w:p w14:paraId="2AF13231" w14:textId="021F465D" w:rsidR="009028DD" w:rsidRDefault="009028DD" w:rsidP="00412273"/>
    <w:p w14:paraId="04DB18FC" w14:textId="645A1BB1" w:rsidR="009028DD" w:rsidRDefault="009028DD" w:rsidP="00412273"/>
    <w:p w14:paraId="6FE54335" w14:textId="49504B14" w:rsidR="009028DD" w:rsidRDefault="009028DD" w:rsidP="00412273"/>
    <w:p w14:paraId="285D1DCD" w14:textId="174D0BA8" w:rsidR="009028DD" w:rsidRDefault="009028DD" w:rsidP="00412273"/>
    <w:p w14:paraId="01C4D8C4" w14:textId="77BC9B89" w:rsidR="009028DD" w:rsidRDefault="009028DD" w:rsidP="00412273"/>
    <w:p w14:paraId="19A7C9CA" w14:textId="54F50DE4" w:rsidR="009028DD" w:rsidRDefault="009028DD" w:rsidP="00412273"/>
    <w:p w14:paraId="5822D6EB" w14:textId="4B9BCF36" w:rsidR="009028DD" w:rsidRDefault="009028DD" w:rsidP="00412273"/>
    <w:p w14:paraId="33691C4A" w14:textId="626F1C45" w:rsidR="009028DD" w:rsidRDefault="009028DD" w:rsidP="00412273"/>
    <w:p w14:paraId="776E71CD" w14:textId="77777777" w:rsidR="00D64F7F" w:rsidRDefault="00D64F7F" w:rsidP="005200D6"/>
    <w:p w14:paraId="21E5A17F" w14:textId="420675C0" w:rsidR="00046A8E" w:rsidRDefault="00046A8E" w:rsidP="00740A74">
      <w:pPr>
        <w:pStyle w:val="Heading1"/>
      </w:pPr>
      <w:bookmarkStart w:id="88" w:name="_Toc100649526"/>
      <w:r>
        <w:lastRenderedPageBreak/>
        <w:t>8. Conclusion and Further Work</w:t>
      </w:r>
      <w:bookmarkEnd w:id="88"/>
    </w:p>
    <w:p w14:paraId="2F77BF8F" w14:textId="060117A2" w:rsidR="00917AD4" w:rsidRDefault="00046A8E" w:rsidP="00740A74">
      <w:pPr>
        <w:pStyle w:val="Heading2"/>
      </w:pPr>
      <w:bookmarkStart w:id="89" w:name="_Toc100649527"/>
      <w:r>
        <w:t>8.1 Conclusion</w:t>
      </w:r>
      <w:bookmarkEnd w:id="89"/>
    </w:p>
    <w:p w14:paraId="511151AB" w14:textId="188DF78A" w:rsidR="003C419A" w:rsidRDefault="003C419A" w:rsidP="005200D6">
      <w:r>
        <w:t>The best way to conclude the project is</w:t>
      </w:r>
      <w:r w:rsidR="0065751B">
        <w:t xml:space="preserve"> to</w:t>
      </w:r>
      <w:r>
        <w:t xml:space="preserve"> start where we began, the aims and objectives</w:t>
      </w:r>
      <w:r w:rsidR="0065751B">
        <w:t>,</w:t>
      </w:r>
      <w:r>
        <w:t xml:space="preserve"> and draw conclusion</w:t>
      </w:r>
      <w:r w:rsidR="0065751B">
        <w:t>s</w:t>
      </w:r>
      <w:r>
        <w:t xml:space="preserve"> from there.</w:t>
      </w:r>
    </w:p>
    <w:p w14:paraId="43B9E100" w14:textId="25BD33A5" w:rsidR="00472EAF" w:rsidRDefault="003C419A" w:rsidP="003C419A">
      <w:pPr>
        <w:pStyle w:val="ListParagraph"/>
        <w:numPr>
          <w:ilvl w:val="0"/>
          <w:numId w:val="16"/>
        </w:numPr>
      </w:pPr>
      <w:r>
        <w:t xml:space="preserve">To create an artificial intelligence system that can identify a large variety of different houseplants </w:t>
      </w:r>
    </w:p>
    <w:p w14:paraId="65DF7BF0" w14:textId="142E1659" w:rsidR="003C419A" w:rsidRDefault="003C419A" w:rsidP="003C419A">
      <w:pPr>
        <w:pStyle w:val="ListParagraph"/>
        <w:numPr>
          <w:ilvl w:val="0"/>
          <w:numId w:val="16"/>
        </w:numPr>
      </w:pPr>
      <w:r>
        <w:t>Create a database of plant species containing plant care information</w:t>
      </w:r>
    </w:p>
    <w:p w14:paraId="3B8D8BBD" w14:textId="6672FB75" w:rsidR="003C419A" w:rsidRDefault="003C419A" w:rsidP="0048148A">
      <w:pPr>
        <w:pStyle w:val="ListParagraph"/>
        <w:numPr>
          <w:ilvl w:val="0"/>
          <w:numId w:val="16"/>
        </w:numPr>
      </w:pPr>
      <w:r>
        <w:t xml:space="preserve">Create a mobile user interface that will allow the user to upload an image of their plant for the AI system to identify, displaying relevant care information for the identified species of plant </w:t>
      </w:r>
    </w:p>
    <w:p w14:paraId="19828678" w14:textId="29EC7D40" w:rsidR="003C419A" w:rsidRDefault="0048148A" w:rsidP="003C419A">
      <w:r>
        <w:t xml:space="preserve">These first three aims and objectives are </w:t>
      </w:r>
      <w:r w:rsidR="007A4373">
        <w:t>self-explanatory</w:t>
      </w:r>
      <w:r>
        <w:t xml:space="preserve"> in whether they have been successfully met, with the final product of the mobile application effectively meeting these core aims and objective</w:t>
      </w:r>
      <w:r w:rsidR="009626BC">
        <w:t>s</w:t>
      </w:r>
      <w:r w:rsidR="0025342B">
        <w:t>. There is</w:t>
      </w:r>
      <w:r>
        <w:t xml:space="preserve"> plenty of room to expand upon</w:t>
      </w:r>
      <w:r w:rsidR="00367FEA">
        <w:t xml:space="preserve"> </w:t>
      </w:r>
      <w:r w:rsidR="0025342B">
        <w:t>these 3 objectives</w:t>
      </w:r>
      <w:r w:rsidR="00367FEA">
        <w:t xml:space="preserve"> with the AI model and the database being easily </w:t>
      </w:r>
      <w:r w:rsidR="0025342B">
        <w:t>worked upon to support</w:t>
      </w:r>
      <w:r w:rsidR="00367FEA">
        <w:t xml:space="preserve"> more plant species, and the user interface</w:t>
      </w:r>
      <w:r w:rsidR="009F7A7B">
        <w:t xml:space="preserve"> </w:t>
      </w:r>
      <w:r w:rsidR="00367FEA">
        <w:t>still having room for quality of li</w:t>
      </w:r>
      <w:r w:rsidR="009F7A7B">
        <w:t>f</w:t>
      </w:r>
      <w:r w:rsidR="00367FEA">
        <w:t>e improvements, as will be discussed in the further works section.</w:t>
      </w:r>
      <w:r>
        <w:t xml:space="preserve"> </w:t>
      </w:r>
    </w:p>
    <w:p w14:paraId="40369459" w14:textId="4E86B028" w:rsidR="003C419A" w:rsidRDefault="003C419A" w:rsidP="001C1DF4">
      <w:pPr>
        <w:pStyle w:val="ListParagraph"/>
        <w:numPr>
          <w:ilvl w:val="0"/>
          <w:numId w:val="18"/>
        </w:numPr>
      </w:pPr>
      <w:r>
        <w:t xml:space="preserve">Identify the most effective artificial intelligence method for plant identification </w:t>
      </w:r>
    </w:p>
    <w:p w14:paraId="0DF51617" w14:textId="6A227C7C" w:rsidR="0048148A" w:rsidRDefault="0048148A" w:rsidP="003C419A">
      <w:r>
        <w:t>With the evaluation undertaken in the literature review</w:t>
      </w:r>
      <w:r w:rsidR="00CF2FBF">
        <w:t>, it can be concluded that according to the literature review, the AI methods selected, a CNN, has met this aim and objective, at</w:t>
      </w:r>
      <w:r w:rsidR="001C1DF4">
        <w:t xml:space="preserve"> the</w:t>
      </w:r>
      <w:r w:rsidR="00CF2FBF">
        <w:t xml:space="preserve"> time of writing. This issue here is that the field of AI</w:t>
      </w:r>
      <w:r w:rsidR="001C1DF4">
        <w:t xml:space="preserve"> is</w:t>
      </w:r>
      <w:r w:rsidR="00CF2FBF">
        <w:t xml:space="preserve"> rapidly changing with new methods being discovered and developed frequently, which means at</w:t>
      </w:r>
      <w:r w:rsidR="001C1DF4">
        <w:t xml:space="preserve"> the</w:t>
      </w:r>
      <w:r w:rsidR="00CF2FBF">
        <w:t xml:space="preserve"> time of writing this objective, as concluded from the literature review, has been met, however this soon may be not the case</w:t>
      </w:r>
      <w:r w:rsidR="001C1DF4">
        <w:t>. This</w:t>
      </w:r>
      <w:r w:rsidR="00CF2FBF">
        <w:t xml:space="preserve"> is nothing but speculation, but the relatively young age of the field of AI image classification means a </w:t>
      </w:r>
      <w:r w:rsidR="00FE6965">
        <w:t>new AI technique</w:t>
      </w:r>
      <w:r w:rsidR="00CF2FBF">
        <w:t xml:space="preserve"> could soon supersede the CNN method.</w:t>
      </w:r>
    </w:p>
    <w:p w14:paraId="08E5E723" w14:textId="70E8F207" w:rsidR="003C419A" w:rsidRDefault="003C419A" w:rsidP="001C1DF4">
      <w:pPr>
        <w:pStyle w:val="ListParagraph"/>
        <w:numPr>
          <w:ilvl w:val="0"/>
          <w:numId w:val="18"/>
        </w:numPr>
      </w:pPr>
      <w:r>
        <w:t>Identify the most effective ways to optimise an artificial intelligence for use on a mobile device</w:t>
      </w:r>
    </w:p>
    <w:p w14:paraId="5BDF7379" w14:textId="072D81D1" w:rsidR="002573D3" w:rsidRDefault="0048148A" w:rsidP="002573D3">
      <w:r>
        <w:t>With the literature review providing the ba</w:t>
      </w:r>
      <w:r w:rsidR="00F50A49">
        <w:t>sis</w:t>
      </w:r>
      <w:r>
        <w:t xml:space="preserve"> of which AI optimisation algorithm to use and the comparative implementations </w:t>
      </w:r>
      <w:r w:rsidR="00A9458A">
        <w:t>i</w:t>
      </w:r>
      <w:r>
        <w:t>n the implementation phase between the Adam and the Ad</w:t>
      </w:r>
      <w:r w:rsidR="007A4373">
        <w:t>a</w:t>
      </w:r>
      <w:r>
        <w:t xml:space="preserve">max optimisation </w:t>
      </w:r>
      <w:r w:rsidR="007A4373">
        <w:t>algorithm, it can be concluded that the aim and objective has been successfully met</w:t>
      </w:r>
      <w:r w:rsidR="002573D3">
        <w:t>, with both the literature review and the comparative implementation supporting</w:t>
      </w:r>
      <w:r w:rsidR="00A9458A">
        <w:t xml:space="preserve"> the</w:t>
      </w:r>
      <w:r w:rsidR="002573D3">
        <w:t xml:space="preserve"> findings</w:t>
      </w:r>
      <w:r w:rsidR="00A9458A">
        <w:t xml:space="preserve"> that Adamax is the better optimisation algorithm in this use case</w:t>
      </w:r>
      <w:r w:rsidR="007A4373">
        <w:t xml:space="preserve">.  </w:t>
      </w:r>
    </w:p>
    <w:p w14:paraId="76E0E428" w14:textId="34BE4D95" w:rsidR="003C419A" w:rsidRDefault="003C419A" w:rsidP="001C1DF4">
      <w:pPr>
        <w:pStyle w:val="ListParagraph"/>
        <w:numPr>
          <w:ilvl w:val="0"/>
          <w:numId w:val="18"/>
        </w:numPr>
      </w:pPr>
      <w:r>
        <w:t xml:space="preserve">Identify how to effectively integrate an artificial intelligence into a mobile/IoT platform </w:t>
      </w:r>
    </w:p>
    <w:p w14:paraId="438241EF" w14:textId="6E64F0C6" w:rsidR="003C419A" w:rsidRDefault="002573D3" w:rsidP="005200D6">
      <w:r>
        <w:t xml:space="preserve">This objective is difficult to quantify, because despite concluding from the literature review and the implementation of the system that an effective method to use is to directly create a TensorFlow Lite model </w:t>
      </w:r>
      <w:r w:rsidR="00F906AB">
        <w:t xml:space="preserve">that can then be integrated </w:t>
      </w:r>
      <w:r w:rsidR="003454AD">
        <w:t>into</w:t>
      </w:r>
      <w:r w:rsidR="00F906AB">
        <w:t xml:space="preserve"> the device of choice, this was only concluded</w:t>
      </w:r>
      <w:r w:rsidR="003454AD">
        <w:t xml:space="preserve"> for</w:t>
      </w:r>
      <w:r w:rsidR="00F906AB">
        <w:t xml:space="preserve"> platforms running the android OS</w:t>
      </w:r>
      <w:r w:rsidR="003454AD">
        <w:t>. This</w:t>
      </w:r>
      <w:r w:rsidR="00F906AB">
        <w:t xml:space="preserve"> </w:t>
      </w:r>
      <w:r w:rsidR="003454AD">
        <w:t>means that</w:t>
      </w:r>
      <w:r w:rsidR="00F906AB">
        <w:t xml:space="preserve"> </w:t>
      </w:r>
      <w:r w:rsidR="003454AD">
        <w:t>may</w:t>
      </w:r>
      <w:r w:rsidR="00F906AB">
        <w:t xml:space="preserve"> not be the best method for other operating systems and devices such as on a iPhone using iOS, or a Linux based IoT system. So arguably this has been met, with the caveat that further work is required to conclude if this method also applies for other mobile and IoT devices. </w:t>
      </w:r>
    </w:p>
    <w:p w14:paraId="52D06D04" w14:textId="52EEBF4E" w:rsidR="003C419A" w:rsidRDefault="003C419A" w:rsidP="005200D6"/>
    <w:p w14:paraId="02ACEC54" w14:textId="77777777" w:rsidR="00A9458A" w:rsidRDefault="00A9458A" w:rsidP="005200D6"/>
    <w:p w14:paraId="38E61FD6" w14:textId="7D25ACCE" w:rsidR="00046A8E" w:rsidRDefault="00046A8E" w:rsidP="00740A74">
      <w:pPr>
        <w:pStyle w:val="Heading2"/>
      </w:pPr>
      <w:bookmarkStart w:id="90" w:name="_Toc100649528"/>
      <w:r>
        <w:lastRenderedPageBreak/>
        <w:t>8.2 Further Work</w:t>
      </w:r>
      <w:bookmarkEnd w:id="90"/>
      <w:r>
        <w:t xml:space="preserve"> </w:t>
      </w:r>
    </w:p>
    <w:p w14:paraId="2963514D" w14:textId="42047C90" w:rsidR="00C64168" w:rsidRDefault="00C64168" w:rsidP="005200D6">
      <w:r>
        <w:t>In this section, a discussion of future work to be done on this project will take place, with discussion on how to improve the system and what requirements and objective</w:t>
      </w:r>
      <w:r w:rsidR="00B0755D">
        <w:t>s</w:t>
      </w:r>
      <w:r>
        <w:t xml:space="preserve"> have been missed as well as how to rectify this with future work on the system.</w:t>
      </w:r>
    </w:p>
    <w:p w14:paraId="120F862A" w14:textId="41C3563F" w:rsidR="00C64168" w:rsidRDefault="00A34D72" w:rsidP="00740A74">
      <w:pPr>
        <w:pStyle w:val="Heading3"/>
      </w:pPr>
      <w:bookmarkStart w:id="91" w:name="_Toc100649529"/>
      <w:r>
        <w:t xml:space="preserve">8.2.1 Expansion of the </w:t>
      </w:r>
      <w:r w:rsidR="00B0755D">
        <w:t>D</w:t>
      </w:r>
      <w:r>
        <w:t xml:space="preserve">atabase, the AI </w:t>
      </w:r>
      <w:r w:rsidR="00B0755D">
        <w:t>M</w:t>
      </w:r>
      <w:r>
        <w:t>odel,</w:t>
      </w:r>
      <w:r w:rsidR="00B0755D">
        <w:t xml:space="preserve"> &amp;</w:t>
      </w:r>
      <w:r>
        <w:t xml:space="preserve"> the </w:t>
      </w:r>
      <w:r w:rsidR="00B0755D">
        <w:t>D</w:t>
      </w:r>
      <w:r>
        <w:t>atasets</w:t>
      </w:r>
      <w:bookmarkEnd w:id="91"/>
    </w:p>
    <w:p w14:paraId="496494CD" w14:textId="3FD4BB47" w:rsidR="00A34D72" w:rsidRDefault="00A34D72" w:rsidP="005200D6">
      <w:r>
        <w:t>The main objective of this improvement would be to increase the number of houseplants the system can effectively identify</w:t>
      </w:r>
      <w:r w:rsidR="005E6D34">
        <w:t>, for each new planted the AI model can identify, a new entry in the plant care database would need to be created in tandem. This also brings up the idea of further expanding the size of the datasets used for each plant in the system, increasing them from the rather small size of 50 to ideally at least 100 if not 1000, as this will only assist in mak</w:t>
      </w:r>
      <w:r w:rsidR="008E31C8">
        <w:t>ing</w:t>
      </w:r>
      <w:r w:rsidR="005E6D34">
        <w:t xml:space="preserve"> the model more accurate, a</w:t>
      </w:r>
      <w:r w:rsidR="008E31C8">
        <w:t xml:space="preserve">t </w:t>
      </w:r>
      <w:r w:rsidR="005E6D34">
        <w:t>the cost of requiring better hardware and more time</w:t>
      </w:r>
      <w:r w:rsidR="008E31C8">
        <w:t xml:space="preserve"> to</w:t>
      </w:r>
      <w:r w:rsidR="005E6D34">
        <w:t xml:space="preserve"> achieve this feat.</w:t>
      </w:r>
    </w:p>
    <w:p w14:paraId="47BAD0E4" w14:textId="24E42E16" w:rsidR="00A34D72" w:rsidRDefault="00A34D72" w:rsidP="00740A74">
      <w:pPr>
        <w:pStyle w:val="Heading3"/>
      </w:pPr>
      <w:bookmarkStart w:id="92" w:name="_Toc100649530"/>
      <w:r>
        <w:t xml:space="preserve">8.2.2 The </w:t>
      </w:r>
      <w:r w:rsidR="00B0755D">
        <w:t>R</w:t>
      </w:r>
      <w:r>
        <w:t xml:space="preserve">emoval of the AI and </w:t>
      </w:r>
      <w:r w:rsidR="00B0755D">
        <w:t>D</w:t>
      </w:r>
      <w:r>
        <w:t xml:space="preserve">atabase </w:t>
      </w:r>
      <w:r w:rsidR="00B0755D">
        <w:t>O</w:t>
      </w:r>
      <w:r>
        <w:t xml:space="preserve">ff the </w:t>
      </w:r>
      <w:r w:rsidR="00B0755D">
        <w:t>A</w:t>
      </w:r>
      <w:r>
        <w:t>pplication</w:t>
      </w:r>
      <w:bookmarkEnd w:id="92"/>
    </w:p>
    <w:p w14:paraId="4E1433D8" w14:textId="11428F3C" w:rsidR="00A34D72" w:rsidRDefault="00D857B5" w:rsidP="005200D6">
      <w:r>
        <w:t>With the proposed increase in size of both the AI model and the database, the issue of storage comes to mind. To ensure that the application is not over</w:t>
      </w:r>
      <w:r w:rsidR="00867CB4">
        <w:t>ly</w:t>
      </w:r>
      <w:r>
        <w:t xml:space="preserve"> large in storage size, resulting in a worse user experience as well as making the system more hardware intensive, it would be beneficial to have the AI model and database hosted on an external server with communication between the </w:t>
      </w:r>
      <w:r w:rsidR="00867CB4">
        <w:t>user’s</w:t>
      </w:r>
      <w:r>
        <w:t xml:space="preserve"> device and that server taking place</w:t>
      </w:r>
      <w:r w:rsidR="00867CB4">
        <w:t xml:space="preserve">. This would result in </w:t>
      </w:r>
      <w:r>
        <w:t>identification and care information be</w:t>
      </w:r>
      <w:r w:rsidR="00867CB4">
        <w:t>ing</w:t>
      </w:r>
      <w:r>
        <w:t xml:space="preserve"> provided externally, significantly lowering the hardware costs and strain on the </w:t>
      </w:r>
      <w:r w:rsidR="00281CFE">
        <w:t>user’s</w:t>
      </w:r>
      <w:r>
        <w:t xml:space="preserve"> mobile device</w:t>
      </w:r>
      <w:r w:rsidR="00940296">
        <w:t>, at the cost of forcing the application to require an internet connection</w:t>
      </w:r>
      <w:r w:rsidR="0042666A">
        <w:t xml:space="preserve"> to use the application</w:t>
      </w:r>
      <w:r w:rsidR="00940296">
        <w:t>.</w:t>
      </w:r>
    </w:p>
    <w:p w14:paraId="73F1BB89" w14:textId="76E6430E" w:rsidR="00A34D72" w:rsidRDefault="00A34D72" w:rsidP="00740A74">
      <w:pPr>
        <w:pStyle w:val="Heading3"/>
      </w:pPr>
      <w:bookmarkStart w:id="93" w:name="_Toc100649531"/>
      <w:r>
        <w:t xml:space="preserve">8.2.3 Mobile </w:t>
      </w:r>
      <w:r w:rsidR="00867CB4">
        <w:t>A</w:t>
      </w:r>
      <w:r>
        <w:t xml:space="preserve">pplication </w:t>
      </w:r>
      <w:r w:rsidR="00867CB4">
        <w:t>Q</w:t>
      </w:r>
      <w:r>
        <w:t xml:space="preserve">uality of </w:t>
      </w:r>
      <w:r w:rsidR="00867CB4">
        <w:t>L</w:t>
      </w:r>
      <w:r>
        <w:t>i</w:t>
      </w:r>
      <w:r w:rsidR="00902478">
        <w:t>f</w:t>
      </w:r>
      <w:r>
        <w:t xml:space="preserve">e </w:t>
      </w:r>
      <w:r w:rsidR="00867CB4">
        <w:t>I</w:t>
      </w:r>
      <w:r>
        <w:t>mprovements</w:t>
      </w:r>
      <w:bookmarkEnd w:id="93"/>
    </w:p>
    <w:p w14:paraId="00173F9B" w14:textId="6A034E42" w:rsidR="00A34D72" w:rsidRDefault="00835F3C" w:rsidP="003759EB">
      <w:r>
        <w:t xml:space="preserve">Due to the relatively simplistic nature of the mobile application interface, </w:t>
      </w:r>
      <w:r w:rsidR="000166BE">
        <w:t>several</w:t>
      </w:r>
      <w:r>
        <w:t xml:space="preserve"> quality-of-life improvements could be made, this include</w:t>
      </w:r>
      <w:r w:rsidR="00902478">
        <w:t>s</w:t>
      </w:r>
      <w:r>
        <w:t xml:space="preserve"> but are not limited to, adding support for additional language</w:t>
      </w:r>
      <w:r w:rsidR="00902478">
        <w:t>s</w:t>
      </w:r>
      <w:r>
        <w:t xml:space="preserve"> other than English, which would allow for greater use of the application </w:t>
      </w:r>
      <w:r w:rsidR="000166BE">
        <w:t>worldwide</w:t>
      </w:r>
      <w:r>
        <w:t xml:space="preserve"> and support users who do not speak English as</w:t>
      </w:r>
      <w:r w:rsidR="00902478">
        <w:t xml:space="preserve"> a</w:t>
      </w:r>
      <w:r>
        <w:t xml:space="preserve"> first language. Another improvement would be to add more customisability to the application, including allowing the user to select from a range of colour options as well as possibly making the entire interface modular allow</w:t>
      </w:r>
      <w:r w:rsidR="00902478">
        <w:t>ing</w:t>
      </w:r>
      <w:r>
        <w:t xml:space="preserve"> for the user to customise the interface, this would allow the user to better tailor the application to there wants as well as increase the accessibility of the application as the customisation would allow those with </w:t>
      </w:r>
      <w:r w:rsidR="000166BE">
        <w:t>accessibility</w:t>
      </w:r>
      <w:r>
        <w:t xml:space="preserve"> issues such as colour blindness, to still effectively use the application.</w:t>
      </w:r>
      <w:r w:rsidR="000166BE">
        <w:t xml:space="preserve"> The final improvement that will be covered is th</w:t>
      </w:r>
      <w:r w:rsidR="00902478">
        <w:t>e</w:t>
      </w:r>
      <w:r w:rsidR="000166BE">
        <w:t xml:space="preserve"> ability to upload images into the application</w:t>
      </w:r>
      <w:r w:rsidR="003759EB">
        <w:t xml:space="preserve"> that are stored on the user’s device, rather than only being able to upload image</w:t>
      </w:r>
      <w:r w:rsidR="00902478">
        <w:t>s</w:t>
      </w:r>
      <w:r w:rsidR="003759EB">
        <w:t xml:space="preserve"> through the </w:t>
      </w:r>
      <w:r w:rsidR="00281CFE">
        <w:t>user’s</w:t>
      </w:r>
      <w:r w:rsidR="003759EB">
        <w:t xml:space="preserve"> camera, this would allow for the application to still be effectively used on devices with broken or no camera functionality as well as </w:t>
      </w:r>
      <w:r w:rsidR="00281CFE">
        <w:t>making</w:t>
      </w:r>
      <w:r w:rsidR="003759EB">
        <w:t xml:space="preserve"> the application more flexible to the wants and needs of the user.</w:t>
      </w:r>
    </w:p>
    <w:p w14:paraId="44C13E8D" w14:textId="7DF2DBA4" w:rsidR="00A34D72" w:rsidRDefault="00A34D72" w:rsidP="00740A74">
      <w:pPr>
        <w:pStyle w:val="Heading3"/>
      </w:pPr>
      <w:bookmarkStart w:id="94" w:name="_Toc100649532"/>
      <w:r>
        <w:t xml:space="preserve">8.2.4 System </w:t>
      </w:r>
      <w:r w:rsidR="00902478">
        <w:t>I</w:t>
      </w:r>
      <w:r>
        <w:t xml:space="preserve">mplementation on </w:t>
      </w:r>
      <w:r w:rsidR="00902478">
        <w:t>O</w:t>
      </w:r>
      <w:r>
        <w:t xml:space="preserve">ther </w:t>
      </w:r>
      <w:r w:rsidR="00902478">
        <w:t>P</w:t>
      </w:r>
      <w:r>
        <w:t>latforms</w:t>
      </w:r>
      <w:bookmarkEnd w:id="94"/>
    </w:p>
    <w:p w14:paraId="628CFAF8" w14:textId="5AC8AEA5" w:rsidR="00B94404" w:rsidRDefault="00B94404" w:rsidP="005200D6">
      <w:r>
        <w:t xml:space="preserve">As stated in the requirements as well as shown in the design </w:t>
      </w:r>
      <w:r w:rsidR="00BC122D">
        <w:t>an</w:t>
      </w:r>
      <w:r>
        <w:t xml:space="preserve"> iOS version of the application was intended to be developed, this would be a native application to ensure effective integration between the AI model and iOS. The primary issue for this is th</w:t>
      </w:r>
      <w:r w:rsidR="00281CFE">
        <w:t>at</w:t>
      </w:r>
      <w:r>
        <w:t xml:space="preserve"> Apple is rather restrictive with the use of AI on their devices, due to their walled garden approach to application on their devices, requiring extensive testing to be undertaken, this time commitment as well as a</w:t>
      </w:r>
      <w:r w:rsidR="00B06462">
        <w:t>n</w:t>
      </w:r>
      <w:r>
        <w:t xml:space="preserve"> overall lack of experience with iOS development at the beginning of the project was</w:t>
      </w:r>
      <w:r w:rsidR="00B06462">
        <w:t xml:space="preserve"> the</w:t>
      </w:r>
      <w:r>
        <w:t xml:space="preserve"> primary reason this was not undertaken, however, with the </w:t>
      </w:r>
      <w:r w:rsidR="00B06462">
        <w:t>A</w:t>
      </w:r>
      <w:r>
        <w:t>ndroid version working, this would be the ideal time to port the application over, of course</w:t>
      </w:r>
      <w:r w:rsidR="00B06462">
        <w:t xml:space="preserve">, </w:t>
      </w:r>
      <w:r>
        <w:t xml:space="preserve">changes for compatibility will need to be made, for example the use of the  swift programming language instead </w:t>
      </w:r>
      <w:r w:rsidR="00B06462">
        <w:t>of</w:t>
      </w:r>
      <w:r>
        <w:t xml:space="preserve"> Kotlin and an extensive UI recoding to meet Apples design methods and standards set out by the iOS development software XCode</w:t>
      </w:r>
      <w:r w:rsidR="009632AA">
        <w:t>.</w:t>
      </w:r>
      <w:r>
        <w:t xml:space="preserve"> </w:t>
      </w:r>
    </w:p>
    <w:p w14:paraId="0D732244" w14:textId="133389D8" w:rsidR="00C21E77" w:rsidRDefault="00C21E77" w:rsidP="00965067"/>
    <w:p w14:paraId="3B3BCF3A" w14:textId="0089C0E9" w:rsidR="006765F1" w:rsidRDefault="006765F1" w:rsidP="00965067"/>
    <w:p w14:paraId="3FBA6025" w14:textId="6C073971" w:rsidR="006765F1" w:rsidRDefault="006765F1" w:rsidP="00965067"/>
    <w:p w14:paraId="6C338CB9" w14:textId="10AA8BF9" w:rsidR="006765F1" w:rsidRDefault="006765F1" w:rsidP="00965067"/>
    <w:p w14:paraId="79C87F2F" w14:textId="1BC422F7" w:rsidR="006765F1" w:rsidRDefault="006765F1" w:rsidP="00965067"/>
    <w:p w14:paraId="4E7E1EFE" w14:textId="5777D821" w:rsidR="006765F1" w:rsidRDefault="006765F1" w:rsidP="00965067"/>
    <w:p w14:paraId="2BAB4C5F" w14:textId="659D9EF1" w:rsidR="006765F1" w:rsidRDefault="006765F1" w:rsidP="00965067"/>
    <w:p w14:paraId="6AE779DC" w14:textId="4D3AE5DB" w:rsidR="006765F1" w:rsidRDefault="006765F1" w:rsidP="00965067"/>
    <w:p w14:paraId="6790E2FD" w14:textId="3C60FB59" w:rsidR="006765F1" w:rsidRDefault="006765F1" w:rsidP="00965067"/>
    <w:p w14:paraId="6F974D56" w14:textId="1A7ECB70" w:rsidR="006765F1" w:rsidRDefault="006765F1" w:rsidP="00965067"/>
    <w:p w14:paraId="0D4F5072" w14:textId="36CDE734" w:rsidR="006765F1" w:rsidRDefault="006765F1" w:rsidP="00965067"/>
    <w:p w14:paraId="142B7BCD" w14:textId="63392D01" w:rsidR="006765F1" w:rsidRDefault="006765F1" w:rsidP="00965067"/>
    <w:p w14:paraId="23806EC9" w14:textId="1126CC52" w:rsidR="006765F1" w:rsidRDefault="006765F1" w:rsidP="00965067"/>
    <w:p w14:paraId="18791B37" w14:textId="7915D402" w:rsidR="006765F1" w:rsidRDefault="006765F1" w:rsidP="00965067"/>
    <w:p w14:paraId="5573586C" w14:textId="4513FF46" w:rsidR="006765F1" w:rsidRDefault="006765F1" w:rsidP="00965067"/>
    <w:p w14:paraId="2B350AAE" w14:textId="2CE77E6B" w:rsidR="006765F1" w:rsidRDefault="006765F1" w:rsidP="00965067"/>
    <w:p w14:paraId="47E9941B" w14:textId="66E3A35A" w:rsidR="006765F1" w:rsidRDefault="006765F1" w:rsidP="00965067"/>
    <w:p w14:paraId="45FEA1D7" w14:textId="54938F65" w:rsidR="006765F1" w:rsidRDefault="006765F1" w:rsidP="00965067"/>
    <w:p w14:paraId="3BF0EACF" w14:textId="246CEE3A" w:rsidR="006765F1" w:rsidRDefault="006765F1" w:rsidP="00965067"/>
    <w:p w14:paraId="01FBF78C" w14:textId="3A546C7C" w:rsidR="006765F1" w:rsidRDefault="006765F1" w:rsidP="00965067"/>
    <w:p w14:paraId="53D2947C" w14:textId="509735CF" w:rsidR="006765F1" w:rsidRDefault="006765F1" w:rsidP="00965067"/>
    <w:p w14:paraId="53F81B18" w14:textId="703439D6" w:rsidR="006765F1" w:rsidRDefault="006765F1" w:rsidP="00965067"/>
    <w:p w14:paraId="1E9BC9F2" w14:textId="599EFE7D" w:rsidR="006765F1" w:rsidRDefault="006765F1" w:rsidP="00965067"/>
    <w:p w14:paraId="4395D661" w14:textId="664E2053" w:rsidR="006765F1" w:rsidRDefault="006765F1" w:rsidP="00965067"/>
    <w:p w14:paraId="5E3B0F3B" w14:textId="1AC426AC" w:rsidR="006765F1" w:rsidRDefault="006765F1" w:rsidP="00965067"/>
    <w:p w14:paraId="720C5EF6" w14:textId="5FA3F256" w:rsidR="006765F1" w:rsidRDefault="006765F1" w:rsidP="00965067"/>
    <w:p w14:paraId="2F94A788" w14:textId="74EBE186" w:rsidR="006765F1" w:rsidRDefault="006765F1" w:rsidP="00965067"/>
    <w:p w14:paraId="1837B8B5" w14:textId="2CB5C84E" w:rsidR="006765F1" w:rsidRDefault="006765F1" w:rsidP="00965067"/>
    <w:p w14:paraId="08CA3A6E" w14:textId="77777777" w:rsidR="006765F1" w:rsidRDefault="006765F1" w:rsidP="00965067"/>
    <w:p w14:paraId="5294CD13" w14:textId="5FAB07EF" w:rsidR="00965067" w:rsidRPr="00965067" w:rsidRDefault="00C64168" w:rsidP="00740A74">
      <w:pPr>
        <w:pStyle w:val="Heading1"/>
      </w:pPr>
      <w:bookmarkStart w:id="95" w:name="_Toc100649533"/>
      <w:r>
        <w:lastRenderedPageBreak/>
        <w:t>9</w:t>
      </w:r>
      <w:r w:rsidR="00DE1215">
        <w:t>.</w:t>
      </w:r>
      <w:r w:rsidR="00917AD4">
        <w:t xml:space="preserve"> </w:t>
      </w:r>
      <w:r w:rsidR="00917AD4" w:rsidRPr="00917AD4">
        <w:t>References / Bibliography</w:t>
      </w:r>
      <w:bookmarkEnd w:id="95"/>
    </w:p>
    <w:p w14:paraId="318C2466" w14:textId="77777777" w:rsidR="00965067" w:rsidRDefault="00965067" w:rsidP="00266265">
      <w:pPr>
        <w:pStyle w:val="ListParagraph"/>
        <w:numPr>
          <w:ilvl w:val="0"/>
          <w:numId w:val="9"/>
        </w:numPr>
        <w:rPr>
          <w:rFonts w:cstheme="minorHAnsi"/>
        </w:rPr>
      </w:pPr>
      <w:r w:rsidRPr="0029562B">
        <w:rPr>
          <w:rFonts w:cstheme="minorHAnsi"/>
        </w:rPr>
        <w:t>Aakif, A. and Khan, M.F. (2015) Automatic Classification of Plants Based on Their Leaves. Biosystems Engineering [online]. 139 (1), pp. 66-75. [Accessed 25 January 2022].</w:t>
      </w:r>
    </w:p>
    <w:p w14:paraId="685D365E" w14:textId="77777777" w:rsidR="00965067" w:rsidRDefault="00965067" w:rsidP="00266265">
      <w:pPr>
        <w:pStyle w:val="ListParagraph"/>
        <w:numPr>
          <w:ilvl w:val="0"/>
          <w:numId w:val="9"/>
        </w:numPr>
        <w:rPr>
          <w:rFonts w:cstheme="minorHAnsi"/>
          <w:shd w:val="clear" w:color="auto" w:fill="FFFFFF"/>
        </w:rPr>
      </w:pPr>
      <w:r w:rsidRPr="0029562B">
        <w:rPr>
          <w:rFonts w:cstheme="minorHAnsi"/>
        </w:rPr>
        <w:t xml:space="preserve">Abdullah S. M., Halimi M.,  Karamizadeh S.,  Rajabi M. J. and Shayan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5AFBA1C4" w14:textId="77777777" w:rsidR="00965067" w:rsidRDefault="00965067" w:rsidP="001D7541">
      <w:pPr>
        <w:pStyle w:val="ListParagraph"/>
        <w:numPr>
          <w:ilvl w:val="0"/>
          <w:numId w:val="9"/>
        </w:numPr>
      </w:pPr>
      <w:r w:rsidRPr="001D7541">
        <w:t>Agrawal, M. and Chari, K. (2018) Impact of Incorrect and New Requirements on Waterfall Software Project Outcomes. Empirical Software Engineering [online]. 23 (3), pp. 165-185. [Accessed 31 January 2022].</w:t>
      </w:r>
    </w:p>
    <w:p w14:paraId="0279D272" w14:textId="77777777" w:rsidR="00965067" w:rsidRDefault="00965067" w:rsidP="00266265">
      <w:pPr>
        <w:pStyle w:val="ListParagraph"/>
        <w:numPr>
          <w:ilvl w:val="0"/>
          <w:numId w:val="9"/>
        </w:numPr>
        <w:rPr>
          <w:rFonts w:cstheme="minorHAnsi"/>
        </w:rPr>
      </w:pPr>
      <w:r w:rsidRPr="0029562B">
        <w:rPr>
          <w:rFonts w:cstheme="minorHAnsi"/>
        </w:rPr>
        <w:t>Akata, Z., Harchaoui, Z., Perronnin, F. and Schmid, C. (2014) Good Practice in Large-scale Learning For Image Classification. Transactions on Pattern Analysis and Machine Intelligence [online]. 36 (3), pp. 507-520. [Accessed 28 January 2022].</w:t>
      </w:r>
    </w:p>
    <w:p w14:paraId="168B04A8" w14:textId="77777777" w:rsidR="00965067" w:rsidRDefault="00965067" w:rsidP="00266265">
      <w:pPr>
        <w:pStyle w:val="ListParagraph"/>
        <w:numPr>
          <w:ilvl w:val="0"/>
          <w:numId w:val="9"/>
        </w:numPr>
        <w:rPr>
          <w:rFonts w:cstheme="minorHAnsi"/>
        </w:rPr>
      </w:pPr>
      <w:r w:rsidRPr="0029562B">
        <w:rPr>
          <w:rFonts w:cstheme="minorHAnsi"/>
        </w:rPr>
        <w:t>Al-Murad A. , Islam K. T., and Raj R. G. (2017) Performance of SVM, CNN, and ANN with BoW, HOG, and Image Pixels in Face Recognition. In : (Unknow editor) ed. 2017 2nd International Conference on Electrical   Electronic Engineering (ICEEE).  Rajshahi, Bangladesh, 27-29 Dec. IEEE, pp. 1-4</w:t>
      </w:r>
    </w:p>
    <w:p w14:paraId="6E3E5F12" w14:textId="77777777" w:rsidR="00965067" w:rsidRPr="0078480E" w:rsidRDefault="00965067" w:rsidP="009E072A">
      <w:pPr>
        <w:pStyle w:val="ListParagraph"/>
        <w:numPr>
          <w:ilvl w:val="0"/>
          <w:numId w:val="9"/>
        </w:numPr>
        <w:rPr>
          <w:rFonts w:cstheme="minorHAnsi"/>
        </w:rPr>
      </w:pPr>
      <w:r w:rsidRPr="009E072A">
        <w:rPr>
          <w:rFonts w:cstheme="minorHAnsi"/>
        </w:rPr>
        <w:t xml:space="preserve">Alsing,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69D235AA"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Aptoula, E., Ghazi, M.M. and Yanikoglu, B. (2017) Plant Identification Using Deep Neural Networks Via Optimization of Transfer learning Parameters. Neurocomputing [online]. 235 (1), pp. 228-235. [Accessed 23 October 2021].</w:t>
      </w:r>
    </w:p>
    <w:p w14:paraId="4061ABFA"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Arfin M. H. R., Hossain S. A., Islam M. M.,  and Rabby S. A. (2019) PataNE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7E0F5AE7" w14:textId="77777777" w:rsidR="00965067" w:rsidRDefault="00965067" w:rsidP="00266265">
      <w:pPr>
        <w:pStyle w:val="ListParagraph"/>
        <w:numPr>
          <w:ilvl w:val="0"/>
          <w:numId w:val="9"/>
        </w:numPr>
        <w:rPr>
          <w:rFonts w:cstheme="minorHAnsi"/>
        </w:rPr>
      </w:pPr>
      <w:r w:rsidRPr="0029562B">
        <w:rPr>
          <w:rFonts w:cstheme="minorHAnsi"/>
        </w:rPr>
        <w:t>Arora, S. and Kour, V.P.(2019) Particle Swarm Optimization Based Support Vector Machine (P-svm) For the Segmentation and Classification of Plants. Ieee Access [online]. 7 (1), pp. 29374-29385. [Accessed 22 January 2022].</w:t>
      </w:r>
    </w:p>
    <w:p w14:paraId="2E1F3BE4" w14:textId="77777777" w:rsidR="00965067" w:rsidRDefault="00965067"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r w:rsidRPr="0029562B">
        <w:rPr>
          <w:rFonts w:eastAsia="Times New Roman" w:cstheme="minorHAnsi"/>
          <w:color w:val="000000"/>
          <w:lang w:eastAsia="en-GB"/>
        </w:rPr>
        <w:t>Arshid, K., Feng, J., Jia, K., Mehmood, A., Rehman, Z.U., Yaqub, M. and Zia, M.S. (2020) State-of-the-art Cnn Optimizer For Brain Tumor Segmentation in Magnetic Resonance Images. Brain Sciences [online]. 10 (7), pp. 427-447. [Accessed 29 January 2022].‌</w:t>
      </w:r>
    </w:p>
    <w:p w14:paraId="7F4969EC" w14:textId="77777777" w:rsidR="00965067" w:rsidRPr="00413B62" w:rsidRDefault="00965067" w:rsidP="00266265">
      <w:pPr>
        <w:pStyle w:val="ListParagraph"/>
        <w:numPr>
          <w:ilvl w:val="0"/>
          <w:numId w:val="9"/>
        </w:numPr>
        <w:rPr>
          <w:rFonts w:cstheme="minorHAnsi"/>
        </w:rPr>
      </w:pPr>
      <w:r w:rsidRPr="0029562B">
        <w:rPr>
          <w:rFonts w:cstheme="minorHAnsi"/>
        </w:rPr>
        <w:t xml:space="preserve">Awang, K, Che Hussin, N.A., Jamil, N. and Nordin,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3E71899B" w14:textId="77777777" w:rsidR="00965067" w:rsidRDefault="00965067" w:rsidP="00971903">
      <w:pPr>
        <w:pStyle w:val="ListParagraph"/>
        <w:numPr>
          <w:ilvl w:val="0"/>
          <w:numId w:val="9"/>
        </w:numPr>
      </w:pPr>
      <w:r w:rsidRPr="005F1EA9">
        <w:t>Balaji, S. and Murugaiyan, M. (2012) Waterfall</w:t>
      </w:r>
      <w:r>
        <w:t xml:space="preserve"> V</w:t>
      </w:r>
      <w:r w:rsidRPr="005F1EA9">
        <w:t>s V-model Vs Agile: A Comparative Study on S</w:t>
      </w:r>
      <w:r>
        <w:t>DLC</w:t>
      </w:r>
      <w:r w:rsidRPr="005F1EA9">
        <w:t>. International Journal of Information Technology and Business Management [online]. 2 (1), pp. 26-30. [Accessed 31 January 2022].</w:t>
      </w:r>
    </w:p>
    <w:p w14:paraId="24B8D75A" w14:textId="77777777" w:rsidR="00965067" w:rsidRDefault="00965067" w:rsidP="00266265">
      <w:pPr>
        <w:pStyle w:val="ListParagraph"/>
        <w:numPr>
          <w:ilvl w:val="0"/>
          <w:numId w:val="9"/>
        </w:numPr>
        <w:rPr>
          <w:rFonts w:cstheme="minorHAnsi"/>
          <w:shd w:val="clear" w:color="auto" w:fill="FFFFFF"/>
        </w:rPr>
      </w:pPr>
      <w:r w:rsidRPr="0029562B">
        <w:rPr>
          <w:rFonts w:cstheme="minorHAnsi"/>
        </w:rPr>
        <w:t xml:space="preserve">Balasaravanan T., Priya C.A, and Thanamani A.S. (2012) An efficient leaf recognition algorithm for plant classification using support vector machine . In: (Unknown Editor), ed. International Conference on Pattern Recognition, Informatics and Medical Engineering (PRIME-2012). </w:t>
      </w:r>
      <w:r w:rsidRPr="0029562B">
        <w:rPr>
          <w:rFonts w:cstheme="minorHAnsi"/>
          <w:shd w:val="clear" w:color="auto" w:fill="FFFFFF"/>
        </w:rPr>
        <w:t>Salem, India, 21-23 March. IEEE, pp. 428-432</w:t>
      </w:r>
    </w:p>
    <w:p w14:paraId="622A5B94" w14:textId="77777777" w:rsidR="00965067" w:rsidRPr="005F2EA5" w:rsidRDefault="00965067" w:rsidP="005D726A">
      <w:pPr>
        <w:pStyle w:val="ListParagraph"/>
        <w:numPr>
          <w:ilvl w:val="0"/>
          <w:numId w:val="9"/>
        </w:numPr>
        <w:rPr>
          <w:rFonts w:cstheme="minorHAnsi"/>
        </w:rPr>
      </w:pPr>
      <w:r w:rsidRPr="005D726A">
        <w:rPr>
          <w:rFonts w:cstheme="minorHAnsi"/>
        </w:rPr>
        <w:t xml:space="preserve">Beck, K., et al. (2001) Manifesto for Agile Software Development. </w:t>
      </w:r>
      <w:r w:rsidRPr="005D726A">
        <w:rPr>
          <w:rFonts w:cstheme="minorHAnsi"/>
          <w:color w:val="000000"/>
          <w:shd w:val="clear" w:color="auto" w:fill="FFFFFF"/>
        </w:rPr>
        <w:t>Available from: https://agilemanifesto.org/ [Accessed 31 January 2022].</w:t>
      </w:r>
    </w:p>
    <w:p w14:paraId="0E082C56" w14:textId="77777777" w:rsidR="00965067" w:rsidRDefault="00965067" w:rsidP="00266265">
      <w:pPr>
        <w:pStyle w:val="ListParagraph"/>
        <w:numPr>
          <w:ilvl w:val="0"/>
          <w:numId w:val="9"/>
        </w:numPr>
        <w:rPr>
          <w:rFonts w:cstheme="minorHAnsi"/>
        </w:rPr>
      </w:pPr>
      <w:r w:rsidRPr="0029562B">
        <w:rPr>
          <w:rFonts w:cstheme="minorHAnsi"/>
        </w:rPr>
        <w:lastRenderedPageBreak/>
        <w:t>Bringslimark, T., Hartig, T., and Patil, G.G., (2009) The Psychological Benefits of Indoor Plants: A Critical Review of the Experimental Literature. Journal of Environmental Psychology [online]. 29 (4), pp. 422-433. [Accessed 01 January 2022].</w:t>
      </w:r>
    </w:p>
    <w:p w14:paraId="6A99A479" w14:textId="77777777" w:rsidR="00965067" w:rsidRDefault="00965067" w:rsidP="00A817E4">
      <w:pPr>
        <w:pStyle w:val="ListParagraph"/>
        <w:numPr>
          <w:ilvl w:val="0"/>
          <w:numId w:val="9"/>
        </w:numPr>
      </w:pPr>
      <w:r w:rsidRPr="00F27D66">
        <w:t>Butler, C.W. and Vijayasarathy, L.R. (2016) Choice of Software Development Methodologies: Do Organizational, Project, and Team Characteristics Matter?. Ieee Software [online]. 33 (5), pp. 86-94. [Accessed 31 January 2022].</w:t>
      </w:r>
    </w:p>
    <w:p w14:paraId="2347AFDE" w14:textId="77777777" w:rsidR="00965067" w:rsidRDefault="00965067" w:rsidP="00266265">
      <w:pPr>
        <w:pStyle w:val="ListParagraph"/>
        <w:numPr>
          <w:ilvl w:val="0"/>
          <w:numId w:val="9"/>
        </w:numPr>
        <w:rPr>
          <w:rFonts w:cstheme="minorHAnsi"/>
        </w:rPr>
      </w:pPr>
      <w:r w:rsidRPr="0029562B">
        <w:rPr>
          <w:rFonts w:cstheme="minorHAnsi"/>
        </w:rPr>
        <w:t>Cham, W.K., Chan, S.S.F., Chu, L.M. and Zhao, C. (2015) Plant Identification Using Leaf Shapes—a Pattern Counting Approach. Pattern Recognition [online]. 48 (10), pp. 3203-3215. [Accessed 21 January 2022].</w:t>
      </w:r>
    </w:p>
    <w:p w14:paraId="10329F6F"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Chan C. S., Lee H., Remagnino P., and  Wilkin P. (2015) Deep-plan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011B1941" w14:textId="77777777" w:rsidR="00965067" w:rsidRDefault="00965067" w:rsidP="00266265">
      <w:pPr>
        <w:pStyle w:val="ListParagraph"/>
        <w:numPr>
          <w:ilvl w:val="0"/>
          <w:numId w:val="9"/>
        </w:numPr>
        <w:tabs>
          <w:tab w:val="left" w:pos="318"/>
        </w:tabs>
        <w:rPr>
          <w:rFonts w:cstheme="minorHAnsi"/>
        </w:rPr>
      </w:pPr>
      <w:r w:rsidRPr="0029562B">
        <w:rPr>
          <w:rFonts w:cstheme="minorHAnsi"/>
        </w:rPr>
        <w:t>Chao, X., Li, Y. and Nie, J. (2020) Do We Really Need Deep Cnn For Plant Diseases Identification?. Computers and Electronics in Agriculture [online]. 178 (1), pp. 1-7. [Accessed 28 January 2022].</w:t>
      </w:r>
    </w:p>
    <w:p w14:paraId="07A4815F" w14:textId="77777777" w:rsidR="00965067" w:rsidRDefault="00965067" w:rsidP="00266265">
      <w:pPr>
        <w:pStyle w:val="ListParagraph"/>
        <w:numPr>
          <w:ilvl w:val="0"/>
          <w:numId w:val="9"/>
        </w:numPr>
        <w:rPr>
          <w:rFonts w:cstheme="minorHAnsi"/>
        </w:rPr>
      </w:pPr>
      <w:r w:rsidRPr="0029562B">
        <w:rPr>
          <w:rFonts w:cstheme="minorHAnsi"/>
        </w:rPr>
        <w:t>Choo K.R., Huang F., Liu P. and Wang L. (2017) Svm Or Deep Learning? a Comparative Study on Remote Sensing Image Classification. Soft Computing [online]. 21 (1), pp. 7053-7065. [Accessed 25 January 2022].</w:t>
      </w:r>
    </w:p>
    <w:p w14:paraId="4D03DA2D" w14:textId="77777777" w:rsidR="00965067" w:rsidRDefault="00965067" w:rsidP="00443EDA">
      <w:pPr>
        <w:pStyle w:val="ListParagraph"/>
        <w:numPr>
          <w:ilvl w:val="0"/>
          <w:numId w:val="9"/>
        </w:numPr>
      </w:pPr>
      <w:r w:rsidRPr="00443EDA">
        <w:t>Dingsøyr, T. and Dyba, T. (2008) Empirical Studies of Agile Software Development: A Systematic Review. Information and Software Technology [online]. 50 (10), pp. 833-859. [Accessed 31 January 2022].</w:t>
      </w:r>
    </w:p>
    <w:p w14:paraId="27D5CC53"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Gajjar, R., Gajjar, N., Patel, N.P., Thakor, V.J. and Ruparelia, S. (2021) Real-time Detection and Identification of Plant Leaf Diseases Using Convolutional Neural Networks on an Embedded Platform. The Visual Computer [online]. 1 (1), pp. 1-16. [Accessed 26 October 2021].</w:t>
      </w:r>
    </w:p>
    <w:p w14:paraId="500C5163" w14:textId="77777777" w:rsidR="00965067" w:rsidRDefault="00965067" w:rsidP="009839FE">
      <w:pPr>
        <w:pStyle w:val="ListParagraph"/>
        <w:numPr>
          <w:ilvl w:val="0"/>
          <w:numId w:val="9"/>
        </w:numPr>
      </w:pPr>
      <w:r w:rsidRPr="00333D28">
        <w:t>Garleanu</w:t>
      </w:r>
      <w:r>
        <w:t xml:space="preserve">, A., </w:t>
      </w:r>
      <w:r w:rsidRPr="00333D28">
        <w:t>Mărzan</w:t>
      </w:r>
      <w:r>
        <w:t>, M.,</w:t>
      </w:r>
      <w:r w:rsidRPr="00333D28">
        <w:t xml:space="preserve"> Paul</w:t>
      </w:r>
      <w:r>
        <w:t xml:space="preserve">, C., </w:t>
      </w:r>
      <w:r w:rsidRPr="00333D28">
        <w:t xml:space="preserve"> Spiru</w:t>
      </w:r>
      <w:r>
        <w:t xml:space="preserve">, L., and </w:t>
      </w:r>
      <w:r w:rsidRPr="00333D28">
        <w:t>Velciu</w:t>
      </w:r>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r w:rsidRPr="0073339F">
        <w:t>Inderscience Publishers</w:t>
      </w:r>
      <w:r>
        <w:t>, pp. 75- 81.</w:t>
      </w:r>
    </w:p>
    <w:p w14:paraId="039B1684" w14:textId="77777777" w:rsidR="00965067" w:rsidRDefault="00965067" w:rsidP="00266265">
      <w:pPr>
        <w:pStyle w:val="ListParagraph"/>
        <w:numPr>
          <w:ilvl w:val="0"/>
          <w:numId w:val="9"/>
        </w:numPr>
        <w:rPr>
          <w:rFonts w:cstheme="minorHAnsi"/>
        </w:rPr>
      </w:pPr>
      <w:r w:rsidRPr="0029562B">
        <w:rPr>
          <w:rFonts w:cstheme="minorHAnsi"/>
        </w:rPr>
        <w:t>Jones, D.D., Meyer, G.E., Neto, J.C. and Samal, A.K. (2006) Plant Species Identification Using Elliptic Fourier Leaf Shape Analysis. Computers and Electronics in Agriculture [online]. 50 (2), pp. 121-134. [Accessed 21 January 2022].</w:t>
      </w:r>
    </w:p>
    <w:p w14:paraId="6FBB675E" w14:textId="77777777" w:rsidR="00965067" w:rsidRPr="002B1490" w:rsidRDefault="00965067"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online]. Birmingham: Packt Publishing Ltd. [Accessed 30 January 2022]</w:t>
      </w:r>
    </w:p>
    <w:p w14:paraId="037981CE" w14:textId="77777777" w:rsidR="00965067" w:rsidRPr="006B27C1" w:rsidRDefault="00965067" w:rsidP="006B27C1">
      <w:pPr>
        <w:pStyle w:val="ListParagraph"/>
        <w:numPr>
          <w:ilvl w:val="0"/>
          <w:numId w:val="9"/>
        </w:numPr>
        <w:rPr>
          <w:rFonts w:cstheme="minorHAnsi"/>
        </w:rPr>
      </w:pPr>
      <w:r w:rsidRPr="006B27C1">
        <w:rPr>
          <w:rFonts w:cstheme="minorHAnsi"/>
        </w:rPr>
        <w:t xml:space="preserve">Lalithnarayan,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67756AAA" w14:textId="77777777" w:rsidR="00965067" w:rsidRPr="0029562B" w:rsidRDefault="00965067"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1E89E9C1" w14:textId="77777777" w:rsidR="00965067" w:rsidRPr="002B1490" w:rsidRDefault="00965067" w:rsidP="00266265">
      <w:pPr>
        <w:pStyle w:val="ListParagraph"/>
        <w:numPr>
          <w:ilvl w:val="0"/>
          <w:numId w:val="9"/>
        </w:numPr>
        <w:rPr>
          <w:rFonts w:cstheme="minorHAnsi"/>
        </w:rPr>
      </w:pPr>
      <w:r w:rsidRPr="0029562B">
        <w:rPr>
          <w:rFonts w:cstheme="minorHAnsi"/>
        </w:rPr>
        <w:t xml:space="preserve">Macario V., Oliveira J. F. L., and Pacifico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2BD95D77" w14:textId="77777777" w:rsidR="00965067" w:rsidRDefault="00965067"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w:t>
      </w:r>
      <w:r w:rsidRPr="003F45C4">
        <w:rPr>
          <w:rFonts w:cstheme="minorHAnsi"/>
        </w:rPr>
        <w:lastRenderedPageBreak/>
        <w:t xml:space="preserve">Multimedia. </w:t>
      </w:r>
      <w:r w:rsidRPr="003F45C4">
        <w:rPr>
          <w:rFonts w:cstheme="minorHAnsi"/>
          <w:color w:val="333333"/>
          <w:shd w:val="clear" w:color="auto" w:fill="FAFAFA"/>
        </w:rPr>
        <w:t>Amsterdam, The Netherlands</w:t>
      </w:r>
      <w:r w:rsidRPr="003F45C4">
        <w:rPr>
          <w:rFonts w:cstheme="minorHAnsi"/>
          <w:noProof/>
        </w:rPr>
        <w:t xml:space="preserve"> , October 15 – 19. Association for Computing Machinery, pp. 362–366</w:t>
      </w:r>
    </w:p>
    <w:p w14:paraId="4CE37B97" w14:textId="77777777" w:rsidR="00965067" w:rsidRDefault="00965067" w:rsidP="00266265">
      <w:pPr>
        <w:pStyle w:val="ListParagraph"/>
        <w:numPr>
          <w:ilvl w:val="0"/>
          <w:numId w:val="9"/>
        </w:numPr>
        <w:rPr>
          <w:rFonts w:cstheme="minorHAnsi"/>
        </w:rPr>
      </w:pPr>
      <w:r w:rsidRPr="0029562B">
        <w:rPr>
          <w:rFonts w:cstheme="minorHAnsi"/>
        </w:rPr>
        <w:t xml:space="preserve">Patl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 19-21 Nov.</w:t>
      </w:r>
      <w:r w:rsidRPr="0029562B">
        <w:rPr>
          <w:rFonts w:cstheme="minorHAnsi"/>
        </w:rPr>
        <w:t xml:space="preserve"> IEEE, pp. 512-515</w:t>
      </w:r>
    </w:p>
    <w:p w14:paraId="4E093622" w14:textId="77777777" w:rsidR="00965067" w:rsidRDefault="00965067"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526E8DDE" w14:textId="77777777" w:rsidR="00965067" w:rsidRPr="002B1490" w:rsidRDefault="00965067"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76455D7B" w14:textId="77777777" w:rsidR="00965067" w:rsidRDefault="00965067" w:rsidP="00266265">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IWQoS). Banff, AB, Canada, 4-6 June. IEEE, pp. 1-2.</w:t>
      </w:r>
    </w:p>
    <w:p w14:paraId="6B1E7596" w14:textId="0E66A99F" w:rsidR="00A817E4" w:rsidRDefault="00A817E4" w:rsidP="006B27C1">
      <w:pPr>
        <w:rPr>
          <w:rFonts w:cstheme="minorHAnsi"/>
        </w:rPr>
      </w:pPr>
    </w:p>
    <w:p w14:paraId="13860438" w14:textId="175C8873" w:rsidR="006B27C1" w:rsidRDefault="006B27C1" w:rsidP="006B27C1">
      <w:pPr>
        <w:rPr>
          <w:rFonts w:cstheme="minorHAnsi"/>
        </w:rPr>
      </w:pPr>
    </w:p>
    <w:p w14:paraId="53EB6EC8" w14:textId="0A05C1AE" w:rsidR="006B27C1" w:rsidRDefault="006B27C1" w:rsidP="006B27C1">
      <w:pPr>
        <w:rPr>
          <w:rFonts w:cstheme="minorHAnsi"/>
        </w:rPr>
      </w:pPr>
    </w:p>
    <w:p w14:paraId="19E3ED94" w14:textId="77777777" w:rsidR="006B27C1" w:rsidRPr="006B27C1" w:rsidRDefault="006B27C1" w:rsidP="006B27C1">
      <w:pPr>
        <w:rPr>
          <w:rFonts w:cstheme="minorHAnsi"/>
        </w:rPr>
      </w:pPr>
    </w:p>
    <w:p w14:paraId="77588294" w14:textId="77777777" w:rsidR="005946D6" w:rsidRPr="005D726A" w:rsidRDefault="005946D6" w:rsidP="005D726A">
      <w:pPr>
        <w:rPr>
          <w:rFonts w:cstheme="minorHAnsi"/>
        </w:rPr>
      </w:pPr>
    </w:p>
    <w:p w14:paraId="0D3417E1" w14:textId="77777777" w:rsidR="008B7FD9" w:rsidRPr="0029562B" w:rsidRDefault="008B7FD9" w:rsidP="003F45C4">
      <w:pPr>
        <w:pStyle w:val="ListParagraph"/>
        <w:rPr>
          <w:rFonts w:cstheme="minorHAnsi"/>
        </w:rPr>
      </w:pPr>
    </w:p>
    <w:p w14:paraId="53505879" w14:textId="77777777" w:rsidR="00266265" w:rsidRPr="00266265" w:rsidRDefault="00266265" w:rsidP="00266265">
      <w:pPr>
        <w:rPr>
          <w:rFonts w:cstheme="minorHAnsi"/>
        </w:rPr>
      </w:pPr>
    </w:p>
    <w:p w14:paraId="3853D13B" w14:textId="028EA480" w:rsidR="00917AD4" w:rsidRDefault="00917AD4"/>
    <w:p w14:paraId="3549615F" w14:textId="5B294D0F" w:rsidR="00917AD4" w:rsidRDefault="00917AD4"/>
    <w:p w14:paraId="4A256355" w14:textId="31775459" w:rsidR="00917AD4" w:rsidRDefault="00917AD4"/>
    <w:p w14:paraId="3789D210" w14:textId="24BB93C0" w:rsidR="002B1490" w:rsidRDefault="002B1490"/>
    <w:p w14:paraId="4B1FF488" w14:textId="23F4DFB2" w:rsidR="00F81E10" w:rsidRDefault="00F81E10"/>
    <w:p w14:paraId="043684C9" w14:textId="3A90D3AF" w:rsidR="00F81E10" w:rsidRDefault="00F81E10"/>
    <w:p w14:paraId="6115B10C" w14:textId="1835F659" w:rsidR="00F81E10" w:rsidRDefault="00F81E10"/>
    <w:p w14:paraId="693877C4" w14:textId="36578653" w:rsidR="00F81E10" w:rsidRDefault="00F81E10"/>
    <w:p w14:paraId="56C8FC1D" w14:textId="777CB5D4" w:rsidR="00F81E10" w:rsidRDefault="00F81E10"/>
    <w:p w14:paraId="0658894B" w14:textId="0D97BEB7" w:rsidR="00F81E10" w:rsidRDefault="00F81E10"/>
    <w:p w14:paraId="117C3C5D" w14:textId="66247301" w:rsidR="00F81E10" w:rsidRDefault="00F81E10"/>
    <w:p w14:paraId="1F5CE88C" w14:textId="4A520E03" w:rsidR="00F81E10" w:rsidRDefault="00F81E10"/>
    <w:p w14:paraId="66EB9C4C" w14:textId="0A3C66F2" w:rsidR="00422DF7" w:rsidRDefault="00422DF7"/>
    <w:p w14:paraId="4A45FD99" w14:textId="77777777" w:rsidR="001E73D2" w:rsidRDefault="001E73D2"/>
    <w:p w14:paraId="45A877BC" w14:textId="1FB7BD73" w:rsidR="00917AD4" w:rsidRDefault="00917AD4" w:rsidP="00740A74">
      <w:pPr>
        <w:pStyle w:val="Heading1"/>
      </w:pPr>
      <w:bookmarkStart w:id="96" w:name="_Toc100649534"/>
      <w:r>
        <w:lastRenderedPageBreak/>
        <w:t>10 Appendix</w:t>
      </w:r>
      <w:bookmarkEnd w:id="96"/>
      <w:r>
        <w:t xml:space="preserve"> </w:t>
      </w:r>
    </w:p>
    <w:p w14:paraId="54D6F2B7" w14:textId="77777777" w:rsidR="00917AD4" w:rsidRDefault="00917AD4"/>
    <w:p w14:paraId="2103AAEF" w14:textId="24C150B8" w:rsidR="00C361B9" w:rsidRDefault="00C361B9"/>
    <w:p w14:paraId="78C6EA48" w14:textId="324580F2" w:rsidR="00C361B9" w:rsidRDefault="00530C4D">
      <w:r>
        <w:rPr>
          <w:noProof/>
        </w:rPr>
        <w:drawing>
          <wp:inline distT="0" distB="0" distL="0" distR="0" wp14:anchorId="2F70839B" wp14:editId="2530F51E">
            <wp:extent cx="2761615" cy="5651500"/>
            <wp:effectExtent l="0" t="0" r="635" b="635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61615" cy="5651500"/>
                    </a:xfrm>
                    <a:prstGeom prst="rect">
                      <a:avLst/>
                    </a:prstGeom>
                    <a:noFill/>
                  </pic:spPr>
                </pic:pic>
              </a:graphicData>
            </a:graphic>
          </wp:inline>
        </w:drawing>
      </w:r>
    </w:p>
    <w:p w14:paraId="3F7F9909" w14:textId="158C5C2B" w:rsidR="00C361B9" w:rsidRDefault="00214F4C">
      <w:r>
        <w:rPr>
          <w:noProof/>
        </w:rPr>
        <w:lastRenderedPageBreak/>
        <w:drawing>
          <wp:anchor distT="0" distB="0" distL="114300" distR="114300" simplePos="0" relativeHeight="251651072" behindDoc="1" locked="0" layoutInCell="1" allowOverlap="1" wp14:anchorId="39D2CC8B" wp14:editId="62383578">
            <wp:simplePos x="0" y="0"/>
            <wp:positionH relativeFrom="margin">
              <wp:posOffset>-525145</wp:posOffset>
            </wp:positionH>
            <wp:positionV relativeFrom="paragraph">
              <wp:posOffset>228600</wp:posOffset>
            </wp:positionV>
            <wp:extent cx="6591300" cy="2366010"/>
            <wp:effectExtent l="0" t="0" r="0" b="0"/>
            <wp:wrapTight wrapText="bothSides">
              <wp:wrapPolygon edited="0">
                <wp:start x="0" y="0"/>
                <wp:lineTo x="0" y="21391"/>
                <wp:lineTo x="21538" y="21391"/>
                <wp:lineTo x="21538" y="0"/>
                <wp:lineTo x="0" y="0"/>
              </wp:wrapPolygon>
            </wp:wrapTight>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591300" cy="2366010"/>
                    </a:xfrm>
                    <a:prstGeom prst="rect">
                      <a:avLst/>
                    </a:prstGeom>
                  </pic:spPr>
                </pic:pic>
              </a:graphicData>
            </a:graphic>
            <wp14:sizeRelH relativeFrom="page">
              <wp14:pctWidth>0</wp14:pctWidth>
            </wp14:sizeRelH>
            <wp14:sizeRelV relativeFrom="page">
              <wp14:pctHeight>0</wp14:pctHeight>
            </wp14:sizeRelV>
          </wp:anchor>
        </w:drawing>
      </w:r>
    </w:p>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369558E"/>
    <w:multiLevelType w:val="hybridMultilevel"/>
    <w:tmpl w:val="662C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201ED"/>
    <w:multiLevelType w:val="hybridMultilevel"/>
    <w:tmpl w:val="60EEE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ED2D53"/>
    <w:multiLevelType w:val="hybridMultilevel"/>
    <w:tmpl w:val="07661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4151EF"/>
    <w:multiLevelType w:val="hybridMultilevel"/>
    <w:tmpl w:val="23F25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7E4E13"/>
    <w:multiLevelType w:val="hybridMultilevel"/>
    <w:tmpl w:val="F6941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1950622">
    <w:abstractNumId w:val="5"/>
  </w:num>
  <w:num w:numId="2" w16cid:durableId="981154675">
    <w:abstractNumId w:val="14"/>
  </w:num>
  <w:num w:numId="3" w16cid:durableId="441148432">
    <w:abstractNumId w:val="15"/>
  </w:num>
  <w:num w:numId="4" w16cid:durableId="826094717">
    <w:abstractNumId w:val="6"/>
  </w:num>
  <w:num w:numId="5" w16cid:durableId="848368429">
    <w:abstractNumId w:val="17"/>
  </w:num>
  <w:num w:numId="6" w16cid:durableId="1807549596">
    <w:abstractNumId w:val="11"/>
  </w:num>
  <w:num w:numId="7" w16cid:durableId="667370014">
    <w:abstractNumId w:val="7"/>
  </w:num>
  <w:num w:numId="8" w16cid:durableId="1642999474">
    <w:abstractNumId w:val="0"/>
  </w:num>
  <w:num w:numId="9" w16cid:durableId="574777133">
    <w:abstractNumId w:val="2"/>
  </w:num>
  <w:num w:numId="10" w16cid:durableId="1833716159">
    <w:abstractNumId w:val="10"/>
  </w:num>
  <w:num w:numId="11" w16cid:durableId="1536960821">
    <w:abstractNumId w:val="4"/>
  </w:num>
  <w:num w:numId="12" w16cid:durableId="1720323670">
    <w:abstractNumId w:val="16"/>
  </w:num>
  <w:num w:numId="13" w16cid:durableId="1571234094">
    <w:abstractNumId w:val="12"/>
  </w:num>
  <w:num w:numId="14" w16cid:durableId="834880270">
    <w:abstractNumId w:val="3"/>
  </w:num>
  <w:num w:numId="15" w16cid:durableId="1770269465">
    <w:abstractNumId w:val="13"/>
  </w:num>
  <w:num w:numId="16" w16cid:durableId="1620985355">
    <w:abstractNumId w:val="1"/>
  </w:num>
  <w:num w:numId="17" w16cid:durableId="540284899">
    <w:abstractNumId w:val="9"/>
  </w:num>
  <w:num w:numId="18" w16cid:durableId="902791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mwNK4FACP1s00tAAAA"/>
  </w:docVars>
  <w:rsids>
    <w:rsidRoot w:val="00C361B9"/>
    <w:rsid w:val="00003AA5"/>
    <w:rsid w:val="00004D0C"/>
    <w:rsid w:val="00011FA6"/>
    <w:rsid w:val="00013847"/>
    <w:rsid w:val="000143D7"/>
    <w:rsid w:val="0001585A"/>
    <w:rsid w:val="00016474"/>
    <w:rsid w:val="000166BE"/>
    <w:rsid w:val="00017F88"/>
    <w:rsid w:val="00021DE4"/>
    <w:rsid w:val="00025A67"/>
    <w:rsid w:val="000311DB"/>
    <w:rsid w:val="000319B8"/>
    <w:rsid w:val="00034188"/>
    <w:rsid w:val="00034873"/>
    <w:rsid w:val="0003602A"/>
    <w:rsid w:val="00040570"/>
    <w:rsid w:val="00042220"/>
    <w:rsid w:val="00042544"/>
    <w:rsid w:val="00042D4F"/>
    <w:rsid w:val="00044064"/>
    <w:rsid w:val="000462F6"/>
    <w:rsid w:val="00046A8E"/>
    <w:rsid w:val="00052198"/>
    <w:rsid w:val="0005458D"/>
    <w:rsid w:val="00056390"/>
    <w:rsid w:val="00056D69"/>
    <w:rsid w:val="00063702"/>
    <w:rsid w:val="00066621"/>
    <w:rsid w:val="00066C51"/>
    <w:rsid w:val="0006744E"/>
    <w:rsid w:val="000678A6"/>
    <w:rsid w:val="000714E4"/>
    <w:rsid w:val="00072F7D"/>
    <w:rsid w:val="0007662B"/>
    <w:rsid w:val="0007685F"/>
    <w:rsid w:val="00077CBB"/>
    <w:rsid w:val="0008330C"/>
    <w:rsid w:val="0008598C"/>
    <w:rsid w:val="00094F1C"/>
    <w:rsid w:val="000954C3"/>
    <w:rsid w:val="00097E82"/>
    <w:rsid w:val="000A3863"/>
    <w:rsid w:val="000A3B86"/>
    <w:rsid w:val="000A4378"/>
    <w:rsid w:val="000A6922"/>
    <w:rsid w:val="000B0424"/>
    <w:rsid w:val="000B169D"/>
    <w:rsid w:val="000B1B55"/>
    <w:rsid w:val="000B21E4"/>
    <w:rsid w:val="000B387C"/>
    <w:rsid w:val="000B6AE7"/>
    <w:rsid w:val="000B724A"/>
    <w:rsid w:val="000C1A60"/>
    <w:rsid w:val="000C2C0D"/>
    <w:rsid w:val="000C4866"/>
    <w:rsid w:val="000C48C9"/>
    <w:rsid w:val="000C4D75"/>
    <w:rsid w:val="000C5A5B"/>
    <w:rsid w:val="000C5F26"/>
    <w:rsid w:val="000C6363"/>
    <w:rsid w:val="000C70F1"/>
    <w:rsid w:val="000C79BB"/>
    <w:rsid w:val="000C7F0E"/>
    <w:rsid w:val="000D0E5E"/>
    <w:rsid w:val="000D3477"/>
    <w:rsid w:val="000D566C"/>
    <w:rsid w:val="000D5EF0"/>
    <w:rsid w:val="000D6085"/>
    <w:rsid w:val="000D6BEC"/>
    <w:rsid w:val="000D7A3D"/>
    <w:rsid w:val="000E1989"/>
    <w:rsid w:val="000E1D67"/>
    <w:rsid w:val="000E4363"/>
    <w:rsid w:val="000E767B"/>
    <w:rsid w:val="000F36AE"/>
    <w:rsid w:val="000F393C"/>
    <w:rsid w:val="000F3CFD"/>
    <w:rsid w:val="000F711B"/>
    <w:rsid w:val="000F72A0"/>
    <w:rsid w:val="00101E12"/>
    <w:rsid w:val="001027D6"/>
    <w:rsid w:val="00102BFE"/>
    <w:rsid w:val="00105C45"/>
    <w:rsid w:val="00105C97"/>
    <w:rsid w:val="001071B5"/>
    <w:rsid w:val="001111F0"/>
    <w:rsid w:val="00111980"/>
    <w:rsid w:val="00111FEC"/>
    <w:rsid w:val="00114821"/>
    <w:rsid w:val="00117A83"/>
    <w:rsid w:val="0012043F"/>
    <w:rsid w:val="00120AAC"/>
    <w:rsid w:val="0012226F"/>
    <w:rsid w:val="00123829"/>
    <w:rsid w:val="00125D60"/>
    <w:rsid w:val="00126FF4"/>
    <w:rsid w:val="00127F9E"/>
    <w:rsid w:val="00130E09"/>
    <w:rsid w:val="00131F38"/>
    <w:rsid w:val="001351DD"/>
    <w:rsid w:val="00137AA7"/>
    <w:rsid w:val="00141208"/>
    <w:rsid w:val="001418CD"/>
    <w:rsid w:val="00141A3F"/>
    <w:rsid w:val="00152124"/>
    <w:rsid w:val="00152F67"/>
    <w:rsid w:val="001536B4"/>
    <w:rsid w:val="00164546"/>
    <w:rsid w:val="001653E3"/>
    <w:rsid w:val="00165DF0"/>
    <w:rsid w:val="001666B6"/>
    <w:rsid w:val="00166CE5"/>
    <w:rsid w:val="00172E70"/>
    <w:rsid w:val="00173FEC"/>
    <w:rsid w:val="0017531C"/>
    <w:rsid w:val="001772CF"/>
    <w:rsid w:val="00180A14"/>
    <w:rsid w:val="00180C67"/>
    <w:rsid w:val="001842E2"/>
    <w:rsid w:val="001857AF"/>
    <w:rsid w:val="00185987"/>
    <w:rsid w:val="00186DC6"/>
    <w:rsid w:val="00192676"/>
    <w:rsid w:val="001968A5"/>
    <w:rsid w:val="00197F48"/>
    <w:rsid w:val="001A2975"/>
    <w:rsid w:val="001A4680"/>
    <w:rsid w:val="001B1D24"/>
    <w:rsid w:val="001B4176"/>
    <w:rsid w:val="001B43D7"/>
    <w:rsid w:val="001B6FDA"/>
    <w:rsid w:val="001C17CF"/>
    <w:rsid w:val="001C1DF4"/>
    <w:rsid w:val="001C21AE"/>
    <w:rsid w:val="001C2205"/>
    <w:rsid w:val="001C5D08"/>
    <w:rsid w:val="001D22F2"/>
    <w:rsid w:val="001D2BBF"/>
    <w:rsid w:val="001D541F"/>
    <w:rsid w:val="001D68FE"/>
    <w:rsid w:val="001D7541"/>
    <w:rsid w:val="001D75A8"/>
    <w:rsid w:val="001D7F35"/>
    <w:rsid w:val="001E17C7"/>
    <w:rsid w:val="001E2836"/>
    <w:rsid w:val="001E2DD6"/>
    <w:rsid w:val="001E73D2"/>
    <w:rsid w:val="001F0609"/>
    <w:rsid w:val="001F0693"/>
    <w:rsid w:val="001F0E26"/>
    <w:rsid w:val="001F1A6A"/>
    <w:rsid w:val="001F7E57"/>
    <w:rsid w:val="00200BDC"/>
    <w:rsid w:val="00203CFF"/>
    <w:rsid w:val="00205AA6"/>
    <w:rsid w:val="00206588"/>
    <w:rsid w:val="0020681C"/>
    <w:rsid w:val="00212D8B"/>
    <w:rsid w:val="002138BC"/>
    <w:rsid w:val="00213BA9"/>
    <w:rsid w:val="00214F4C"/>
    <w:rsid w:val="002161DC"/>
    <w:rsid w:val="00217DCB"/>
    <w:rsid w:val="00226E78"/>
    <w:rsid w:val="00230A99"/>
    <w:rsid w:val="00232E45"/>
    <w:rsid w:val="002335E4"/>
    <w:rsid w:val="002345C4"/>
    <w:rsid w:val="002372F4"/>
    <w:rsid w:val="0023730D"/>
    <w:rsid w:val="00240556"/>
    <w:rsid w:val="00246BB4"/>
    <w:rsid w:val="0025053E"/>
    <w:rsid w:val="00252AFB"/>
    <w:rsid w:val="0025342B"/>
    <w:rsid w:val="0025709D"/>
    <w:rsid w:val="00257243"/>
    <w:rsid w:val="002573D3"/>
    <w:rsid w:val="00261367"/>
    <w:rsid w:val="00263674"/>
    <w:rsid w:val="00264503"/>
    <w:rsid w:val="00266265"/>
    <w:rsid w:val="00267754"/>
    <w:rsid w:val="00270D7A"/>
    <w:rsid w:val="00273F71"/>
    <w:rsid w:val="002775D3"/>
    <w:rsid w:val="002803FD"/>
    <w:rsid w:val="00281CFE"/>
    <w:rsid w:val="00290AE2"/>
    <w:rsid w:val="00293572"/>
    <w:rsid w:val="0029562B"/>
    <w:rsid w:val="00296530"/>
    <w:rsid w:val="00296B71"/>
    <w:rsid w:val="002A21E9"/>
    <w:rsid w:val="002A2281"/>
    <w:rsid w:val="002A2A62"/>
    <w:rsid w:val="002A3C63"/>
    <w:rsid w:val="002A3D83"/>
    <w:rsid w:val="002A57B9"/>
    <w:rsid w:val="002B1490"/>
    <w:rsid w:val="002B281C"/>
    <w:rsid w:val="002B4381"/>
    <w:rsid w:val="002B5DC7"/>
    <w:rsid w:val="002B623B"/>
    <w:rsid w:val="002C406D"/>
    <w:rsid w:val="002C583E"/>
    <w:rsid w:val="002D0175"/>
    <w:rsid w:val="002D22C8"/>
    <w:rsid w:val="002E3A72"/>
    <w:rsid w:val="002E3AA4"/>
    <w:rsid w:val="002E3DB3"/>
    <w:rsid w:val="002E44D8"/>
    <w:rsid w:val="002E569D"/>
    <w:rsid w:val="002F0653"/>
    <w:rsid w:val="002F078F"/>
    <w:rsid w:val="002F0817"/>
    <w:rsid w:val="002F41FE"/>
    <w:rsid w:val="002F53D3"/>
    <w:rsid w:val="002F56C7"/>
    <w:rsid w:val="002F7D26"/>
    <w:rsid w:val="00310573"/>
    <w:rsid w:val="00311684"/>
    <w:rsid w:val="00314B9C"/>
    <w:rsid w:val="003153D3"/>
    <w:rsid w:val="0031664B"/>
    <w:rsid w:val="003169D0"/>
    <w:rsid w:val="0031761D"/>
    <w:rsid w:val="003205F2"/>
    <w:rsid w:val="003221E4"/>
    <w:rsid w:val="00323A9E"/>
    <w:rsid w:val="00323E7C"/>
    <w:rsid w:val="00326228"/>
    <w:rsid w:val="00326E37"/>
    <w:rsid w:val="00326FAD"/>
    <w:rsid w:val="00327755"/>
    <w:rsid w:val="003302E0"/>
    <w:rsid w:val="00333D28"/>
    <w:rsid w:val="00335CC1"/>
    <w:rsid w:val="00336224"/>
    <w:rsid w:val="00340581"/>
    <w:rsid w:val="003454AD"/>
    <w:rsid w:val="0034682E"/>
    <w:rsid w:val="00346F2A"/>
    <w:rsid w:val="00350A01"/>
    <w:rsid w:val="003523AD"/>
    <w:rsid w:val="003523AF"/>
    <w:rsid w:val="00352C1B"/>
    <w:rsid w:val="00355483"/>
    <w:rsid w:val="003574FC"/>
    <w:rsid w:val="00363038"/>
    <w:rsid w:val="00367387"/>
    <w:rsid w:val="00367FEA"/>
    <w:rsid w:val="00372FD8"/>
    <w:rsid w:val="00373E57"/>
    <w:rsid w:val="003759EB"/>
    <w:rsid w:val="00376ABE"/>
    <w:rsid w:val="00380404"/>
    <w:rsid w:val="00383AD0"/>
    <w:rsid w:val="00395B4C"/>
    <w:rsid w:val="00396F83"/>
    <w:rsid w:val="00397F21"/>
    <w:rsid w:val="003A2F44"/>
    <w:rsid w:val="003A4249"/>
    <w:rsid w:val="003A51DC"/>
    <w:rsid w:val="003A57EA"/>
    <w:rsid w:val="003B5957"/>
    <w:rsid w:val="003B5DAA"/>
    <w:rsid w:val="003B6F93"/>
    <w:rsid w:val="003C009B"/>
    <w:rsid w:val="003C1C28"/>
    <w:rsid w:val="003C1DB1"/>
    <w:rsid w:val="003C419A"/>
    <w:rsid w:val="003D0B35"/>
    <w:rsid w:val="003D2249"/>
    <w:rsid w:val="003D7DF3"/>
    <w:rsid w:val="003E2033"/>
    <w:rsid w:val="003E27AF"/>
    <w:rsid w:val="003E3A9B"/>
    <w:rsid w:val="003E3C53"/>
    <w:rsid w:val="003E5BB5"/>
    <w:rsid w:val="003E5E28"/>
    <w:rsid w:val="003F0A23"/>
    <w:rsid w:val="003F1202"/>
    <w:rsid w:val="003F207F"/>
    <w:rsid w:val="003F45C4"/>
    <w:rsid w:val="00402310"/>
    <w:rsid w:val="00404316"/>
    <w:rsid w:val="0040635F"/>
    <w:rsid w:val="00411D15"/>
    <w:rsid w:val="00412273"/>
    <w:rsid w:val="00412C04"/>
    <w:rsid w:val="00413B62"/>
    <w:rsid w:val="004176AA"/>
    <w:rsid w:val="004207F2"/>
    <w:rsid w:val="0042241E"/>
    <w:rsid w:val="00422DF7"/>
    <w:rsid w:val="0042666A"/>
    <w:rsid w:val="004304D4"/>
    <w:rsid w:val="00431239"/>
    <w:rsid w:val="004317FF"/>
    <w:rsid w:val="004325BA"/>
    <w:rsid w:val="00434563"/>
    <w:rsid w:val="0043518C"/>
    <w:rsid w:val="00440B32"/>
    <w:rsid w:val="00441017"/>
    <w:rsid w:val="004417DA"/>
    <w:rsid w:val="00443232"/>
    <w:rsid w:val="00443EDA"/>
    <w:rsid w:val="004557A5"/>
    <w:rsid w:val="00455F3A"/>
    <w:rsid w:val="00457D0B"/>
    <w:rsid w:val="0046206D"/>
    <w:rsid w:val="00464FE6"/>
    <w:rsid w:val="004676A4"/>
    <w:rsid w:val="00467922"/>
    <w:rsid w:val="00467A02"/>
    <w:rsid w:val="00471672"/>
    <w:rsid w:val="00471991"/>
    <w:rsid w:val="00471D56"/>
    <w:rsid w:val="00472EAF"/>
    <w:rsid w:val="00474172"/>
    <w:rsid w:val="00476495"/>
    <w:rsid w:val="00477538"/>
    <w:rsid w:val="00477B23"/>
    <w:rsid w:val="00480A4C"/>
    <w:rsid w:val="00480CE3"/>
    <w:rsid w:val="0048148A"/>
    <w:rsid w:val="004835DB"/>
    <w:rsid w:val="0048630A"/>
    <w:rsid w:val="0049045E"/>
    <w:rsid w:val="00494933"/>
    <w:rsid w:val="0049507C"/>
    <w:rsid w:val="00496BD4"/>
    <w:rsid w:val="004A047E"/>
    <w:rsid w:val="004A2BC4"/>
    <w:rsid w:val="004A3231"/>
    <w:rsid w:val="004A456B"/>
    <w:rsid w:val="004A5316"/>
    <w:rsid w:val="004A553A"/>
    <w:rsid w:val="004A646F"/>
    <w:rsid w:val="004B429F"/>
    <w:rsid w:val="004B553B"/>
    <w:rsid w:val="004B68D2"/>
    <w:rsid w:val="004C0F50"/>
    <w:rsid w:val="004C439F"/>
    <w:rsid w:val="004C5986"/>
    <w:rsid w:val="004C5B2C"/>
    <w:rsid w:val="004E2211"/>
    <w:rsid w:val="004E4274"/>
    <w:rsid w:val="004E7D6C"/>
    <w:rsid w:val="004F112F"/>
    <w:rsid w:val="004F1AC1"/>
    <w:rsid w:val="004F261C"/>
    <w:rsid w:val="004F2EBF"/>
    <w:rsid w:val="00501894"/>
    <w:rsid w:val="00503DE5"/>
    <w:rsid w:val="00505881"/>
    <w:rsid w:val="00506308"/>
    <w:rsid w:val="0050631A"/>
    <w:rsid w:val="00512B26"/>
    <w:rsid w:val="005200D6"/>
    <w:rsid w:val="00521BCD"/>
    <w:rsid w:val="0052285A"/>
    <w:rsid w:val="00524D3D"/>
    <w:rsid w:val="00530C4D"/>
    <w:rsid w:val="005354B4"/>
    <w:rsid w:val="00536C20"/>
    <w:rsid w:val="00537A67"/>
    <w:rsid w:val="00541E17"/>
    <w:rsid w:val="00541E7A"/>
    <w:rsid w:val="0054358C"/>
    <w:rsid w:val="00545628"/>
    <w:rsid w:val="00547064"/>
    <w:rsid w:val="005478E1"/>
    <w:rsid w:val="00547C33"/>
    <w:rsid w:val="00550D08"/>
    <w:rsid w:val="0056505E"/>
    <w:rsid w:val="005718B7"/>
    <w:rsid w:val="00572779"/>
    <w:rsid w:val="00574678"/>
    <w:rsid w:val="0057468A"/>
    <w:rsid w:val="00575CE7"/>
    <w:rsid w:val="00576623"/>
    <w:rsid w:val="00576B64"/>
    <w:rsid w:val="00581545"/>
    <w:rsid w:val="0058214B"/>
    <w:rsid w:val="00585E85"/>
    <w:rsid w:val="00585F7F"/>
    <w:rsid w:val="005862EA"/>
    <w:rsid w:val="00587CB7"/>
    <w:rsid w:val="00590230"/>
    <w:rsid w:val="00590343"/>
    <w:rsid w:val="005945D8"/>
    <w:rsid w:val="005946D6"/>
    <w:rsid w:val="0059631F"/>
    <w:rsid w:val="005A2602"/>
    <w:rsid w:val="005B04C0"/>
    <w:rsid w:val="005B0516"/>
    <w:rsid w:val="005B315E"/>
    <w:rsid w:val="005B5346"/>
    <w:rsid w:val="005B7C13"/>
    <w:rsid w:val="005C14B0"/>
    <w:rsid w:val="005C5968"/>
    <w:rsid w:val="005C68C9"/>
    <w:rsid w:val="005D2880"/>
    <w:rsid w:val="005D2C93"/>
    <w:rsid w:val="005D2D78"/>
    <w:rsid w:val="005D3E7B"/>
    <w:rsid w:val="005D5135"/>
    <w:rsid w:val="005D6BDD"/>
    <w:rsid w:val="005D726A"/>
    <w:rsid w:val="005D72B5"/>
    <w:rsid w:val="005D735A"/>
    <w:rsid w:val="005D78ED"/>
    <w:rsid w:val="005E1D20"/>
    <w:rsid w:val="005E261D"/>
    <w:rsid w:val="005E2D16"/>
    <w:rsid w:val="005E3C2B"/>
    <w:rsid w:val="005E438B"/>
    <w:rsid w:val="005E63EF"/>
    <w:rsid w:val="005E6D34"/>
    <w:rsid w:val="005F1EA9"/>
    <w:rsid w:val="005F2EA5"/>
    <w:rsid w:val="005F35CF"/>
    <w:rsid w:val="005F76F3"/>
    <w:rsid w:val="005F7743"/>
    <w:rsid w:val="00600394"/>
    <w:rsid w:val="00601161"/>
    <w:rsid w:val="006011A6"/>
    <w:rsid w:val="0060195B"/>
    <w:rsid w:val="00603227"/>
    <w:rsid w:val="00606517"/>
    <w:rsid w:val="00606DB6"/>
    <w:rsid w:val="00610230"/>
    <w:rsid w:val="0061384F"/>
    <w:rsid w:val="0061492F"/>
    <w:rsid w:val="006156C6"/>
    <w:rsid w:val="00615C3E"/>
    <w:rsid w:val="00620479"/>
    <w:rsid w:val="00620E15"/>
    <w:rsid w:val="006333A4"/>
    <w:rsid w:val="00633CD4"/>
    <w:rsid w:val="006349B9"/>
    <w:rsid w:val="0064183F"/>
    <w:rsid w:val="0064400A"/>
    <w:rsid w:val="00645640"/>
    <w:rsid w:val="00647227"/>
    <w:rsid w:val="00651040"/>
    <w:rsid w:val="0065438B"/>
    <w:rsid w:val="00654618"/>
    <w:rsid w:val="0065751B"/>
    <w:rsid w:val="00657E74"/>
    <w:rsid w:val="00660EE0"/>
    <w:rsid w:val="00665786"/>
    <w:rsid w:val="006670F8"/>
    <w:rsid w:val="00673279"/>
    <w:rsid w:val="00673C04"/>
    <w:rsid w:val="00675DD4"/>
    <w:rsid w:val="006765F1"/>
    <w:rsid w:val="0068253A"/>
    <w:rsid w:val="0068485E"/>
    <w:rsid w:val="00684A63"/>
    <w:rsid w:val="00686431"/>
    <w:rsid w:val="006907AB"/>
    <w:rsid w:val="00692501"/>
    <w:rsid w:val="006928EF"/>
    <w:rsid w:val="00693CF2"/>
    <w:rsid w:val="00693E47"/>
    <w:rsid w:val="006973AC"/>
    <w:rsid w:val="00697AD8"/>
    <w:rsid w:val="006A0243"/>
    <w:rsid w:val="006A3193"/>
    <w:rsid w:val="006B0B9F"/>
    <w:rsid w:val="006B0C34"/>
    <w:rsid w:val="006B27C1"/>
    <w:rsid w:val="006B5536"/>
    <w:rsid w:val="006B6B3E"/>
    <w:rsid w:val="006C00B1"/>
    <w:rsid w:val="006C4DF5"/>
    <w:rsid w:val="006C75C2"/>
    <w:rsid w:val="006D014D"/>
    <w:rsid w:val="006D47AA"/>
    <w:rsid w:val="006D6016"/>
    <w:rsid w:val="006D7757"/>
    <w:rsid w:val="006E0A0A"/>
    <w:rsid w:val="006E34E0"/>
    <w:rsid w:val="006E44FF"/>
    <w:rsid w:val="006E4D75"/>
    <w:rsid w:val="006E5056"/>
    <w:rsid w:val="006E67EE"/>
    <w:rsid w:val="006E7AC3"/>
    <w:rsid w:val="006F0BEB"/>
    <w:rsid w:val="006F133C"/>
    <w:rsid w:val="007002D1"/>
    <w:rsid w:val="00700C61"/>
    <w:rsid w:val="007018E2"/>
    <w:rsid w:val="00705C3E"/>
    <w:rsid w:val="007061B6"/>
    <w:rsid w:val="00706247"/>
    <w:rsid w:val="00710572"/>
    <w:rsid w:val="00710654"/>
    <w:rsid w:val="00716591"/>
    <w:rsid w:val="00722199"/>
    <w:rsid w:val="00722BEF"/>
    <w:rsid w:val="00723121"/>
    <w:rsid w:val="007237CC"/>
    <w:rsid w:val="007246EE"/>
    <w:rsid w:val="007264EF"/>
    <w:rsid w:val="007304FD"/>
    <w:rsid w:val="00731A5B"/>
    <w:rsid w:val="0073339F"/>
    <w:rsid w:val="007336BC"/>
    <w:rsid w:val="00740A74"/>
    <w:rsid w:val="00744AFC"/>
    <w:rsid w:val="00744F13"/>
    <w:rsid w:val="0074787F"/>
    <w:rsid w:val="007512AF"/>
    <w:rsid w:val="00751839"/>
    <w:rsid w:val="00751969"/>
    <w:rsid w:val="0075331A"/>
    <w:rsid w:val="00753826"/>
    <w:rsid w:val="00753F74"/>
    <w:rsid w:val="00761625"/>
    <w:rsid w:val="00761C11"/>
    <w:rsid w:val="0076262D"/>
    <w:rsid w:val="0076404F"/>
    <w:rsid w:val="00766E2E"/>
    <w:rsid w:val="00774363"/>
    <w:rsid w:val="00775368"/>
    <w:rsid w:val="00776C64"/>
    <w:rsid w:val="007779FA"/>
    <w:rsid w:val="007837B4"/>
    <w:rsid w:val="0078480E"/>
    <w:rsid w:val="00785776"/>
    <w:rsid w:val="0079056B"/>
    <w:rsid w:val="007927C2"/>
    <w:rsid w:val="00793DFD"/>
    <w:rsid w:val="00794FEE"/>
    <w:rsid w:val="007A3068"/>
    <w:rsid w:val="007A32B6"/>
    <w:rsid w:val="007A4373"/>
    <w:rsid w:val="007A4566"/>
    <w:rsid w:val="007A4FFD"/>
    <w:rsid w:val="007A69F3"/>
    <w:rsid w:val="007B63DC"/>
    <w:rsid w:val="007C1623"/>
    <w:rsid w:val="007C4862"/>
    <w:rsid w:val="007C6EA6"/>
    <w:rsid w:val="007D0C91"/>
    <w:rsid w:val="007D2061"/>
    <w:rsid w:val="007D3B67"/>
    <w:rsid w:val="007D4858"/>
    <w:rsid w:val="007D4B06"/>
    <w:rsid w:val="007D5A4D"/>
    <w:rsid w:val="007E0039"/>
    <w:rsid w:val="007E07CA"/>
    <w:rsid w:val="007E257C"/>
    <w:rsid w:val="007E3382"/>
    <w:rsid w:val="007E676A"/>
    <w:rsid w:val="007E67DC"/>
    <w:rsid w:val="007E6EC3"/>
    <w:rsid w:val="007E7586"/>
    <w:rsid w:val="007F0760"/>
    <w:rsid w:val="007F0AD0"/>
    <w:rsid w:val="007F0C48"/>
    <w:rsid w:val="007F163D"/>
    <w:rsid w:val="007F2441"/>
    <w:rsid w:val="007F7135"/>
    <w:rsid w:val="00805A9A"/>
    <w:rsid w:val="00807AE2"/>
    <w:rsid w:val="00812DDD"/>
    <w:rsid w:val="008131E1"/>
    <w:rsid w:val="008142E2"/>
    <w:rsid w:val="0081758A"/>
    <w:rsid w:val="00820A3E"/>
    <w:rsid w:val="00820E44"/>
    <w:rsid w:val="00823538"/>
    <w:rsid w:val="00823CF7"/>
    <w:rsid w:val="00834C17"/>
    <w:rsid w:val="00835AC3"/>
    <w:rsid w:val="00835F3C"/>
    <w:rsid w:val="00841D8F"/>
    <w:rsid w:val="0084302F"/>
    <w:rsid w:val="00845644"/>
    <w:rsid w:val="00846F5B"/>
    <w:rsid w:val="00863726"/>
    <w:rsid w:val="008671F4"/>
    <w:rsid w:val="00867CB4"/>
    <w:rsid w:val="00871BFB"/>
    <w:rsid w:val="00874271"/>
    <w:rsid w:val="00874464"/>
    <w:rsid w:val="008747AB"/>
    <w:rsid w:val="00874C6C"/>
    <w:rsid w:val="00876D15"/>
    <w:rsid w:val="008770C9"/>
    <w:rsid w:val="00880C65"/>
    <w:rsid w:val="00881824"/>
    <w:rsid w:val="0088512A"/>
    <w:rsid w:val="00886353"/>
    <w:rsid w:val="00886EEF"/>
    <w:rsid w:val="00886FE3"/>
    <w:rsid w:val="008907EF"/>
    <w:rsid w:val="008A1943"/>
    <w:rsid w:val="008A4B70"/>
    <w:rsid w:val="008A6442"/>
    <w:rsid w:val="008A647E"/>
    <w:rsid w:val="008B7FD9"/>
    <w:rsid w:val="008C1CE8"/>
    <w:rsid w:val="008C2C75"/>
    <w:rsid w:val="008D12B2"/>
    <w:rsid w:val="008D39F9"/>
    <w:rsid w:val="008D74DB"/>
    <w:rsid w:val="008E188B"/>
    <w:rsid w:val="008E31C8"/>
    <w:rsid w:val="008E5AFE"/>
    <w:rsid w:val="008E76A0"/>
    <w:rsid w:val="008E7FB1"/>
    <w:rsid w:val="008F024E"/>
    <w:rsid w:val="008F04F3"/>
    <w:rsid w:val="008F7720"/>
    <w:rsid w:val="00902478"/>
    <w:rsid w:val="00902523"/>
    <w:rsid w:val="009028DD"/>
    <w:rsid w:val="00902A68"/>
    <w:rsid w:val="00902BFF"/>
    <w:rsid w:val="009036FB"/>
    <w:rsid w:val="00907473"/>
    <w:rsid w:val="009122FE"/>
    <w:rsid w:val="00912EAB"/>
    <w:rsid w:val="009142B2"/>
    <w:rsid w:val="0091760A"/>
    <w:rsid w:val="00917AD4"/>
    <w:rsid w:val="009232F0"/>
    <w:rsid w:val="00924844"/>
    <w:rsid w:val="00925F76"/>
    <w:rsid w:val="00927584"/>
    <w:rsid w:val="00934467"/>
    <w:rsid w:val="0093509B"/>
    <w:rsid w:val="0093515A"/>
    <w:rsid w:val="00935E6D"/>
    <w:rsid w:val="00940296"/>
    <w:rsid w:val="009406BE"/>
    <w:rsid w:val="00940F61"/>
    <w:rsid w:val="00940F6A"/>
    <w:rsid w:val="009469E9"/>
    <w:rsid w:val="00947ED0"/>
    <w:rsid w:val="00950FC3"/>
    <w:rsid w:val="00957D4D"/>
    <w:rsid w:val="00961600"/>
    <w:rsid w:val="009626BC"/>
    <w:rsid w:val="009632AA"/>
    <w:rsid w:val="00965067"/>
    <w:rsid w:val="00966B23"/>
    <w:rsid w:val="0097072F"/>
    <w:rsid w:val="00970EFB"/>
    <w:rsid w:val="00971903"/>
    <w:rsid w:val="00974973"/>
    <w:rsid w:val="00974AA5"/>
    <w:rsid w:val="009761E1"/>
    <w:rsid w:val="0097638B"/>
    <w:rsid w:val="009803EC"/>
    <w:rsid w:val="009809C3"/>
    <w:rsid w:val="00981D2A"/>
    <w:rsid w:val="009825B8"/>
    <w:rsid w:val="00982D89"/>
    <w:rsid w:val="0098358A"/>
    <w:rsid w:val="009839FE"/>
    <w:rsid w:val="009842CA"/>
    <w:rsid w:val="00985D1C"/>
    <w:rsid w:val="00985EAA"/>
    <w:rsid w:val="00987163"/>
    <w:rsid w:val="00987628"/>
    <w:rsid w:val="009920EC"/>
    <w:rsid w:val="00995194"/>
    <w:rsid w:val="00995849"/>
    <w:rsid w:val="00997E4C"/>
    <w:rsid w:val="009A0050"/>
    <w:rsid w:val="009A294B"/>
    <w:rsid w:val="009A3D23"/>
    <w:rsid w:val="009A44A7"/>
    <w:rsid w:val="009A5655"/>
    <w:rsid w:val="009A7572"/>
    <w:rsid w:val="009B0408"/>
    <w:rsid w:val="009B139C"/>
    <w:rsid w:val="009B39A3"/>
    <w:rsid w:val="009B7D13"/>
    <w:rsid w:val="009C0CB6"/>
    <w:rsid w:val="009C4D76"/>
    <w:rsid w:val="009C4FFE"/>
    <w:rsid w:val="009C5606"/>
    <w:rsid w:val="009C75A2"/>
    <w:rsid w:val="009D01B9"/>
    <w:rsid w:val="009D06CD"/>
    <w:rsid w:val="009D5F69"/>
    <w:rsid w:val="009D7160"/>
    <w:rsid w:val="009E072A"/>
    <w:rsid w:val="009E2D19"/>
    <w:rsid w:val="009E4932"/>
    <w:rsid w:val="009F0749"/>
    <w:rsid w:val="009F074C"/>
    <w:rsid w:val="009F2143"/>
    <w:rsid w:val="009F35B0"/>
    <w:rsid w:val="009F5F9F"/>
    <w:rsid w:val="009F6E2C"/>
    <w:rsid w:val="009F7536"/>
    <w:rsid w:val="009F7A7B"/>
    <w:rsid w:val="00A015E5"/>
    <w:rsid w:val="00A017DC"/>
    <w:rsid w:val="00A01A94"/>
    <w:rsid w:val="00A11373"/>
    <w:rsid w:val="00A131AB"/>
    <w:rsid w:val="00A13A1B"/>
    <w:rsid w:val="00A144A0"/>
    <w:rsid w:val="00A15E99"/>
    <w:rsid w:val="00A16C41"/>
    <w:rsid w:val="00A22CF0"/>
    <w:rsid w:val="00A23479"/>
    <w:rsid w:val="00A256F1"/>
    <w:rsid w:val="00A26A0A"/>
    <w:rsid w:val="00A26FFB"/>
    <w:rsid w:val="00A31E3D"/>
    <w:rsid w:val="00A347A4"/>
    <w:rsid w:val="00A34D72"/>
    <w:rsid w:val="00A35CA6"/>
    <w:rsid w:val="00A362E8"/>
    <w:rsid w:val="00A3754A"/>
    <w:rsid w:val="00A37F44"/>
    <w:rsid w:val="00A40399"/>
    <w:rsid w:val="00A41634"/>
    <w:rsid w:val="00A421D0"/>
    <w:rsid w:val="00A43F88"/>
    <w:rsid w:val="00A5083E"/>
    <w:rsid w:val="00A51969"/>
    <w:rsid w:val="00A532A4"/>
    <w:rsid w:val="00A55CE5"/>
    <w:rsid w:val="00A57210"/>
    <w:rsid w:val="00A641B6"/>
    <w:rsid w:val="00A64DF8"/>
    <w:rsid w:val="00A6607C"/>
    <w:rsid w:val="00A67A0A"/>
    <w:rsid w:val="00A70DED"/>
    <w:rsid w:val="00A7197D"/>
    <w:rsid w:val="00A75D39"/>
    <w:rsid w:val="00A760FA"/>
    <w:rsid w:val="00A76AAA"/>
    <w:rsid w:val="00A77B9B"/>
    <w:rsid w:val="00A817E4"/>
    <w:rsid w:val="00A820B7"/>
    <w:rsid w:val="00A8493E"/>
    <w:rsid w:val="00A91491"/>
    <w:rsid w:val="00A92C46"/>
    <w:rsid w:val="00A9458A"/>
    <w:rsid w:val="00A9479F"/>
    <w:rsid w:val="00A94960"/>
    <w:rsid w:val="00A956E9"/>
    <w:rsid w:val="00A95FD7"/>
    <w:rsid w:val="00A97393"/>
    <w:rsid w:val="00AA37CF"/>
    <w:rsid w:val="00AA54EA"/>
    <w:rsid w:val="00AA7876"/>
    <w:rsid w:val="00AB008F"/>
    <w:rsid w:val="00AB038C"/>
    <w:rsid w:val="00AB0A4F"/>
    <w:rsid w:val="00AB2136"/>
    <w:rsid w:val="00AB222A"/>
    <w:rsid w:val="00AB30C8"/>
    <w:rsid w:val="00AB5D64"/>
    <w:rsid w:val="00AB6C83"/>
    <w:rsid w:val="00AB7B3F"/>
    <w:rsid w:val="00AB7F39"/>
    <w:rsid w:val="00AC2905"/>
    <w:rsid w:val="00AC3DAA"/>
    <w:rsid w:val="00AC623E"/>
    <w:rsid w:val="00AC7407"/>
    <w:rsid w:val="00AD3957"/>
    <w:rsid w:val="00AD635B"/>
    <w:rsid w:val="00AD7CC9"/>
    <w:rsid w:val="00AE2620"/>
    <w:rsid w:val="00AF64C8"/>
    <w:rsid w:val="00AF6B2E"/>
    <w:rsid w:val="00AF6D9D"/>
    <w:rsid w:val="00B01614"/>
    <w:rsid w:val="00B01B23"/>
    <w:rsid w:val="00B06462"/>
    <w:rsid w:val="00B0755D"/>
    <w:rsid w:val="00B07A0C"/>
    <w:rsid w:val="00B10DA2"/>
    <w:rsid w:val="00B11058"/>
    <w:rsid w:val="00B151C1"/>
    <w:rsid w:val="00B155E0"/>
    <w:rsid w:val="00B1568F"/>
    <w:rsid w:val="00B158A5"/>
    <w:rsid w:val="00B216FF"/>
    <w:rsid w:val="00B23FE3"/>
    <w:rsid w:val="00B25674"/>
    <w:rsid w:val="00B25793"/>
    <w:rsid w:val="00B25A50"/>
    <w:rsid w:val="00B273B7"/>
    <w:rsid w:val="00B30E13"/>
    <w:rsid w:val="00B359BB"/>
    <w:rsid w:val="00B368A5"/>
    <w:rsid w:val="00B36FA8"/>
    <w:rsid w:val="00B3767D"/>
    <w:rsid w:val="00B46AA4"/>
    <w:rsid w:val="00B46BED"/>
    <w:rsid w:val="00B4714D"/>
    <w:rsid w:val="00B47410"/>
    <w:rsid w:val="00B55667"/>
    <w:rsid w:val="00B561B5"/>
    <w:rsid w:val="00B568A9"/>
    <w:rsid w:val="00B57B74"/>
    <w:rsid w:val="00B60B15"/>
    <w:rsid w:val="00B61257"/>
    <w:rsid w:val="00B6757B"/>
    <w:rsid w:val="00B70EAB"/>
    <w:rsid w:val="00B71A5F"/>
    <w:rsid w:val="00B74727"/>
    <w:rsid w:val="00B75F90"/>
    <w:rsid w:val="00B77C82"/>
    <w:rsid w:val="00B82DD0"/>
    <w:rsid w:val="00B84B14"/>
    <w:rsid w:val="00B864B2"/>
    <w:rsid w:val="00B92EC1"/>
    <w:rsid w:val="00B93A9F"/>
    <w:rsid w:val="00B94404"/>
    <w:rsid w:val="00B9454E"/>
    <w:rsid w:val="00B945A4"/>
    <w:rsid w:val="00B94BB9"/>
    <w:rsid w:val="00B97016"/>
    <w:rsid w:val="00B97301"/>
    <w:rsid w:val="00BA2182"/>
    <w:rsid w:val="00BA319A"/>
    <w:rsid w:val="00BA4330"/>
    <w:rsid w:val="00BA53D3"/>
    <w:rsid w:val="00BA5B47"/>
    <w:rsid w:val="00BA641D"/>
    <w:rsid w:val="00BB2052"/>
    <w:rsid w:val="00BB3673"/>
    <w:rsid w:val="00BB60BC"/>
    <w:rsid w:val="00BB77FE"/>
    <w:rsid w:val="00BC002B"/>
    <w:rsid w:val="00BC122D"/>
    <w:rsid w:val="00BC1FA4"/>
    <w:rsid w:val="00BC233B"/>
    <w:rsid w:val="00BC2C81"/>
    <w:rsid w:val="00BC37AD"/>
    <w:rsid w:val="00BD1D83"/>
    <w:rsid w:val="00BD31FE"/>
    <w:rsid w:val="00BD51E2"/>
    <w:rsid w:val="00BD64B5"/>
    <w:rsid w:val="00BE031F"/>
    <w:rsid w:val="00BE0C14"/>
    <w:rsid w:val="00BE0E12"/>
    <w:rsid w:val="00BE28B3"/>
    <w:rsid w:val="00BE2C3E"/>
    <w:rsid w:val="00BE391B"/>
    <w:rsid w:val="00BE46FB"/>
    <w:rsid w:val="00BE75BF"/>
    <w:rsid w:val="00BF01B9"/>
    <w:rsid w:val="00BF0462"/>
    <w:rsid w:val="00BF3254"/>
    <w:rsid w:val="00BF3608"/>
    <w:rsid w:val="00BF5E85"/>
    <w:rsid w:val="00BF65C6"/>
    <w:rsid w:val="00BF723F"/>
    <w:rsid w:val="00C00F49"/>
    <w:rsid w:val="00C05AE6"/>
    <w:rsid w:val="00C10F7B"/>
    <w:rsid w:val="00C1162E"/>
    <w:rsid w:val="00C14011"/>
    <w:rsid w:val="00C140F3"/>
    <w:rsid w:val="00C15043"/>
    <w:rsid w:val="00C15936"/>
    <w:rsid w:val="00C15E47"/>
    <w:rsid w:val="00C21201"/>
    <w:rsid w:val="00C21D3C"/>
    <w:rsid w:val="00C21E77"/>
    <w:rsid w:val="00C23342"/>
    <w:rsid w:val="00C23697"/>
    <w:rsid w:val="00C2438C"/>
    <w:rsid w:val="00C24C53"/>
    <w:rsid w:val="00C26F5E"/>
    <w:rsid w:val="00C30160"/>
    <w:rsid w:val="00C313A0"/>
    <w:rsid w:val="00C31D85"/>
    <w:rsid w:val="00C32334"/>
    <w:rsid w:val="00C3285A"/>
    <w:rsid w:val="00C35101"/>
    <w:rsid w:val="00C361B9"/>
    <w:rsid w:val="00C415FE"/>
    <w:rsid w:val="00C42578"/>
    <w:rsid w:val="00C42ACB"/>
    <w:rsid w:val="00C431BB"/>
    <w:rsid w:val="00C46CA8"/>
    <w:rsid w:val="00C47146"/>
    <w:rsid w:val="00C47854"/>
    <w:rsid w:val="00C47896"/>
    <w:rsid w:val="00C524B3"/>
    <w:rsid w:val="00C53297"/>
    <w:rsid w:val="00C54601"/>
    <w:rsid w:val="00C55C4E"/>
    <w:rsid w:val="00C64168"/>
    <w:rsid w:val="00C650F4"/>
    <w:rsid w:val="00C658EC"/>
    <w:rsid w:val="00C6789E"/>
    <w:rsid w:val="00C764B9"/>
    <w:rsid w:val="00C7700D"/>
    <w:rsid w:val="00C80BF3"/>
    <w:rsid w:val="00C82307"/>
    <w:rsid w:val="00C83878"/>
    <w:rsid w:val="00C83F70"/>
    <w:rsid w:val="00C84CC9"/>
    <w:rsid w:val="00C8643D"/>
    <w:rsid w:val="00C87A0B"/>
    <w:rsid w:val="00C919AE"/>
    <w:rsid w:val="00C92EBD"/>
    <w:rsid w:val="00C94242"/>
    <w:rsid w:val="00C95880"/>
    <w:rsid w:val="00C9598E"/>
    <w:rsid w:val="00C95BC7"/>
    <w:rsid w:val="00C970F6"/>
    <w:rsid w:val="00CA0BE8"/>
    <w:rsid w:val="00CA1E5C"/>
    <w:rsid w:val="00CA3D51"/>
    <w:rsid w:val="00CA5587"/>
    <w:rsid w:val="00CA70CC"/>
    <w:rsid w:val="00CB0F67"/>
    <w:rsid w:val="00CB29AA"/>
    <w:rsid w:val="00CB5A1F"/>
    <w:rsid w:val="00CC2B92"/>
    <w:rsid w:val="00CC67A6"/>
    <w:rsid w:val="00CC6947"/>
    <w:rsid w:val="00CC7EA2"/>
    <w:rsid w:val="00CD11DD"/>
    <w:rsid w:val="00CD18A9"/>
    <w:rsid w:val="00CD413A"/>
    <w:rsid w:val="00CE0C9B"/>
    <w:rsid w:val="00CE2E9C"/>
    <w:rsid w:val="00CF2FBF"/>
    <w:rsid w:val="00CF4E75"/>
    <w:rsid w:val="00CF799C"/>
    <w:rsid w:val="00D02288"/>
    <w:rsid w:val="00D0432A"/>
    <w:rsid w:val="00D1220E"/>
    <w:rsid w:val="00D17A55"/>
    <w:rsid w:val="00D20FEA"/>
    <w:rsid w:val="00D216F3"/>
    <w:rsid w:val="00D302D5"/>
    <w:rsid w:val="00D33074"/>
    <w:rsid w:val="00D33B43"/>
    <w:rsid w:val="00D421BC"/>
    <w:rsid w:val="00D5165A"/>
    <w:rsid w:val="00D540C0"/>
    <w:rsid w:val="00D55183"/>
    <w:rsid w:val="00D605C8"/>
    <w:rsid w:val="00D642F7"/>
    <w:rsid w:val="00D64F7F"/>
    <w:rsid w:val="00D66F4D"/>
    <w:rsid w:val="00D747D1"/>
    <w:rsid w:val="00D8006D"/>
    <w:rsid w:val="00D80DE1"/>
    <w:rsid w:val="00D84335"/>
    <w:rsid w:val="00D857B5"/>
    <w:rsid w:val="00D90A8E"/>
    <w:rsid w:val="00D920B1"/>
    <w:rsid w:val="00D92525"/>
    <w:rsid w:val="00D936AB"/>
    <w:rsid w:val="00D93DC8"/>
    <w:rsid w:val="00D952F1"/>
    <w:rsid w:val="00DA53C7"/>
    <w:rsid w:val="00DA741E"/>
    <w:rsid w:val="00DB0D71"/>
    <w:rsid w:val="00DB54B4"/>
    <w:rsid w:val="00DB741C"/>
    <w:rsid w:val="00DC1D1F"/>
    <w:rsid w:val="00DC4677"/>
    <w:rsid w:val="00DC4A14"/>
    <w:rsid w:val="00DC6FE6"/>
    <w:rsid w:val="00DD4A6B"/>
    <w:rsid w:val="00DD4BF3"/>
    <w:rsid w:val="00DD59E8"/>
    <w:rsid w:val="00DD7315"/>
    <w:rsid w:val="00DE0D4B"/>
    <w:rsid w:val="00DE1215"/>
    <w:rsid w:val="00DE1864"/>
    <w:rsid w:val="00DE467C"/>
    <w:rsid w:val="00DE52D8"/>
    <w:rsid w:val="00DF0F58"/>
    <w:rsid w:val="00DF26BE"/>
    <w:rsid w:val="00DF28D1"/>
    <w:rsid w:val="00DF3EB4"/>
    <w:rsid w:val="00E00AAF"/>
    <w:rsid w:val="00E044E1"/>
    <w:rsid w:val="00E0620E"/>
    <w:rsid w:val="00E1006C"/>
    <w:rsid w:val="00E10F3C"/>
    <w:rsid w:val="00E1377E"/>
    <w:rsid w:val="00E148DE"/>
    <w:rsid w:val="00E172FA"/>
    <w:rsid w:val="00E201C1"/>
    <w:rsid w:val="00E25E18"/>
    <w:rsid w:val="00E27DE2"/>
    <w:rsid w:val="00E34A65"/>
    <w:rsid w:val="00E42024"/>
    <w:rsid w:val="00E526BF"/>
    <w:rsid w:val="00E52DFC"/>
    <w:rsid w:val="00E5368B"/>
    <w:rsid w:val="00E6187E"/>
    <w:rsid w:val="00E6203E"/>
    <w:rsid w:val="00E65483"/>
    <w:rsid w:val="00E65546"/>
    <w:rsid w:val="00E67B5E"/>
    <w:rsid w:val="00E67E41"/>
    <w:rsid w:val="00E71276"/>
    <w:rsid w:val="00E74754"/>
    <w:rsid w:val="00E808EE"/>
    <w:rsid w:val="00E82B6B"/>
    <w:rsid w:val="00E83E65"/>
    <w:rsid w:val="00E93005"/>
    <w:rsid w:val="00E96CEA"/>
    <w:rsid w:val="00E97B58"/>
    <w:rsid w:val="00E97ED7"/>
    <w:rsid w:val="00EA027E"/>
    <w:rsid w:val="00EA1C13"/>
    <w:rsid w:val="00EB0A92"/>
    <w:rsid w:val="00EB0FB3"/>
    <w:rsid w:val="00EB16A2"/>
    <w:rsid w:val="00EB1F1E"/>
    <w:rsid w:val="00EB47F0"/>
    <w:rsid w:val="00EC1454"/>
    <w:rsid w:val="00EC2ACB"/>
    <w:rsid w:val="00EC34A0"/>
    <w:rsid w:val="00ED101F"/>
    <w:rsid w:val="00ED4D95"/>
    <w:rsid w:val="00ED4E48"/>
    <w:rsid w:val="00ED54A7"/>
    <w:rsid w:val="00ED78FA"/>
    <w:rsid w:val="00EE251C"/>
    <w:rsid w:val="00EE4B7F"/>
    <w:rsid w:val="00EF0E94"/>
    <w:rsid w:val="00EF0F0F"/>
    <w:rsid w:val="00EF2ED8"/>
    <w:rsid w:val="00EF46A0"/>
    <w:rsid w:val="00EF4E90"/>
    <w:rsid w:val="00EF7050"/>
    <w:rsid w:val="00F02EEB"/>
    <w:rsid w:val="00F044A6"/>
    <w:rsid w:val="00F06C97"/>
    <w:rsid w:val="00F12222"/>
    <w:rsid w:val="00F12C04"/>
    <w:rsid w:val="00F13DF2"/>
    <w:rsid w:val="00F151C8"/>
    <w:rsid w:val="00F15963"/>
    <w:rsid w:val="00F165DA"/>
    <w:rsid w:val="00F23162"/>
    <w:rsid w:val="00F27D66"/>
    <w:rsid w:val="00F307FF"/>
    <w:rsid w:val="00F320CB"/>
    <w:rsid w:val="00F3319A"/>
    <w:rsid w:val="00F33FBF"/>
    <w:rsid w:val="00F41A72"/>
    <w:rsid w:val="00F452C2"/>
    <w:rsid w:val="00F454AD"/>
    <w:rsid w:val="00F46C79"/>
    <w:rsid w:val="00F50A49"/>
    <w:rsid w:val="00F511DF"/>
    <w:rsid w:val="00F54C8C"/>
    <w:rsid w:val="00F57B8D"/>
    <w:rsid w:val="00F60DB7"/>
    <w:rsid w:val="00F61AF9"/>
    <w:rsid w:val="00F61DB1"/>
    <w:rsid w:val="00F65142"/>
    <w:rsid w:val="00F65A88"/>
    <w:rsid w:val="00F66C43"/>
    <w:rsid w:val="00F6792B"/>
    <w:rsid w:val="00F705B6"/>
    <w:rsid w:val="00F721B0"/>
    <w:rsid w:val="00F72B81"/>
    <w:rsid w:val="00F75AC9"/>
    <w:rsid w:val="00F81E10"/>
    <w:rsid w:val="00F84F0C"/>
    <w:rsid w:val="00F8791E"/>
    <w:rsid w:val="00F906AB"/>
    <w:rsid w:val="00FA1630"/>
    <w:rsid w:val="00FA1B13"/>
    <w:rsid w:val="00FA7511"/>
    <w:rsid w:val="00FB41FC"/>
    <w:rsid w:val="00FB4488"/>
    <w:rsid w:val="00FB51B7"/>
    <w:rsid w:val="00FB64AE"/>
    <w:rsid w:val="00FC1F5E"/>
    <w:rsid w:val="00FC50B0"/>
    <w:rsid w:val="00FC5A97"/>
    <w:rsid w:val="00FC788D"/>
    <w:rsid w:val="00FD1AAB"/>
    <w:rsid w:val="00FD236F"/>
    <w:rsid w:val="00FD2761"/>
    <w:rsid w:val="00FD2B6D"/>
    <w:rsid w:val="00FD33C9"/>
    <w:rsid w:val="00FD38AE"/>
    <w:rsid w:val="00FD3B19"/>
    <w:rsid w:val="00FD3FCE"/>
    <w:rsid w:val="00FD47DD"/>
    <w:rsid w:val="00FD4ED9"/>
    <w:rsid w:val="00FD6B94"/>
    <w:rsid w:val="00FD75F7"/>
    <w:rsid w:val="00FE496A"/>
    <w:rsid w:val="00FE5AC2"/>
    <w:rsid w:val="00FE6965"/>
    <w:rsid w:val="00FE7190"/>
    <w:rsid w:val="00FF12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33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C233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BC233B"/>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C764B9"/>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C233B"/>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BC233B"/>
    <w:rPr>
      <w:rFonts w:asciiTheme="majorHAnsi" w:eastAsiaTheme="majorEastAsia" w:hAnsiTheme="majorHAnsi" w:cstheme="majorBidi"/>
      <w:sz w:val="26"/>
      <w:szCs w:val="26"/>
    </w:rPr>
  </w:style>
  <w:style w:type="character" w:styleId="Hyperlink">
    <w:name w:val="Hyperlink"/>
    <w:basedOn w:val="DefaultParagraphFont"/>
    <w:uiPriority w:val="99"/>
    <w:unhideWhenUsed/>
    <w:rsid w:val="00BC233B"/>
    <w:rPr>
      <w:color w:val="0563C1" w:themeColor="hyperlink"/>
      <w:u w:val="single"/>
    </w:rPr>
  </w:style>
  <w:style w:type="character" w:customStyle="1" w:styleId="Heading3Char">
    <w:name w:val="Heading 3 Char"/>
    <w:basedOn w:val="DefaultParagraphFont"/>
    <w:link w:val="Heading3"/>
    <w:uiPriority w:val="9"/>
    <w:rsid w:val="00BC233B"/>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C764B9"/>
    <w:rPr>
      <w:rFonts w:asciiTheme="majorHAnsi" w:eastAsiaTheme="majorEastAsia" w:hAnsiTheme="majorHAnsi" w:cstheme="majorBidi"/>
      <w:i/>
      <w:iCs/>
    </w:rPr>
  </w:style>
  <w:style w:type="paragraph" w:styleId="TOC4">
    <w:name w:val="toc 4"/>
    <w:basedOn w:val="Normal"/>
    <w:next w:val="Normal"/>
    <w:autoRedefine/>
    <w:uiPriority w:val="39"/>
    <w:unhideWhenUsed/>
    <w:rsid w:val="00A26FFB"/>
    <w:pPr>
      <w:spacing w:after="100"/>
      <w:ind w:left="660"/>
    </w:pPr>
    <w:rPr>
      <w:rFonts w:eastAsiaTheme="minorEastAsia"/>
      <w:lang w:eastAsia="en-GB"/>
    </w:rPr>
  </w:style>
  <w:style w:type="paragraph" w:styleId="TOC5">
    <w:name w:val="toc 5"/>
    <w:basedOn w:val="Normal"/>
    <w:next w:val="Normal"/>
    <w:autoRedefine/>
    <w:uiPriority w:val="39"/>
    <w:unhideWhenUsed/>
    <w:rsid w:val="00A26FFB"/>
    <w:pPr>
      <w:spacing w:after="100"/>
      <w:ind w:left="880"/>
    </w:pPr>
    <w:rPr>
      <w:rFonts w:eastAsiaTheme="minorEastAsia"/>
      <w:lang w:eastAsia="en-GB"/>
    </w:rPr>
  </w:style>
  <w:style w:type="paragraph" w:styleId="TOC6">
    <w:name w:val="toc 6"/>
    <w:basedOn w:val="Normal"/>
    <w:next w:val="Normal"/>
    <w:autoRedefine/>
    <w:uiPriority w:val="39"/>
    <w:unhideWhenUsed/>
    <w:rsid w:val="00A26FFB"/>
    <w:pPr>
      <w:spacing w:after="100"/>
      <w:ind w:left="1100"/>
    </w:pPr>
    <w:rPr>
      <w:rFonts w:eastAsiaTheme="minorEastAsia"/>
      <w:lang w:eastAsia="en-GB"/>
    </w:rPr>
  </w:style>
  <w:style w:type="paragraph" w:styleId="TOC7">
    <w:name w:val="toc 7"/>
    <w:basedOn w:val="Normal"/>
    <w:next w:val="Normal"/>
    <w:autoRedefine/>
    <w:uiPriority w:val="39"/>
    <w:unhideWhenUsed/>
    <w:rsid w:val="00A26FFB"/>
    <w:pPr>
      <w:spacing w:after="100"/>
      <w:ind w:left="1320"/>
    </w:pPr>
    <w:rPr>
      <w:rFonts w:eastAsiaTheme="minorEastAsia"/>
      <w:lang w:eastAsia="en-GB"/>
    </w:rPr>
  </w:style>
  <w:style w:type="paragraph" w:styleId="TOC8">
    <w:name w:val="toc 8"/>
    <w:basedOn w:val="Normal"/>
    <w:next w:val="Normal"/>
    <w:autoRedefine/>
    <w:uiPriority w:val="39"/>
    <w:unhideWhenUsed/>
    <w:rsid w:val="00A26FFB"/>
    <w:pPr>
      <w:spacing w:after="100"/>
      <w:ind w:left="1540"/>
    </w:pPr>
    <w:rPr>
      <w:rFonts w:eastAsiaTheme="minorEastAsia"/>
      <w:lang w:eastAsia="en-GB"/>
    </w:rPr>
  </w:style>
  <w:style w:type="paragraph" w:styleId="TOC9">
    <w:name w:val="toc 9"/>
    <w:basedOn w:val="Normal"/>
    <w:next w:val="Normal"/>
    <w:autoRedefine/>
    <w:uiPriority w:val="39"/>
    <w:unhideWhenUsed/>
    <w:rsid w:val="00A26FFB"/>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A26F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39.png"/><Relationship Id="rId50" Type="http://schemas.openxmlformats.org/officeDocument/2006/relationships/image" Target="media/image45.png"/><Relationship Id="rId55" Type="http://schemas.openxmlformats.org/officeDocument/2006/relationships/image" Target="media/image43.jpeg"/><Relationship Id="rId63" Type="http://schemas.openxmlformats.org/officeDocument/2006/relationships/image" Target="media/image52.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2.png"/><Relationship Id="rId40" Type="http://schemas.openxmlformats.org/officeDocument/2006/relationships/image" Target="media/image33.png"/><Relationship Id="rId45" Type="http://schemas.openxmlformats.org/officeDocument/2006/relationships/image" Target="media/image37.jpeg"/><Relationship Id="rId53" Type="http://schemas.openxmlformats.org/officeDocument/2006/relationships/image" Target="media/image42.png"/><Relationship Id="rId58" Type="http://schemas.openxmlformats.org/officeDocument/2006/relationships/image" Target="media/image53.jpe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19.png"/><Relationship Id="rId30" Type="http://schemas.openxmlformats.org/officeDocument/2006/relationships/image" Target="media/image25.png"/><Relationship Id="rId35" Type="http://schemas.openxmlformats.org/officeDocument/2006/relationships/image" Target="media/image30.jpeg"/><Relationship Id="rId43" Type="http://schemas.openxmlformats.org/officeDocument/2006/relationships/image" Target="media/image38.jpeg"/><Relationship Id="rId48" Type="http://schemas.openxmlformats.org/officeDocument/2006/relationships/image" Target="media/image43.png"/><Relationship Id="rId56" Type="http://schemas.openxmlformats.org/officeDocument/2006/relationships/image" Target="media/image44.jpeg"/><Relationship Id="rId64" Type="http://schemas.openxmlformats.org/officeDocument/2006/relationships/image" Target="media/image53.png"/><Relationship Id="rId8" Type="http://schemas.openxmlformats.org/officeDocument/2006/relationships/image" Target="media/image3.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1.jpeg"/><Relationship Id="rId46" Type="http://schemas.openxmlformats.org/officeDocument/2006/relationships/image" Target="media/image38.png"/><Relationship Id="rId59" Type="http://schemas.openxmlformats.org/officeDocument/2006/relationships/image" Target="media/image46.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49" Type="http://schemas.openxmlformats.org/officeDocument/2006/relationships/image" Target="media/image40.png"/><Relationship Id="rId57" Type="http://schemas.openxmlformats.org/officeDocument/2006/relationships/image" Target="media/image52.jpeg"/><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7.pn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64</TotalTime>
  <Pages>1</Pages>
  <Words>16162</Words>
  <Characters>92127</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892</cp:revision>
  <dcterms:created xsi:type="dcterms:W3CDTF">2021-11-11T11:12:00Z</dcterms:created>
  <dcterms:modified xsi:type="dcterms:W3CDTF">2022-04-12T10:06:00Z</dcterms:modified>
</cp:coreProperties>
</file>